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F86ED7" w:rsidRPr="00F86ED7" w14:paraId="5C6C73F3" w14:textId="77777777" w:rsidTr="00977B6A">
        <w:trPr>
          <w:trHeight w:val="1648"/>
        </w:trPr>
        <w:tc>
          <w:tcPr>
            <w:tcW w:w="6569" w:type="dxa"/>
            <w:vAlign w:val="center"/>
          </w:tcPr>
          <w:p w14:paraId="11491301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B6AD239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0C0FABC7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503DA751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6848A6D7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F86ED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6356CD5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000000">
              <w:fldChar w:fldCharType="begin"/>
            </w:r>
            <w:r w:rsidR="00000000">
              <w:instrText>HYPERLINK "mailto:bzp@uj.edu.pl"</w:instrText>
            </w:r>
            <w:r w:rsidR="00000000">
              <w:fldChar w:fldCharType="separate"/>
            </w:r>
            <w:r w:rsidRPr="00F86ED7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t>bzp@uj.edu.pl</w:t>
            </w:r>
            <w:r w:rsidR="00000000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0A9D0258" w14:textId="77777777" w:rsidR="00F86ED7" w:rsidRPr="00F86ED7" w:rsidRDefault="00000000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1" w:history="1">
              <w:r w:rsidR="00F86ED7" w:rsidRPr="00F86ED7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F86ED7"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2" w:history="1">
              <w:r w:rsidR="00F86ED7" w:rsidRPr="00F86ED7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6FB113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0BE90E35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</w:p>
          <w:p w14:paraId="06D2B4BD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F86ED7">
              <w:rPr>
                <w:rFonts w:cs="Arial"/>
                <w:b/>
                <w:noProof/>
              </w:rPr>
              <w:drawing>
                <wp:inline distT="0" distB="0" distL="0" distR="0" wp14:anchorId="47A92172" wp14:editId="3E74E908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6CB95512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 xml:space="preserve">dnia </w:t>
      </w:r>
      <w:r w:rsidR="00887756">
        <w:rPr>
          <w:sz w:val="22"/>
          <w:szCs w:val="22"/>
        </w:rPr>
        <w:t>5</w:t>
      </w:r>
      <w:r w:rsidR="00BD710F">
        <w:rPr>
          <w:sz w:val="22"/>
          <w:szCs w:val="22"/>
        </w:rPr>
        <w:t xml:space="preserve"> grudnia</w:t>
      </w:r>
      <w:r w:rsidR="00295FAE" w:rsidRPr="00D510D4">
        <w:rPr>
          <w:sz w:val="22"/>
          <w:szCs w:val="22"/>
        </w:rPr>
        <w:t xml:space="preserve"> 2023</w:t>
      </w:r>
      <w:r w:rsidRPr="00D510D4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7479E4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</w:t>
      </w:r>
      <w:r w:rsidRPr="007479E4">
        <w:rPr>
          <w:b/>
          <w:bCs/>
          <w:sz w:val="22"/>
          <w:szCs w:val="22"/>
          <w:u w:val="single"/>
        </w:rPr>
        <w:t>WZ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1F3665E" w14:textId="77777777" w:rsidR="00F86ED7" w:rsidRDefault="002740B3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Dział Zamówień Publicznych, ul. Straszewskiego 25/3 i 4, 31-113 Kraków, </w:t>
      </w:r>
      <w:r w:rsidR="00F86ED7">
        <w:rPr>
          <w:bCs/>
          <w:sz w:val="22"/>
          <w:szCs w:val="22"/>
        </w:rPr>
        <w:br/>
      </w:r>
      <w:r w:rsidRPr="005677F9">
        <w:rPr>
          <w:bCs/>
          <w:sz w:val="22"/>
          <w:szCs w:val="22"/>
        </w:rPr>
        <w:t>tel.: +4812 663-39-03;</w:t>
      </w:r>
      <w:r w:rsidR="00F86ED7">
        <w:rPr>
          <w:bCs/>
          <w:sz w:val="22"/>
          <w:szCs w:val="22"/>
        </w:rPr>
        <w:t xml:space="preserve"> </w:t>
      </w:r>
    </w:p>
    <w:p w14:paraId="04326F85" w14:textId="2DA06115" w:rsidR="002740B3" w:rsidRPr="00F86ED7" w:rsidRDefault="009C56BD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F86ED7">
        <w:rPr>
          <w:bCs/>
          <w:sz w:val="22"/>
          <w:szCs w:val="22"/>
        </w:rPr>
        <w:t>g</w:t>
      </w:r>
      <w:r w:rsidR="002740B3" w:rsidRPr="00F86ED7">
        <w:rPr>
          <w:bCs/>
          <w:sz w:val="22"/>
          <w:szCs w:val="22"/>
        </w:rPr>
        <w:t>odziny urzędowania: poniedziałek-piątek</w:t>
      </w:r>
      <w:r w:rsidR="00B25CD6" w:rsidRPr="00F86ED7">
        <w:rPr>
          <w:bCs/>
          <w:sz w:val="22"/>
          <w:szCs w:val="22"/>
        </w:rPr>
        <w:t>; 7:30 do 15:30</w:t>
      </w:r>
      <w:r w:rsidR="00F86ED7">
        <w:rPr>
          <w:bCs/>
          <w:sz w:val="22"/>
          <w:szCs w:val="22"/>
        </w:rPr>
        <w:t xml:space="preserve"> </w:t>
      </w:r>
      <w:r w:rsidR="00B25CD6" w:rsidRPr="00F86ED7">
        <w:rPr>
          <w:bCs/>
          <w:sz w:val="22"/>
          <w:szCs w:val="22"/>
        </w:rPr>
        <w:t>z wyłączeniem dni ustawowo wolnych od pracy;</w:t>
      </w:r>
    </w:p>
    <w:p w14:paraId="50A89C9C" w14:textId="7D5C7B32" w:rsidR="003E4DF2" w:rsidRPr="005677F9" w:rsidRDefault="00C751ED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strona internetowa (ad</w:t>
      </w:r>
      <w:r w:rsidR="00751848" w:rsidRPr="005677F9">
        <w:rPr>
          <w:bCs/>
          <w:sz w:val="22"/>
          <w:szCs w:val="22"/>
        </w:rPr>
        <w:t xml:space="preserve">res </w:t>
      </w:r>
      <w:proofErr w:type="spellStart"/>
      <w:r w:rsidR="00751848" w:rsidRPr="005677F9">
        <w:rPr>
          <w:bCs/>
          <w:sz w:val="22"/>
          <w:szCs w:val="22"/>
        </w:rPr>
        <w:t>url</w:t>
      </w:r>
      <w:proofErr w:type="spellEnd"/>
      <w:r w:rsidR="00751848" w:rsidRPr="005677F9">
        <w:rPr>
          <w:bCs/>
          <w:sz w:val="22"/>
          <w:szCs w:val="22"/>
        </w:rPr>
        <w:t xml:space="preserve">): </w:t>
      </w:r>
      <w:hyperlink r:id="rId14" w:history="1">
        <w:r w:rsidR="00751848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5677F9">
        <w:rPr>
          <w:bCs/>
          <w:sz w:val="22"/>
          <w:szCs w:val="22"/>
        </w:rPr>
        <w:t xml:space="preserve">; </w:t>
      </w:r>
      <w:hyperlink r:id="rId15" w:history="1">
        <w:r w:rsidR="00751848" w:rsidRPr="005677F9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5677F9">
        <w:rPr>
          <w:bCs/>
          <w:sz w:val="22"/>
          <w:szCs w:val="22"/>
        </w:rPr>
        <w:t xml:space="preserve"> </w:t>
      </w:r>
    </w:p>
    <w:p w14:paraId="5FEF26EC" w14:textId="0E9C674D" w:rsidR="00362322" w:rsidRPr="005677F9" w:rsidRDefault="00362322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narzędzie komercyjne do prowadzenia postępowania: </w:t>
      </w:r>
      <w:hyperlink r:id="rId16" w:history="1">
        <w:r w:rsidRPr="005677F9">
          <w:rPr>
            <w:rStyle w:val="Hipercze"/>
            <w:bCs/>
            <w:sz w:val="22"/>
            <w:szCs w:val="22"/>
          </w:rPr>
          <w:t>https://platformazakupowa.pl</w:t>
        </w:r>
      </w:hyperlink>
      <w:r w:rsidRPr="005677F9">
        <w:rPr>
          <w:bCs/>
          <w:sz w:val="22"/>
          <w:szCs w:val="22"/>
        </w:rPr>
        <w:t xml:space="preserve"> </w:t>
      </w:r>
    </w:p>
    <w:p w14:paraId="2133C0E1" w14:textId="6EE50FE8" w:rsidR="00362322" w:rsidRPr="005677F9" w:rsidRDefault="00362322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E70777" w:rsidRPr="005677F9">
        <w:rPr>
          <w:bCs/>
          <w:sz w:val="22"/>
          <w:szCs w:val="22"/>
        </w:rPr>
        <w:t>  </w:t>
      </w:r>
      <w:r w:rsidR="00373F70" w:rsidRPr="005677F9">
        <w:rPr>
          <w:bCs/>
          <w:sz w:val="22"/>
          <w:szCs w:val="22"/>
        </w:rPr>
        <w:t>zmiany i wyjaśnienia treści SWZ oraz inne dokumenty zamówienia bezpośrednio</w:t>
      </w:r>
      <w:r w:rsidR="00E70777" w:rsidRPr="005677F9">
        <w:rPr>
          <w:bCs/>
          <w:sz w:val="22"/>
          <w:szCs w:val="22"/>
        </w:rPr>
        <w:t>      </w:t>
      </w:r>
      <w:r w:rsidR="00373F70" w:rsidRPr="005677F9">
        <w:rPr>
          <w:bCs/>
          <w:sz w:val="22"/>
          <w:szCs w:val="22"/>
        </w:rPr>
        <w:t>związane z postępowaniem (adres profilu nabywcy</w:t>
      </w:r>
      <w:r w:rsidR="00800010" w:rsidRPr="005677F9">
        <w:rPr>
          <w:bCs/>
          <w:sz w:val="22"/>
          <w:szCs w:val="22"/>
        </w:rPr>
        <w:t xml:space="preserve"> – narzędzie komercyjne</w:t>
      </w:r>
      <w:r w:rsidR="00373F70" w:rsidRPr="005677F9">
        <w:rPr>
          <w:bCs/>
          <w:sz w:val="22"/>
          <w:szCs w:val="22"/>
        </w:rPr>
        <w:t xml:space="preserve">): </w:t>
      </w:r>
      <w:hyperlink r:id="rId17" w:history="1">
        <w:r w:rsidR="00E70777" w:rsidRPr="005677F9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5677F9">
        <w:rPr>
          <w:bCs/>
          <w:sz w:val="22"/>
          <w:szCs w:val="22"/>
        </w:rPr>
        <w:t xml:space="preserve"> </w:t>
      </w:r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Default="008E4EC1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prowadzone jest </w:t>
      </w:r>
      <w:r w:rsidRPr="00F86ED7">
        <w:rPr>
          <w:b/>
          <w:sz w:val="22"/>
          <w:szCs w:val="22"/>
        </w:rPr>
        <w:t>w trybie podstawowym bez możliwości negocjacji</w:t>
      </w:r>
      <w:r w:rsidR="00FC0A6E" w:rsidRPr="004A3E6D">
        <w:rPr>
          <w:sz w:val="22"/>
          <w:szCs w:val="22"/>
        </w:rPr>
        <w:t>,</w:t>
      </w:r>
      <w:r w:rsidR="00FC0A6E">
        <w:rPr>
          <w:bCs/>
          <w:sz w:val="22"/>
          <w:szCs w:val="22"/>
        </w:rPr>
        <w:t xml:space="preserve"> na </w:t>
      </w:r>
      <w:r>
        <w:rPr>
          <w:bCs/>
          <w:sz w:val="22"/>
          <w:szCs w:val="22"/>
        </w:rPr>
        <w:t xml:space="preserve">podstawie art. 275 </w:t>
      </w:r>
      <w:r w:rsidR="00023EAE">
        <w:rPr>
          <w:bCs/>
          <w:sz w:val="22"/>
          <w:szCs w:val="22"/>
        </w:rPr>
        <w:t xml:space="preserve">pkt 1 ustawy z dnia 11 września 2019 r. – Prawo zamówień publicznych </w:t>
      </w:r>
      <w:r w:rsidR="002C346D">
        <w:rPr>
          <w:bCs/>
          <w:sz w:val="22"/>
          <w:szCs w:val="22"/>
        </w:rPr>
        <w:t>(</w:t>
      </w:r>
      <w:proofErr w:type="spellStart"/>
      <w:r w:rsidR="00A743B6">
        <w:rPr>
          <w:bCs/>
          <w:sz w:val="22"/>
          <w:szCs w:val="22"/>
        </w:rPr>
        <w:t>t.j</w:t>
      </w:r>
      <w:proofErr w:type="spellEnd"/>
      <w:r w:rsidR="00A743B6">
        <w:rPr>
          <w:bCs/>
          <w:sz w:val="22"/>
          <w:szCs w:val="22"/>
        </w:rPr>
        <w:t>.: Dz.U. z 20</w:t>
      </w:r>
      <w:r w:rsidR="00295FAE">
        <w:rPr>
          <w:bCs/>
          <w:sz w:val="22"/>
          <w:szCs w:val="22"/>
        </w:rPr>
        <w:t>23</w:t>
      </w:r>
      <w:r w:rsidR="00A743B6">
        <w:rPr>
          <w:bCs/>
          <w:sz w:val="22"/>
          <w:szCs w:val="22"/>
        </w:rPr>
        <w:t xml:space="preserve"> r., poz</w:t>
      </w:r>
      <w:r w:rsidR="00350351">
        <w:rPr>
          <w:bCs/>
          <w:sz w:val="22"/>
          <w:szCs w:val="22"/>
        </w:rPr>
        <w:t>.</w:t>
      </w:r>
      <w:r w:rsidR="00A743B6">
        <w:rPr>
          <w:bCs/>
          <w:sz w:val="22"/>
          <w:szCs w:val="22"/>
        </w:rPr>
        <w:t xml:space="preserve"> 1</w:t>
      </w:r>
      <w:r w:rsidR="00295FAE">
        <w:rPr>
          <w:bCs/>
          <w:sz w:val="22"/>
          <w:szCs w:val="22"/>
        </w:rPr>
        <w:t>605</w:t>
      </w:r>
      <w:r w:rsidR="00A743B6">
        <w:rPr>
          <w:bCs/>
          <w:sz w:val="22"/>
          <w:szCs w:val="22"/>
        </w:rPr>
        <w:t xml:space="preserve"> ze zm.</w:t>
      </w:r>
      <w:r w:rsidR="002C346D">
        <w:rPr>
          <w:bCs/>
          <w:sz w:val="22"/>
          <w:szCs w:val="22"/>
        </w:rPr>
        <w:t xml:space="preserve">), zwanej dalej </w:t>
      </w:r>
      <w:r w:rsidR="009A7936">
        <w:rPr>
          <w:bCs/>
          <w:sz w:val="22"/>
          <w:szCs w:val="22"/>
        </w:rPr>
        <w:t>„</w:t>
      </w:r>
      <w:r w:rsidR="002C346D">
        <w:rPr>
          <w:bCs/>
          <w:sz w:val="22"/>
          <w:szCs w:val="22"/>
        </w:rPr>
        <w:t>ustawą PZP</w:t>
      </w:r>
      <w:r w:rsidR="009A7936">
        <w:rPr>
          <w:bCs/>
          <w:sz w:val="22"/>
          <w:szCs w:val="22"/>
        </w:rPr>
        <w:t>”</w:t>
      </w:r>
      <w:r w:rsidR="002C346D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zamawiającego i wykonawców w </w:t>
      </w:r>
      <w:r w:rsidR="00884E79">
        <w:rPr>
          <w:bCs/>
          <w:sz w:val="22"/>
          <w:szCs w:val="22"/>
        </w:rPr>
        <w:t>postępowaniu o 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owołanej ustawy PZP oraz </w:t>
      </w:r>
      <w:r>
        <w:rPr>
          <w:bCs/>
          <w:sz w:val="22"/>
          <w:szCs w:val="22"/>
        </w:rPr>
        <w:t xml:space="preserve">wydanych na jej podstawie aktów wykonawczych, a w sprawach nieuregulowanych </w:t>
      </w:r>
      <w:r w:rsidR="00FC0A6E">
        <w:rPr>
          <w:bCs/>
          <w:sz w:val="22"/>
          <w:szCs w:val="22"/>
        </w:rPr>
        <w:t>przepisy ustawy z dnia 23 kwietnia 1964 r. – Kodeks cywilny (</w:t>
      </w:r>
      <w:proofErr w:type="spellStart"/>
      <w:r w:rsidR="00BA475D">
        <w:rPr>
          <w:bCs/>
          <w:sz w:val="22"/>
          <w:szCs w:val="22"/>
        </w:rPr>
        <w:t>t.j</w:t>
      </w:r>
      <w:proofErr w:type="spellEnd"/>
      <w:r w:rsidR="00BA475D">
        <w:rPr>
          <w:bCs/>
          <w:sz w:val="22"/>
          <w:szCs w:val="22"/>
        </w:rPr>
        <w:t xml:space="preserve">.: </w:t>
      </w:r>
      <w:r w:rsidR="00FC0A6E">
        <w:rPr>
          <w:bCs/>
          <w:sz w:val="22"/>
          <w:szCs w:val="22"/>
        </w:rPr>
        <w:t>Dz.U. z 202</w:t>
      </w:r>
      <w:r w:rsidR="00295FAE">
        <w:rPr>
          <w:bCs/>
          <w:sz w:val="22"/>
          <w:szCs w:val="22"/>
        </w:rPr>
        <w:t>3</w:t>
      </w:r>
      <w:r w:rsidR="00FC0A6E">
        <w:rPr>
          <w:bCs/>
          <w:sz w:val="22"/>
          <w:szCs w:val="22"/>
        </w:rPr>
        <w:t xml:space="preserve"> r., poz. </w:t>
      </w:r>
      <w:r w:rsidR="00A37766">
        <w:rPr>
          <w:bCs/>
          <w:sz w:val="22"/>
          <w:szCs w:val="22"/>
        </w:rPr>
        <w:t>1</w:t>
      </w:r>
      <w:r w:rsidR="00295FAE">
        <w:rPr>
          <w:bCs/>
          <w:sz w:val="22"/>
          <w:szCs w:val="22"/>
        </w:rPr>
        <w:t>610</w:t>
      </w:r>
      <w:r w:rsidR="00A37766">
        <w:rPr>
          <w:bCs/>
          <w:sz w:val="22"/>
          <w:szCs w:val="22"/>
        </w:rPr>
        <w:t xml:space="preserve"> z </w:t>
      </w:r>
      <w:proofErr w:type="spellStart"/>
      <w:r w:rsidR="00FC0A6E">
        <w:rPr>
          <w:bCs/>
          <w:sz w:val="22"/>
          <w:szCs w:val="22"/>
        </w:rPr>
        <w:t>późn</w:t>
      </w:r>
      <w:proofErr w:type="spellEnd"/>
      <w:r w:rsidR="00FC0A6E">
        <w:rPr>
          <w:bCs/>
          <w:sz w:val="22"/>
          <w:szCs w:val="22"/>
        </w:rPr>
        <w:t>. zm.).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272B018B" w:rsidR="006D2849" w:rsidRPr="005B26AA" w:rsidRDefault="0004742D" w:rsidP="009803AC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bCs/>
          <w:sz w:val="22"/>
          <w:szCs w:val="22"/>
        </w:rPr>
      </w:pPr>
      <w:bookmarkStart w:id="0" w:name="_Hlk150848830"/>
      <w:r w:rsidRPr="00E76384">
        <w:rPr>
          <w:sz w:val="22"/>
          <w:szCs w:val="22"/>
        </w:rPr>
        <w:t xml:space="preserve">Przedmiotem postępowania i zamówienia jest </w:t>
      </w:r>
      <w:r w:rsidR="00B0574E" w:rsidRPr="005B26AA">
        <w:rPr>
          <w:sz w:val="22"/>
          <w:szCs w:val="22"/>
        </w:rPr>
        <w:t xml:space="preserve">dostawa </w:t>
      </w:r>
      <w:bookmarkStart w:id="1" w:name="_Hlk151455773"/>
      <w:r w:rsidR="00B0574E" w:rsidRPr="005B26AA">
        <w:rPr>
          <w:sz w:val="22"/>
          <w:szCs w:val="22"/>
        </w:rPr>
        <w:t xml:space="preserve">jednej sztuki (1 sztuka) </w:t>
      </w:r>
      <w:bookmarkStart w:id="2" w:name="_Hlk150865830"/>
      <w:r w:rsidR="000C0E9C" w:rsidRPr="005B26AA">
        <w:rPr>
          <w:sz w:val="22"/>
          <w:szCs w:val="22"/>
        </w:rPr>
        <w:t xml:space="preserve">wielofunkcyjnego </w:t>
      </w:r>
      <w:r w:rsidR="00420A3F" w:rsidRPr="005B26AA">
        <w:rPr>
          <w:sz w:val="22"/>
          <w:szCs w:val="22"/>
        </w:rPr>
        <w:t xml:space="preserve">urządzenia </w:t>
      </w:r>
      <w:r w:rsidR="000C5E40" w:rsidRPr="005B26AA">
        <w:rPr>
          <w:sz w:val="22"/>
          <w:szCs w:val="22"/>
        </w:rPr>
        <w:t>powielającego</w:t>
      </w:r>
      <w:r w:rsidR="000F7A20" w:rsidRPr="005B26AA">
        <w:rPr>
          <w:sz w:val="22"/>
          <w:szCs w:val="22"/>
        </w:rPr>
        <w:t xml:space="preserve"> (kserokopiarki) </w:t>
      </w:r>
      <w:r w:rsidR="000C5E40" w:rsidRPr="005B26AA">
        <w:rPr>
          <w:sz w:val="22"/>
          <w:szCs w:val="22"/>
        </w:rPr>
        <w:t xml:space="preserve"> </w:t>
      </w:r>
      <w:bookmarkStart w:id="3" w:name="_Hlk151457417"/>
      <w:r w:rsidR="00420A3F" w:rsidRPr="005B26AA">
        <w:rPr>
          <w:sz w:val="22"/>
          <w:szCs w:val="22"/>
        </w:rPr>
        <w:t>dla Wydziału Matematyki i Informatyki Uniwersytetu Jagiellońskiego w Krakowie</w:t>
      </w:r>
      <w:bookmarkEnd w:id="1"/>
      <w:r w:rsidR="009656ED" w:rsidRPr="005B26AA">
        <w:rPr>
          <w:sz w:val="22"/>
          <w:szCs w:val="22"/>
        </w:rPr>
        <w:t xml:space="preserve">, </w:t>
      </w:r>
      <w:r w:rsidR="009656ED" w:rsidRPr="005B26AA">
        <w:rPr>
          <w:iCs/>
          <w:sz w:val="22"/>
          <w:szCs w:val="22"/>
        </w:rPr>
        <w:t>mieszcząc</w:t>
      </w:r>
      <w:r w:rsidR="00420A3F" w:rsidRPr="005B26AA">
        <w:rPr>
          <w:iCs/>
          <w:sz w:val="22"/>
          <w:szCs w:val="22"/>
        </w:rPr>
        <w:t>ego</w:t>
      </w:r>
      <w:r w:rsidR="009656ED" w:rsidRPr="005B26AA">
        <w:rPr>
          <w:iCs/>
          <w:sz w:val="22"/>
          <w:szCs w:val="22"/>
        </w:rPr>
        <w:t xml:space="preserve"> się w Krakowie</w:t>
      </w:r>
      <w:r w:rsidR="00420A3F" w:rsidRPr="005B26AA">
        <w:rPr>
          <w:iCs/>
          <w:sz w:val="22"/>
          <w:szCs w:val="22"/>
        </w:rPr>
        <w:t>, kod:</w:t>
      </w:r>
      <w:r w:rsidR="009656ED" w:rsidRPr="005B26AA">
        <w:rPr>
          <w:iCs/>
          <w:sz w:val="22"/>
          <w:szCs w:val="22"/>
        </w:rPr>
        <w:t xml:space="preserve"> </w:t>
      </w:r>
      <w:r w:rsidR="00420A3F" w:rsidRPr="005B26AA">
        <w:rPr>
          <w:iCs/>
          <w:sz w:val="22"/>
          <w:szCs w:val="22"/>
        </w:rPr>
        <w:t>30-348</w:t>
      </w:r>
      <w:r w:rsidR="009656ED" w:rsidRPr="005B26AA">
        <w:rPr>
          <w:iCs/>
          <w:sz w:val="22"/>
          <w:szCs w:val="22"/>
        </w:rPr>
        <w:t>, przy ul. </w:t>
      </w:r>
      <w:r w:rsidR="00420A3F" w:rsidRPr="005B26AA">
        <w:rPr>
          <w:iCs/>
          <w:sz w:val="22"/>
          <w:szCs w:val="22"/>
        </w:rPr>
        <w:t xml:space="preserve">Prof. </w:t>
      </w:r>
      <w:r w:rsidR="000F7A20" w:rsidRPr="005B26AA">
        <w:rPr>
          <w:iCs/>
          <w:sz w:val="22"/>
          <w:szCs w:val="22"/>
        </w:rPr>
        <w:br/>
      </w:r>
      <w:r w:rsidR="00420A3F" w:rsidRPr="005B26AA">
        <w:rPr>
          <w:iCs/>
          <w:sz w:val="22"/>
          <w:szCs w:val="22"/>
        </w:rPr>
        <w:t xml:space="preserve">S. </w:t>
      </w:r>
      <w:proofErr w:type="spellStart"/>
      <w:r w:rsidR="00420A3F" w:rsidRPr="005B26AA">
        <w:rPr>
          <w:iCs/>
          <w:sz w:val="22"/>
          <w:szCs w:val="22"/>
        </w:rPr>
        <w:t>Łojasiewicza</w:t>
      </w:r>
      <w:proofErr w:type="spellEnd"/>
      <w:r w:rsidR="00420A3F" w:rsidRPr="005B26AA">
        <w:rPr>
          <w:iCs/>
          <w:sz w:val="22"/>
          <w:szCs w:val="22"/>
        </w:rPr>
        <w:t xml:space="preserve"> 6</w:t>
      </w:r>
      <w:bookmarkEnd w:id="3"/>
      <w:r w:rsidR="009656ED" w:rsidRPr="005B26AA">
        <w:rPr>
          <w:iCs/>
          <w:sz w:val="22"/>
          <w:szCs w:val="22"/>
        </w:rPr>
        <w:t xml:space="preserve">, </w:t>
      </w:r>
      <w:r w:rsidR="00B0574E" w:rsidRPr="005B26AA">
        <w:rPr>
          <w:sz w:val="22"/>
          <w:szCs w:val="22"/>
        </w:rPr>
        <w:t>ustalon</w:t>
      </w:r>
      <w:r w:rsidR="00420A3F" w:rsidRPr="005B26AA">
        <w:rPr>
          <w:sz w:val="22"/>
          <w:szCs w:val="22"/>
        </w:rPr>
        <w:t>e</w:t>
      </w:r>
      <w:r w:rsidR="000F7A20" w:rsidRPr="005B26AA">
        <w:rPr>
          <w:sz w:val="22"/>
          <w:szCs w:val="22"/>
        </w:rPr>
        <w:t xml:space="preserve">go </w:t>
      </w:r>
      <w:r w:rsidR="00B0574E" w:rsidRPr="005B26AA">
        <w:rPr>
          <w:sz w:val="22"/>
          <w:szCs w:val="22"/>
        </w:rPr>
        <w:t>w Załączniku A do SWZ</w:t>
      </w:r>
      <w:bookmarkEnd w:id="0"/>
      <w:bookmarkEnd w:id="2"/>
      <w:r w:rsidR="00420A3F" w:rsidRPr="005B26AA">
        <w:rPr>
          <w:sz w:val="22"/>
          <w:szCs w:val="22"/>
        </w:rPr>
        <w:t>.</w:t>
      </w:r>
    </w:p>
    <w:p w14:paraId="1AB03821" w14:textId="77777777" w:rsidR="006D2849" w:rsidRPr="006D2849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6D2849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  <w:u w:val="single"/>
        </w:rPr>
        <w:t>Wymagania ogólne:</w:t>
      </w:r>
    </w:p>
    <w:p w14:paraId="6529AADB" w14:textId="5F5B5CA9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 xml:space="preserve">2 do formularza oferty /TREŚĆ OFERTY/ modelu, nazwy (firmy) producenta </w:t>
      </w:r>
      <w:r w:rsidR="00746DA5">
        <w:rPr>
          <w:bCs/>
          <w:sz w:val="22"/>
          <w:szCs w:val="22"/>
        </w:rPr>
        <w:t xml:space="preserve">oferowanego </w:t>
      </w:r>
      <w:r w:rsidR="00746DA5" w:rsidRPr="00DE41D5">
        <w:rPr>
          <w:bCs/>
          <w:sz w:val="22"/>
          <w:szCs w:val="22"/>
        </w:rPr>
        <w:t>sprzętu</w:t>
      </w:r>
      <w:r w:rsidRPr="00DE41D5">
        <w:rPr>
          <w:bCs/>
          <w:sz w:val="22"/>
          <w:szCs w:val="22"/>
        </w:rPr>
        <w:t>,</w:t>
      </w:r>
      <w:r w:rsidRPr="006D2849">
        <w:rPr>
          <w:bCs/>
          <w:sz w:val="22"/>
          <w:szCs w:val="22"/>
        </w:rPr>
        <w:t xml:space="preserve"> liczby sztuk oraz przedłożenia wraz z ofertą przedmiotowych środków dowodowych, o których mowa poniżej;</w:t>
      </w:r>
    </w:p>
    <w:p w14:paraId="0A8C8C1F" w14:textId="58313D85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24F8A70D" w:rsidR="006D2849" w:rsidRPr="00635AE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przedłożyć kalkulację cenową oferty, sporządzoną zgodnie z SWZ</w:t>
      </w:r>
      <w:r w:rsidR="00ED34DD">
        <w:rPr>
          <w:bCs/>
          <w:sz w:val="22"/>
          <w:szCs w:val="22"/>
        </w:rPr>
        <w:t xml:space="preserve">, </w:t>
      </w:r>
      <w:r w:rsidR="00ED34DD" w:rsidRPr="001731CC">
        <w:rPr>
          <w:bCs/>
          <w:sz w:val="22"/>
          <w:szCs w:val="22"/>
        </w:rPr>
        <w:lastRenderedPageBreak/>
        <w:t xml:space="preserve">Załącznik nr </w:t>
      </w:r>
      <w:r w:rsidR="007A4761" w:rsidRPr="001731CC">
        <w:rPr>
          <w:bCs/>
          <w:sz w:val="22"/>
          <w:szCs w:val="22"/>
        </w:rPr>
        <w:t>2</w:t>
      </w:r>
      <w:r w:rsidR="00ED34DD" w:rsidRPr="001731CC">
        <w:rPr>
          <w:bCs/>
          <w:sz w:val="22"/>
          <w:szCs w:val="22"/>
        </w:rPr>
        <w:t xml:space="preserve"> do formularza oferty</w:t>
      </w:r>
      <w:r w:rsidRPr="001731CC">
        <w:rPr>
          <w:sz w:val="22"/>
          <w:szCs w:val="22"/>
        </w:rPr>
        <w:t>;</w:t>
      </w:r>
    </w:p>
    <w:p w14:paraId="4CC40A4E" w14:textId="5C978060" w:rsidR="00A90D5B" w:rsidRPr="00E4342D" w:rsidRDefault="001C69AB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w</w:t>
      </w:r>
      <w:r w:rsidR="00A90D5B" w:rsidRPr="00E4342D">
        <w:rPr>
          <w:bCs/>
          <w:color w:val="000000" w:themeColor="text1"/>
          <w:sz w:val="22"/>
          <w:szCs w:val="22"/>
        </w:rPr>
        <w:t xml:space="preserve"> cenie oferty należy uwzględnić </w:t>
      </w:r>
      <w:bookmarkStart w:id="4" w:name="_Hlk149287378"/>
      <w:r w:rsidR="00AD36B8">
        <w:rPr>
          <w:bCs/>
          <w:color w:val="000000" w:themeColor="text1"/>
          <w:sz w:val="22"/>
          <w:szCs w:val="22"/>
        </w:rPr>
        <w:t>dostawę</w:t>
      </w:r>
      <w:bookmarkEnd w:id="4"/>
      <w:r w:rsidR="00CA738C" w:rsidRPr="00CA738C">
        <w:t xml:space="preserve"> </w:t>
      </w:r>
      <w:r w:rsidR="00CA738C" w:rsidRPr="00CA738C">
        <w:rPr>
          <w:bCs/>
          <w:color w:val="000000" w:themeColor="text1"/>
          <w:sz w:val="22"/>
          <w:szCs w:val="22"/>
        </w:rPr>
        <w:t xml:space="preserve">jednej sztuki (1 sztuka) </w:t>
      </w:r>
      <w:r w:rsidR="00583A28">
        <w:rPr>
          <w:sz w:val="22"/>
          <w:szCs w:val="22"/>
        </w:rPr>
        <w:t xml:space="preserve">wielofunkcyjnego </w:t>
      </w:r>
      <w:r w:rsidR="00583A28" w:rsidRPr="00420A3F">
        <w:rPr>
          <w:sz w:val="22"/>
          <w:szCs w:val="22"/>
        </w:rPr>
        <w:t xml:space="preserve">urządzenia </w:t>
      </w:r>
      <w:r w:rsidR="00583A28">
        <w:rPr>
          <w:sz w:val="22"/>
          <w:szCs w:val="22"/>
        </w:rPr>
        <w:t xml:space="preserve">powielającego </w:t>
      </w:r>
      <w:r w:rsidR="00CA738C" w:rsidRPr="00CA738C">
        <w:rPr>
          <w:bCs/>
          <w:color w:val="000000" w:themeColor="text1"/>
          <w:sz w:val="22"/>
          <w:szCs w:val="22"/>
        </w:rPr>
        <w:t>dla Wydziału Matematyki i Informatyki Uniwersytetu Jagiellońskiego w Krakowie</w:t>
      </w:r>
      <w:r w:rsidR="009656ED">
        <w:rPr>
          <w:iCs/>
          <w:sz w:val="22"/>
          <w:szCs w:val="22"/>
        </w:rPr>
        <w:t xml:space="preserve">, </w:t>
      </w:r>
      <w:r w:rsidR="009656ED" w:rsidRPr="009656ED">
        <w:rPr>
          <w:sz w:val="22"/>
          <w:szCs w:val="22"/>
        </w:rPr>
        <w:t>ustalon</w:t>
      </w:r>
      <w:r w:rsidR="00CA738C">
        <w:rPr>
          <w:sz w:val="22"/>
          <w:szCs w:val="22"/>
        </w:rPr>
        <w:t>ego</w:t>
      </w:r>
      <w:r w:rsidR="009656ED" w:rsidRPr="009656ED">
        <w:rPr>
          <w:sz w:val="22"/>
          <w:szCs w:val="22"/>
        </w:rPr>
        <w:t xml:space="preserve"> w Załączniku A do SWZ</w:t>
      </w:r>
      <w:r w:rsidR="00522832" w:rsidRPr="00E4342D">
        <w:rPr>
          <w:bCs/>
          <w:color w:val="000000" w:themeColor="text1"/>
          <w:sz w:val="22"/>
          <w:szCs w:val="22"/>
        </w:rPr>
        <w:t>;</w:t>
      </w:r>
    </w:p>
    <w:p w14:paraId="09A93669" w14:textId="4DAEF36A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4F1812CA" w:rsidR="006D2849" w:rsidRPr="00A90D5B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</w:t>
      </w:r>
      <w:r w:rsidR="006C6D54">
        <w:rPr>
          <w:sz w:val="22"/>
          <w:szCs w:val="22"/>
        </w:rPr>
        <w:t xml:space="preserve">okres </w:t>
      </w:r>
      <w:r w:rsidRPr="00A90D5B">
        <w:rPr>
          <w:sz w:val="22"/>
          <w:szCs w:val="22"/>
        </w:rPr>
        <w:t>gwarancj</w:t>
      </w:r>
      <w:r w:rsidR="006C6D54">
        <w:rPr>
          <w:sz w:val="22"/>
          <w:szCs w:val="22"/>
        </w:rPr>
        <w:t xml:space="preserve">i producenta </w:t>
      </w:r>
      <w:r w:rsidR="006C6D54" w:rsidRPr="00964A80">
        <w:rPr>
          <w:sz w:val="22"/>
          <w:szCs w:val="22"/>
        </w:rPr>
        <w:t>wskazany w załączniku A do SWZ</w:t>
      </w:r>
      <w:r w:rsidRPr="00A90D5B">
        <w:rPr>
          <w:sz w:val="22"/>
          <w:szCs w:val="22"/>
        </w:rPr>
        <w:t xml:space="preserve"> oraz czas reakcji serwisu na co najmniej minimalnym poziomie wskazanym </w:t>
      </w:r>
      <w:r w:rsidR="009D3E9D">
        <w:rPr>
          <w:sz w:val="22"/>
          <w:szCs w:val="22"/>
        </w:rPr>
        <w:br/>
      </w:r>
      <w:r w:rsidR="005B0B2C">
        <w:rPr>
          <w:sz w:val="22"/>
          <w:szCs w:val="22"/>
        </w:rPr>
        <w:t xml:space="preserve"> </w:t>
      </w:r>
      <w:r w:rsidRPr="00A90D5B">
        <w:rPr>
          <w:sz w:val="22"/>
          <w:szCs w:val="22"/>
        </w:rPr>
        <w:t xml:space="preserve">w załączniku A do SWZ oraz w projektowanych postanowieniach umowy (we wzorze umowy); </w:t>
      </w:r>
    </w:p>
    <w:p w14:paraId="7733FAE2" w14:textId="161C6F9E" w:rsidR="006D2849" w:rsidRPr="00964A80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964A80">
        <w:rPr>
          <w:sz w:val="22"/>
          <w:szCs w:val="22"/>
        </w:rPr>
        <w:t>warunki serwisu oraz gwarancji (rękojmi) określone zostały również w ramach projektowanych postanowień umowy (</w:t>
      </w:r>
      <w:r w:rsidRPr="00964A80">
        <w:rPr>
          <w:bCs/>
          <w:sz w:val="22"/>
          <w:szCs w:val="22"/>
        </w:rPr>
        <w:t>wzór umowy</w:t>
      </w:r>
      <w:r w:rsidRPr="00964A80">
        <w:rPr>
          <w:sz w:val="22"/>
          <w:szCs w:val="22"/>
        </w:rPr>
        <w:t>).</w:t>
      </w:r>
      <w:r w:rsidR="00F8242F" w:rsidRPr="00964A80">
        <w:rPr>
          <w:sz w:val="22"/>
          <w:szCs w:val="22"/>
        </w:rPr>
        <w:t xml:space="preserve"> Gwarancja obejmuje między innymi, poza ujętymi prawnie aspektami, nieodpłatną (wliczoną w cenę oferty), naprawę oraz ewentualną konserwację i przeglądy wynikające z warunków gwarancji producenta w okresie gwarancyjnym przez osoby lub podmioty posiadające stosowną autoryzację producenta.</w:t>
      </w:r>
    </w:p>
    <w:p w14:paraId="202CA1C5" w14:textId="77777777" w:rsidR="006D2849" w:rsidRPr="00FC3097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6FD771BE" w:rsidR="006D2849" w:rsidRDefault="006D2849" w:rsidP="009803AC">
      <w:pPr>
        <w:pStyle w:val="Akapitzlist"/>
        <w:numPr>
          <w:ilvl w:val="1"/>
          <w:numId w:val="57"/>
        </w:numPr>
        <w:ind w:left="1418" w:hanging="709"/>
        <w:jc w:val="both"/>
        <w:rPr>
          <w:bCs/>
          <w:sz w:val="22"/>
          <w:szCs w:val="22"/>
        </w:rPr>
      </w:pPr>
      <w:r w:rsidRPr="00FC3097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 w:rsidRPr="00FC3097">
        <w:rPr>
          <w:bCs/>
          <w:sz w:val="22"/>
          <w:szCs w:val="22"/>
        </w:rPr>
        <w:t>y</w:t>
      </w:r>
      <w:r w:rsidRPr="00FC3097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5DE8BAFE" w14:textId="5BC929DE" w:rsidR="006D2849" w:rsidRPr="00365915" w:rsidRDefault="006D2849" w:rsidP="009803AC">
      <w:pPr>
        <w:pStyle w:val="Akapitzlist"/>
        <w:numPr>
          <w:ilvl w:val="1"/>
          <w:numId w:val="57"/>
        </w:numPr>
        <w:ind w:left="1418" w:hanging="709"/>
        <w:jc w:val="both"/>
        <w:rPr>
          <w:bCs/>
          <w:sz w:val="22"/>
          <w:szCs w:val="22"/>
          <w:u w:val="single"/>
        </w:rPr>
      </w:pPr>
      <w:r w:rsidRPr="00FC3097">
        <w:rPr>
          <w:bCs/>
          <w:sz w:val="22"/>
          <w:szCs w:val="22"/>
        </w:rPr>
        <w:t>P</w:t>
      </w:r>
      <w:r w:rsidRPr="00FC3097">
        <w:rPr>
          <w:sz w:val="22"/>
          <w:szCs w:val="22"/>
        </w:rPr>
        <w:t>od pojęciem „równoważności</w:t>
      </w:r>
      <w:r w:rsidRPr="00FC3097">
        <w:rPr>
          <w:i/>
          <w:sz w:val="22"/>
          <w:szCs w:val="22"/>
        </w:rPr>
        <w:t>”</w:t>
      </w:r>
      <w:r w:rsidRPr="00FC3097">
        <w:rPr>
          <w:sz w:val="22"/>
          <w:szCs w:val="22"/>
        </w:rPr>
        <w:t xml:space="preserve"> rozumie się </w:t>
      </w:r>
      <w:r w:rsidRPr="00FC3097">
        <w:rPr>
          <w:color w:val="000000"/>
          <w:sz w:val="22"/>
          <w:szCs w:val="22"/>
        </w:rPr>
        <w:t xml:space="preserve">oferowanie </w:t>
      </w:r>
      <w:r w:rsidR="003B1423">
        <w:rPr>
          <w:color w:val="000000"/>
          <w:sz w:val="22"/>
          <w:szCs w:val="22"/>
        </w:rPr>
        <w:t xml:space="preserve">sprzętu </w:t>
      </w:r>
      <w:r w:rsidRPr="00FC3097">
        <w:rPr>
          <w:color w:val="000000"/>
          <w:sz w:val="22"/>
          <w:szCs w:val="22"/>
        </w:rPr>
        <w:t>posiadające</w:t>
      </w:r>
      <w:r w:rsidR="003B1423">
        <w:rPr>
          <w:color w:val="000000"/>
          <w:sz w:val="22"/>
          <w:szCs w:val="22"/>
        </w:rPr>
        <w:t>go</w:t>
      </w:r>
      <w:r w:rsidRPr="00FC3097">
        <w:rPr>
          <w:color w:val="000000"/>
          <w:sz w:val="22"/>
          <w:szCs w:val="22"/>
        </w:rPr>
        <w:t>:</w:t>
      </w:r>
      <w:r w:rsidR="00FC3097">
        <w:rPr>
          <w:color w:val="000000"/>
          <w:sz w:val="22"/>
          <w:szCs w:val="22"/>
        </w:rPr>
        <w:t xml:space="preserve"> </w:t>
      </w:r>
      <w:r w:rsidRPr="00FC3097">
        <w:rPr>
          <w:color w:val="000000"/>
          <w:sz w:val="22"/>
          <w:szCs w:val="22"/>
        </w:rPr>
        <w:t xml:space="preserve">co najmniej te same cechy (tj. właściwości funkcjonalne i użytkowe), co podane w </w:t>
      </w:r>
      <w:r w:rsidR="00FC3097">
        <w:rPr>
          <w:color w:val="000000"/>
          <w:sz w:val="22"/>
          <w:szCs w:val="22"/>
        </w:rPr>
        <w:t>z</w:t>
      </w:r>
      <w:r w:rsidRPr="00FC3097">
        <w:rPr>
          <w:color w:val="000000"/>
          <w:sz w:val="22"/>
          <w:szCs w:val="22"/>
        </w:rPr>
        <w:t>ałącznik A do SWZ i</w:t>
      </w:r>
      <w:r w:rsidR="00365915">
        <w:rPr>
          <w:color w:val="000000"/>
          <w:sz w:val="22"/>
          <w:szCs w:val="22"/>
        </w:rPr>
        <w:t xml:space="preserve"> </w:t>
      </w:r>
      <w:r w:rsidRPr="00365915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FC3097" w:rsidRDefault="00981822" w:rsidP="009803AC">
      <w:pPr>
        <w:pStyle w:val="Akapitzlist"/>
        <w:widowControl/>
        <w:numPr>
          <w:ilvl w:val="1"/>
          <w:numId w:val="58"/>
        </w:numPr>
        <w:ind w:left="1418" w:hanging="709"/>
        <w:jc w:val="both"/>
        <w:rPr>
          <w:bCs/>
          <w:sz w:val="22"/>
          <w:szCs w:val="22"/>
        </w:rPr>
      </w:pPr>
      <w:r w:rsidRPr="00FC3097"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4C86C600" w14:textId="77777777" w:rsidR="00BD710F" w:rsidRPr="00BD710F" w:rsidRDefault="006D2849" w:rsidP="004A5AAD">
      <w:pPr>
        <w:pStyle w:val="Akapitzlist"/>
        <w:widowControl/>
        <w:numPr>
          <w:ilvl w:val="0"/>
          <w:numId w:val="34"/>
        </w:numPr>
        <w:suppressAutoHyphens w:val="0"/>
        <w:ind w:left="709" w:hanging="425"/>
        <w:jc w:val="both"/>
        <w:rPr>
          <w:b/>
          <w:bCs/>
          <w:sz w:val="22"/>
          <w:szCs w:val="22"/>
        </w:rPr>
      </w:pPr>
      <w:r w:rsidRPr="00BD710F">
        <w:rPr>
          <w:sz w:val="22"/>
          <w:szCs w:val="22"/>
        </w:rPr>
        <w:t xml:space="preserve">Opis przedmiotu zamówienia zgodny z nomenklaturą Wspólnego Słownika Zamówień Publicznych (CPV): </w:t>
      </w:r>
      <w:r w:rsidR="00761269" w:rsidRPr="00BD710F">
        <w:rPr>
          <w:i/>
          <w:iCs/>
          <w:sz w:val="22"/>
          <w:szCs w:val="22"/>
        </w:rPr>
        <w:t xml:space="preserve"> </w:t>
      </w:r>
      <w:r w:rsidR="00366A35" w:rsidRPr="00BD710F">
        <w:rPr>
          <w:i/>
          <w:iCs/>
          <w:sz w:val="22"/>
          <w:szCs w:val="22"/>
        </w:rPr>
        <w:t>30121300-6 – urządzenia do powielania;</w:t>
      </w:r>
      <w:r w:rsidR="00366A35" w:rsidRPr="00BD710F">
        <w:t xml:space="preserve"> </w:t>
      </w:r>
    </w:p>
    <w:p w14:paraId="2760B107" w14:textId="77777777" w:rsidR="00BD710F" w:rsidRPr="00BD710F" w:rsidRDefault="00BD710F" w:rsidP="00BD710F">
      <w:pPr>
        <w:pStyle w:val="Akapitzlist"/>
        <w:widowControl/>
        <w:suppressAutoHyphens w:val="0"/>
        <w:ind w:left="709"/>
        <w:jc w:val="both"/>
        <w:rPr>
          <w:b/>
          <w:bCs/>
          <w:sz w:val="22"/>
          <w:szCs w:val="22"/>
        </w:rPr>
      </w:pPr>
    </w:p>
    <w:p w14:paraId="124880E5" w14:textId="6966CA02" w:rsidR="00991F90" w:rsidRPr="00BD710F" w:rsidRDefault="00991F90" w:rsidP="00BD710F">
      <w:pPr>
        <w:pStyle w:val="Akapitzlist"/>
        <w:widowControl/>
        <w:suppressAutoHyphens w:val="0"/>
        <w:ind w:left="709"/>
        <w:jc w:val="both"/>
        <w:rPr>
          <w:b/>
          <w:bCs/>
          <w:sz w:val="22"/>
          <w:szCs w:val="22"/>
        </w:rPr>
      </w:pPr>
      <w:r w:rsidRPr="00BD710F">
        <w:rPr>
          <w:b/>
          <w:bCs/>
          <w:sz w:val="22"/>
          <w:szCs w:val="22"/>
        </w:rPr>
        <w:t>Rozdział IV – Przedmiotowe środki dowodowe</w:t>
      </w:r>
      <w:r w:rsidR="00C318E3" w:rsidRPr="00BD710F">
        <w:rPr>
          <w:b/>
          <w:bCs/>
          <w:sz w:val="22"/>
          <w:szCs w:val="22"/>
        </w:rPr>
        <w:t xml:space="preserve"> (składane wraz z ofertą)</w:t>
      </w:r>
    </w:p>
    <w:p w14:paraId="3851C332" w14:textId="781B2DB3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bookmarkStart w:id="5" w:name="_Hlk150930126"/>
      <w:bookmarkStart w:id="6" w:name="_Hlk150930241"/>
      <w:r w:rsidRPr="000255A1">
        <w:rPr>
          <w:bCs/>
          <w:sz w:val="22"/>
          <w:szCs w:val="22"/>
        </w:rPr>
        <w:t xml:space="preserve">Zamawiający </w:t>
      </w:r>
      <w:r w:rsidR="00C16AE3">
        <w:rPr>
          <w:bCs/>
          <w:sz w:val="22"/>
          <w:szCs w:val="22"/>
        </w:rPr>
        <w:t>wymaga</w:t>
      </w:r>
      <w:r w:rsidRPr="000255A1">
        <w:rPr>
          <w:bCs/>
          <w:sz w:val="22"/>
          <w:szCs w:val="22"/>
        </w:rPr>
        <w:t xml:space="preserve"> złożenia wraz z ofertą przedmiotowych środków dowodowych, tj.:</w:t>
      </w:r>
    </w:p>
    <w:bookmarkEnd w:id="5"/>
    <w:p w14:paraId="724C31B7" w14:textId="42B3FEF2" w:rsidR="006011DB" w:rsidRPr="005B16A4" w:rsidRDefault="005B16A4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 w:rsidRPr="005B16A4">
        <w:rPr>
          <w:bCs/>
          <w:sz w:val="22"/>
          <w:szCs w:val="22"/>
          <w:u w:val="single"/>
        </w:rPr>
        <w:t>wypełnionego załącznika nr 3 do formularza oferty</w:t>
      </w:r>
      <w:r w:rsidRPr="005B16A4">
        <w:rPr>
          <w:bCs/>
          <w:sz w:val="22"/>
          <w:szCs w:val="22"/>
        </w:rPr>
        <w:t xml:space="preserve"> wraz z potwierdzeniem oferowanych parametrów technicznych, opisami technicznymi sporządzonymi przez producenta</w:t>
      </w:r>
      <w:r w:rsidR="00863663">
        <w:rPr>
          <w:bCs/>
          <w:sz w:val="22"/>
          <w:szCs w:val="22"/>
        </w:rPr>
        <w:t xml:space="preserve">, </w:t>
      </w:r>
      <w:r w:rsidRPr="005B16A4">
        <w:rPr>
          <w:bCs/>
          <w:sz w:val="22"/>
          <w:szCs w:val="22"/>
        </w:rPr>
        <w:t xml:space="preserve">bądź katalogami producenta/ów, pozwalającymi na ocenę zgodności oferowanego </w:t>
      </w:r>
      <w:r w:rsidR="00863663">
        <w:rPr>
          <w:bCs/>
          <w:sz w:val="22"/>
          <w:szCs w:val="22"/>
        </w:rPr>
        <w:t xml:space="preserve">urządzenia powielającego </w:t>
      </w:r>
      <w:r w:rsidRPr="005B16A4">
        <w:rPr>
          <w:bCs/>
          <w:sz w:val="22"/>
          <w:szCs w:val="22"/>
        </w:rPr>
        <w:t xml:space="preserve">oraz </w:t>
      </w:r>
      <w:r w:rsidR="00863663">
        <w:rPr>
          <w:bCs/>
          <w:sz w:val="22"/>
          <w:szCs w:val="22"/>
        </w:rPr>
        <w:t>jego</w:t>
      </w:r>
      <w:r w:rsidRPr="005B16A4">
        <w:rPr>
          <w:bCs/>
          <w:sz w:val="22"/>
          <w:szCs w:val="22"/>
        </w:rPr>
        <w:t xml:space="preserve"> parametrów technicznych, funkcjonalnych i użytkowych, </w:t>
      </w:r>
      <w:r w:rsidR="00C2661A">
        <w:rPr>
          <w:bCs/>
          <w:sz w:val="22"/>
          <w:szCs w:val="22"/>
        </w:rPr>
        <w:br/>
      </w:r>
      <w:r w:rsidRPr="005B16A4">
        <w:rPr>
          <w:bCs/>
          <w:sz w:val="22"/>
          <w:szCs w:val="22"/>
        </w:rPr>
        <w:t xml:space="preserve">z wymaganiami postawionymi w treści SWZ. </w:t>
      </w:r>
    </w:p>
    <w:p w14:paraId="0B210EA0" w14:textId="77777777" w:rsidR="006011DB" w:rsidRDefault="000255A1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r w:rsidRPr="006011DB">
        <w:rPr>
          <w:bCs/>
          <w:sz w:val="22"/>
          <w:szCs w:val="22"/>
        </w:rPr>
        <w:t xml:space="preserve">Zamawiający dopuszcza złożenie wskazanych powyżej przedmiotowych środków dowodowych w języku angielskim. </w:t>
      </w:r>
    </w:p>
    <w:p w14:paraId="33BA2603" w14:textId="478D19BC" w:rsidR="000255A1" w:rsidRPr="006011DB" w:rsidRDefault="000255A1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bookmarkStart w:id="7" w:name="_Hlk151536125"/>
      <w:r w:rsidRPr="006011DB">
        <w:rPr>
          <w:bCs/>
          <w:sz w:val="22"/>
          <w:szCs w:val="22"/>
          <w:u w:val="single"/>
        </w:rPr>
        <w:t xml:space="preserve">Wyżej wymienione opisy i/lub wydruki muszą zostać opatrzone podpisem kwalifikowanym, </w:t>
      </w:r>
      <w:r w:rsidR="004B36D1" w:rsidRPr="006011DB">
        <w:rPr>
          <w:bCs/>
          <w:sz w:val="22"/>
          <w:szCs w:val="22"/>
          <w:u w:val="single"/>
        </w:rPr>
        <w:t xml:space="preserve">zaufanym lub osobistym, </w:t>
      </w:r>
      <w:r w:rsidRPr="006011DB">
        <w:rPr>
          <w:bCs/>
          <w:sz w:val="22"/>
          <w:szCs w:val="22"/>
          <w:u w:val="single"/>
        </w:rPr>
        <w:t xml:space="preserve">zgodnie z zasadami niniejszej SWZ. </w:t>
      </w:r>
    </w:p>
    <w:bookmarkEnd w:id="7"/>
    <w:p w14:paraId="23F9B706" w14:textId="75362820" w:rsidR="006011DB" w:rsidRPr="006011DB" w:rsidRDefault="006011DB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r w:rsidRPr="006011DB">
        <w:rPr>
          <w:bCs/>
          <w:sz w:val="22"/>
          <w:szCs w:val="22"/>
        </w:rPr>
        <w:t>Zamawiający zaakceptuje równoważne przedmiotowe środki dowodowe, jeśli potwierdzą one, że oferowane dostawy spełniają określone przez Zamawiającego wymagania.</w:t>
      </w:r>
    </w:p>
    <w:p w14:paraId="7C17DCFF" w14:textId="068DA12A" w:rsidR="00750D9B" w:rsidRPr="00FA6501" w:rsidRDefault="000255A1" w:rsidP="00FA650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FA6501">
        <w:rPr>
          <w:rFonts w:cs="Times New Roman"/>
          <w:sz w:val="22"/>
          <w:szCs w:val="22"/>
        </w:rPr>
        <w:lastRenderedPageBreak/>
        <w:t xml:space="preserve">Jeżeli wykonawca nie złożył przedmiotowych środków dowodowych lub złożone przedmiotowe środki dowodowe są niekompletne, zamawiający wzywa do ich złożenia lub uzupełnienia </w:t>
      </w:r>
      <w:r w:rsidR="00163E1E" w:rsidRPr="00FA6501">
        <w:rPr>
          <w:rFonts w:cs="Times New Roman"/>
          <w:sz w:val="22"/>
          <w:szCs w:val="22"/>
        </w:rPr>
        <w:br/>
      </w:r>
      <w:r w:rsidRPr="00FA6501">
        <w:rPr>
          <w:rFonts w:cs="Times New Roman"/>
          <w:sz w:val="22"/>
          <w:szCs w:val="22"/>
        </w:rPr>
        <w:t>w wyznaczonym terminie, nie krótszym niż dwa (2) dni robocze</w:t>
      </w:r>
      <w:r w:rsidR="00CC6FD5" w:rsidRPr="00FA6501">
        <w:rPr>
          <w:rFonts w:cs="Times New Roman"/>
          <w:sz w:val="22"/>
          <w:szCs w:val="22"/>
        </w:rPr>
        <w:t>.</w:t>
      </w:r>
    </w:p>
    <w:p w14:paraId="4D748EC7" w14:textId="03064C1C" w:rsidR="000255A1" w:rsidRPr="00530D2D" w:rsidRDefault="00750D9B" w:rsidP="00530D2D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Przedmiotowe środki dowodowe służące potwierdzeniu </w:t>
      </w:r>
      <w:r w:rsidR="000255A1" w:rsidRPr="000255A1">
        <w:rPr>
          <w:rFonts w:cs="Times New Roman"/>
          <w:sz w:val="22"/>
          <w:szCs w:val="22"/>
          <w:u w:val="single"/>
        </w:rPr>
        <w:t>równoważności</w:t>
      </w:r>
      <w:r w:rsidR="00B32A2F">
        <w:rPr>
          <w:rFonts w:cs="Times New Roman"/>
          <w:sz w:val="22"/>
          <w:szCs w:val="22"/>
          <w:u w:val="single"/>
        </w:rPr>
        <w:t>,</w:t>
      </w:r>
      <w:r>
        <w:rPr>
          <w:rFonts w:cs="Times New Roman"/>
          <w:sz w:val="22"/>
          <w:szCs w:val="22"/>
          <w:u w:val="single"/>
        </w:rPr>
        <w:t xml:space="preserve"> nie podlegają uzupełnieniu jako </w:t>
      </w:r>
      <w:r w:rsidR="00064680">
        <w:rPr>
          <w:rFonts w:cs="Times New Roman"/>
          <w:sz w:val="22"/>
          <w:szCs w:val="22"/>
          <w:u w:val="single"/>
        </w:rPr>
        <w:t>potwierdzające</w:t>
      </w:r>
      <w:r w:rsidRPr="00750D9B">
        <w:rPr>
          <w:rFonts w:cs="Times New Roman"/>
          <w:sz w:val="22"/>
          <w:szCs w:val="22"/>
          <w:u w:val="single"/>
        </w:rPr>
        <w:t xml:space="preserve"> zgodnoś</w:t>
      </w:r>
      <w:r w:rsidR="00064680">
        <w:rPr>
          <w:rFonts w:cs="Times New Roman"/>
          <w:sz w:val="22"/>
          <w:szCs w:val="22"/>
          <w:u w:val="single"/>
        </w:rPr>
        <w:t>ć</w:t>
      </w:r>
      <w:r w:rsidRPr="00750D9B">
        <w:rPr>
          <w:rFonts w:cs="Times New Roman"/>
          <w:sz w:val="22"/>
          <w:szCs w:val="22"/>
          <w:u w:val="single"/>
        </w:rPr>
        <w:t xml:space="preserve"> z </w:t>
      </w:r>
      <w:r w:rsidR="00530D2D">
        <w:rPr>
          <w:rFonts w:cs="Times New Roman"/>
          <w:sz w:val="22"/>
          <w:szCs w:val="22"/>
          <w:u w:val="single"/>
        </w:rPr>
        <w:t xml:space="preserve">kryteriami i cechami </w:t>
      </w:r>
      <w:r w:rsidRPr="00750D9B">
        <w:rPr>
          <w:rFonts w:cs="Times New Roman"/>
          <w:sz w:val="22"/>
          <w:szCs w:val="22"/>
          <w:u w:val="single"/>
        </w:rPr>
        <w:t>określonymi w opisie kryteriów oceny ofert</w:t>
      </w:r>
      <w:r w:rsidR="00530D2D" w:rsidRPr="00530D2D">
        <w:rPr>
          <w:rFonts w:cs="Times New Roman"/>
          <w:sz w:val="22"/>
          <w:szCs w:val="22"/>
        </w:rPr>
        <w:t xml:space="preserve"> </w:t>
      </w:r>
      <w:r w:rsidR="00530D2D">
        <w:rPr>
          <w:rFonts w:cs="Times New Roman"/>
          <w:sz w:val="22"/>
          <w:szCs w:val="22"/>
        </w:rPr>
        <w:t xml:space="preserve">i </w:t>
      </w:r>
      <w:r w:rsidR="00530D2D" w:rsidRPr="000255A1">
        <w:rPr>
          <w:rFonts w:cs="Times New Roman"/>
          <w:sz w:val="22"/>
          <w:szCs w:val="22"/>
        </w:rPr>
        <w:t xml:space="preserve">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bookmarkEnd w:id="6"/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7E38656C" w:rsidR="004F70CB" w:rsidRPr="005B26AA" w:rsidRDefault="004F70CB" w:rsidP="008A3CE5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Przedmiot zamówienia tj. </w:t>
      </w:r>
      <w:bookmarkStart w:id="8" w:name="_Hlk150335498"/>
      <w:r w:rsidR="00FA6501" w:rsidRPr="6F714265">
        <w:rPr>
          <w:sz w:val="22"/>
          <w:szCs w:val="22"/>
        </w:rPr>
        <w:t xml:space="preserve">dostawa </w:t>
      </w:r>
      <w:r w:rsidR="00DD392A" w:rsidRPr="6F714265">
        <w:rPr>
          <w:sz w:val="22"/>
          <w:szCs w:val="22"/>
        </w:rPr>
        <w:t xml:space="preserve">jednej sztuki (1 sztuka) </w:t>
      </w:r>
      <w:bookmarkEnd w:id="8"/>
      <w:r w:rsidR="00D07A91">
        <w:rPr>
          <w:sz w:val="22"/>
          <w:szCs w:val="22"/>
        </w:rPr>
        <w:t xml:space="preserve">wielofunkcyjnego </w:t>
      </w:r>
      <w:r w:rsidR="003A3FCB">
        <w:rPr>
          <w:sz w:val="22"/>
          <w:szCs w:val="22"/>
        </w:rPr>
        <w:t>urządzenia powielającego</w:t>
      </w:r>
      <w:r w:rsidR="008E706A" w:rsidRPr="008E706A">
        <w:rPr>
          <w:sz w:val="22"/>
          <w:szCs w:val="22"/>
        </w:rPr>
        <w:t xml:space="preserve"> dla Wydziału </w:t>
      </w:r>
      <w:r w:rsidR="008A3CE5">
        <w:rPr>
          <w:sz w:val="22"/>
          <w:szCs w:val="22"/>
        </w:rPr>
        <w:t xml:space="preserve">Matematyki i Informatyki </w:t>
      </w:r>
      <w:r w:rsidR="008E706A" w:rsidRPr="008E706A">
        <w:rPr>
          <w:sz w:val="22"/>
          <w:szCs w:val="22"/>
        </w:rPr>
        <w:t xml:space="preserve">Uniwersytetu Jagiellońskiego, </w:t>
      </w:r>
      <w:r w:rsidR="008A3CE5" w:rsidRPr="008A3CE5">
        <w:rPr>
          <w:sz w:val="22"/>
          <w:szCs w:val="22"/>
        </w:rPr>
        <w:t xml:space="preserve">mieszczącego się w Krakowie, kod: 30-348, przy ul. </w:t>
      </w:r>
      <w:r w:rsidR="008A3CE5" w:rsidRPr="005B26AA">
        <w:rPr>
          <w:sz w:val="22"/>
          <w:szCs w:val="22"/>
        </w:rPr>
        <w:t xml:space="preserve">Prof. S. </w:t>
      </w:r>
      <w:proofErr w:type="spellStart"/>
      <w:r w:rsidR="008A3CE5" w:rsidRPr="005B26AA">
        <w:rPr>
          <w:sz w:val="22"/>
          <w:szCs w:val="22"/>
        </w:rPr>
        <w:t>Łojasiewicza</w:t>
      </w:r>
      <w:proofErr w:type="spellEnd"/>
      <w:r w:rsidR="008A3CE5" w:rsidRPr="005B26AA">
        <w:rPr>
          <w:sz w:val="22"/>
          <w:szCs w:val="22"/>
        </w:rPr>
        <w:t xml:space="preserve"> 6, </w:t>
      </w:r>
      <w:r w:rsidR="008E706A" w:rsidRPr="005B26AA">
        <w:rPr>
          <w:sz w:val="22"/>
          <w:szCs w:val="22"/>
        </w:rPr>
        <w:t>ustalon</w:t>
      </w:r>
      <w:r w:rsidR="008A3CE5" w:rsidRPr="005B26AA">
        <w:rPr>
          <w:sz w:val="22"/>
          <w:szCs w:val="22"/>
        </w:rPr>
        <w:t>ego</w:t>
      </w:r>
      <w:r w:rsidR="008E706A" w:rsidRPr="005B26AA">
        <w:rPr>
          <w:sz w:val="22"/>
          <w:szCs w:val="22"/>
        </w:rPr>
        <w:t xml:space="preserve"> </w:t>
      </w:r>
      <w:r w:rsidR="00D07A91">
        <w:rPr>
          <w:sz w:val="22"/>
          <w:szCs w:val="22"/>
        </w:rPr>
        <w:br/>
      </w:r>
      <w:r w:rsidR="008E706A" w:rsidRPr="005B26AA">
        <w:rPr>
          <w:sz w:val="22"/>
          <w:szCs w:val="22"/>
        </w:rPr>
        <w:t xml:space="preserve">w Załączniku A do SWZ, </w:t>
      </w:r>
      <w:r w:rsidRPr="005B26AA">
        <w:rPr>
          <w:sz w:val="22"/>
          <w:szCs w:val="22"/>
        </w:rPr>
        <w:t>musi zostać wykonany</w:t>
      </w:r>
      <w:r w:rsidR="00E22C01" w:rsidRPr="005B26AA">
        <w:rPr>
          <w:sz w:val="22"/>
          <w:szCs w:val="22"/>
        </w:rPr>
        <w:t xml:space="preserve"> </w:t>
      </w:r>
      <w:r w:rsidRPr="005B26AA">
        <w:rPr>
          <w:sz w:val="22"/>
          <w:szCs w:val="22"/>
        </w:rPr>
        <w:t xml:space="preserve">w terminie </w:t>
      </w:r>
      <w:r w:rsidR="00FC2B32" w:rsidRPr="00FC2B32">
        <w:rPr>
          <w:b/>
          <w:bCs/>
          <w:i/>
          <w:iCs/>
          <w:sz w:val="22"/>
          <w:szCs w:val="22"/>
        </w:rPr>
        <w:t>do</w:t>
      </w:r>
      <w:r w:rsidR="00FC2B32">
        <w:rPr>
          <w:sz w:val="22"/>
          <w:szCs w:val="22"/>
        </w:rPr>
        <w:t xml:space="preserve"> </w:t>
      </w:r>
      <w:r w:rsidR="00D07A91">
        <w:rPr>
          <w:b/>
          <w:bCs/>
          <w:i/>
          <w:iCs/>
          <w:sz w:val="22"/>
          <w:szCs w:val="22"/>
        </w:rPr>
        <w:t>21</w:t>
      </w:r>
      <w:r w:rsidR="002D353A" w:rsidRPr="005B26AA">
        <w:rPr>
          <w:b/>
          <w:bCs/>
          <w:i/>
          <w:iCs/>
          <w:sz w:val="22"/>
          <w:szCs w:val="22"/>
        </w:rPr>
        <w:t xml:space="preserve"> dni</w:t>
      </w:r>
      <w:r w:rsidRPr="005B26AA">
        <w:rPr>
          <w:i/>
          <w:iCs/>
          <w:sz w:val="22"/>
          <w:szCs w:val="22"/>
        </w:rPr>
        <w:t>,</w:t>
      </w:r>
      <w:r w:rsidRPr="005B26AA">
        <w:rPr>
          <w:color w:val="FF0000"/>
          <w:sz w:val="22"/>
          <w:szCs w:val="22"/>
        </w:rPr>
        <w:t xml:space="preserve"> </w:t>
      </w:r>
      <w:r w:rsidRPr="005B26AA">
        <w:rPr>
          <w:sz w:val="22"/>
          <w:szCs w:val="22"/>
        </w:rPr>
        <w:t>licząc od dnia udzielenia zamówienia, tj. zawarcia umowy.</w:t>
      </w:r>
      <w:r w:rsidR="002D353A" w:rsidRPr="005B26AA">
        <w:t xml:space="preserve"> </w:t>
      </w:r>
    </w:p>
    <w:p w14:paraId="0261FA56" w14:textId="77777777" w:rsidR="004F70CB" w:rsidRPr="005B26AA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5B26AA">
        <w:rPr>
          <w:sz w:val="22"/>
          <w:szCs w:val="22"/>
        </w:rPr>
        <w:t>Wykonawca zapewnia gotowość do realizacji zamówienia w dniu zawarcia umowy.</w:t>
      </w:r>
    </w:p>
    <w:p w14:paraId="0FBA38DE" w14:textId="77777777" w:rsidR="006C4A68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dolność do występowania w obrocie gospodarczym – zamawia</w:t>
      </w:r>
      <w:r w:rsidR="00BC5693">
        <w:rPr>
          <w:bCs/>
          <w:sz w:val="22"/>
          <w:szCs w:val="22"/>
        </w:rPr>
        <w:t>jący nie wyznacza warunku w </w:t>
      </w:r>
      <w:r>
        <w:rPr>
          <w:bCs/>
          <w:sz w:val="22"/>
          <w:szCs w:val="22"/>
        </w:rPr>
        <w:t>tym zakresie;</w:t>
      </w:r>
    </w:p>
    <w:p w14:paraId="1859076B" w14:textId="77777777" w:rsidR="00E767D4" w:rsidRPr="00E767D4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>
        <w:rPr>
          <w:bCs/>
          <w:sz w:val="22"/>
          <w:szCs w:val="22"/>
        </w:rPr>
        <w:t xml:space="preserve"> – </w:t>
      </w:r>
      <w:r w:rsidR="00E767D4" w:rsidRPr="00E767D4">
        <w:rPr>
          <w:bCs/>
          <w:sz w:val="22"/>
          <w:szCs w:val="22"/>
        </w:rPr>
        <w:t>zamawiający nie w</w:t>
      </w:r>
      <w:r w:rsidR="00BC5693">
        <w:rPr>
          <w:bCs/>
          <w:sz w:val="22"/>
          <w:szCs w:val="22"/>
        </w:rPr>
        <w:t xml:space="preserve">yznacza </w:t>
      </w:r>
      <w:r w:rsidR="00BD1B6D">
        <w:rPr>
          <w:bCs/>
          <w:sz w:val="22"/>
          <w:szCs w:val="22"/>
        </w:rPr>
        <w:t xml:space="preserve">warunku w </w:t>
      </w:r>
      <w:r w:rsidR="00E767D4" w:rsidRPr="00E767D4">
        <w:rPr>
          <w:bCs/>
          <w:sz w:val="22"/>
          <w:szCs w:val="22"/>
        </w:rPr>
        <w:t>tym zakresie;</w:t>
      </w:r>
    </w:p>
    <w:p w14:paraId="2A7E573C" w14:textId="77777777" w:rsidR="000E7CD3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Sytuacja ekonomiczna lub finansowa – zamawia</w:t>
      </w:r>
      <w:r w:rsidR="00BC5693">
        <w:rPr>
          <w:bCs/>
          <w:sz w:val="22"/>
          <w:szCs w:val="22"/>
        </w:rPr>
        <w:t xml:space="preserve">jący nie wyznacza </w:t>
      </w:r>
      <w:r>
        <w:rPr>
          <w:bCs/>
          <w:sz w:val="22"/>
          <w:szCs w:val="22"/>
        </w:rPr>
        <w:t>warunk</w:t>
      </w:r>
      <w:r w:rsidR="009009B3">
        <w:rPr>
          <w:bCs/>
          <w:sz w:val="22"/>
          <w:szCs w:val="22"/>
        </w:rPr>
        <w:t>u w </w:t>
      </w:r>
      <w:r>
        <w:rPr>
          <w:bCs/>
          <w:sz w:val="22"/>
          <w:szCs w:val="22"/>
        </w:rPr>
        <w:t>tym zakresie;</w:t>
      </w:r>
    </w:p>
    <w:p w14:paraId="4BE55796" w14:textId="168B9FCC" w:rsidR="00261296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dolność techniczna lub zawodowa – </w:t>
      </w:r>
      <w:r w:rsidR="007B296A">
        <w:rPr>
          <w:bCs/>
          <w:sz w:val="22"/>
          <w:szCs w:val="22"/>
        </w:rPr>
        <w:t>zamawiający nie wyznacza warunku w tym zakresie</w:t>
      </w:r>
      <w:r w:rsidR="006E0D8F">
        <w:rPr>
          <w:bCs/>
          <w:sz w:val="22"/>
          <w:szCs w:val="22"/>
        </w:rPr>
        <w:t>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 – Podstawy wykluczenia wykonawców</w:t>
      </w:r>
    </w:p>
    <w:p w14:paraId="077F436A" w14:textId="3FE0BC5E" w:rsidR="00E874CA" w:rsidRPr="00A45106" w:rsidRDefault="00E874CA" w:rsidP="009803AC">
      <w:pPr>
        <w:pStyle w:val="Akapitzlist"/>
        <w:widowControl/>
        <w:numPr>
          <w:ilvl w:val="1"/>
          <w:numId w:val="65"/>
        </w:numPr>
        <w:suppressAutoHyphens w:val="0"/>
        <w:jc w:val="both"/>
        <w:rPr>
          <w:bCs/>
          <w:sz w:val="22"/>
          <w:szCs w:val="22"/>
        </w:rPr>
      </w:pPr>
      <w:bookmarkStart w:id="9" w:name="_Hlk150854165"/>
      <w:bookmarkStart w:id="10" w:name="_Hlk150850029"/>
      <w:r w:rsidRPr="00A45106">
        <w:rPr>
          <w:bCs/>
          <w:sz w:val="22"/>
          <w:szCs w:val="22"/>
        </w:rPr>
        <w:t>Zamawiający wykluczy wykonawcę w przypadku zaistnienia okoliczności przewidzianych postanowieniami</w:t>
      </w:r>
      <w:r w:rsidR="00C20942" w:rsidRPr="00A45106">
        <w:rPr>
          <w:bCs/>
          <w:sz w:val="22"/>
          <w:szCs w:val="22"/>
        </w:rPr>
        <w:t xml:space="preserve"> </w:t>
      </w:r>
      <w:bookmarkEnd w:id="9"/>
      <w:r w:rsidRPr="00A45106">
        <w:rPr>
          <w:bCs/>
          <w:sz w:val="22"/>
          <w:szCs w:val="22"/>
        </w:rPr>
        <w:t xml:space="preserve">art. 108 ust. 1 PZP, </w:t>
      </w:r>
      <w:r w:rsidR="0020193D" w:rsidRPr="00A45106">
        <w:rPr>
          <w:bCs/>
          <w:sz w:val="22"/>
          <w:szCs w:val="22"/>
        </w:rPr>
        <w:t>[</w:t>
      </w:r>
      <w:r w:rsidRPr="00A45106">
        <w:rPr>
          <w:bCs/>
          <w:sz w:val="22"/>
          <w:szCs w:val="22"/>
        </w:rPr>
        <w:t>z zastrzeżeniem art. 110 ust. 2</w:t>
      </w:r>
      <w:r w:rsidR="0020193D" w:rsidRPr="00A45106">
        <w:rPr>
          <w:bCs/>
          <w:sz w:val="22"/>
          <w:szCs w:val="22"/>
        </w:rPr>
        <w:t>]</w:t>
      </w:r>
      <w:r w:rsidR="00C20942" w:rsidRPr="00A45106">
        <w:rPr>
          <w:bCs/>
          <w:sz w:val="22"/>
          <w:szCs w:val="22"/>
        </w:rPr>
        <w:t xml:space="preserve">, tj. będącego osobą fizyczną, którego prawomocnie skazano za przestępstwo: </w:t>
      </w:r>
    </w:p>
    <w:p w14:paraId="58D5DEA2" w14:textId="4FCE050F" w:rsidR="00C23586" w:rsidRPr="00A45106" w:rsidRDefault="00C20942" w:rsidP="009803AC">
      <w:pPr>
        <w:pStyle w:val="Akapitzlist"/>
        <w:numPr>
          <w:ilvl w:val="1"/>
          <w:numId w:val="66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udziału w zorganizowanej grupie przestępczej albo związku mającym na celu popełnienie przestępstwa lub przestępstwa skarbowego, o którym mowa w art. 258 Kodeksu karnego</w:t>
      </w:r>
      <w:r w:rsidR="00C23586" w:rsidRPr="00A45106">
        <w:rPr>
          <w:bCs/>
          <w:sz w:val="22"/>
          <w:szCs w:val="22"/>
        </w:rPr>
        <w:t>;</w:t>
      </w:r>
    </w:p>
    <w:p w14:paraId="6DEFDBCD" w14:textId="3E2E903D" w:rsidR="00C20942" w:rsidRPr="00A45106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handlu ludźmi, o którym mowa w art. 189a Kodeksu karnego;</w:t>
      </w:r>
    </w:p>
    <w:p w14:paraId="6188FFFB" w14:textId="70D065F4" w:rsidR="00C20942" w:rsidRPr="00A45106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o którym mowa w art. 228-230a, art. 250a Kodeksu karnego, w art. 46-48 ustawy z dnia 25 czerwca 2010 r. o sporcie (Dz. U. z 2022 r. poz. 1599 i 2185) lub w art. 54 ust. 1-4 ustawy z dnia 12 maja 2011 r. o refundacji leków, środków spożywczych specjalnego przeznaczenia żywieniowego oraz wyrobów medycznych (Dz. U. z 2023 r. poz. 826)</w:t>
      </w:r>
      <w:r w:rsidR="00C23586" w:rsidRPr="00A45106">
        <w:rPr>
          <w:bCs/>
          <w:sz w:val="22"/>
          <w:szCs w:val="22"/>
        </w:rPr>
        <w:t>;</w:t>
      </w:r>
    </w:p>
    <w:p w14:paraId="1B7E466B" w14:textId="522C7C76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finansowania przestępstwa o charakterze terrorystycznym, o którym mowa w art. 165a Kodeksu karnego, lub przestępstwo udaremniania lub utrudniania stwierdzenia przestępnego pochodzenia pieniędzy lub ukrywania ich pochodzenia, o którym mowa w art. 299 Kodeksu karnego;</w:t>
      </w:r>
    </w:p>
    <w:p w14:paraId="69DDC325" w14:textId="4F500368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o charakterze terrorystycznym, o którym mowa w art. 115 § 20 Kodeksu karnego, lub mające na celu popełnienie tego przestępstwa;</w:t>
      </w:r>
    </w:p>
    <w:p w14:paraId="45F847CB" w14:textId="57A9DE8E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</w:t>
      </w:r>
      <w:r w:rsidR="00C23586" w:rsidRPr="00A45106">
        <w:rPr>
          <w:bCs/>
          <w:sz w:val="22"/>
          <w:szCs w:val="22"/>
        </w:rPr>
        <w:t>;</w:t>
      </w:r>
    </w:p>
    <w:p w14:paraId="3E783E96" w14:textId="26755979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przeciwko obrotowi gospodarczemu, o których mowa w art. 296-307 Kodeksu karnego, przestępstwo oszustwa, o którym mowa w art. 286 Kodeksu karnego, przestępstwo przeciwko wiarygodności dokumentów, o których mowa w art. 270-277d Kodeksu karnego, lub przestępstwo skarbowe;</w:t>
      </w:r>
    </w:p>
    <w:p w14:paraId="46F73CC7" w14:textId="7F163234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 xml:space="preserve">o którym mowa w art. 9 ust. 1 i 3 lub art. 10 ustawy z dnia 15 czerwca 2012 r. o skutkach powierzania wykonywania pracy cudzoziemcom przebywającym wbrew przepisom </w:t>
      </w:r>
      <w:r w:rsidR="00D07A91">
        <w:rPr>
          <w:bCs/>
          <w:sz w:val="22"/>
          <w:szCs w:val="22"/>
        </w:rPr>
        <w:br/>
      </w:r>
      <w:r w:rsidRPr="00A45106">
        <w:rPr>
          <w:bCs/>
          <w:sz w:val="22"/>
          <w:szCs w:val="22"/>
        </w:rPr>
        <w:t xml:space="preserve">na terytorium Rzeczypospolitej Polskiej - lub za odpowiedni czyn zabroniony określony </w:t>
      </w:r>
      <w:r w:rsidRPr="00A45106">
        <w:rPr>
          <w:bCs/>
          <w:sz w:val="22"/>
          <w:szCs w:val="22"/>
        </w:rPr>
        <w:br/>
      </w:r>
      <w:r w:rsidRPr="00A45106">
        <w:rPr>
          <w:bCs/>
          <w:sz w:val="22"/>
          <w:szCs w:val="22"/>
        </w:rPr>
        <w:lastRenderedPageBreak/>
        <w:t>w przepisach prawa obcego;</w:t>
      </w:r>
    </w:p>
    <w:p w14:paraId="3E4788EC" w14:textId="5B78E700" w:rsidR="00C23586" w:rsidRPr="000745F2" w:rsidRDefault="000745F2" w:rsidP="009803AC">
      <w:pPr>
        <w:pStyle w:val="Akapitzlist"/>
        <w:numPr>
          <w:ilvl w:val="0"/>
          <w:numId w:val="66"/>
        </w:numPr>
        <w:jc w:val="both"/>
        <w:rPr>
          <w:bCs/>
          <w:sz w:val="22"/>
          <w:szCs w:val="22"/>
        </w:rPr>
      </w:pPr>
      <w:r w:rsidRPr="000745F2">
        <w:rPr>
          <w:bCs/>
          <w:sz w:val="22"/>
          <w:szCs w:val="22"/>
        </w:rPr>
        <w:t xml:space="preserve">Zamawiający wykluczy wykonawcę w przypadku zaistnienia okoliczności przewidzianych </w:t>
      </w:r>
      <w:r>
        <w:rPr>
          <w:bCs/>
          <w:sz w:val="22"/>
          <w:szCs w:val="22"/>
        </w:rPr>
        <w:t>w</w:t>
      </w:r>
      <w:r w:rsidR="00C23586" w:rsidRPr="000745F2">
        <w:rPr>
          <w:bCs/>
          <w:sz w:val="22"/>
          <w:szCs w:val="22"/>
        </w:rPr>
        <w:t xml:space="preserve"> art. 7 ust. 1 ustawy z dnia 13 kwietnia 2022 r. o szczególnych rozwiązaniach w zakresie przeciwdziałania wspieraniu agresji na Ukrainę oraz służących ochronie bezpieczeństwa narodowego (Dz.U. z 2022 r., poz. 835)</w:t>
      </w:r>
      <w:r w:rsidR="00A45106" w:rsidRPr="000745F2">
        <w:rPr>
          <w:bCs/>
          <w:sz w:val="22"/>
          <w:szCs w:val="22"/>
        </w:rPr>
        <w:t>;</w:t>
      </w:r>
    </w:p>
    <w:bookmarkEnd w:id="10"/>
    <w:p w14:paraId="59457CA0" w14:textId="63388CEA" w:rsidR="00D02090" w:rsidRPr="00A45106" w:rsidRDefault="005A149D" w:rsidP="009803AC">
      <w:pPr>
        <w:pStyle w:val="Akapitzlist"/>
        <w:numPr>
          <w:ilvl w:val="0"/>
          <w:numId w:val="66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 xml:space="preserve">Zgodnie z art. 110 ust. 2 PZP Wykonawca nie podlega wykluczeniu jeśli wyczerpująco wyjaśnił fakty i okoliczności związane z przestępstwem, wykroczeniem lub swoim nieprawidłowym postępowaniem oraz spowodowanymi przez nie szkodami, aktywnie współpracując odpowiednio </w:t>
      </w:r>
      <w:r w:rsidR="00A45106">
        <w:rPr>
          <w:bCs/>
          <w:sz w:val="22"/>
          <w:szCs w:val="22"/>
        </w:rPr>
        <w:br/>
      </w:r>
      <w:r w:rsidRPr="00A45106">
        <w:rPr>
          <w:bCs/>
          <w:sz w:val="22"/>
          <w:szCs w:val="22"/>
        </w:rPr>
        <w:t>z właściwymi organami, w tym organami ścigania, lub Zamawiającym;</w:t>
      </w:r>
    </w:p>
    <w:p w14:paraId="6940D35C" w14:textId="77777777" w:rsidR="003300C8" w:rsidRDefault="003300C8" w:rsidP="009803AC">
      <w:pPr>
        <w:pStyle w:val="Akapitzlist"/>
        <w:widowControl/>
        <w:numPr>
          <w:ilvl w:val="0"/>
          <w:numId w:val="6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tosownie do </w:t>
      </w:r>
      <w:r w:rsidR="0096687F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710915" w:rsidRDefault="00BA4204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color w:val="000000"/>
          <w:sz w:val="22"/>
          <w:szCs w:val="22"/>
        </w:rPr>
        <w:t xml:space="preserve">który naruszył obowiązki dotyczące płatności podatków, opłat lub składek na ubezpieczenia społeczne lub zdrowotne, z wyjątkiem przypadku, o którym </w:t>
      </w:r>
      <w:r w:rsidR="002A27AF">
        <w:rPr>
          <w:color w:val="000000"/>
          <w:sz w:val="22"/>
          <w:szCs w:val="22"/>
        </w:rPr>
        <w:t>mowa w art. </w:t>
      </w:r>
      <w:r w:rsidRPr="00710915">
        <w:rPr>
          <w:color w:val="000000"/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710915">
        <w:rPr>
          <w:bCs/>
          <w:sz w:val="22"/>
          <w:szCs w:val="22"/>
        </w:rPr>
        <w:t>(art. 109 ust. 1 pkt 1);</w:t>
      </w:r>
    </w:p>
    <w:p w14:paraId="597106A9" w14:textId="77777777" w:rsidR="00E72AC9" w:rsidRPr="009D1905" w:rsidRDefault="00E24830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9D1905">
        <w:rPr>
          <w:bCs/>
          <w:sz w:val="22"/>
          <w:szCs w:val="22"/>
        </w:rPr>
        <w:t xml:space="preserve">w stosunku do którego </w:t>
      </w:r>
      <w:r w:rsidR="00710915" w:rsidRPr="009D1905">
        <w:rPr>
          <w:bCs/>
          <w:sz w:val="22"/>
          <w:szCs w:val="22"/>
        </w:rPr>
        <w:t xml:space="preserve">otwarto likwidację, ogłoszono </w:t>
      </w:r>
      <w:r w:rsidR="00E72AC9" w:rsidRPr="009D1905">
        <w:rPr>
          <w:color w:val="000000"/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 w:rsidRPr="009D1905">
        <w:rPr>
          <w:color w:val="000000"/>
          <w:sz w:val="22"/>
          <w:szCs w:val="22"/>
        </w:rPr>
        <w:t>miejsca wszczęcia tej procedury (art. 109 ust.1 pkt 4);</w:t>
      </w:r>
    </w:p>
    <w:p w14:paraId="60195BD5" w14:textId="77777777" w:rsidR="00F45A57" w:rsidRPr="00F45A57" w:rsidRDefault="00F45A57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F45A57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>
        <w:rPr>
          <w:color w:val="000000"/>
          <w:sz w:val="22"/>
          <w:szCs w:val="22"/>
        </w:rPr>
        <w:t> </w:t>
      </w:r>
      <w:r w:rsidRPr="00F45A57">
        <w:rPr>
          <w:color w:val="000000"/>
          <w:sz w:val="22"/>
          <w:szCs w:val="22"/>
        </w:rPr>
        <w:t>zamawiający jest w stanie wykaz</w:t>
      </w:r>
      <w:r>
        <w:rPr>
          <w:color w:val="000000"/>
          <w:sz w:val="22"/>
          <w:szCs w:val="22"/>
        </w:rPr>
        <w:t xml:space="preserve">ać za pomocą stosownych dowodów (art. </w:t>
      </w:r>
      <w:r w:rsidR="001D1773">
        <w:rPr>
          <w:color w:val="000000"/>
          <w:sz w:val="22"/>
          <w:szCs w:val="22"/>
        </w:rPr>
        <w:t>109 ust. 1 </w:t>
      </w:r>
      <w:r>
        <w:rPr>
          <w:color w:val="000000"/>
          <w:sz w:val="22"/>
          <w:szCs w:val="22"/>
        </w:rPr>
        <w:t>pkt 5);</w:t>
      </w:r>
    </w:p>
    <w:p w14:paraId="47E4DD6F" w14:textId="14E506A6" w:rsidR="00F45A57" w:rsidRPr="003F2F61" w:rsidRDefault="00C84564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C84564">
        <w:rPr>
          <w:color w:val="000000"/>
          <w:sz w:val="22"/>
          <w:szCs w:val="22"/>
        </w:rPr>
        <w:t xml:space="preserve">który, z przyczyn leżących po jego stronie, w znacznym stopniu lub zakresie nie wykonał </w:t>
      </w:r>
      <w:r w:rsidR="005D4975">
        <w:rPr>
          <w:color w:val="000000"/>
          <w:sz w:val="22"/>
          <w:szCs w:val="22"/>
        </w:rPr>
        <w:br/>
      </w:r>
      <w:r w:rsidRPr="00C84564">
        <w:rPr>
          <w:color w:val="000000"/>
          <w:sz w:val="22"/>
          <w:szCs w:val="22"/>
        </w:rPr>
        <w:t xml:space="preserve">lub nienależycie wykonał albo długotrwale nienależycie wykonywał istotne zobowiązanie wynikające z wcześniejszej umowy w sprawie zamówienia publicznego lub umowy koncesji, </w:t>
      </w:r>
      <w:r w:rsidR="005D4975">
        <w:rPr>
          <w:color w:val="000000"/>
          <w:sz w:val="22"/>
          <w:szCs w:val="22"/>
        </w:rPr>
        <w:br/>
      </w:r>
      <w:r w:rsidRPr="00C84564">
        <w:rPr>
          <w:color w:val="000000"/>
          <w:sz w:val="22"/>
          <w:szCs w:val="22"/>
        </w:rPr>
        <w:t>co doprowadziło do wypowiedzenia lub odstąpienia od umowy, odszkodowania, wykonania zastępczego lub realizacji upr</w:t>
      </w:r>
      <w:r>
        <w:rPr>
          <w:color w:val="000000"/>
          <w:sz w:val="22"/>
          <w:szCs w:val="22"/>
        </w:rPr>
        <w:t>awnień z tytułu rękojmi za wady (art. 109 ust. 1 pkt 7);</w:t>
      </w:r>
    </w:p>
    <w:p w14:paraId="320FCA1C" w14:textId="77777777" w:rsidR="003F2F61" w:rsidRPr="002639BE" w:rsidRDefault="003F2F61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3F2F61">
        <w:rPr>
          <w:color w:val="000000"/>
          <w:sz w:val="22"/>
          <w:szCs w:val="22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</w:t>
      </w:r>
      <w:r>
        <w:rPr>
          <w:color w:val="000000"/>
          <w:sz w:val="22"/>
          <w:szCs w:val="22"/>
        </w:rPr>
        <w:t>podmiotowych środków dowodowych (art. 109 ust. 1 pkt 8);</w:t>
      </w:r>
    </w:p>
    <w:p w14:paraId="22C96565" w14:textId="108F04F6" w:rsidR="0033564D" w:rsidRPr="0033564D" w:rsidRDefault="0033564D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33564D">
        <w:rPr>
          <w:color w:val="000000"/>
          <w:sz w:val="22"/>
          <w:szCs w:val="22"/>
        </w:rPr>
        <w:t>który bezprawnie wpływał lub próbował wpływać</w:t>
      </w:r>
      <w:r w:rsidR="0038409F">
        <w:rPr>
          <w:color w:val="000000"/>
          <w:sz w:val="22"/>
          <w:szCs w:val="22"/>
        </w:rPr>
        <w:t xml:space="preserve"> na czynności zamawiającego lub </w:t>
      </w:r>
      <w:r w:rsidRPr="0033564D">
        <w:rPr>
          <w:color w:val="000000"/>
          <w:sz w:val="22"/>
          <w:szCs w:val="22"/>
        </w:rPr>
        <w:t>próbował pozyskać lub pozyskał informacje p</w:t>
      </w:r>
      <w:r w:rsidR="006C4F97">
        <w:rPr>
          <w:color w:val="000000"/>
          <w:sz w:val="22"/>
          <w:szCs w:val="22"/>
        </w:rPr>
        <w:t>oufne, mogące dać mu przewagę w </w:t>
      </w:r>
      <w:r w:rsidRPr="0033564D">
        <w:rPr>
          <w:color w:val="000000"/>
          <w:sz w:val="22"/>
          <w:szCs w:val="22"/>
        </w:rPr>
        <w:t>postę</w:t>
      </w:r>
      <w:r w:rsidR="006C4F97">
        <w:rPr>
          <w:color w:val="000000"/>
          <w:sz w:val="22"/>
          <w:szCs w:val="22"/>
        </w:rPr>
        <w:t xml:space="preserve">powaniu </w:t>
      </w:r>
      <w:r w:rsidR="00AF676A">
        <w:rPr>
          <w:color w:val="000000"/>
          <w:sz w:val="22"/>
          <w:szCs w:val="22"/>
        </w:rPr>
        <w:br/>
      </w:r>
      <w:r w:rsidR="006C4F97">
        <w:rPr>
          <w:color w:val="000000"/>
          <w:sz w:val="22"/>
          <w:szCs w:val="22"/>
        </w:rPr>
        <w:t>o udzielenie zamówienia (art. 109 ust. 1 pkt 9);</w:t>
      </w:r>
    </w:p>
    <w:p w14:paraId="2343A9A3" w14:textId="004B32A0" w:rsidR="00262297" w:rsidRPr="00525FEB" w:rsidRDefault="00262297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262297">
        <w:rPr>
          <w:color w:val="000000"/>
          <w:sz w:val="22"/>
          <w:szCs w:val="22"/>
        </w:rPr>
        <w:t xml:space="preserve">który w wyniku lekkomyślności lub niedbalstwa przedstawił informacje wprowadzające </w:t>
      </w:r>
      <w:r w:rsidR="00F8448F">
        <w:rPr>
          <w:color w:val="000000"/>
          <w:sz w:val="22"/>
          <w:szCs w:val="22"/>
        </w:rPr>
        <w:br/>
      </w:r>
      <w:r w:rsidRPr="00262297">
        <w:rPr>
          <w:color w:val="000000"/>
          <w:sz w:val="22"/>
          <w:szCs w:val="22"/>
        </w:rPr>
        <w:t xml:space="preserve">w błąd, co mogło mieć istotny wpływ na decyzje podejmowane przez zamawiającego </w:t>
      </w:r>
      <w:r w:rsidR="003F6F8D">
        <w:rPr>
          <w:color w:val="000000"/>
          <w:sz w:val="22"/>
          <w:szCs w:val="22"/>
        </w:rPr>
        <w:br/>
      </w:r>
      <w:r w:rsidRPr="00262297">
        <w:rPr>
          <w:color w:val="000000"/>
          <w:sz w:val="22"/>
          <w:szCs w:val="22"/>
        </w:rPr>
        <w:t>w postę</w:t>
      </w:r>
      <w:r>
        <w:rPr>
          <w:color w:val="000000"/>
          <w:sz w:val="22"/>
          <w:szCs w:val="22"/>
        </w:rPr>
        <w:t>powaniu o udzielenie zamówienia (art. 109 ust. 1 pkt 10)</w:t>
      </w:r>
      <w:r w:rsidR="00525FEB">
        <w:rPr>
          <w:color w:val="000000"/>
          <w:sz w:val="22"/>
          <w:szCs w:val="22"/>
        </w:rPr>
        <w:t>.</w:t>
      </w:r>
    </w:p>
    <w:p w14:paraId="75CF92CD" w14:textId="41F484FE" w:rsidR="0096687F" w:rsidRPr="006E4C15" w:rsidRDefault="00262297" w:rsidP="009803AC">
      <w:pPr>
        <w:pStyle w:val="Akapitzlist"/>
        <w:numPr>
          <w:ilvl w:val="0"/>
          <w:numId w:val="66"/>
        </w:numPr>
        <w:spacing w:before="26"/>
        <w:jc w:val="both"/>
        <w:rPr>
          <w:sz w:val="22"/>
          <w:szCs w:val="22"/>
        </w:rPr>
      </w:pPr>
      <w:r w:rsidRPr="00262297">
        <w:rPr>
          <w:color w:val="000000"/>
          <w:sz w:val="22"/>
          <w:szCs w:val="22"/>
        </w:rPr>
        <w:t>W przypadkach, o k</w:t>
      </w:r>
      <w:r w:rsidR="00C4519B">
        <w:rPr>
          <w:color w:val="000000"/>
          <w:sz w:val="22"/>
          <w:szCs w:val="22"/>
        </w:rPr>
        <w:t xml:space="preserve">tórych mowa w ust. </w:t>
      </w:r>
      <w:r w:rsidR="000745F2">
        <w:rPr>
          <w:color w:val="000000"/>
          <w:sz w:val="22"/>
          <w:szCs w:val="22"/>
        </w:rPr>
        <w:t>4</w:t>
      </w:r>
      <w:r w:rsidR="00C4519B">
        <w:rPr>
          <w:color w:val="000000"/>
          <w:sz w:val="22"/>
          <w:szCs w:val="22"/>
        </w:rPr>
        <w:t xml:space="preserve">.1 – </w:t>
      </w:r>
      <w:r w:rsidR="000745F2">
        <w:rPr>
          <w:color w:val="000000"/>
          <w:sz w:val="22"/>
          <w:szCs w:val="22"/>
        </w:rPr>
        <w:t>4</w:t>
      </w:r>
      <w:r w:rsidR="00C4519B">
        <w:rPr>
          <w:color w:val="000000"/>
          <w:sz w:val="22"/>
          <w:szCs w:val="22"/>
        </w:rPr>
        <w:t>.4 niniejszego rozdziału</w:t>
      </w:r>
      <w:r w:rsidRPr="00262297">
        <w:rPr>
          <w:color w:val="000000"/>
          <w:sz w:val="22"/>
          <w:szCs w:val="22"/>
        </w:rPr>
        <w:t>, zamawiający może nie wykluczać wykonawcy, jeżeli wykluczenie byłoby w sposób</w:t>
      </w:r>
      <w:r w:rsidR="006E4C15">
        <w:rPr>
          <w:color w:val="000000"/>
          <w:sz w:val="22"/>
          <w:szCs w:val="22"/>
        </w:rPr>
        <w:t xml:space="preserve"> oczywisty nieproporcjonalne, w </w:t>
      </w:r>
      <w:r w:rsidRPr="00262297">
        <w:rPr>
          <w:color w:val="000000"/>
          <w:sz w:val="22"/>
          <w:szCs w:val="22"/>
        </w:rPr>
        <w:t>szczególności</w:t>
      </w:r>
      <w:r w:rsidR="00035C46">
        <w:rPr>
          <w:color w:val="000000"/>
          <w:sz w:val="22"/>
          <w:szCs w:val="22"/>
        </w:rPr>
        <w:t>,</w:t>
      </w:r>
      <w:r w:rsidRPr="00262297">
        <w:rPr>
          <w:color w:val="000000"/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>
        <w:rPr>
          <w:color w:val="000000"/>
          <w:sz w:val="22"/>
          <w:szCs w:val="22"/>
        </w:rPr>
        <w:t xml:space="preserve">cy, o którym mowa w ust. </w:t>
      </w:r>
      <w:r w:rsidR="000745F2">
        <w:rPr>
          <w:color w:val="000000"/>
          <w:sz w:val="22"/>
          <w:szCs w:val="22"/>
        </w:rPr>
        <w:t>4</w:t>
      </w:r>
      <w:r w:rsidR="006E4C15">
        <w:rPr>
          <w:color w:val="000000"/>
          <w:sz w:val="22"/>
          <w:szCs w:val="22"/>
        </w:rPr>
        <w:t>.2 powyżej</w:t>
      </w:r>
      <w:r w:rsidRPr="00262297">
        <w:rPr>
          <w:color w:val="000000"/>
          <w:sz w:val="22"/>
          <w:szCs w:val="22"/>
        </w:rPr>
        <w:t>, jest wystarczająca do wykonania zamówienia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63C74288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D65484F" w14:textId="77777777" w:rsidR="00D07A91" w:rsidRDefault="00D07A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1BDD36B" w14:textId="77777777" w:rsidR="00315C68" w:rsidRDefault="009C0A60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bookmarkStart w:id="11" w:name="_Hlk150930563"/>
      <w:r>
        <w:rPr>
          <w:bCs/>
          <w:sz w:val="22"/>
          <w:szCs w:val="22"/>
        </w:rPr>
        <w:t xml:space="preserve">Oświadczenia </w:t>
      </w:r>
      <w:r w:rsidRPr="005C5061">
        <w:rPr>
          <w:bCs/>
          <w:sz w:val="22"/>
          <w:szCs w:val="22"/>
          <w:u w:val="single"/>
        </w:rPr>
        <w:t>składane obligatoryjnie</w:t>
      </w:r>
      <w:r>
        <w:rPr>
          <w:bCs/>
          <w:sz w:val="22"/>
          <w:szCs w:val="22"/>
        </w:rPr>
        <w:t xml:space="preserve"> </w:t>
      </w:r>
      <w:r w:rsidRPr="00761AA4">
        <w:rPr>
          <w:bCs/>
          <w:sz w:val="22"/>
          <w:szCs w:val="22"/>
        </w:rPr>
        <w:t>wraz z ofertą:</w:t>
      </w:r>
    </w:p>
    <w:p w14:paraId="6A644EAA" w14:textId="5E2B84EA" w:rsidR="00152423" w:rsidRPr="00D41D42" w:rsidRDefault="00152423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lastRenderedPageBreak/>
        <w:t>w celu potwierdzenia braku podstaw do wykluczenia</w:t>
      </w:r>
      <w:r w:rsidR="00FB7546" w:rsidRPr="00D41D42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 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D41D42" w:rsidRDefault="00E93277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D41D42" w:rsidRDefault="00E93277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 przypadku wspólnego ubiegania się o </w:t>
      </w:r>
      <w:r w:rsidR="007B45EE" w:rsidRPr="00D41D42">
        <w:rPr>
          <w:bCs/>
          <w:sz w:val="22"/>
          <w:szCs w:val="22"/>
        </w:rPr>
        <w:t>zamówienie przez wykonawców, oświadczenie o którym mowa w ust. 1.1 po</w:t>
      </w:r>
      <w:r w:rsidR="0012555F" w:rsidRPr="00D41D42">
        <w:rPr>
          <w:bCs/>
          <w:sz w:val="22"/>
          <w:szCs w:val="22"/>
        </w:rPr>
        <w:t>wyżej składa każdy z wykonawców</w:t>
      </w:r>
      <w:r w:rsidR="00167180">
        <w:rPr>
          <w:bCs/>
          <w:sz w:val="22"/>
          <w:szCs w:val="22"/>
        </w:rPr>
        <w:t>.</w:t>
      </w:r>
    </w:p>
    <w:p w14:paraId="68EB0406" w14:textId="77777777" w:rsidR="009C0A60" w:rsidRPr="00D41D42" w:rsidRDefault="00824F6D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5C5061">
        <w:rPr>
          <w:bCs/>
          <w:sz w:val="22"/>
          <w:szCs w:val="22"/>
          <w:u w:val="single"/>
        </w:rPr>
        <w:t>Dodatkowe oświadczenia składane obligatoryjnie</w:t>
      </w:r>
      <w:r w:rsidRPr="00D41D42">
        <w:rPr>
          <w:bCs/>
          <w:sz w:val="22"/>
          <w:szCs w:val="22"/>
        </w:rPr>
        <w:t xml:space="preserve"> wraz z ofertą:</w:t>
      </w:r>
    </w:p>
    <w:p w14:paraId="1B063658" w14:textId="602A3FB7" w:rsidR="00156164" w:rsidRPr="00D41D42" w:rsidRDefault="00A36248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ykonawcy wspólnie </w:t>
      </w:r>
      <w:r w:rsidR="00DF71B3" w:rsidRPr="00D41D42">
        <w:rPr>
          <w:bCs/>
          <w:sz w:val="22"/>
          <w:szCs w:val="22"/>
        </w:rPr>
        <w:t>u</w:t>
      </w:r>
      <w:r w:rsidR="000F4FE8" w:rsidRPr="00D41D42">
        <w:rPr>
          <w:bCs/>
          <w:sz w:val="22"/>
          <w:szCs w:val="22"/>
        </w:rPr>
        <w:t>biegający się o zamówienie muszą</w:t>
      </w:r>
      <w:r w:rsidR="00DF71B3" w:rsidRPr="00D41D42">
        <w:rPr>
          <w:bCs/>
          <w:sz w:val="22"/>
          <w:szCs w:val="22"/>
        </w:rPr>
        <w:t xml:space="preserve"> dołączyć </w:t>
      </w:r>
      <w:r w:rsidR="00B12521">
        <w:rPr>
          <w:bCs/>
          <w:sz w:val="22"/>
          <w:szCs w:val="22"/>
        </w:rPr>
        <w:t xml:space="preserve">do oferty oświadczenie, z </w:t>
      </w:r>
      <w:r w:rsidRPr="00D41D42">
        <w:rPr>
          <w:bCs/>
          <w:sz w:val="22"/>
          <w:szCs w:val="22"/>
        </w:rPr>
        <w:t>którego wynika, które dostawy</w:t>
      </w:r>
      <w:r w:rsidR="00075600">
        <w:rPr>
          <w:bCs/>
          <w:sz w:val="22"/>
          <w:szCs w:val="22"/>
        </w:rPr>
        <w:t xml:space="preserve"> </w:t>
      </w:r>
      <w:r w:rsidRPr="00D41D42">
        <w:rPr>
          <w:bCs/>
          <w:sz w:val="22"/>
          <w:szCs w:val="22"/>
        </w:rPr>
        <w:t>wykonają poszczególni wykonawcy</w:t>
      </w:r>
      <w:r w:rsidR="00647016">
        <w:rPr>
          <w:bCs/>
          <w:sz w:val="22"/>
          <w:szCs w:val="22"/>
        </w:rPr>
        <w:t>.</w:t>
      </w:r>
    </w:p>
    <w:p w14:paraId="61E8CD4D" w14:textId="7B049306" w:rsidR="00156164" w:rsidRDefault="00AD5A30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D41D42">
        <w:rPr>
          <w:bCs/>
          <w:sz w:val="22"/>
          <w:szCs w:val="22"/>
        </w:rPr>
        <w:t>.</w:t>
      </w:r>
    </w:p>
    <w:p w14:paraId="79895A0B" w14:textId="30407477" w:rsidR="005335AD" w:rsidRPr="005335AD" w:rsidRDefault="005335AD" w:rsidP="005335AD">
      <w:pPr>
        <w:pStyle w:val="Akapitzlist"/>
        <w:widowControl/>
        <w:suppressAutoHyphens w:val="0"/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Nie dotyczy.</w:t>
      </w:r>
    </w:p>
    <w:p w14:paraId="2790381F" w14:textId="3C717858" w:rsidR="0081298C" w:rsidRPr="00D41D42" w:rsidRDefault="0081298C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 xml:space="preserve">, innych dokumentów lub oświadczeń składanych </w:t>
      </w:r>
      <w:r w:rsidR="009950C3">
        <w:rPr>
          <w:color w:val="000000"/>
          <w:sz w:val="22"/>
          <w:szCs w:val="22"/>
        </w:rPr>
        <w:br/>
      </w:r>
      <w:r w:rsidRPr="00D41D42">
        <w:rPr>
          <w:color w:val="000000"/>
          <w:sz w:val="22"/>
          <w:szCs w:val="22"/>
        </w:rPr>
        <w:t>w 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62C5C2B8" w14:textId="77777777" w:rsidR="00921133" w:rsidRPr="00D41D42" w:rsidRDefault="00921133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Podmiotowe środki dowodowe sporządzone w języku obcym składa się wraz z tłumaczeniem na język polski.</w:t>
      </w:r>
    </w:p>
    <w:bookmarkEnd w:id="11"/>
    <w:p w14:paraId="57CBF54B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Informacje ogólne.</w:t>
      </w:r>
    </w:p>
    <w:p w14:paraId="3F653BC2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18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: </w:t>
      </w:r>
      <w:hyperlink r:id="rId19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29B25459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akceptuje warunki korzystania z </w:t>
      </w:r>
      <w:hyperlink r:id="rId2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pozna się z instrukcją korzystania z </w:t>
      </w:r>
      <w:hyperlink r:id="rId2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stępną na </w:t>
      </w:r>
      <w:hyperlink r:id="rId2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– link poniżej:</w:t>
      </w:r>
    </w:p>
    <w:p w14:paraId="5B0A2953" w14:textId="77777777" w:rsidR="008F03AF" w:rsidRPr="008F03AF" w:rsidRDefault="00000000" w:rsidP="00770782">
      <w:pPr>
        <w:pStyle w:val="Akapitzlist"/>
        <w:ind w:left="2127" w:right="-142"/>
        <w:jc w:val="both"/>
        <w:rPr>
          <w:color w:val="000000"/>
          <w:sz w:val="22"/>
          <w:szCs w:val="22"/>
        </w:rPr>
      </w:pPr>
      <w:hyperlink r:id="rId24" w:history="1">
        <w:r w:rsidR="008F03AF" w:rsidRPr="008F03AF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8F03AF">
        <w:rPr>
          <w:color w:val="000000"/>
          <w:sz w:val="22"/>
          <w:szCs w:val="22"/>
        </w:rPr>
        <w:t xml:space="preserve"> </w:t>
      </w:r>
    </w:p>
    <w:p w14:paraId="2FE03583" w14:textId="77777777" w:rsidR="008F03AF" w:rsidRPr="008F03AF" w:rsidRDefault="008F03AF" w:rsidP="00770782">
      <w:pPr>
        <w:pStyle w:val="Akapitzlist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lub w zakładce: </w:t>
      </w:r>
      <w:hyperlink r:id="rId25" w:history="1">
        <w:r w:rsidRPr="008F03AF">
          <w:rPr>
            <w:rStyle w:val="Hipercze"/>
            <w:sz w:val="22"/>
            <w:szCs w:val="22"/>
          </w:rPr>
          <w:t>https://platformazakupowa.pl/strona/45-instrukcje</w:t>
        </w:r>
      </w:hyperlink>
      <w:r w:rsidRPr="008F03AF">
        <w:rPr>
          <w:color w:val="000000"/>
          <w:sz w:val="22"/>
          <w:szCs w:val="22"/>
        </w:rPr>
        <w:t xml:space="preserve"> oraz będzie ją stosować.</w:t>
      </w:r>
    </w:p>
    <w:p w14:paraId="4771ACB2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, </w:t>
      </w:r>
      <w:r w:rsidRPr="008F03AF">
        <w:rPr>
          <w:color w:val="000000"/>
          <w:sz w:val="22"/>
          <w:szCs w:val="22"/>
        </w:rPr>
        <w:t>w regulaminie zamieszczonym w zakładce „Regulamin” oraz instrukcji składania ofert (linki w ust. 1.2.2 powyżej).</w:t>
      </w:r>
    </w:p>
    <w:p w14:paraId="6EFAF4CA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>Wielkość plików:</w:t>
      </w:r>
    </w:p>
    <w:p w14:paraId="2C8DD834" w14:textId="77777777" w:rsidR="008F03AF" w:rsidRPr="009C0B38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9C0B38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przypadku komunikacji – wiadomość do zamawiającego max. 500 MB;</w:t>
      </w:r>
    </w:p>
    <w:p w14:paraId="5BD19AE2" w14:textId="77777777" w:rsidR="008F03AF" w:rsidRPr="009C0B38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9C0B38">
        <w:rPr>
          <w:sz w:val="22"/>
          <w:szCs w:val="22"/>
        </w:rPr>
        <w:lastRenderedPageBreak/>
        <w:t xml:space="preserve">Komunikacja między zamawiającym i wykonawcami odbywa się </w:t>
      </w:r>
      <w:r w:rsidRPr="009C0B38">
        <w:rPr>
          <w:sz w:val="22"/>
          <w:szCs w:val="22"/>
          <w:u w:val="single"/>
        </w:rPr>
        <w:t>wyłącznie</w:t>
      </w:r>
      <w:r w:rsidRPr="009C0B38">
        <w:rPr>
          <w:sz w:val="22"/>
          <w:szCs w:val="22"/>
        </w:rPr>
        <w:t xml:space="preserve"> przy użyciu narzędzia komercyjnego </w:t>
      </w:r>
      <w:hyperlink r:id="rId27" w:history="1">
        <w:r w:rsidRPr="009C0B38">
          <w:rPr>
            <w:rStyle w:val="Hipercze"/>
            <w:sz w:val="22"/>
            <w:szCs w:val="22"/>
          </w:rPr>
          <w:t>https://platformazakupowa.pl</w:t>
        </w:r>
      </w:hyperlink>
      <w:r w:rsidRPr="009C0B38">
        <w:rPr>
          <w:sz w:val="22"/>
          <w:szCs w:val="22"/>
        </w:rPr>
        <w:t xml:space="preserve"> – adres profilu nabywcy: </w:t>
      </w:r>
      <w:hyperlink r:id="rId28" w:history="1">
        <w:r w:rsidRPr="009C0B38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132FB662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przesyłania zamawiającemu pytań do treści SWZ;</w:t>
      </w:r>
    </w:p>
    <w:p w14:paraId="182F91F3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1E051AD1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 xml:space="preserve">przesyłania odpowiedzi na wezwanie zamawiającego </w:t>
      </w:r>
      <w:r w:rsidR="00D40579">
        <w:rPr>
          <w:color w:val="000000"/>
          <w:sz w:val="22"/>
          <w:szCs w:val="22"/>
          <w:shd w:val="clear" w:color="auto" w:fill="FFFFFF"/>
        </w:rPr>
        <w:br/>
      </w:r>
      <w:r w:rsidRPr="008F03AF">
        <w:rPr>
          <w:color w:val="000000"/>
          <w:sz w:val="22"/>
          <w:szCs w:val="22"/>
          <w:shd w:val="clear" w:color="auto" w:fill="FFFFFF"/>
        </w:rPr>
        <w:t>do złożenia/poprawienia/uzupełnienia oświadczenia, o którym mowa w art. 125 ust. 1, podmiotowych środków dowodowych, innych dokumentów lub oświadczeń składanych w postępowaniu;</w:t>
      </w:r>
    </w:p>
    <w:p w14:paraId="1289AAB5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wołania/innych</w:t>
      </w:r>
    </w:p>
    <w:p w14:paraId="0B90B583" w14:textId="77777777" w:rsidR="008F03AF" w:rsidRPr="008F03AF" w:rsidRDefault="008F03AF" w:rsidP="00770782">
      <w:pPr>
        <w:pStyle w:val="Akapitzlist"/>
        <w:ind w:left="2126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odbywa się za pośrednictwem </w:t>
      </w:r>
      <w:hyperlink r:id="rId29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8F03AF" w:rsidRDefault="008F03AF" w:rsidP="00770782">
      <w:pPr>
        <w:pStyle w:val="NormalnyWeb"/>
        <w:spacing w:before="0" w:beforeAutospacing="0" w:after="0" w:afterAutospacing="0"/>
        <w:ind w:left="2126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39FB8135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Zamawiający przekazuje wykonawcom informacje za pośrednictwem </w:t>
      </w:r>
      <w:hyperlink r:id="rId3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. </w:t>
      </w:r>
      <w:r w:rsidRPr="008F03AF">
        <w:rPr>
          <w:color w:val="000000"/>
          <w:sz w:val="22"/>
          <w:szCs w:val="22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 konkretnego wykonawcy.</w:t>
      </w:r>
    </w:p>
    <w:p w14:paraId="0098A2B4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Wykonawca jako podmiot profesjonalny ma obowiązek sprawdzania komunikatów i wiadomości bezpośrednio na </w:t>
      </w:r>
      <w:hyperlink r:id="rId3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tj.:</w:t>
      </w:r>
    </w:p>
    <w:p w14:paraId="5FE47797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tały dostęp do sieci Internet o gwarantowanej przepustowości nie mniejszej niż 512 </w:t>
      </w:r>
      <w:proofErr w:type="spellStart"/>
      <w:r w:rsidRPr="008F03AF">
        <w:rPr>
          <w:color w:val="000000"/>
          <w:sz w:val="22"/>
          <w:szCs w:val="22"/>
        </w:rPr>
        <w:t>kb</w:t>
      </w:r>
      <w:proofErr w:type="spellEnd"/>
      <w:r w:rsidRPr="008F03AF">
        <w:rPr>
          <w:color w:val="000000"/>
          <w:sz w:val="22"/>
          <w:szCs w:val="22"/>
        </w:rPr>
        <w:t>/s;</w:t>
      </w:r>
    </w:p>
    <w:p w14:paraId="5ACCC115" w14:textId="19836165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komputer klasy PC lub MAC o następującej konfiguracji: pamięć min. </w:t>
      </w:r>
      <w:r w:rsidR="00D07A91">
        <w:rPr>
          <w:color w:val="000000"/>
          <w:sz w:val="22"/>
          <w:szCs w:val="22"/>
        </w:rPr>
        <w:br/>
      </w:r>
      <w:r w:rsidRPr="008F03AF">
        <w:rPr>
          <w:color w:val="000000"/>
          <w:sz w:val="22"/>
          <w:szCs w:val="22"/>
        </w:rPr>
        <w:t>2 GB Ram, procesor Intel IV 2 GHZ lub jego nowsza wersja, jeden z systemów operacyjnych – MS Windows 7, Mac Os x 10 4, Linux, lub ich nowsze wersje;</w:t>
      </w:r>
    </w:p>
    <w:p w14:paraId="7C182BAD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lastRenderedPageBreak/>
        <w:t>zainstalowana dowolna, inna przeglądarka internetowa niż Internet Explorer;</w:t>
      </w:r>
    </w:p>
    <w:p w14:paraId="46507F03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włączona obsługa JavaScript,</w:t>
      </w:r>
    </w:p>
    <w:p w14:paraId="192576FA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instalowany program Adobe </w:t>
      </w:r>
      <w:proofErr w:type="spellStart"/>
      <w:r w:rsidRPr="008F03AF">
        <w:rPr>
          <w:color w:val="000000"/>
          <w:sz w:val="22"/>
          <w:szCs w:val="22"/>
        </w:rPr>
        <w:t>Acrobat</w:t>
      </w:r>
      <w:proofErr w:type="spellEnd"/>
      <w:r w:rsidRPr="008F03AF">
        <w:rPr>
          <w:color w:val="000000"/>
          <w:sz w:val="22"/>
          <w:szCs w:val="22"/>
        </w:rPr>
        <w:t xml:space="preserve"> Reader lub inny obsługujący format plików .pdf.</w:t>
      </w:r>
    </w:p>
    <w:p w14:paraId="4D5202FA" w14:textId="77777777" w:rsidR="008F03AF" w:rsidRPr="008F03AF" w:rsidRDefault="008F03AF" w:rsidP="009803AC">
      <w:pPr>
        <w:pStyle w:val="NormalnyWeb"/>
        <w:numPr>
          <w:ilvl w:val="2"/>
          <w:numId w:val="7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zyfrowanie na </w:t>
      </w:r>
      <w:hyperlink r:id="rId3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dbywa się za pomocą protokołu TLS 1.3.</w:t>
      </w:r>
    </w:p>
    <w:p w14:paraId="5E490676" w14:textId="77777777" w:rsidR="008F03AF" w:rsidRPr="008F03AF" w:rsidRDefault="008F03AF" w:rsidP="009803AC">
      <w:pPr>
        <w:pStyle w:val="NormalnyWeb"/>
        <w:numPr>
          <w:ilvl w:val="2"/>
          <w:numId w:val="7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8F03AF">
        <w:rPr>
          <w:color w:val="000000"/>
          <w:sz w:val="22"/>
          <w:szCs w:val="22"/>
        </w:rPr>
        <w:t>hh:mm:ss</w:t>
      </w:r>
      <w:proofErr w:type="spellEnd"/>
      <w:r w:rsidRPr="008F03AF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3289CE4F" w14:textId="0193ADE8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</w:t>
      </w:r>
      <w:r w:rsidR="00D07A91">
        <w:rPr>
          <w:sz w:val="22"/>
          <w:szCs w:val="22"/>
        </w:rPr>
        <w:br/>
      </w:r>
      <w:r w:rsidRPr="008F03AF">
        <w:rPr>
          <w:sz w:val="22"/>
          <w:szCs w:val="22"/>
        </w:rPr>
        <w:t>w postępowaniu o udzielenie zamówienia publicznego lub konkursie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</w:t>
      </w:r>
      <w:proofErr w:type="spellStart"/>
      <w:r w:rsidRPr="008F03AF">
        <w:rPr>
          <w:sz w:val="22"/>
          <w:szCs w:val="22"/>
        </w:rPr>
        <w:t>t.j</w:t>
      </w:r>
      <w:proofErr w:type="spellEnd"/>
      <w:r w:rsidRPr="008F03AF">
        <w:rPr>
          <w:sz w:val="22"/>
          <w:szCs w:val="22"/>
        </w:rPr>
        <w:t xml:space="preserve">.: Dz. U. 2020 r., poz. 2452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 xml:space="preserve">. </w:t>
      </w:r>
      <w:proofErr w:type="spellStart"/>
      <w:r w:rsidRPr="008F03AF">
        <w:rPr>
          <w:sz w:val="22"/>
          <w:szCs w:val="22"/>
        </w:rPr>
        <w:t>zm</w:t>
      </w:r>
      <w:proofErr w:type="spellEnd"/>
      <w:r w:rsidRPr="008F03AF">
        <w:rPr>
          <w:sz w:val="22"/>
          <w:szCs w:val="22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 xml:space="preserve">(t. j.: Dz. U. 2020 r., poz. 2415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>. zm.), tj.:</w:t>
      </w:r>
    </w:p>
    <w:p w14:paraId="48DA6287" w14:textId="37E3DC6B" w:rsidR="002D779E" w:rsidRPr="002D779E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dokumenty lub oświadczenia, w tym oferta, składane są </w:t>
      </w:r>
      <w:r w:rsidRPr="008F03AF">
        <w:rPr>
          <w:sz w:val="22"/>
          <w:szCs w:val="22"/>
          <w:u w:val="single"/>
        </w:rPr>
        <w:t>w oryginale w formie elektronicznej przy użyciu kwalifikowanego podpisu elektronicznego</w:t>
      </w:r>
      <w:r w:rsidR="001F04FC">
        <w:rPr>
          <w:sz w:val="22"/>
          <w:szCs w:val="22"/>
          <w:u w:val="single"/>
        </w:rPr>
        <w:t xml:space="preserve"> </w:t>
      </w:r>
      <w:r w:rsidR="002D779E">
        <w:rPr>
          <w:sz w:val="22"/>
          <w:szCs w:val="22"/>
          <w:u w:val="single"/>
        </w:rPr>
        <w:t>l</w:t>
      </w:r>
      <w:r w:rsidR="002D779E" w:rsidRPr="002D779E">
        <w:rPr>
          <w:sz w:val="22"/>
          <w:szCs w:val="22"/>
          <w:u w:val="single"/>
        </w:rPr>
        <w:t>ub w postaci elektronicznej opatrzonej podpisem zaufanym lub podpisem osobistym;</w:t>
      </w:r>
    </w:p>
    <w:p w14:paraId="6BBC86B0" w14:textId="3931DC3A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 </w:t>
      </w:r>
      <w:r w:rsidRPr="008F03AF">
        <w:rPr>
          <w:color w:val="000000"/>
          <w:sz w:val="22"/>
          <w:szCs w:val="22"/>
        </w:rPr>
        <w:t xml:space="preserve">W przypadku składania podpisu kwalifikowanego i wykorzystania formatu podpisu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 zewnętrzny, zamawiający wymaga dołączenia odpowiedniej ilości plików, tj. podpisywanych plików z danymi oraz plików podpisu w formacie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. </w:t>
      </w:r>
      <w:r w:rsidRPr="008F03AF">
        <w:rPr>
          <w:b/>
          <w:i/>
          <w:iCs/>
          <w:sz w:val="22"/>
          <w:szCs w:val="22"/>
          <w:lang w:val="x-none"/>
        </w:rPr>
        <w:t>Oferta</w:t>
      </w:r>
      <w:r w:rsidRPr="008F03AF">
        <w:rPr>
          <w:b/>
          <w:i/>
          <w:iCs/>
          <w:sz w:val="22"/>
          <w:szCs w:val="22"/>
        </w:rPr>
        <w:t xml:space="preserve"> </w:t>
      </w:r>
      <w:r w:rsidRPr="008F03AF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8F03AF">
        <w:rPr>
          <w:b/>
          <w:i/>
          <w:iCs/>
          <w:sz w:val="22"/>
          <w:szCs w:val="22"/>
        </w:rPr>
        <w:t> </w:t>
      </w:r>
      <w:r w:rsidRPr="008F03AF">
        <w:rPr>
          <w:b/>
          <w:i/>
          <w:iCs/>
          <w:sz w:val="22"/>
          <w:szCs w:val="22"/>
          <w:lang w:val="x-none"/>
        </w:rPr>
        <w:t>3 ustawy P</w:t>
      </w:r>
      <w:r w:rsidRPr="008F03AF">
        <w:rPr>
          <w:b/>
          <w:i/>
          <w:iCs/>
          <w:sz w:val="22"/>
          <w:szCs w:val="22"/>
        </w:rPr>
        <w:t>ZP,</w:t>
      </w:r>
      <w:r w:rsidRPr="008F03AF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8F03AF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j</w:t>
      </w:r>
      <w:r w:rsidRPr="008F03AF">
        <w:rPr>
          <w:sz w:val="22"/>
          <w:szCs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8F03AF">
        <w:rPr>
          <w:color w:val="FF0000"/>
          <w:sz w:val="22"/>
          <w:szCs w:val="22"/>
        </w:rPr>
        <w:t xml:space="preserve"> </w:t>
      </w:r>
      <w:r w:rsidRPr="008F03AF">
        <w:rPr>
          <w:color w:val="000000" w:themeColor="text1"/>
          <w:sz w:val="22"/>
          <w:szCs w:val="22"/>
        </w:rPr>
        <w:t>z dokumentem lub oświadczeniem w postaci papierowej,</w:t>
      </w:r>
      <w:r w:rsidRPr="008F03AF">
        <w:rPr>
          <w:sz w:val="22"/>
          <w:szCs w:val="22"/>
        </w:rPr>
        <w:t xml:space="preserve"> opatrując je kwalifikowanym podpisem elektronicznym, </w:t>
      </w:r>
      <w:r w:rsidR="00151321">
        <w:rPr>
          <w:sz w:val="22"/>
          <w:szCs w:val="22"/>
        </w:rPr>
        <w:t>podpisem zaufanym lub podpisem osobistym</w:t>
      </w:r>
      <w:r w:rsidR="00ED362E">
        <w:rPr>
          <w:sz w:val="22"/>
          <w:szCs w:val="22"/>
        </w:rPr>
        <w:t xml:space="preserve">, </w:t>
      </w:r>
      <w:r w:rsidRPr="008F03AF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>
        <w:rPr>
          <w:sz w:val="22"/>
          <w:szCs w:val="22"/>
        </w:rPr>
        <w:t>, pod</w:t>
      </w:r>
      <w:r w:rsidR="00C60537">
        <w:rPr>
          <w:sz w:val="22"/>
          <w:szCs w:val="22"/>
        </w:rPr>
        <w:t>pisem</w:t>
      </w:r>
      <w:r w:rsidR="00E125C4">
        <w:rPr>
          <w:sz w:val="22"/>
          <w:szCs w:val="22"/>
        </w:rPr>
        <w:t xml:space="preserve"> zaufanym lub podpisem osobistym</w:t>
      </w:r>
      <w:r w:rsidRPr="008F03AF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647A53C1" w:rsidR="008F03AF" w:rsidRPr="008F03AF" w:rsidRDefault="00793992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p</w:t>
      </w:r>
      <w:r w:rsidR="008F03AF" w:rsidRPr="008F03AF">
        <w:rPr>
          <w:color w:val="000000"/>
          <w:sz w:val="22"/>
          <w:szCs w:val="22"/>
        </w:rPr>
        <w:t>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Sposób porozumiewania się zamawiającego z wykonawcami w zakresie skutecznego złożenia oferty.</w:t>
      </w:r>
    </w:p>
    <w:p w14:paraId="3267CC09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Oferta musi być sporządzona z zachowaniem postaci elektronicznej w formacie danych </w:t>
      </w:r>
    </w:p>
    <w:p w14:paraId="530B3D93" w14:textId="5FE1DBF2" w:rsidR="008F03AF" w:rsidRPr="008F03AF" w:rsidRDefault="008F03AF" w:rsidP="00770782">
      <w:pPr>
        <w:pStyle w:val="Akapitzlist"/>
        <w:ind w:left="141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lastRenderedPageBreak/>
        <w:t xml:space="preserve">zgodnym z </w:t>
      </w:r>
      <w:r w:rsidRPr="008F03AF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8F03AF">
        <w:rPr>
          <w:sz w:val="22"/>
          <w:szCs w:val="22"/>
        </w:rPr>
        <w:t>i podpisana kwalifikowanym podpisem elektronicznym</w:t>
      </w:r>
      <w:r w:rsidR="009F7FFC">
        <w:rPr>
          <w:sz w:val="22"/>
          <w:szCs w:val="22"/>
        </w:rPr>
        <w:t>, podpisem zaufanym lub podpisem osobistym</w:t>
      </w:r>
      <w:r w:rsidRPr="008F03AF">
        <w:rPr>
          <w:sz w:val="22"/>
          <w:szCs w:val="22"/>
        </w:rPr>
        <w:t>. Zaleca się wykorzystanie formatów: .</w:t>
      </w:r>
      <w:r w:rsidRPr="008F03AF">
        <w:rPr>
          <w:b/>
          <w:bCs/>
          <w:i/>
          <w:iCs/>
          <w:sz w:val="22"/>
          <w:szCs w:val="22"/>
        </w:rPr>
        <w:t>pdf, .doc., .xls, .jpg (.</w:t>
      </w:r>
      <w:proofErr w:type="spellStart"/>
      <w:r w:rsidRPr="008F03AF">
        <w:rPr>
          <w:b/>
          <w:bCs/>
          <w:i/>
          <w:iCs/>
          <w:sz w:val="22"/>
          <w:szCs w:val="22"/>
        </w:rPr>
        <w:t>jpeg</w:t>
      </w:r>
      <w:proofErr w:type="spellEnd"/>
      <w:r w:rsidRPr="008F03AF">
        <w:rPr>
          <w:b/>
          <w:bCs/>
          <w:i/>
          <w:iCs/>
          <w:sz w:val="22"/>
          <w:szCs w:val="22"/>
        </w:rPr>
        <w:t>) ze szczególnym wskazaniem na .pdf.</w:t>
      </w:r>
      <w:r w:rsidRPr="008F03AF">
        <w:rPr>
          <w:sz w:val="22"/>
          <w:szCs w:val="22"/>
        </w:rPr>
        <w:t xml:space="preserve"> W celu ewentualnej kompresji danych rekomenduje się wykorzystanie formatów: .</w:t>
      </w:r>
      <w:r w:rsidRPr="008F03AF">
        <w:rPr>
          <w:b/>
          <w:bCs/>
          <w:i/>
          <w:iCs/>
          <w:sz w:val="22"/>
          <w:szCs w:val="22"/>
        </w:rPr>
        <w:t>zip, 7Z</w:t>
      </w:r>
      <w:r w:rsidRPr="008F03AF">
        <w:rPr>
          <w:sz w:val="22"/>
          <w:szCs w:val="22"/>
        </w:rPr>
        <w:t xml:space="preserve">. Do formatów powszechnych </w:t>
      </w:r>
      <w:r w:rsidR="00F8448F">
        <w:rPr>
          <w:sz w:val="22"/>
          <w:szCs w:val="22"/>
        </w:rPr>
        <w:br/>
      </w:r>
      <w:r w:rsidRPr="008F03AF">
        <w:rPr>
          <w:sz w:val="22"/>
          <w:szCs w:val="22"/>
        </w:rPr>
        <w:t>a nieobjętych treścią rozporządzenia zalicza się: .</w:t>
      </w:r>
      <w:proofErr w:type="spellStart"/>
      <w:r w:rsidRPr="008F03AF">
        <w:rPr>
          <w:sz w:val="22"/>
          <w:szCs w:val="22"/>
        </w:rPr>
        <w:t>rar</w:t>
      </w:r>
      <w:proofErr w:type="spellEnd"/>
      <w:r w:rsidRPr="008F03AF">
        <w:rPr>
          <w:sz w:val="22"/>
          <w:szCs w:val="22"/>
        </w:rPr>
        <w:t>, .gif, .</w:t>
      </w:r>
      <w:proofErr w:type="spellStart"/>
      <w:r w:rsidRPr="008F03AF">
        <w:rPr>
          <w:sz w:val="22"/>
          <w:szCs w:val="22"/>
        </w:rPr>
        <w:t>bmp</w:t>
      </w:r>
      <w:proofErr w:type="spellEnd"/>
      <w:r w:rsidRPr="008F03AF">
        <w:rPr>
          <w:sz w:val="22"/>
          <w:szCs w:val="22"/>
        </w:rPr>
        <w:t>, .</w:t>
      </w:r>
      <w:proofErr w:type="spellStart"/>
      <w:r w:rsidRPr="008F03AF">
        <w:rPr>
          <w:sz w:val="22"/>
          <w:szCs w:val="22"/>
        </w:rPr>
        <w:t>numbers</w:t>
      </w:r>
      <w:proofErr w:type="spellEnd"/>
      <w:r w:rsidRPr="008F03AF">
        <w:rPr>
          <w:sz w:val="22"/>
          <w:szCs w:val="22"/>
        </w:rPr>
        <w:t>, .</w:t>
      </w:r>
      <w:proofErr w:type="spellStart"/>
      <w:r w:rsidRPr="008F03AF">
        <w:rPr>
          <w:sz w:val="22"/>
          <w:szCs w:val="22"/>
        </w:rPr>
        <w:t>pages</w:t>
      </w:r>
      <w:proofErr w:type="spellEnd"/>
      <w:r w:rsidRPr="008F03AF">
        <w:rPr>
          <w:sz w:val="22"/>
          <w:szCs w:val="22"/>
        </w:rPr>
        <w:t xml:space="preserve">. Dokumenty złożone w takich plikach zostaną uznane za złożone nieskutecznie. </w:t>
      </w:r>
    </w:p>
    <w:p w14:paraId="7146151A" w14:textId="342D92D5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Wykonawca składa ofertę za pośrednictwem </w:t>
      </w:r>
      <w:hyperlink r:id="rId3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 </w:t>
      </w:r>
      <w:hyperlink r:id="rId37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8F03AF">
        <w:rPr>
          <w:bCs/>
          <w:sz w:val="22"/>
          <w:szCs w:val="22"/>
        </w:rPr>
        <w:t xml:space="preserve">, </w:t>
      </w:r>
      <w:r w:rsidRPr="008F03AF">
        <w:rPr>
          <w:sz w:val="22"/>
          <w:szCs w:val="22"/>
        </w:rPr>
        <w:t xml:space="preserve">zgodnie z regulaminem, o którym mowa w ust. 1 tego rozdziału. </w:t>
      </w:r>
      <w:r w:rsidRPr="00F41801">
        <w:rPr>
          <w:color w:val="000000"/>
          <w:sz w:val="22"/>
          <w:szCs w:val="22"/>
          <w:u w:val="single"/>
        </w:rPr>
        <w:t>Zamawiający nie ponosi odpowiedzialności za   złożenie oferty w sposób niezgodny z instrukcją korzystania</w:t>
      </w:r>
      <w:r w:rsidR="006E376E">
        <w:rPr>
          <w:color w:val="000000"/>
          <w:sz w:val="22"/>
          <w:szCs w:val="22"/>
          <w:u w:val="single"/>
        </w:rPr>
        <w:t xml:space="preserve"> </w:t>
      </w:r>
      <w:r w:rsidRPr="00F41801">
        <w:rPr>
          <w:color w:val="000000"/>
          <w:sz w:val="22"/>
          <w:szCs w:val="22"/>
          <w:u w:val="single"/>
        </w:rPr>
        <w:t>z  </w:t>
      </w:r>
      <w:hyperlink r:id="rId38" w:history="1">
        <w:r w:rsidRPr="00F41801">
          <w:rPr>
            <w:rStyle w:val="Hipercze"/>
            <w:sz w:val="22"/>
            <w:szCs w:val="22"/>
          </w:rPr>
          <w:t>https://platformazakupowa.pl</w:t>
        </w:r>
      </w:hyperlink>
      <w:r w:rsidRPr="00F41801">
        <w:rPr>
          <w:color w:val="000000"/>
          <w:sz w:val="22"/>
          <w:szCs w:val="22"/>
          <w:u w:val="single"/>
        </w:rPr>
        <w:t xml:space="preserve">, </w:t>
      </w:r>
      <w:r w:rsidR="00F8448F">
        <w:rPr>
          <w:color w:val="000000"/>
          <w:sz w:val="22"/>
          <w:szCs w:val="22"/>
          <w:u w:val="single"/>
        </w:rPr>
        <w:br/>
      </w:r>
      <w:r w:rsidRPr="008F03AF">
        <w:rPr>
          <w:color w:val="000000"/>
          <w:sz w:val="22"/>
          <w:szCs w:val="22"/>
        </w:rPr>
        <w:t xml:space="preserve">w szczególności za sytuację, gdy zamawiający zapozna się z treścią oferty przed upływem terminu składania ofert (np. złożenie oferty w zakładce „Wyślij wiadomość </w:t>
      </w:r>
      <w:r w:rsidR="00F8448F">
        <w:rPr>
          <w:color w:val="000000"/>
          <w:sz w:val="22"/>
          <w:szCs w:val="22"/>
        </w:rPr>
        <w:br/>
      </w:r>
      <w:r w:rsidRPr="008F03AF">
        <w:rPr>
          <w:color w:val="000000"/>
          <w:sz w:val="22"/>
          <w:szCs w:val="22"/>
        </w:rPr>
        <w:t>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272CC6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31F6C">
        <w:rPr>
          <w:sz w:val="22"/>
          <w:szCs w:val="22"/>
        </w:rPr>
        <w:t xml:space="preserve">Sposób zaszyfrowania oferty opisany został w </w:t>
      </w:r>
      <w:r w:rsidRPr="00131F6C">
        <w:rPr>
          <w:color w:val="000000"/>
          <w:sz w:val="22"/>
          <w:szCs w:val="22"/>
        </w:rPr>
        <w:t xml:space="preserve">instrukcji składania ofert (linki w ust. 1.2.2 powyżej). </w:t>
      </w:r>
      <w:r w:rsidRPr="00272CC6">
        <w:rPr>
          <w:b/>
          <w:bCs/>
          <w:i/>
          <w:iCs/>
          <w:color w:val="000000"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2FBFE750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="00F41801">
        <w:rPr>
          <w:b/>
          <w:bCs/>
          <w:i/>
          <w:sz w:val="22"/>
          <w:szCs w:val="22"/>
        </w:rPr>
        <w:t>Agnieszka Staniszewska</w:t>
      </w:r>
      <w:r w:rsidRPr="008F03AF">
        <w:rPr>
          <w:b/>
          <w:bCs/>
          <w:i/>
          <w:sz w:val="22"/>
          <w:szCs w:val="22"/>
        </w:rPr>
        <w:t>, tel.: +48</w:t>
      </w:r>
      <w:r w:rsidR="00AD4777">
        <w:rPr>
          <w:b/>
          <w:bCs/>
          <w:i/>
          <w:sz w:val="22"/>
          <w:szCs w:val="22"/>
        </w:rPr>
        <w:t xml:space="preserve"> </w:t>
      </w:r>
      <w:r w:rsidRPr="008F03AF">
        <w:rPr>
          <w:b/>
          <w:bCs/>
          <w:i/>
          <w:sz w:val="22"/>
          <w:szCs w:val="22"/>
        </w:rPr>
        <w:t>12 663-39-</w:t>
      </w:r>
      <w:r w:rsidR="00F41801">
        <w:rPr>
          <w:b/>
          <w:bCs/>
          <w:i/>
          <w:sz w:val="22"/>
          <w:szCs w:val="22"/>
        </w:rPr>
        <w:t>07</w:t>
      </w:r>
      <w:r w:rsidRPr="008F03AF">
        <w:rPr>
          <w:b/>
          <w:bCs/>
          <w:i/>
          <w:sz w:val="22"/>
          <w:szCs w:val="22"/>
        </w:rPr>
        <w:t>.</w:t>
      </w:r>
    </w:p>
    <w:p w14:paraId="42527C2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5F839D4A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315C68" w:rsidRDefault="0088267A" w:rsidP="009803AC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wadium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4DCB3826" w:rsidR="00315C68" w:rsidRPr="009803AC" w:rsidRDefault="00A331DF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9803AC">
        <w:rPr>
          <w:bCs/>
          <w:sz w:val="22"/>
          <w:szCs w:val="22"/>
        </w:rPr>
        <w:t xml:space="preserve">Wykonawca jest związany złożoną ofertą od dnia upływu terminu składania ofert (włącznie) </w:t>
      </w:r>
      <w:r w:rsidR="003F6F8D" w:rsidRPr="009803AC">
        <w:rPr>
          <w:bCs/>
          <w:sz w:val="22"/>
          <w:szCs w:val="22"/>
        </w:rPr>
        <w:br/>
      </w:r>
      <w:r w:rsidRPr="00BD710F">
        <w:rPr>
          <w:b/>
          <w:i/>
          <w:iCs/>
          <w:sz w:val="22"/>
          <w:szCs w:val="22"/>
        </w:rPr>
        <w:t xml:space="preserve">do dnia </w:t>
      </w:r>
      <w:r w:rsidR="00BD710F" w:rsidRPr="00BD710F">
        <w:rPr>
          <w:b/>
          <w:i/>
          <w:iCs/>
          <w:sz w:val="22"/>
          <w:szCs w:val="22"/>
        </w:rPr>
        <w:t>1</w:t>
      </w:r>
      <w:r w:rsidR="00E12F60">
        <w:rPr>
          <w:b/>
          <w:i/>
          <w:iCs/>
          <w:sz w:val="22"/>
          <w:szCs w:val="22"/>
        </w:rPr>
        <w:t>3</w:t>
      </w:r>
      <w:r w:rsidR="00BD710F" w:rsidRPr="00BD710F">
        <w:rPr>
          <w:b/>
          <w:i/>
          <w:iCs/>
          <w:sz w:val="22"/>
          <w:szCs w:val="22"/>
        </w:rPr>
        <w:t>.01.2024 r.</w:t>
      </w:r>
      <w:r w:rsidR="00BD710F">
        <w:rPr>
          <w:bCs/>
          <w:sz w:val="22"/>
          <w:szCs w:val="22"/>
        </w:rPr>
        <w:t xml:space="preserve"> </w:t>
      </w:r>
    </w:p>
    <w:p w14:paraId="2766E9A4" w14:textId="77777777" w:rsidR="00057D44" w:rsidRPr="00057D44" w:rsidRDefault="00057D44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>upływem terminu związania ofertą określonego w SWZ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jednokrotnie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, nie dłuższy niż 30 dni</w:t>
      </w:r>
      <w:r>
        <w:rPr>
          <w:sz w:val="22"/>
          <w:szCs w:val="22"/>
        </w:rPr>
        <w:t>.</w:t>
      </w:r>
    </w:p>
    <w:p w14:paraId="321DF6FF" w14:textId="77777777" w:rsidR="00057D44" w:rsidRPr="00057D44" w:rsidRDefault="00057D44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I – Opis sposobu przygotowania ofert</w:t>
      </w:r>
    </w:p>
    <w:p w14:paraId="4A3D857A" w14:textId="482FBF57" w:rsidR="00315C68" w:rsidRPr="003F3053" w:rsidRDefault="0008502D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3F3053" w:rsidRDefault="007C59C6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1F2C65" w:rsidRPr="003F3053">
        <w:rPr>
          <w:bCs/>
          <w:sz w:val="22"/>
          <w:szCs w:val="22"/>
        </w:rPr>
        <w:t>ro</w:t>
      </w:r>
      <w:r w:rsidRPr="003F3053">
        <w:rPr>
          <w:bCs/>
          <w:sz w:val="22"/>
          <w:szCs w:val="22"/>
        </w:rPr>
        <w:t>z</w:t>
      </w:r>
      <w:r w:rsidR="001F2C65" w:rsidRPr="003F3053">
        <w:rPr>
          <w:bCs/>
          <w:sz w:val="22"/>
          <w:szCs w:val="22"/>
        </w:rPr>
        <w:t>dziale IX niniejszej SWZ.</w:t>
      </w:r>
    </w:p>
    <w:p w14:paraId="063FEE4F" w14:textId="77777777" w:rsidR="00471429" w:rsidRPr="003F3053" w:rsidRDefault="008D0BD1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>wienia publicznego na zasadach opisanych w treści art. 58 ustawy PZP.</w:t>
      </w:r>
      <w:r w:rsidR="0029592D" w:rsidRPr="003F3053">
        <w:rPr>
          <w:bCs/>
          <w:sz w:val="22"/>
          <w:szCs w:val="22"/>
        </w:rPr>
        <w:t xml:space="preserve"> </w:t>
      </w:r>
    </w:p>
    <w:p w14:paraId="5DA60C29" w14:textId="77777777" w:rsidR="000E6478" w:rsidRPr="003F3053" w:rsidRDefault="000E6478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002A6293" w:rsidR="001B45C5" w:rsidRPr="007711D2" w:rsidRDefault="00054435" w:rsidP="009803AC">
      <w:pPr>
        <w:pStyle w:val="Akapitzlist"/>
        <w:widowControl/>
        <w:numPr>
          <w:ilvl w:val="0"/>
          <w:numId w:val="10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DB651F">
        <w:rPr>
          <w:bCs/>
          <w:sz w:val="22"/>
          <w:szCs w:val="22"/>
          <w:u w:val="single"/>
        </w:rPr>
        <w:t>CEiDG</w:t>
      </w:r>
      <w:proofErr w:type="spellEnd"/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FD41B6">
        <w:rPr>
          <w:bCs/>
          <w:sz w:val="22"/>
          <w:szCs w:val="22"/>
          <w:u w:val="single"/>
        </w:rPr>
        <w:t>wykonawca wskazał dane umożliwiające dostęp do tych dokumentów</w:t>
      </w:r>
      <w:r w:rsidR="007E0EC9" w:rsidRPr="007711D2">
        <w:rPr>
          <w:bCs/>
          <w:sz w:val="22"/>
          <w:szCs w:val="22"/>
        </w:rPr>
        <w:t xml:space="preserve">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 xml:space="preserve">Jeżeli w imieniu wykonawcy działa osoba, której </w:t>
      </w:r>
      <w:r w:rsidR="00E816A9" w:rsidRPr="007711D2">
        <w:rPr>
          <w:bCs/>
          <w:sz w:val="22"/>
          <w:szCs w:val="22"/>
        </w:rPr>
        <w:lastRenderedPageBreak/>
        <w:t>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>.</w:t>
      </w:r>
      <w:r w:rsidR="00D73B5C">
        <w:rPr>
          <w:bCs/>
          <w:sz w:val="22"/>
          <w:szCs w:val="22"/>
        </w:rPr>
        <w:t xml:space="preserve"> </w:t>
      </w:r>
      <w:r w:rsidR="001B45C5" w:rsidRPr="007711D2">
        <w:rPr>
          <w:sz w:val="22"/>
          <w:szCs w:val="22"/>
        </w:rPr>
        <w:t>Pełnomocnictwa sporządzone w języku obcym wykonawca składa</w:t>
      </w:r>
      <w:r w:rsidR="00D73B5C">
        <w:rPr>
          <w:sz w:val="22"/>
          <w:szCs w:val="22"/>
        </w:rPr>
        <w:t xml:space="preserve"> wraz </w:t>
      </w:r>
      <w:r w:rsidR="001B45C5" w:rsidRPr="007711D2">
        <w:rPr>
          <w:sz w:val="22"/>
          <w:szCs w:val="22"/>
        </w:rPr>
        <w:t>z</w:t>
      </w:r>
      <w:r w:rsidR="00D73B5C">
        <w:rPr>
          <w:sz w:val="22"/>
          <w:szCs w:val="22"/>
        </w:rPr>
        <w:t xml:space="preserve"> </w:t>
      </w:r>
      <w:r w:rsidR="001B45C5" w:rsidRPr="007711D2">
        <w:rPr>
          <w:sz w:val="22"/>
          <w:szCs w:val="22"/>
        </w:rPr>
        <w:t> tłumaczeniem na język polski.</w:t>
      </w:r>
    </w:p>
    <w:p w14:paraId="59E117B6" w14:textId="77777777" w:rsidR="00F6188A" w:rsidRPr="003F3053" w:rsidRDefault="008B4DB7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2B5784EC" w14:textId="2FBDEDDF" w:rsidR="008B4DB7" w:rsidRPr="007711D2" w:rsidRDefault="00467BB6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7711D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7711D2">
        <w:rPr>
          <w:sz w:val="22"/>
          <w:szCs w:val="22"/>
        </w:rPr>
        <w:t xml:space="preserve"> dokument w postaci papierowej i </w:t>
      </w:r>
      <w:r w:rsidRPr="007711D2">
        <w:rPr>
          <w:sz w:val="22"/>
          <w:szCs w:val="22"/>
        </w:rPr>
        <w:t>opatrzony własnoręcznym podpisem przekazuje się j</w:t>
      </w:r>
      <w:r w:rsidR="00396924" w:rsidRPr="007711D2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7711D2">
        <w:rPr>
          <w:sz w:val="22"/>
          <w:szCs w:val="22"/>
        </w:rPr>
        <w:t xml:space="preserve">poświadczenia dokonuje mocodawca lub notariusz, </w:t>
      </w:r>
      <w:r w:rsidR="00683667" w:rsidRPr="007711D2">
        <w:rPr>
          <w:sz w:val="22"/>
          <w:szCs w:val="22"/>
        </w:rPr>
        <w:t xml:space="preserve">zgodnie z </w:t>
      </w:r>
      <w:r w:rsidR="00D158F9" w:rsidRPr="007711D2">
        <w:rPr>
          <w:sz w:val="22"/>
          <w:szCs w:val="22"/>
        </w:rPr>
        <w:t>art. 97 § 2 ustawy z dnia 14 </w:t>
      </w:r>
      <w:r w:rsidR="008B4DB7" w:rsidRPr="007711D2">
        <w:rPr>
          <w:sz w:val="22"/>
          <w:szCs w:val="22"/>
        </w:rPr>
        <w:t xml:space="preserve">lutego 1991 r.  </w:t>
      </w:r>
      <w:r w:rsidR="00141D14" w:rsidRPr="007711D2">
        <w:rPr>
          <w:b/>
          <w:bCs/>
          <w:sz w:val="22"/>
          <w:szCs w:val="22"/>
        </w:rPr>
        <w:t>–</w:t>
      </w:r>
      <w:r w:rsidR="008B4DB7" w:rsidRPr="007711D2">
        <w:rPr>
          <w:sz w:val="22"/>
          <w:szCs w:val="22"/>
        </w:rPr>
        <w:t xml:space="preserve"> Prawo  </w:t>
      </w:r>
      <w:r w:rsidR="00FD41B6">
        <w:rPr>
          <w:sz w:val="22"/>
          <w:szCs w:val="22"/>
        </w:rPr>
        <w:br/>
      </w:r>
      <w:r w:rsidR="001F7408">
        <w:rPr>
          <w:sz w:val="22"/>
          <w:szCs w:val="22"/>
        </w:rPr>
        <w:t xml:space="preserve"> </w:t>
      </w:r>
      <w:r w:rsidR="008B4DB7" w:rsidRPr="007711D2">
        <w:rPr>
          <w:sz w:val="22"/>
          <w:szCs w:val="22"/>
        </w:rPr>
        <w:t>o notariacie (</w:t>
      </w:r>
      <w:r w:rsidR="008B4DB7" w:rsidRPr="007711D2">
        <w:rPr>
          <w:iCs/>
          <w:sz w:val="22"/>
          <w:szCs w:val="22"/>
        </w:rPr>
        <w:t>Dz. U. 202</w:t>
      </w:r>
      <w:r w:rsidR="00FB3A38">
        <w:rPr>
          <w:iCs/>
          <w:sz w:val="22"/>
          <w:szCs w:val="22"/>
        </w:rPr>
        <w:t>2</w:t>
      </w:r>
      <w:r w:rsidR="00683667" w:rsidRPr="007711D2">
        <w:rPr>
          <w:iCs/>
          <w:sz w:val="22"/>
          <w:szCs w:val="22"/>
        </w:rPr>
        <w:t> r.,</w:t>
      </w:r>
      <w:r w:rsidR="00481978" w:rsidRPr="007711D2">
        <w:rPr>
          <w:iCs/>
          <w:sz w:val="22"/>
          <w:szCs w:val="22"/>
        </w:rPr>
        <w:t xml:space="preserve"> poz. </w:t>
      </w:r>
      <w:r w:rsidR="008B4DB7" w:rsidRPr="007711D2">
        <w:rPr>
          <w:iCs/>
          <w:sz w:val="22"/>
          <w:szCs w:val="22"/>
        </w:rPr>
        <w:t>1</w:t>
      </w:r>
      <w:r w:rsidR="00FB3A38">
        <w:rPr>
          <w:iCs/>
          <w:sz w:val="22"/>
          <w:szCs w:val="22"/>
        </w:rPr>
        <w:t>799</w:t>
      </w:r>
      <w:r w:rsidR="008B4DB7" w:rsidRPr="007711D2">
        <w:rPr>
          <w:iCs/>
          <w:sz w:val="22"/>
          <w:szCs w:val="22"/>
        </w:rPr>
        <w:t xml:space="preserve"> z </w:t>
      </w:r>
      <w:proofErr w:type="spellStart"/>
      <w:r w:rsidR="008B4DB7" w:rsidRPr="007711D2">
        <w:rPr>
          <w:iCs/>
          <w:sz w:val="22"/>
          <w:szCs w:val="22"/>
        </w:rPr>
        <w:t>późn</w:t>
      </w:r>
      <w:proofErr w:type="spellEnd"/>
      <w:r w:rsidR="008B4DB7" w:rsidRPr="007711D2">
        <w:rPr>
          <w:iCs/>
          <w:sz w:val="22"/>
          <w:szCs w:val="22"/>
        </w:rPr>
        <w:t>. zm</w:t>
      </w:r>
      <w:r w:rsidR="008B4DB7" w:rsidRPr="007711D2">
        <w:rPr>
          <w:sz w:val="22"/>
          <w:szCs w:val="22"/>
        </w:rPr>
        <w:t>.)</w:t>
      </w:r>
      <w:r w:rsidR="00563F7E" w:rsidRPr="007711D2">
        <w:rPr>
          <w:bCs/>
          <w:sz w:val="22"/>
          <w:szCs w:val="22"/>
        </w:rPr>
        <w:t xml:space="preserve">. </w:t>
      </w:r>
    </w:p>
    <w:p w14:paraId="57932979" w14:textId="77777777" w:rsidR="00E120BA" w:rsidRPr="00E51F4E" w:rsidRDefault="00E120BA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bookmarkStart w:id="12" w:name="_Hlk150954011"/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j SWZ i jej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9803AC">
      <w:pPr>
        <w:pStyle w:val="Akapitzlist"/>
        <w:widowControl/>
        <w:numPr>
          <w:ilvl w:val="1"/>
          <w:numId w:val="10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68D84054" w:rsidR="00E51F4E" w:rsidRDefault="00803CBB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 xml:space="preserve">niepodleganiu wykluczeniu w odniesieniu do odpowiednio wykonawcy/podwykonawcy </w:t>
      </w:r>
      <w:r w:rsidR="0054197C">
        <w:rPr>
          <w:bCs/>
          <w:sz w:val="22"/>
          <w:szCs w:val="22"/>
        </w:rPr>
        <w:t xml:space="preserve">- </w:t>
      </w:r>
      <w:r w:rsidR="00DC1BC0" w:rsidRPr="007711D2">
        <w:rPr>
          <w:bCs/>
          <w:sz w:val="22"/>
          <w:szCs w:val="22"/>
        </w:rPr>
        <w:t>o ile dotyczy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;</w:t>
      </w:r>
    </w:p>
    <w:p w14:paraId="7A9B61BC" w14:textId="63E7C681" w:rsidR="0083052D" w:rsidRPr="007711D2" w:rsidRDefault="00BE364A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 ceny oferty, uwzględniającą</w:t>
      </w:r>
      <w:r w:rsidR="00064528" w:rsidRPr="007711D2">
        <w:rPr>
          <w:bCs/>
          <w:sz w:val="22"/>
          <w:szCs w:val="22"/>
        </w:rPr>
        <w:t xml:space="preserve"> wymagania i zapisy SWZ</w:t>
      </w:r>
      <w:r w:rsidR="006A3AC1" w:rsidRPr="007711D2">
        <w:rPr>
          <w:bCs/>
          <w:sz w:val="22"/>
          <w:szCs w:val="22"/>
        </w:rPr>
        <w:t>;</w:t>
      </w:r>
    </w:p>
    <w:p w14:paraId="36015D83" w14:textId="5C5E21DA" w:rsidR="005670E4" w:rsidRPr="007711D2" w:rsidRDefault="001D5A6D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pełnomocnictwo (</w:t>
      </w:r>
      <w:r w:rsidR="006A3AC1" w:rsidRPr="007711D2">
        <w:rPr>
          <w:bCs/>
          <w:sz w:val="22"/>
          <w:szCs w:val="22"/>
        </w:rPr>
        <w:t xml:space="preserve">zgodnie z </w:t>
      </w:r>
      <w:r w:rsidR="00E617F8" w:rsidRPr="007711D2">
        <w:rPr>
          <w:bCs/>
          <w:sz w:val="22"/>
          <w:szCs w:val="22"/>
        </w:rPr>
        <w:t xml:space="preserve">ust. </w:t>
      </w:r>
      <w:r w:rsidR="00007BEF" w:rsidRPr="007711D2">
        <w:rPr>
          <w:bCs/>
          <w:sz w:val="22"/>
          <w:szCs w:val="22"/>
        </w:rPr>
        <w:t>5-7</w:t>
      </w:r>
      <w:r w:rsidRPr="007711D2">
        <w:rPr>
          <w:bCs/>
          <w:sz w:val="22"/>
          <w:szCs w:val="22"/>
        </w:rPr>
        <w:t xml:space="preserve"> powyżej)</w:t>
      </w:r>
      <w:r w:rsidR="00F74DE9" w:rsidRPr="007711D2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6BF8253D" w:rsidR="00E617F8" w:rsidRPr="007711D2" w:rsidRDefault="00BB23A8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wykaz podwykonawców</w:t>
      </w:r>
      <w:r w:rsidR="0054197C">
        <w:rPr>
          <w:bCs/>
          <w:sz w:val="22"/>
          <w:szCs w:val="22"/>
        </w:rPr>
        <w:t>- o ile dotyczy</w:t>
      </w:r>
      <w:r w:rsidRPr="007711D2">
        <w:rPr>
          <w:bCs/>
          <w:sz w:val="22"/>
          <w:szCs w:val="22"/>
        </w:rPr>
        <w:t>;</w:t>
      </w:r>
    </w:p>
    <w:p w14:paraId="140F3FD3" w14:textId="7D6E12DD" w:rsidR="00BB23A8" w:rsidRPr="003B5B98" w:rsidRDefault="00F2424A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bookmarkEnd w:id="12"/>
    <w:p w14:paraId="05F3F65C" w14:textId="77777777" w:rsidR="001F7408" w:rsidRDefault="0095614D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Jeżeli wykonawca </w:t>
      </w:r>
      <w:r w:rsidRPr="00D07826">
        <w:rPr>
          <w:sz w:val="22"/>
          <w:szCs w:val="22"/>
          <w:u w:val="single"/>
        </w:rPr>
        <w:t>zastrzega sobie prawo do nie</w:t>
      </w:r>
      <w:r w:rsidR="0001223C" w:rsidRPr="00D07826">
        <w:rPr>
          <w:sz w:val="22"/>
          <w:szCs w:val="22"/>
          <w:u w:val="single"/>
        </w:rPr>
        <w:t>udostępnienia innym uczestnikom postępowania informacji stanowią</w:t>
      </w:r>
      <w:r w:rsidRPr="00D07826">
        <w:rPr>
          <w:sz w:val="22"/>
          <w:szCs w:val="22"/>
          <w:u w:val="single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D07826">
        <w:rPr>
          <w:sz w:val="22"/>
          <w:szCs w:val="22"/>
        </w:rPr>
        <w:br/>
      </w:r>
      <w:r w:rsidR="0001223C" w:rsidRPr="0001223C">
        <w:rPr>
          <w:sz w:val="22"/>
          <w:szCs w:val="22"/>
        </w:rPr>
        <w:t xml:space="preserve">na końcu oferty. </w:t>
      </w:r>
    </w:p>
    <w:p w14:paraId="281047B6" w14:textId="051ADA37" w:rsidR="0001223C" w:rsidRPr="001F7408" w:rsidRDefault="0001223C" w:rsidP="009803AC">
      <w:pPr>
        <w:pStyle w:val="Akapitzlist"/>
        <w:widowControl/>
        <w:numPr>
          <w:ilvl w:val="1"/>
          <w:numId w:val="59"/>
        </w:numPr>
        <w:suppressAutoHyphens w:val="0"/>
        <w:jc w:val="both"/>
        <w:rPr>
          <w:sz w:val="22"/>
          <w:szCs w:val="22"/>
        </w:rPr>
      </w:pPr>
      <w:r w:rsidRPr="0001223C">
        <w:rPr>
          <w:sz w:val="22"/>
          <w:szCs w:val="22"/>
        </w:rPr>
        <w:t>Wykonawca nie może zastrzec informacji, o któr</w:t>
      </w:r>
      <w:r w:rsidR="00E711CA">
        <w:rPr>
          <w:sz w:val="22"/>
          <w:szCs w:val="22"/>
        </w:rPr>
        <w:t>ych mowa w art. w art. 222 ust. </w:t>
      </w:r>
      <w:r w:rsidRPr="0001223C">
        <w:rPr>
          <w:sz w:val="22"/>
          <w:szCs w:val="22"/>
        </w:rPr>
        <w:t>5 ustawy PZP</w:t>
      </w:r>
      <w:r w:rsidR="001F7408">
        <w:rPr>
          <w:sz w:val="22"/>
          <w:szCs w:val="22"/>
        </w:rPr>
        <w:t xml:space="preserve"> (tj. </w:t>
      </w:r>
      <w:r w:rsidR="001F7408" w:rsidRPr="001F7408">
        <w:rPr>
          <w:sz w:val="22"/>
          <w:szCs w:val="22"/>
        </w:rPr>
        <w:t>nazw albo imion i nazwisk</w:t>
      </w:r>
      <w:r w:rsidR="001F7408">
        <w:rPr>
          <w:sz w:val="22"/>
          <w:szCs w:val="22"/>
        </w:rPr>
        <w:t xml:space="preserve"> </w:t>
      </w:r>
      <w:r w:rsidR="001F7408" w:rsidRPr="001F7408">
        <w:rPr>
          <w:sz w:val="22"/>
          <w:szCs w:val="22"/>
        </w:rPr>
        <w:t xml:space="preserve">oraz siedzib lub miejsc prowadzonej działalności gospodarczej </w:t>
      </w:r>
      <w:r w:rsidR="001F7408">
        <w:rPr>
          <w:sz w:val="22"/>
          <w:szCs w:val="22"/>
        </w:rPr>
        <w:t>lub</w:t>
      </w:r>
      <w:r w:rsidR="001F7408" w:rsidRPr="001F7408">
        <w:rPr>
          <w:sz w:val="22"/>
          <w:szCs w:val="22"/>
        </w:rPr>
        <w:t xml:space="preserve"> miejsc zamieszkania wykonawców, których oferty zostały otwarte;</w:t>
      </w:r>
      <w:r w:rsidR="001F7408">
        <w:rPr>
          <w:sz w:val="22"/>
          <w:szCs w:val="22"/>
        </w:rPr>
        <w:t xml:space="preserve"> </w:t>
      </w:r>
      <w:r w:rsidR="001F7408" w:rsidRPr="001F7408">
        <w:rPr>
          <w:sz w:val="22"/>
          <w:szCs w:val="22"/>
        </w:rPr>
        <w:t>cen lub koszt</w:t>
      </w:r>
      <w:r w:rsidR="001F7408">
        <w:rPr>
          <w:sz w:val="22"/>
          <w:szCs w:val="22"/>
        </w:rPr>
        <w:t>ów</w:t>
      </w:r>
      <w:r w:rsidR="001F7408" w:rsidRPr="001F7408">
        <w:rPr>
          <w:sz w:val="22"/>
          <w:szCs w:val="22"/>
        </w:rPr>
        <w:t xml:space="preserve"> zawartych w ofertach</w:t>
      </w:r>
      <w:r w:rsidR="001F7408">
        <w:rPr>
          <w:sz w:val="22"/>
          <w:szCs w:val="22"/>
        </w:rPr>
        <w:t>).</w:t>
      </w:r>
    </w:p>
    <w:p w14:paraId="139BE497" w14:textId="77777777" w:rsidR="0001223C" w:rsidRPr="00987B13" w:rsidRDefault="000C049C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003E9CEA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6805183B" w14:textId="05189C77" w:rsidR="002052BB" w:rsidRPr="00BD710F" w:rsidRDefault="002052BB" w:rsidP="009803AC">
      <w:pPr>
        <w:numPr>
          <w:ilvl w:val="0"/>
          <w:numId w:val="11"/>
        </w:numPr>
        <w:contextualSpacing/>
        <w:jc w:val="both"/>
        <w:rPr>
          <w:bCs/>
          <w:sz w:val="22"/>
          <w:szCs w:val="22"/>
        </w:rPr>
      </w:pPr>
      <w:r w:rsidRPr="00E813DC">
        <w:rPr>
          <w:bCs/>
          <w:sz w:val="22"/>
          <w:szCs w:val="22"/>
        </w:rPr>
        <w:t xml:space="preserve">Oferty należy składać w terminie </w:t>
      </w:r>
      <w:r w:rsidRPr="00BD710F">
        <w:rPr>
          <w:b/>
          <w:bCs/>
          <w:i/>
          <w:sz w:val="22"/>
          <w:szCs w:val="22"/>
        </w:rPr>
        <w:t xml:space="preserve">do dnia </w:t>
      </w:r>
      <w:r w:rsidR="00BD710F">
        <w:rPr>
          <w:b/>
          <w:bCs/>
          <w:i/>
          <w:sz w:val="22"/>
          <w:szCs w:val="22"/>
        </w:rPr>
        <w:t>1</w:t>
      </w:r>
      <w:r w:rsidR="00E12F60">
        <w:rPr>
          <w:b/>
          <w:bCs/>
          <w:i/>
          <w:sz w:val="22"/>
          <w:szCs w:val="22"/>
        </w:rPr>
        <w:t>5</w:t>
      </w:r>
      <w:r w:rsidR="00BD710F">
        <w:rPr>
          <w:b/>
          <w:bCs/>
          <w:i/>
          <w:sz w:val="22"/>
          <w:szCs w:val="22"/>
        </w:rPr>
        <w:t>.12.</w:t>
      </w:r>
      <w:r w:rsidR="00CC3282" w:rsidRPr="00BD710F">
        <w:rPr>
          <w:b/>
          <w:bCs/>
          <w:i/>
          <w:sz w:val="22"/>
          <w:szCs w:val="22"/>
        </w:rPr>
        <w:t>2023</w:t>
      </w:r>
      <w:r w:rsidRPr="00BD710F">
        <w:rPr>
          <w:b/>
          <w:bCs/>
          <w:i/>
          <w:sz w:val="22"/>
          <w:szCs w:val="22"/>
        </w:rPr>
        <w:t xml:space="preserve"> r., do godziny 10:00,</w:t>
      </w:r>
      <w:r w:rsidRPr="00BD710F">
        <w:rPr>
          <w:b/>
          <w:bCs/>
          <w:sz w:val="22"/>
          <w:szCs w:val="22"/>
        </w:rPr>
        <w:t xml:space="preserve"> </w:t>
      </w:r>
      <w:r w:rsidRPr="00BD710F">
        <w:rPr>
          <w:bCs/>
          <w:sz w:val="22"/>
          <w:szCs w:val="22"/>
        </w:rPr>
        <w:t>na</w:t>
      </w:r>
      <w:r w:rsidR="00403D66" w:rsidRPr="00BD710F">
        <w:rPr>
          <w:bCs/>
          <w:sz w:val="22"/>
          <w:szCs w:val="22"/>
        </w:rPr>
        <w:t> </w:t>
      </w:r>
      <w:r w:rsidRPr="00BD710F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BD710F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BD710F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39" w:history="1">
        <w:r w:rsidRPr="00BD710F">
          <w:rPr>
            <w:rStyle w:val="Hipercze"/>
            <w:sz w:val="22"/>
            <w:szCs w:val="22"/>
          </w:rPr>
          <w:t>https://platformazakupowa.pl</w:t>
        </w:r>
      </w:hyperlink>
      <w:r w:rsidRPr="00BD710F">
        <w:rPr>
          <w:sz w:val="22"/>
          <w:szCs w:val="22"/>
        </w:rPr>
        <w:t xml:space="preserve">. </w:t>
      </w:r>
      <w:r w:rsidRPr="00BD710F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40" w:history="1">
        <w:r w:rsidRPr="00BD710F">
          <w:rPr>
            <w:rStyle w:val="Hipercze"/>
            <w:sz w:val="22"/>
            <w:szCs w:val="22"/>
          </w:rPr>
          <w:t>https://platformazakupowa.pl/strona/45-instrukcje</w:t>
        </w:r>
      </w:hyperlink>
      <w:r w:rsidRPr="00BD710F">
        <w:rPr>
          <w:color w:val="000000"/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BD710F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BD710F">
        <w:rPr>
          <w:sz w:val="22"/>
          <w:szCs w:val="22"/>
        </w:rPr>
        <w:t>Zamawiający odrzuci ofertę złożoną po terminie składania ofert.</w:t>
      </w:r>
    </w:p>
    <w:p w14:paraId="12B7C59F" w14:textId="0F6BF8B8" w:rsidR="002052BB" w:rsidRPr="00BD710F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BD710F">
        <w:rPr>
          <w:sz w:val="22"/>
          <w:szCs w:val="22"/>
        </w:rPr>
        <w:t xml:space="preserve">Otwarcie ofert nastąpi </w:t>
      </w:r>
      <w:r w:rsidRPr="00BD710F">
        <w:rPr>
          <w:b/>
          <w:i/>
          <w:iCs/>
          <w:sz w:val="22"/>
          <w:szCs w:val="22"/>
        </w:rPr>
        <w:t xml:space="preserve">w dniu </w:t>
      </w:r>
      <w:r w:rsidR="00BD710F">
        <w:rPr>
          <w:b/>
          <w:i/>
          <w:iCs/>
          <w:sz w:val="22"/>
          <w:szCs w:val="22"/>
        </w:rPr>
        <w:t>1</w:t>
      </w:r>
      <w:r w:rsidR="00E12F60">
        <w:rPr>
          <w:b/>
          <w:i/>
          <w:iCs/>
          <w:sz w:val="22"/>
          <w:szCs w:val="22"/>
        </w:rPr>
        <w:t>5</w:t>
      </w:r>
      <w:r w:rsidR="00BD710F">
        <w:rPr>
          <w:b/>
          <w:i/>
          <w:iCs/>
          <w:sz w:val="22"/>
          <w:szCs w:val="22"/>
        </w:rPr>
        <w:t>.12.</w:t>
      </w:r>
      <w:r w:rsidR="00CC3282" w:rsidRPr="00BD710F">
        <w:rPr>
          <w:b/>
          <w:i/>
          <w:iCs/>
          <w:sz w:val="22"/>
          <w:szCs w:val="22"/>
        </w:rPr>
        <w:t>2023</w:t>
      </w:r>
      <w:r w:rsidRPr="00BD710F">
        <w:rPr>
          <w:b/>
          <w:i/>
          <w:iCs/>
          <w:sz w:val="22"/>
          <w:szCs w:val="22"/>
        </w:rPr>
        <w:t>r., o godzinie 10:30</w:t>
      </w:r>
      <w:r w:rsidRPr="00BD710F">
        <w:rPr>
          <w:b/>
          <w:sz w:val="22"/>
          <w:szCs w:val="22"/>
        </w:rPr>
        <w:t xml:space="preserve"> </w:t>
      </w:r>
      <w:r w:rsidRPr="00BD710F">
        <w:rPr>
          <w:sz w:val="22"/>
          <w:szCs w:val="22"/>
        </w:rPr>
        <w:t xml:space="preserve">za pośrednictwem </w:t>
      </w:r>
      <w:hyperlink r:id="rId41" w:history="1">
        <w:r w:rsidRPr="00BD710F">
          <w:rPr>
            <w:rStyle w:val="Hipercze"/>
            <w:sz w:val="22"/>
            <w:szCs w:val="22"/>
          </w:rPr>
          <w:t>https://platformazakupowa.pl</w:t>
        </w:r>
      </w:hyperlink>
      <w:r w:rsidRPr="00BD710F">
        <w:rPr>
          <w:sz w:val="22"/>
          <w:szCs w:val="22"/>
        </w:rPr>
        <w:t xml:space="preserve"> </w:t>
      </w:r>
    </w:p>
    <w:p w14:paraId="2F25305E" w14:textId="76623BD3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2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3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>, w zakładce właściwej dla prowadzonego postępowania, w sekcji „Komunikaty”.</w:t>
      </w:r>
      <w:r w:rsidR="00F17CE1">
        <w:rPr>
          <w:bCs/>
          <w:sz w:val="22"/>
          <w:szCs w:val="22"/>
        </w:rPr>
        <w:t xml:space="preserve">  </w:t>
      </w:r>
    </w:p>
    <w:p w14:paraId="40BD4430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lastRenderedPageBreak/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Zamawiający najpóźniej przed otwarciem ofert udostępni na </w:t>
      </w:r>
      <w:hyperlink r:id="rId44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5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 xml:space="preserve">, w zakładce właściwej dla prowadzonego postępowania, w sekcji „Komunikaty”, </w:t>
      </w:r>
      <w:r w:rsidRPr="00E813DC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2052BB" w:rsidRDefault="002052BB" w:rsidP="009803AC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2052BB">
        <w:rPr>
          <w:spacing w:val="-3"/>
          <w:sz w:val="22"/>
          <w:szCs w:val="22"/>
        </w:rPr>
        <w:t xml:space="preserve"> </w:t>
      </w:r>
      <w:r w:rsidRPr="002052BB">
        <w:rPr>
          <w:sz w:val="22"/>
          <w:szCs w:val="22"/>
        </w:rPr>
        <w:t>otwarte;</w:t>
      </w:r>
    </w:p>
    <w:p w14:paraId="4796595A" w14:textId="77777777" w:rsidR="002052BB" w:rsidRPr="002052BB" w:rsidRDefault="002052BB" w:rsidP="009803AC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cenach lub kosztach zawartych w</w:t>
      </w:r>
      <w:r w:rsidRPr="002052BB">
        <w:rPr>
          <w:spacing w:val="-4"/>
          <w:sz w:val="22"/>
          <w:szCs w:val="22"/>
        </w:rPr>
        <w:t xml:space="preserve"> </w:t>
      </w:r>
      <w:r w:rsidRPr="002052BB">
        <w:rPr>
          <w:sz w:val="22"/>
          <w:szCs w:val="22"/>
        </w:rPr>
        <w:t>ofertach.</w:t>
      </w:r>
    </w:p>
    <w:p w14:paraId="0FEBE6E2" w14:textId="67CF6CBA" w:rsidR="002052BB" w:rsidRPr="00E37453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  <w:u w:val="single"/>
        </w:rPr>
      </w:pPr>
      <w:r w:rsidRPr="002052BB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F6EEEB0" w14:textId="77777777" w:rsidR="00254D5D" w:rsidRDefault="00254D5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20EC2C5F" w:rsidR="009C3066" w:rsidRDefault="009C3066" w:rsidP="00254D5D">
      <w:pPr>
        <w:widowControl/>
        <w:suppressAutoHyphens w:val="0"/>
        <w:spacing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V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spacing w:line="276" w:lineRule="auto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77777777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3745138E" w:rsidR="00C76E41" w:rsidRPr="00026819" w:rsidRDefault="00C76E41" w:rsidP="00026819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</w:t>
      </w:r>
      <w:r w:rsidR="003E2AB3">
        <w:rPr>
          <w:color w:val="000000"/>
          <w:sz w:val="22"/>
          <w:szCs w:val="22"/>
        </w:rPr>
        <w:t>dostawy</w:t>
      </w:r>
      <w:r w:rsidR="0011237C">
        <w:rPr>
          <w:color w:val="000000"/>
          <w:sz w:val="22"/>
          <w:szCs w:val="22"/>
        </w:rPr>
        <w:t xml:space="preserve"> </w:t>
      </w:r>
      <w:r w:rsidR="0011237C" w:rsidRPr="0011237C">
        <w:rPr>
          <w:color w:val="000000"/>
          <w:sz w:val="22"/>
          <w:szCs w:val="22"/>
        </w:rPr>
        <w:t xml:space="preserve">jednej sztuki </w:t>
      </w:r>
      <w:r w:rsidR="00AF682D">
        <w:rPr>
          <w:color w:val="000000"/>
          <w:sz w:val="22"/>
          <w:szCs w:val="22"/>
        </w:rPr>
        <w:br/>
      </w:r>
      <w:r w:rsidR="0011237C" w:rsidRPr="0011237C">
        <w:rPr>
          <w:color w:val="000000"/>
          <w:sz w:val="22"/>
          <w:szCs w:val="22"/>
        </w:rPr>
        <w:t>(1 sztuka)</w:t>
      </w:r>
      <w:r w:rsidR="00026819">
        <w:rPr>
          <w:color w:val="000000"/>
          <w:sz w:val="22"/>
          <w:szCs w:val="22"/>
        </w:rPr>
        <w:t xml:space="preserve"> </w:t>
      </w:r>
      <w:r w:rsidR="00BF31F8" w:rsidRPr="00BF31F8">
        <w:rPr>
          <w:color w:val="000000"/>
          <w:sz w:val="22"/>
          <w:szCs w:val="22"/>
        </w:rPr>
        <w:t xml:space="preserve">wielofunkcyjnego urządzenia powielającego </w:t>
      </w:r>
      <w:r w:rsidR="006D7772">
        <w:rPr>
          <w:color w:val="000000"/>
          <w:sz w:val="22"/>
          <w:szCs w:val="22"/>
        </w:rPr>
        <w:t xml:space="preserve">(kserokopiarki) </w:t>
      </w:r>
      <w:r w:rsidR="00026819">
        <w:rPr>
          <w:color w:val="000000"/>
          <w:sz w:val="22"/>
          <w:szCs w:val="22"/>
        </w:rPr>
        <w:t xml:space="preserve">dla </w:t>
      </w:r>
      <w:r w:rsidR="00026819" w:rsidRPr="00026819">
        <w:rPr>
          <w:color w:val="000000"/>
          <w:sz w:val="22"/>
          <w:szCs w:val="22"/>
        </w:rPr>
        <w:t xml:space="preserve">Wydziału Matematyki i Informatyki Uniwersytetu Jagiellońskiego, mieszczącego się w Krakowie, kod: 30-348, przy ul. Prof. S. </w:t>
      </w:r>
      <w:proofErr w:type="spellStart"/>
      <w:r w:rsidR="00026819" w:rsidRPr="00026819">
        <w:rPr>
          <w:color w:val="000000"/>
          <w:sz w:val="22"/>
          <w:szCs w:val="22"/>
        </w:rPr>
        <w:t>Łojasiewicza</w:t>
      </w:r>
      <w:proofErr w:type="spellEnd"/>
      <w:r w:rsidR="00026819" w:rsidRPr="00026819">
        <w:rPr>
          <w:color w:val="000000"/>
          <w:sz w:val="22"/>
          <w:szCs w:val="22"/>
        </w:rPr>
        <w:t xml:space="preserve"> 6</w:t>
      </w:r>
      <w:r w:rsidR="008E706A" w:rsidRPr="00026819">
        <w:rPr>
          <w:color w:val="000000"/>
          <w:sz w:val="22"/>
          <w:szCs w:val="22"/>
        </w:rPr>
        <w:t>, ustalon</w:t>
      </w:r>
      <w:r w:rsidR="00026819">
        <w:rPr>
          <w:color w:val="000000"/>
          <w:sz w:val="22"/>
          <w:szCs w:val="22"/>
        </w:rPr>
        <w:t>ego</w:t>
      </w:r>
      <w:r w:rsidR="008E706A" w:rsidRPr="00026819">
        <w:rPr>
          <w:color w:val="000000"/>
          <w:sz w:val="22"/>
          <w:szCs w:val="22"/>
        </w:rPr>
        <w:t xml:space="preserve"> w S</w:t>
      </w:r>
      <w:r w:rsidRPr="00026819">
        <w:rPr>
          <w:color w:val="000000"/>
          <w:sz w:val="22"/>
          <w:szCs w:val="22"/>
        </w:rPr>
        <w:t>WZ i projektowanymi postanowieniami umowy oraz celn</w:t>
      </w:r>
      <w:r w:rsidR="0011237C" w:rsidRPr="00026819">
        <w:rPr>
          <w:color w:val="000000"/>
          <w:sz w:val="22"/>
          <w:szCs w:val="22"/>
        </w:rPr>
        <w:t>ymi</w:t>
      </w:r>
      <w:r w:rsidRPr="00026819">
        <w:rPr>
          <w:color w:val="000000"/>
          <w:sz w:val="22"/>
          <w:szCs w:val="22"/>
        </w:rPr>
        <w:t xml:space="preserve"> – o ile dotyczą], rabaty, opusty itp., których wykonawca zamierza udzielić.</w:t>
      </w:r>
    </w:p>
    <w:p w14:paraId="02A0EECD" w14:textId="77777777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129169A8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ofert, zamawiający doliczy do zaoferowanej przez ww. wykonawcę ceny stosowny podatek, </w:t>
      </w:r>
      <w:r w:rsidR="00254D5D">
        <w:rPr>
          <w:bCs/>
          <w:iCs/>
          <w:sz w:val="22"/>
          <w:szCs w:val="22"/>
        </w:rPr>
        <w:br/>
      </w:r>
      <w:r w:rsidRPr="00C76E41">
        <w:rPr>
          <w:bCs/>
          <w:iCs/>
          <w:sz w:val="22"/>
          <w:szCs w:val="22"/>
        </w:rPr>
        <w:t>do uiszczenia którego będzie obowiązany. W tym wypadku koszt podatku pokrywa zamawiający.</w:t>
      </w:r>
    </w:p>
    <w:p w14:paraId="5B8B743D" w14:textId="77777777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1855DADD" w14:textId="7E0FBF64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Wykonawca, składając ofertę, informuje zamawiającego, czy wybór oferty będzie prowadzić </w:t>
      </w:r>
      <w:r w:rsidR="003E2AB3">
        <w:rPr>
          <w:bCs/>
          <w:iCs/>
          <w:sz w:val="22"/>
          <w:szCs w:val="22"/>
        </w:rPr>
        <w:br/>
      </w:r>
      <w:r w:rsidRPr="00C76E41">
        <w:rPr>
          <w:bCs/>
          <w:iCs/>
          <w:sz w:val="22"/>
          <w:szCs w:val="22"/>
        </w:rPr>
        <w:t>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323D90BD" w:rsidR="00C76E41" w:rsidRPr="00C76E41" w:rsidRDefault="00C76E41" w:rsidP="009803AC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>W przypadku, gdy oferowan</w:t>
      </w:r>
      <w:r w:rsidR="00F74BD8">
        <w:rPr>
          <w:bCs/>
          <w:sz w:val="22"/>
          <w:szCs w:val="22"/>
        </w:rPr>
        <w:t>y</w:t>
      </w:r>
      <w:r w:rsidRPr="00C76E41">
        <w:rPr>
          <w:bCs/>
          <w:sz w:val="22"/>
          <w:szCs w:val="22"/>
        </w:rPr>
        <w:t xml:space="preserve"> </w:t>
      </w:r>
      <w:r w:rsidR="00F74BD8">
        <w:rPr>
          <w:bCs/>
          <w:sz w:val="22"/>
          <w:szCs w:val="22"/>
        </w:rPr>
        <w:t xml:space="preserve">sprzęt był objęty </w:t>
      </w:r>
      <w:r w:rsidRPr="00C76E41">
        <w:rPr>
          <w:bCs/>
          <w:sz w:val="22"/>
          <w:szCs w:val="22"/>
        </w:rPr>
        <w:t xml:space="preserve">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, wykonawca przedkłada wraz z ofertą dokumenty lub oświadczenia potwierdzające tę stawkę. </w:t>
      </w:r>
    </w:p>
    <w:p w14:paraId="6B519FF5" w14:textId="77777777" w:rsidR="00C76E41" w:rsidRPr="00C76E41" w:rsidRDefault="00C76E41" w:rsidP="009803AC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color w:val="000000"/>
          <w:sz w:val="22"/>
          <w:szCs w:val="22"/>
        </w:rPr>
        <w:t>W</w:t>
      </w:r>
      <w:r w:rsidRPr="00C76E41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5FA7BC1D" w14:textId="77777777" w:rsidR="0026130D" w:rsidRDefault="0026130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6A8E7FB" w14:textId="77777777" w:rsidR="0026130D" w:rsidRDefault="0026130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02132C1" w14:textId="77777777" w:rsidR="0026130D" w:rsidRDefault="0026130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E09EAC0" w14:textId="44A50C5A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Rozdział XV </w:t>
      </w:r>
      <w:r w:rsidR="00C71F3D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C71F3D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Default="005942F2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:</w:t>
      </w:r>
    </w:p>
    <w:p w14:paraId="1E53D57F" w14:textId="4BE85A0B" w:rsidR="00ED077B" w:rsidRPr="00172AEF" w:rsidRDefault="00E00A29" w:rsidP="009803AC">
      <w:pPr>
        <w:pStyle w:val="Akapitzlist"/>
        <w:widowControl/>
        <w:numPr>
          <w:ilvl w:val="1"/>
          <w:numId w:val="1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72AEF">
        <w:rPr>
          <w:b/>
          <w:bCs/>
          <w:i/>
          <w:iCs/>
          <w:sz w:val="22"/>
          <w:szCs w:val="22"/>
        </w:rPr>
        <w:t xml:space="preserve">Cena </w:t>
      </w:r>
      <w:r w:rsidR="007468A0" w:rsidRPr="00172AEF">
        <w:rPr>
          <w:b/>
          <w:bCs/>
          <w:i/>
          <w:iCs/>
          <w:sz w:val="22"/>
          <w:szCs w:val="22"/>
        </w:rPr>
        <w:t xml:space="preserve">brutto </w:t>
      </w:r>
      <w:r w:rsidRPr="00172AEF">
        <w:rPr>
          <w:b/>
          <w:bCs/>
          <w:i/>
          <w:iCs/>
          <w:sz w:val="22"/>
          <w:szCs w:val="22"/>
        </w:rPr>
        <w:t>za prz</w:t>
      </w:r>
      <w:r w:rsidR="00BA2590" w:rsidRPr="00172AEF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172AEF">
        <w:rPr>
          <w:b/>
          <w:bCs/>
          <w:i/>
          <w:iCs/>
          <w:sz w:val="22"/>
          <w:szCs w:val="22"/>
        </w:rPr>
        <w:t>100</w:t>
      </w:r>
      <w:r w:rsidRPr="00172AEF">
        <w:rPr>
          <w:b/>
          <w:bCs/>
          <w:i/>
          <w:iCs/>
          <w:sz w:val="22"/>
          <w:szCs w:val="22"/>
        </w:rPr>
        <w:t>%</w:t>
      </w:r>
      <w:r w:rsidR="00553A3F" w:rsidRPr="00172AEF">
        <w:rPr>
          <w:b/>
          <w:bCs/>
          <w:i/>
          <w:iCs/>
          <w:sz w:val="22"/>
          <w:szCs w:val="22"/>
        </w:rPr>
        <w:t>.</w:t>
      </w:r>
    </w:p>
    <w:p w14:paraId="53F888F4" w14:textId="5AB0DA63" w:rsidR="001D448C" w:rsidRPr="00AC7054" w:rsidRDefault="00B37F8E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 w:rsidRPr="00B37F8E">
        <w:rPr>
          <w:rFonts w:eastAsia="Calibri"/>
          <w:sz w:val="22"/>
          <w:szCs w:val="22"/>
          <w:lang w:eastAsia="en-US"/>
        </w:rPr>
        <w:t xml:space="preserve">Punkty przyznawane za kryterium </w:t>
      </w:r>
      <w:r w:rsidRPr="00B37F8E">
        <w:rPr>
          <w:rFonts w:eastAsia="Calibri"/>
          <w:i/>
          <w:sz w:val="22"/>
          <w:szCs w:val="22"/>
          <w:lang w:eastAsia="en-US"/>
        </w:rPr>
        <w:t>„</w:t>
      </w:r>
      <w:r w:rsidRPr="00B37F8E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</w:t>
      </w:r>
      <w:r w:rsidR="007468A0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brutto </w:t>
      </w:r>
      <w:r w:rsidRPr="00B37F8E"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 w:rsidRPr="00B37F8E">
        <w:rPr>
          <w:rFonts w:eastAsia="Calibri"/>
          <w:sz w:val="22"/>
          <w:szCs w:val="22"/>
          <w:lang w:eastAsia="en-US"/>
        </w:rPr>
        <w:t>”, będą liczone wg</w:t>
      </w:r>
      <w:r w:rsidR="00E2101A">
        <w:rPr>
          <w:rFonts w:eastAsia="Calibri"/>
          <w:sz w:val="22"/>
          <w:szCs w:val="22"/>
          <w:lang w:eastAsia="en-US"/>
        </w:rPr>
        <w:t> </w:t>
      </w:r>
      <w:r w:rsidRPr="00B37F8E">
        <w:rPr>
          <w:rFonts w:eastAsia="Calibri"/>
          <w:sz w:val="22"/>
          <w:szCs w:val="22"/>
          <w:lang w:eastAsia="en-US"/>
        </w:rPr>
        <w:t>następującego wzoru</w:t>
      </w:r>
      <w:r>
        <w:rPr>
          <w:rFonts w:eastAsia="Calibri"/>
          <w:sz w:val="22"/>
          <w:szCs w:val="22"/>
          <w:lang w:eastAsia="en-US"/>
        </w:rPr>
        <w:t>:</w:t>
      </w:r>
    </w:p>
    <w:p w14:paraId="267D81B5" w14:textId="77777777" w:rsidR="00AC7054" w:rsidRPr="00AC7054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1D448C" w:rsidRDefault="001D448C" w:rsidP="001D448C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</w:t>
      </w:r>
      <w:proofErr w:type="spellStart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) x </w:t>
      </w:r>
      <w:r w:rsidR="0057583F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330379BF" w14:textId="77777777" w:rsidR="001D448C" w:rsidRPr="001D448C" w:rsidRDefault="001D448C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gdzie:</w:t>
      </w:r>
    </w:p>
    <w:p w14:paraId="27626576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04DB3361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3E109EA2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</w:t>
      </w:r>
      <w:r w:rsidR="004A50F6">
        <w:rPr>
          <w:rFonts w:ascii="Times New Roman" w:hAnsi="Times New Roman"/>
          <w:color w:val="000000"/>
          <w:sz w:val="22"/>
          <w:szCs w:val="22"/>
        </w:rPr>
        <w:br/>
      </w:r>
      <w:r w:rsidRPr="001D448C">
        <w:rPr>
          <w:rFonts w:ascii="Times New Roman" w:hAnsi="Times New Roman"/>
          <w:color w:val="000000"/>
          <w:sz w:val="22"/>
          <w:szCs w:val="22"/>
        </w:rPr>
        <w:t>dla którego wynik jest obliczany.</w:t>
      </w:r>
    </w:p>
    <w:p w14:paraId="24BABD76" w14:textId="679A5360" w:rsidR="001D448C" w:rsidRPr="00703641" w:rsidRDefault="001D448C" w:rsidP="00703641">
      <w:pPr>
        <w:tabs>
          <w:tab w:val="left" w:pos="426"/>
        </w:tabs>
        <w:ind w:left="567" w:firstLine="142"/>
        <w:jc w:val="both"/>
        <w:rPr>
          <w:b/>
          <w:bCs/>
          <w:i/>
          <w:iCs/>
          <w:sz w:val="22"/>
          <w:szCs w:val="22"/>
          <w:u w:val="single"/>
        </w:rPr>
      </w:pPr>
      <w:r w:rsidRPr="001D448C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>
        <w:rPr>
          <w:b/>
          <w:bCs/>
          <w:i/>
          <w:iCs/>
          <w:sz w:val="22"/>
          <w:szCs w:val="22"/>
          <w:u w:val="single"/>
        </w:rPr>
        <w:t>100</w:t>
      </w:r>
      <w:r w:rsidR="00745D90">
        <w:rPr>
          <w:b/>
          <w:bCs/>
          <w:i/>
          <w:iCs/>
          <w:sz w:val="22"/>
          <w:szCs w:val="22"/>
          <w:u w:val="single"/>
        </w:rPr>
        <w:t>,00</w:t>
      </w:r>
      <w:r w:rsidR="00504CE3">
        <w:rPr>
          <w:b/>
          <w:bCs/>
          <w:i/>
          <w:iCs/>
          <w:sz w:val="22"/>
          <w:szCs w:val="22"/>
          <w:u w:val="single"/>
        </w:rPr>
        <w:t>.</w:t>
      </w:r>
    </w:p>
    <w:p w14:paraId="0DDB515F" w14:textId="77777777" w:rsidR="00CA564D" w:rsidRPr="00DA6FB9" w:rsidRDefault="00CA564D" w:rsidP="009803AC">
      <w:pPr>
        <w:numPr>
          <w:ilvl w:val="0"/>
          <w:numId w:val="13"/>
        </w:numPr>
        <w:jc w:val="both"/>
        <w:rPr>
          <w:b/>
          <w:i/>
          <w:iCs/>
          <w:color w:val="000000"/>
          <w:sz w:val="22"/>
          <w:szCs w:val="22"/>
        </w:rPr>
      </w:pPr>
      <w:r w:rsidRPr="00DA6FB9"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0D0002D7" w:rsidR="00CA564D" w:rsidRDefault="00CA564D" w:rsidP="009803AC">
      <w:pPr>
        <w:numPr>
          <w:ilvl w:val="0"/>
          <w:numId w:val="13"/>
        </w:numPr>
        <w:jc w:val="both"/>
        <w:rPr>
          <w:color w:val="000000"/>
          <w:sz w:val="22"/>
          <w:szCs w:val="22"/>
        </w:rPr>
      </w:pPr>
      <w:r w:rsidRPr="0082794F">
        <w:rPr>
          <w:color w:val="000000"/>
          <w:sz w:val="22"/>
          <w:szCs w:val="22"/>
        </w:rPr>
        <w:t>Oferta wykonawcy, która uzyska najwyższą liczbę punktów, uznana zostanie za</w:t>
      </w:r>
      <w:r w:rsidR="00091D36">
        <w:rPr>
          <w:color w:val="000000"/>
          <w:sz w:val="22"/>
          <w:szCs w:val="22"/>
        </w:rPr>
        <w:t xml:space="preserve"> </w:t>
      </w:r>
      <w:r w:rsidRPr="0082794F">
        <w:rPr>
          <w:color w:val="000000"/>
          <w:sz w:val="22"/>
          <w:szCs w:val="22"/>
        </w:rPr>
        <w:t>najkorzystniejszą.</w:t>
      </w:r>
    </w:p>
    <w:p w14:paraId="54F4DEFE" w14:textId="2629F0C5" w:rsidR="00553A3F" w:rsidRPr="00553A3F" w:rsidRDefault="00553A3F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 w:rsidRPr="00553A3F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</w:t>
      </w:r>
      <w:r w:rsidR="00091D36">
        <w:rPr>
          <w:sz w:val="22"/>
          <w:szCs w:val="22"/>
        </w:rPr>
        <w:t xml:space="preserve"> zawierających nową cenę</w:t>
      </w:r>
      <w:r w:rsidRPr="00553A3F">
        <w:rPr>
          <w:sz w:val="22"/>
          <w:szCs w:val="22"/>
        </w:rPr>
        <w:t>.</w:t>
      </w:r>
    </w:p>
    <w:p w14:paraId="6FB01570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I – Informacje o formalnościach, jakie powinny zostać dopełnione </w:t>
      </w:r>
      <w:r w:rsidRPr="00AF682D">
        <w:rPr>
          <w:b/>
          <w:bCs/>
          <w:sz w:val="22"/>
          <w:szCs w:val="22"/>
          <w:u w:val="single"/>
        </w:rPr>
        <w:t xml:space="preserve">po wyborze oferty </w:t>
      </w:r>
      <w:r>
        <w:rPr>
          <w:b/>
          <w:bCs/>
          <w:sz w:val="22"/>
          <w:szCs w:val="22"/>
        </w:rPr>
        <w:t>w celu zawarcia umowy w sprawie zamówienia publicznego</w:t>
      </w:r>
    </w:p>
    <w:p w14:paraId="383F11F2" w14:textId="77777777" w:rsidR="00751882" w:rsidRPr="00751882" w:rsidRDefault="00751882" w:rsidP="009803A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2A7BA48E" w:rsidR="00425729" w:rsidRPr="009A74E1" w:rsidRDefault="00425729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9A74E1">
        <w:rPr>
          <w:sz w:val="22"/>
          <w:szCs w:val="22"/>
        </w:rPr>
        <w:t>w przypadku wykonawców wspólnie ubiegających się o zamówienie oświadczenie składa każdy z nich</w:t>
      </w:r>
      <w:r w:rsidR="00B06857" w:rsidRPr="009A74E1">
        <w:rPr>
          <w:sz w:val="22"/>
          <w:szCs w:val="22"/>
        </w:rPr>
        <w:t>.</w:t>
      </w:r>
    </w:p>
    <w:p w14:paraId="7DBA2A09" w14:textId="77777777" w:rsidR="00FD0460" w:rsidRPr="00331E19" w:rsidRDefault="00751882" w:rsidP="009803A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9EB8571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I – Wymagania dotyczące zabezpieczenia należytego wykonania umowy</w:t>
      </w:r>
    </w:p>
    <w:p w14:paraId="290637E5" w14:textId="77777777" w:rsidR="00B934A4" w:rsidRPr="00B934A4" w:rsidRDefault="004E6834" w:rsidP="009803A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1BFA01A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I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802A48" w:rsidRDefault="00802A48" w:rsidP="009803A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Ś</w:t>
      </w:r>
      <w:r w:rsidRPr="00802A48">
        <w:rPr>
          <w:spacing w:val="-3"/>
          <w:sz w:val="22"/>
          <w:szCs w:val="22"/>
        </w:rPr>
        <w:t>r</w:t>
      </w:r>
      <w:r w:rsidRPr="00802A48">
        <w:rPr>
          <w:sz w:val="22"/>
          <w:szCs w:val="22"/>
        </w:rPr>
        <w:t>od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i o</w:t>
      </w:r>
      <w:r w:rsidRPr="00802A48">
        <w:rPr>
          <w:spacing w:val="-2"/>
          <w:sz w:val="22"/>
          <w:szCs w:val="22"/>
        </w:rPr>
        <w:t>c</w:t>
      </w:r>
      <w:r w:rsidRPr="00802A48">
        <w:rPr>
          <w:spacing w:val="-3"/>
          <w:sz w:val="22"/>
          <w:szCs w:val="22"/>
        </w:rPr>
        <w:t>h</w:t>
      </w:r>
      <w:r w:rsidRPr="00802A48">
        <w:rPr>
          <w:sz w:val="22"/>
          <w:szCs w:val="22"/>
        </w:rPr>
        <w:t>r</w:t>
      </w:r>
      <w:r w:rsidRPr="00802A48">
        <w:rPr>
          <w:spacing w:val="-3"/>
          <w:sz w:val="22"/>
          <w:szCs w:val="22"/>
        </w:rPr>
        <w:t>o</w:t>
      </w:r>
      <w:r w:rsidRPr="00802A48">
        <w:rPr>
          <w:sz w:val="22"/>
          <w:szCs w:val="22"/>
        </w:rPr>
        <w:t xml:space="preserve">ny </w:t>
      </w:r>
      <w:r w:rsidRPr="00802A48">
        <w:rPr>
          <w:spacing w:val="-3"/>
          <w:sz w:val="22"/>
          <w:szCs w:val="22"/>
        </w:rPr>
        <w:t>p</w:t>
      </w:r>
      <w:r w:rsidRPr="00802A48">
        <w:rPr>
          <w:spacing w:val="-2"/>
          <w:sz w:val="22"/>
          <w:szCs w:val="22"/>
        </w:rPr>
        <w:t>r</w:t>
      </w:r>
      <w:r w:rsidRPr="00802A48">
        <w:rPr>
          <w:sz w:val="22"/>
          <w:szCs w:val="22"/>
        </w:rPr>
        <w:t>a</w:t>
      </w:r>
      <w:r w:rsidRPr="00802A48">
        <w:rPr>
          <w:spacing w:val="-4"/>
          <w:sz w:val="22"/>
          <w:szCs w:val="22"/>
        </w:rPr>
        <w:t>w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e</w:t>
      </w:r>
      <w:r w:rsidRPr="00802A48">
        <w:rPr>
          <w:sz w:val="22"/>
          <w:szCs w:val="22"/>
        </w:rPr>
        <w:t>j pr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5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ł</w:t>
      </w:r>
      <w:r w:rsidRPr="00802A48">
        <w:rPr>
          <w:sz w:val="22"/>
          <w:szCs w:val="22"/>
        </w:rPr>
        <w:t>u</w:t>
      </w:r>
      <w:r w:rsidRPr="00802A48">
        <w:rPr>
          <w:spacing w:val="-3"/>
          <w:sz w:val="22"/>
          <w:szCs w:val="22"/>
        </w:rPr>
        <w:t>gu</w:t>
      </w:r>
      <w:r w:rsidRPr="00802A48">
        <w:rPr>
          <w:sz w:val="22"/>
          <w:szCs w:val="22"/>
        </w:rPr>
        <w:t>ją</w:t>
      </w:r>
      <w:r w:rsidRPr="00802A48"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Pr="00802A48">
        <w:rPr>
          <w:spacing w:val="-2"/>
          <w:sz w:val="22"/>
          <w:szCs w:val="22"/>
        </w:rPr>
        <w:t>y</w:t>
      </w:r>
      <w:r w:rsidRPr="00802A48">
        <w:rPr>
          <w:spacing w:val="-3"/>
          <w:sz w:val="22"/>
          <w:szCs w:val="22"/>
        </w:rPr>
        <w:t>ko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aw</w:t>
      </w:r>
      <w:r w:rsidRPr="00802A48">
        <w:rPr>
          <w:sz w:val="22"/>
          <w:szCs w:val="22"/>
        </w:rPr>
        <w:t>c</w:t>
      </w:r>
      <w:r w:rsidRPr="00802A48">
        <w:rPr>
          <w:spacing w:val="-2"/>
          <w:sz w:val="22"/>
          <w:szCs w:val="22"/>
        </w:rPr>
        <w:t>y</w:t>
      </w:r>
      <w:r w:rsidRPr="00802A48">
        <w:rPr>
          <w:sz w:val="22"/>
          <w:szCs w:val="22"/>
        </w:rPr>
        <w:t>, je</w:t>
      </w:r>
      <w:r w:rsidRPr="00802A48">
        <w:rPr>
          <w:spacing w:val="-2"/>
          <w:sz w:val="22"/>
          <w:szCs w:val="22"/>
        </w:rPr>
        <w:t>żel</w:t>
      </w:r>
      <w:r w:rsidRPr="00802A48">
        <w:rPr>
          <w:spacing w:val="1"/>
          <w:sz w:val="22"/>
          <w:szCs w:val="22"/>
        </w:rPr>
        <w:t>i</w:t>
      </w:r>
      <w:r w:rsidRPr="00802A48">
        <w:rPr>
          <w:sz w:val="22"/>
          <w:szCs w:val="22"/>
        </w:rPr>
        <w:t xml:space="preserve"> </w:t>
      </w:r>
      <w:r w:rsidRPr="00802A48">
        <w:rPr>
          <w:spacing w:val="-4"/>
          <w:sz w:val="22"/>
          <w:szCs w:val="22"/>
        </w:rPr>
        <w:t>m</w:t>
      </w:r>
      <w:r w:rsidRPr="00802A48">
        <w:rPr>
          <w:sz w:val="22"/>
          <w:szCs w:val="22"/>
        </w:rPr>
        <w:t>a l</w:t>
      </w:r>
      <w:r w:rsidRPr="00802A48">
        <w:rPr>
          <w:spacing w:val="-3"/>
          <w:sz w:val="22"/>
          <w:szCs w:val="22"/>
        </w:rPr>
        <w:t>u</w:t>
      </w:r>
      <w:r w:rsidRPr="00802A48">
        <w:rPr>
          <w:sz w:val="22"/>
          <w:szCs w:val="22"/>
        </w:rPr>
        <w:t xml:space="preserve">b </w:t>
      </w:r>
      <w:r w:rsidRPr="00802A48">
        <w:rPr>
          <w:spacing w:val="-4"/>
          <w:sz w:val="22"/>
          <w:szCs w:val="22"/>
        </w:rPr>
        <w:t>m</w:t>
      </w:r>
      <w:r w:rsidRPr="00802A48">
        <w:rPr>
          <w:spacing w:val="-2"/>
          <w:sz w:val="22"/>
          <w:szCs w:val="22"/>
        </w:rPr>
        <w:t>ia</w:t>
      </w:r>
      <w:r w:rsidRPr="00802A48">
        <w:rPr>
          <w:sz w:val="22"/>
          <w:szCs w:val="22"/>
        </w:rPr>
        <w:t>ł i</w:t>
      </w:r>
      <w:r w:rsidRPr="00802A48">
        <w:rPr>
          <w:spacing w:val="-3"/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ter</w:t>
      </w:r>
      <w:r w:rsidRPr="00802A48">
        <w:rPr>
          <w:sz w:val="22"/>
          <w:szCs w:val="22"/>
        </w:rPr>
        <w:t>es w u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3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a</w:t>
      </w:r>
      <w:r w:rsidRPr="00802A48">
        <w:rPr>
          <w:spacing w:val="-2"/>
          <w:sz w:val="22"/>
          <w:szCs w:val="22"/>
        </w:rPr>
        <w:t>n</w:t>
      </w:r>
      <w:r w:rsidRPr="00802A48">
        <w:rPr>
          <w:spacing w:val="-4"/>
          <w:sz w:val="22"/>
          <w:szCs w:val="22"/>
        </w:rPr>
        <w:t>i</w:t>
      </w:r>
      <w:r w:rsidRPr="00802A48">
        <w:rPr>
          <w:sz w:val="22"/>
          <w:szCs w:val="22"/>
        </w:rPr>
        <w:t>u zamówienia oraz poniósł́ lub moż</w:t>
      </w:r>
      <w:r w:rsidR="00EE5701">
        <w:rPr>
          <w:sz w:val="22"/>
          <w:szCs w:val="22"/>
        </w:rPr>
        <w:t>e</w:t>
      </w:r>
      <w:r w:rsidRPr="00802A48">
        <w:rPr>
          <w:sz w:val="22"/>
          <w:szCs w:val="22"/>
        </w:rPr>
        <w:t xml:space="preserve"> ponieś</w:t>
      </w:r>
      <w:r w:rsidR="00EE5701">
        <w:rPr>
          <w:sz w:val="22"/>
          <w:szCs w:val="22"/>
        </w:rPr>
        <w:t>ć</w:t>
      </w:r>
      <w:r w:rsidRPr="00802A48">
        <w:rPr>
          <w:sz w:val="22"/>
          <w:szCs w:val="22"/>
        </w:rPr>
        <w:t xml:space="preserve"> sz</w:t>
      </w:r>
      <w:r>
        <w:rPr>
          <w:sz w:val="22"/>
          <w:szCs w:val="22"/>
        </w:rPr>
        <w:t>kodę w wyniku naruszenia przez z</w:t>
      </w:r>
      <w:r w:rsidRPr="00802A48">
        <w:rPr>
          <w:sz w:val="22"/>
          <w:szCs w:val="22"/>
        </w:rPr>
        <w:t>amawiającegǫ przepisów ustawy PZP.</w:t>
      </w:r>
    </w:p>
    <w:p w14:paraId="616F084A" w14:textId="77777777" w:rsidR="00802A48" w:rsidRPr="001C73E1" w:rsidRDefault="00802A48" w:rsidP="009803A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Odwołanie przysługuje na:</w:t>
      </w:r>
    </w:p>
    <w:p w14:paraId="7B9DD785" w14:textId="49374E61" w:rsidR="001C73E1" w:rsidRPr="00802A48" w:rsidRDefault="001C73E1" w:rsidP="009803AC">
      <w:pPr>
        <w:pStyle w:val="Akapitzlist"/>
        <w:widowControl/>
        <w:numPr>
          <w:ilvl w:val="1"/>
          <w:numId w:val="37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>
        <w:rPr>
          <w:sz w:val="22"/>
          <w:szCs w:val="22"/>
        </w:rPr>
        <w:t>niezgodną</w:t>
      </w:r>
      <w:r w:rsidRPr="003C50FF">
        <w:rPr>
          <w:sz w:val="22"/>
          <w:szCs w:val="22"/>
        </w:rPr>
        <w:t xml:space="preserve"> </w:t>
      </w:r>
      <w:r>
        <w:rPr>
          <w:sz w:val="22"/>
          <w:szCs w:val="22"/>
        </w:rPr>
        <w:t>z przepisami ustawy czynnoś</w:t>
      </w:r>
      <w:r w:rsidR="00BC18F9">
        <w:rPr>
          <w:sz w:val="22"/>
          <w:szCs w:val="22"/>
        </w:rPr>
        <w:t>ć</w:t>
      </w:r>
      <w:r>
        <w:rPr>
          <w:sz w:val="22"/>
          <w:szCs w:val="22"/>
        </w:rPr>
        <w:t xml:space="preserve"> z</w:t>
      </w:r>
      <w:r w:rsidRPr="003C50FF">
        <w:rPr>
          <w:sz w:val="22"/>
          <w:szCs w:val="22"/>
        </w:rPr>
        <w:t>amawiającego, podjętą w post</w:t>
      </w:r>
      <w:r w:rsidR="009D64A9">
        <w:rPr>
          <w:sz w:val="22"/>
          <w:szCs w:val="22"/>
        </w:rPr>
        <w:t>ę</w:t>
      </w:r>
      <w:r w:rsidRPr="003C50FF">
        <w:rPr>
          <w:sz w:val="22"/>
          <w:szCs w:val="22"/>
        </w:rPr>
        <w:t>powani</w:t>
      </w:r>
      <w:r w:rsidR="009D64A9">
        <w:rPr>
          <w:sz w:val="22"/>
          <w:szCs w:val="22"/>
        </w:rPr>
        <w:t>u</w:t>
      </w:r>
      <w:r w:rsidRPr="003C50FF">
        <w:rPr>
          <w:sz w:val="22"/>
          <w:szCs w:val="22"/>
        </w:rPr>
        <w:t xml:space="preserve"> o udzielenie zamówienia</w:t>
      </w:r>
      <w:r w:rsidR="00926F73">
        <w:rPr>
          <w:sz w:val="22"/>
          <w:szCs w:val="22"/>
        </w:rPr>
        <w:t>,</w:t>
      </w:r>
      <w:r w:rsidRPr="003C50FF">
        <w:rPr>
          <w:sz w:val="22"/>
          <w:szCs w:val="22"/>
        </w:rPr>
        <w:t xml:space="preserve"> w tym na projektowane postanowienie</w:t>
      </w:r>
      <w:r w:rsidRPr="003C50FF">
        <w:rPr>
          <w:spacing w:val="-26"/>
          <w:sz w:val="22"/>
          <w:szCs w:val="22"/>
        </w:rPr>
        <w:t xml:space="preserve"> </w:t>
      </w:r>
      <w:r w:rsidRPr="003C50FF">
        <w:rPr>
          <w:sz w:val="22"/>
          <w:szCs w:val="22"/>
        </w:rPr>
        <w:t>umowy;</w:t>
      </w:r>
    </w:p>
    <w:p w14:paraId="71621355" w14:textId="5978BFE7" w:rsidR="001C73E1" w:rsidRPr="001C73E1" w:rsidRDefault="001C73E1" w:rsidP="009803AC">
      <w:pPr>
        <w:pStyle w:val="Akapitzlist"/>
        <w:widowControl/>
        <w:numPr>
          <w:ilvl w:val="1"/>
          <w:numId w:val="37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802A48">
        <w:rPr>
          <w:sz w:val="22"/>
          <w:szCs w:val="22"/>
        </w:rPr>
        <w:lastRenderedPageBreak/>
        <w:t>zaniechanie czynnoścí w post</w:t>
      </w:r>
      <w:r w:rsidR="00EA0CDB">
        <w:rPr>
          <w:sz w:val="22"/>
          <w:szCs w:val="22"/>
        </w:rPr>
        <w:t>ę</w:t>
      </w:r>
      <w:r w:rsidRPr="00802A48">
        <w:rPr>
          <w:sz w:val="22"/>
          <w:szCs w:val="22"/>
        </w:rPr>
        <w:t>powani</w:t>
      </w:r>
      <w:r w:rsidR="00EA0CDB">
        <w:rPr>
          <w:sz w:val="22"/>
          <w:szCs w:val="22"/>
        </w:rPr>
        <w:t>u</w:t>
      </w:r>
      <w:r w:rsidRPr="00802A48">
        <w:rPr>
          <w:sz w:val="22"/>
          <w:szCs w:val="22"/>
        </w:rPr>
        <w:t xml:space="preserve"> o udzi</w:t>
      </w:r>
      <w:r>
        <w:rPr>
          <w:sz w:val="22"/>
          <w:szCs w:val="22"/>
        </w:rPr>
        <w:t>elenie zamówien</w:t>
      </w:r>
      <w:r w:rsidR="00BC18F9">
        <w:rPr>
          <w:sz w:val="22"/>
          <w:szCs w:val="22"/>
        </w:rPr>
        <w:t>ia</w:t>
      </w:r>
      <w:r>
        <w:rPr>
          <w:sz w:val="22"/>
          <w:szCs w:val="22"/>
        </w:rPr>
        <w:t>, do której́ z</w:t>
      </w:r>
      <w:r w:rsidRPr="00802A48">
        <w:rPr>
          <w:sz w:val="22"/>
          <w:szCs w:val="22"/>
        </w:rPr>
        <w:t>amawiający̨ był obowiązany̨ na podstawie ustawy PZP.</w:t>
      </w:r>
    </w:p>
    <w:p w14:paraId="5A8C9432" w14:textId="02C9E337" w:rsidR="001C73E1" w:rsidRPr="003C50FF" w:rsidRDefault="00A41E1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Odwołanie wnosi się</w:t>
      </w:r>
      <w:r w:rsidR="001C73E1" w:rsidRPr="003C50FF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Default="001C73E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3C50FF">
        <w:rPr>
          <w:spacing w:val="-1"/>
          <w:sz w:val="22"/>
          <w:szCs w:val="22"/>
        </w:rPr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</w:t>
      </w:r>
      <w:r>
        <w:rPr>
          <w:spacing w:val="-1"/>
          <w:sz w:val="22"/>
          <w:szCs w:val="22"/>
        </w:rPr>
        <w:t xml:space="preserve"> </w:t>
      </w:r>
      <w:r w:rsidRPr="003C50FF">
        <w:rPr>
          <w:spacing w:val="-1"/>
          <w:sz w:val="22"/>
          <w:szCs w:val="22"/>
        </w:rPr>
        <w:t>– sądu zamówień publicznych za pośrednictweḿ Prezesa Krajowej Izby Odwoławczej.</w:t>
      </w:r>
    </w:p>
    <w:p w14:paraId="677FD6EA" w14:textId="4E933623" w:rsidR="00BA102A" w:rsidRDefault="001C73E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896314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090B4AF" w14:textId="77777777" w:rsidR="008219D2" w:rsidRPr="0097675F" w:rsidRDefault="008219D2" w:rsidP="008219D2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X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46B7A6" w14:textId="77777777" w:rsidR="00B934A4" w:rsidRDefault="004F31B5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19400B8" w14:textId="69C6C8A9" w:rsidR="0012589B" w:rsidRPr="00631F41" w:rsidRDefault="009D3DDB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i/>
          <w:iCs/>
          <w:sz w:val="22"/>
          <w:szCs w:val="22"/>
        </w:rPr>
      </w:pPr>
      <w:r w:rsidRPr="00CA690C">
        <w:rPr>
          <w:bCs/>
          <w:sz w:val="22"/>
          <w:szCs w:val="22"/>
        </w:rPr>
        <w:t xml:space="preserve">Powody niedokonania podziału zamówienia na części: </w:t>
      </w:r>
      <w:r w:rsidR="0012589B" w:rsidRPr="00631F41">
        <w:rPr>
          <w:i/>
          <w:iCs/>
          <w:sz w:val="22"/>
          <w:szCs w:val="22"/>
        </w:rPr>
        <w:t>w niniejszym postępowaniu wzięto pod uwagę fakt, iż podział zamówienia na części przy tak określonym przedmiocie</w:t>
      </w:r>
      <w:r w:rsidR="009D64A9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związany byłyby z nadmiernymi trudnościami technicznymi w wykonaniu zamówienia, a brak podziału na części ułatwia je</w:t>
      </w:r>
      <w:r w:rsidR="003514AF">
        <w:rPr>
          <w:i/>
          <w:iCs/>
          <w:sz w:val="22"/>
          <w:szCs w:val="22"/>
        </w:rPr>
        <w:t>go</w:t>
      </w:r>
      <w:r w:rsidR="0012589B" w:rsidRPr="00631F41">
        <w:rPr>
          <w:i/>
          <w:iCs/>
          <w:sz w:val="22"/>
          <w:szCs w:val="22"/>
        </w:rPr>
        <w:t xml:space="preserve"> realizację. </w:t>
      </w:r>
      <w:r w:rsidR="007C5995">
        <w:rPr>
          <w:i/>
          <w:iCs/>
          <w:sz w:val="22"/>
          <w:szCs w:val="22"/>
        </w:rPr>
        <w:t xml:space="preserve">Tym samym </w:t>
      </w:r>
      <w:r w:rsidR="0012589B" w:rsidRPr="00631F41">
        <w:rPr>
          <w:i/>
          <w:iCs/>
          <w:sz w:val="22"/>
          <w:szCs w:val="22"/>
        </w:rPr>
        <w:t>brak podziału zamówienia na części, przy tak określonym przedmiocie zamówienia</w:t>
      </w:r>
      <w:r w:rsidR="007C5995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nie stanowi podstawy do zawężenia kręgu potencjalnych </w:t>
      </w:r>
      <w:r w:rsidR="004F4B35">
        <w:rPr>
          <w:i/>
          <w:iCs/>
          <w:sz w:val="22"/>
          <w:szCs w:val="22"/>
        </w:rPr>
        <w:t>w</w:t>
      </w:r>
      <w:r w:rsidR="0012589B" w:rsidRPr="00631F41">
        <w:rPr>
          <w:i/>
          <w:iCs/>
          <w:sz w:val="22"/>
          <w:szCs w:val="22"/>
        </w:rPr>
        <w:t>ykonawców.</w:t>
      </w:r>
    </w:p>
    <w:p w14:paraId="67B5AA95" w14:textId="77777777" w:rsidR="004F31B5" w:rsidRDefault="004F31B5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zawarcia umowy ramowej.</w:t>
      </w:r>
    </w:p>
    <w:p w14:paraId="3F5E0D6A" w14:textId="7C65C757" w:rsidR="003C31DB" w:rsidRPr="003C31DB" w:rsidRDefault="003C31DB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Pr="003C31DB">
        <w:rPr>
          <w:sz w:val="22"/>
          <w:szCs w:val="22"/>
        </w:rPr>
        <w:t xml:space="preserve"> na podstawie art. 214 ust. 1 pkt 8 ustawy PZP.</w:t>
      </w:r>
    </w:p>
    <w:p w14:paraId="16357BF2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700BCB21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8122AF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0DCC9BC2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46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</w:t>
      </w:r>
      <w:r w:rsidR="0026130D">
        <w:rPr>
          <w:sz w:val="22"/>
          <w:szCs w:val="22"/>
        </w:rPr>
        <w:br/>
      </w:r>
      <w:r w:rsidRPr="00ED02B6">
        <w:rPr>
          <w:sz w:val="22"/>
          <w:szCs w:val="22"/>
        </w:rPr>
        <w:t>lub pod nr telefonu +4812 663 12 25.</w:t>
      </w:r>
    </w:p>
    <w:p w14:paraId="13FBA82F" w14:textId="7CC4E6BD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8922AB">
        <w:rPr>
          <w:b/>
          <w:sz w:val="22"/>
          <w:szCs w:val="22"/>
        </w:rPr>
        <w:t>4</w:t>
      </w:r>
      <w:r w:rsidR="00AC7B23">
        <w:rPr>
          <w:b/>
          <w:sz w:val="22"/>
          <w:szCs w:val="22"/>
        </w:rPr>
        <w:t>32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</w:t>
      </w:r>
      <w:r w:rsidRPr="00ED02B6">
        <w:rPr>
          <w:sz w:val="22"/>
          <w:szCs w:val="22"/>
        </w:rPr>
        <w:lastRenderedPageBreak/>
        <w:t>umów czy zobowiązań wynikających z realizowanych projektów.</w:t>
      </w:r>
    </w:p>
    <w:p w14:paraId="253EC5D5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D71FDE" w:rsidRDefault="00D16E29" w:rsidP="009803AC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D71FDE" w:rsidRDefault="00D71FDE" w:rsidP="009803AC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9803AC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5A370AC7" w14:textId="0CA5478B" w:rsidR="00EA1B22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2BE7ED0F" w14:textId="77777777" w:rsidR="006E5D67" w:rsidRPr="005B0DD7" w:rsidRDefault="006E5D67" w:rsidP="006E5D67">
      <w:pPr>
        <w:ind w:left="360"/>
        <w:jc w:val="right"/>
        <w:rPr>
          <w:b/>
          <w:bCs/>
          <w:i/>
          <w:sz w:val="22"/>
          <w:szCs w:val="22"/>
        </w:rPr>
      </w:pPr>
      <w:r w:rsidRPr="005B0DD7">
        <w:rPr>
          <w:b/>
          <w:bCs/>
          <w:i/>
          <w:sz w:val="22"/>
          <w:szCs w:val="22"/>
        </w:rPr>
        <w:lastRenderedPageBreak/>
        <w:t>Załącznik A do SWZ – Opis przedmiotu zamówienia</w:t>
      </w:r>
    </w:p>
    <w:p w14:paraId="49B7321A" w14:textId="77777777" w:rsidR="008B344B" w:rsidRDefault="006E5D67" w:rsidP="006E5D67">
      <w:pPr>
        <w:spacing w:after="100" w:afterAutospacing="1"/>
        <w:rPr>
          <w:b/>
          <w:sz w:val="22"/>
          <w:szCs w:val="22"/>
          <w:lang w:eastAsia="en-US"/>
        </w:rPr>
      </w:pPr>
      <w:r w:rsidRPr="005B0DD7">
        <w:rPr>
          <w:b/>
          <w:sz w:val="22"/>
          <w:szCs w:val="22"/>
          <w:lang w:eastAsia="en-US"/>
        </w:rPr>
        <w:br/>
      </w:r>
      <w:bookmarkStart w:id="13" w:name="_Hlk150342603"/>
    </w:p>
    <w:p w14:paraId="7B7E27DF" w14:textId="32FE625F" w:rsidR="006E5D67" w:rsidRPr="005B0DD7" w:rsidRDefault="004707CB" w:rsidP="006E5D67">
      <w:pPr>
        <w:spacing w:after="100" w:afterAutospacing="1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t>W</w:t>
      </w:r>
      <w:r w:rsidRPr="004707CB">
        <w:rPr>
          <w:b/>
          <w:sz w:val="22"/>
          <w:szCs w:val="22"/>
          <w:lang w:eastAsia="en-US"/>
        </w:rPr>
        <w:t>ielofunkcyjne urządzeni</w:t>
      </w:r>
      <w:r>
        <w:rPr>
          <w:b/>
          <w:sz w:val="22"/>
          <w:szCs w:val="22"/>
          <w:lang w:eastAsia="en-US"/>
        </w:rPr>
        <w:t>e</w:t>
      </w:r>
      <w:r w:rsidRPr="004707CB">
        <w:rPr>
          <w:b/>
          <w:sz w:val="22"/>
          <w:szCs w:val="22"/>
          <w:lang w:eastAsia="en-US"/>
        </w:rPr>
        <w:t xml:space="preserve"> powielające</w:t>
      </w:r>
      <w:r w:rsidR="006D7772">
        <w:rPr>
          <w:b/>
          <w:sz w:val="22"/>
          <w:szCs w:val="22"/>
          <w:lang w:eastAsia="en-US"/>
        </w:rPr>
        <w:t xml:space="preserve"> (kserokopiarka) </w:t>
      </w:r>
      <w:r w:rsidR="006D7772">
        <w:rPr>
          <w:b/>
          <w:sz w:val="22"/>
          <w:szCs w:val="22"/>
          <w:lang w:eastAsia="en-US"/>
        </w:rPr>
        <w:br/>
      </w:r>
      <w:r w:rsidR="00487982" w:rsidRPr="00487982">
        <w:rPr>
          <w:b/>
          <w:sz w:val="22"/>
          <w:szCs w:val="22"/>
          <w:lang w:eastAsia="en-US"/>
        </w:rPr>
        <w:t xml:space="preserve">dla Wydziału </w:t>
      </w:r>
      <w:r w:rsidR="0066698E">
        <w:rPr>
          <w:b/>
          <w:sz w:val="22"/>
          <w:szCs w:val="22"/>
          <w:lang w:eastAsia="en-US"/>
        </w:rPr>
        <w:t xml:space="preserve">Matematyki i Informatyki Uniwersytetu </w:t>
      </w:r>
      <w:r w:rsidR="00487982" w:rsidRPr="00487982">
        <w:rPr>
          <w:b/>
          <w:sz w:val="22"/>
          <w:szCs w:val="22"/>
          <w:lang w:eastAsia="en-US"/>
        </w:rPr>
        <w:t>Jagiellońskiego w Krakowie</w:t>
      </w:r>
    </w:p>
    <w:bookmarkEnd w:id="13"/>
    <w:p w14:paraId="31CC8488" w14:textId="5B1864E5" w:rsidR="006E5D67" w:rsidRPr="005B26AA" w:rsidRDefault="006E5D67" w:rsidP="006E5D67">
      <w:pPr>
        <w:spacing w:after="100" w:afterAutospacing="1"/>
        <w:rPr>
          <w:b/>
          <w:sz w:val="20"/>
          <w:szCs w:val="20"/>
          <w:lang w:eastAsia="en-US"/>
        </w:rPr>
      </w:pPr>
      <w:r w:rsidRPr="005B26AA">
        <w:rPr>
          <w:b/>
          <w:sz w:val="20"/>
          <w:szCs w:val="20"/>
          <w:lang w:eastAsia="en-US"/>
        </w:rPr>
        <w:t>SPECYFIKACJA TECHNICZNA</w:t>
      </w:r>
    </w:p>
    <w:p w14:paraId="40DE4584" w14:textId="77777777" w:rsidR="00AF682D" w:rsidRPr="005B26AA" w:rsidRDefault="00AF682D" w:rsidP="006E5D67">
      <w:pPr>
        <w:pStyle w:val="Default"/>
        <w:rPr>
          <w:sz w:val="20"/>
          <w:szCs w:val="20"/>
        </w:rPr>
      </w:pP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506"/>
        <w:gridCol w:w="1819"/>
        <w:gridCol w:w="6435"/>
      </w:tblGrid>
      <w:tr w:rsidR="00871FBA" w:rsidRPr="005B26AA" w14:paraId="2C9B8356" w14:textId="77777777" w:rsidTr="00741F88">
        <w:tc>
          <w:tcPr>
            <w:tcW w:w="50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3A28BBC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LP.</w:t>
            </w:r>
          </w:p>
        </w:tc>
        <w:tc>
          <w:tcPr>
            <w:tcW w:w="181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D78F40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Nazwa Parametru</w:t>
            </w:r>
          </w:p>
        </w:tc>
        <w:tc>
          <w:tcPr>
            <w:tcW w:w="643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19F7015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Wymagane Parametry Techniczne</w:t>
            </w:r>
          </w:p>
        </w:tc>
      </w:tr>
      <w:tr w:rsidR="00871FBA" w:rsidRPr="005B26AA" w14:paraId="59F85354" w14:textId="77777777" w:rsidTr="00741F88">
        <w:trPr>
          <w:trHeight w:val="389"/>
        </w:trPr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50A4C70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1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723487E" w14:textId="1C364686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Typ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FA0E183" w14:textId="18B47466" w:rsidR="00871FBA" w:rsidRPr="005B26AA" w:rsidRDefault="00BF31F8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Wielofunkcyjne urządzenie powielające</w:t>
            </w:r>
            <w:r w:rsidR="00D07A91">
              <w:rPr>
                <w:sz w:val="20"/>
                <w:szCs w:val="20"/>
              </w:rPr>
              <w:t xml:space="preserve"> (kserokopiarka)</w:t>
            </w:r>
          </w:p>
        </w:tc>
      </w:tr>
      <w:tr w:rsidR="00871FBA" w:rsidRPr="005B26AA" w14:paraId="59954860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6A1975B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2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384FBC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Funkcja ksero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B579253" w14:textId="6B1CEE79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Mono/kolor</w:t>
            </w:r>
            <w:r w:rsidRPr="005B26AA">
              <w:rPr>
                <w:sz w:val="20"/>
                <w:szCs w:val="20"/>
              </w:rPr>
              <w:br/>
              <w:t>rozdzielczość kopiowania minimum 600x600dpi</w:t>
            </w:r>
            <w:r w:rsidRPr="005B26AA">
              <w:rPr>
                <w:sz w:val="20"/>
                <w:szCs w:val="20"/>
              </w:rPr>
              <w:br/>
              <w:t>szybkość kopiowania mono – co najmniej 28 kopii A4/min</w:t>
            </w:r>
            <w:r w:rsidRPr="005B26AA">
              <w:rPr>
                <w:sz w:val="20"/>
                <w:szCs w:val="20"/>
              </w:rPr>
              <w:br/>
              <w:t>szybkość kopiowania kolor – co najmniej 28 kopii A4/min</w:t>
            </w:r>
            <w:r w:rsidRPr="005B26AA">
              <w:rPr>
                <w:sz w:val="20"/>
                <w:szCs w:val="20"/>
              </w:rPr>
              <w:br/>
              <w:t>zakres skalowania</w:t>
            </w:r>
            <w:r w:rsidR="006D7772" w:rsidRPr="005B26AA">
              <w:rPr>
                <w:sz w:val="20"/>
                <w:szCs w:val="20"/>
              </w:rPr>
              <w:t xml:space="preserve"> </w:t>
            </w:r>
            <w:r w:rsidRPr="005B26AA">
              <w:rPr>
                <w:sz w:val="20"/>
                <w:szCs w:val="20"/>
              </w:rPr>
              <w:t>– od 25% do 400% z krokiem 0.1%</w:t>
            </w:r>
            <w:r w:rsidRPr="005B26AA">
              <w:rPr>
                <w:sz w:val="20"/>
                <w:szCs w:val="20"/>
              </w:rPr>
              <w:br/>
              <w:t>ksero powinno posiadać automatyczny podajnik dwustronny</w:t>
            </w:r>
          </w:p>
        </w:tc>
      </w:tr>
      <w:tr w:rsidR="00871FBA" w:rsidRPr="005B26AA" w14:paraId="2366ACDF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F067CFD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3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6F5E840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Funkcja drukarka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2DBC021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Mono/kolor</w:t>
            </w:r>
            <w:r w:rsidRPr="005B26AA">
              <w:rPr>
                <w:sz w:val="20"/>
                <w:szCs w:val="20"/>
              </w:rPr>
              <w:br/>
              <w:t>rozdzielczość wydruku mono – co najmniej 1800x600dpi</w:t>
            </w:r>
            <w:r w:rsidRPr="005B26AA">
              <w:rPr>
                <w:sz w:val="20"/>
                <w:szCs w:val="20"/>
              </w:rPr>
              <w:br/>
              <w:t>rozdzielczość wydruku kolor – co najmniej 1800x600dpi</w:t>
            </w:r>
            <w:r w:rsidRPr="005B26AA">
              <w:rPr>
                <w:sz w:val="20"/>
                <w:szCs w:val="20"/>
              </w:rPr>
              <w:br/>
              <w:t>szybkość drukowania mono – co najmniej 28 stron A4/min</w:t>
            </w:r>
            <w:r w:rsidRPr="005B26AA">
              <w:rPr>
                <w:sz w:val="20"/>
                <w:szCs w:val="20"/>
              </w:rPr>
              <w:br/>
              <w:t>szybkość drukowania kolor – co najmniej 28 stron A4/min</w:t>
            </w:r>
            <w:r w:rsidRPr="005B26AA">
              <w:rPr>
                <w:sz w:val="20"/>
                <w:szCs w:val="20"/>
              </w:rPr>
              <w:br/>
              <w:t>czas wydruku pierwszej strony mono – co najwyżej 6 sekund</w:t>
            </w:r>
            <w:r w:rsidRPr="005B26AA">
              <w:rPr>
                <w:sz w:val="20"/>
                <w:szCs w:val="20"/>
              </w:rPr>
              <w:br/>
              <w:t>nominalne miesięczne obciążenie – co najmniej do 30000stron</w:t>
            </w:r>
            <w:r w:rsidRPr="005B26AA">
              <w:rPr>
                <w:sz w:val="20"/>
                <w:szCs w:val="20"/>
              </w:rPr>
              <w:br/>
              <w:t>automatyczny wydruk dwustronny - TAK</w:t>
            </w:r>
          </w:p>
        </w:tc>
      </w:tr>
      <w:tr w:rsidR="00871FBA" w:rsidRPr="005B26AA" w14:paraId="78E1C480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3502BCA8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4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50C441C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Funkcja skaner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29DC02A" w14:textId="15C4C988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Minimalna rozdzielczość skanowania 600x600dpi</w:t>
            </w:r>
            <w:r w:rsidRPr="005B26AA">
              <w:rPr>
                <w:sz w:val="20"/>
                <w:szCs w:val="20"/>
              </w:rPr>
              <w:br/>
              <w:t>możliwość skanowania co najmniej do plików:</w:t>
            </w:r>
            <w:r w:rsidR="001E050A" w:rsidRPr="005B26AA">
              <w:rPr>
                <w:sz w:val="20"/>
                <w:szCs w:val="20"/>
              </w:rPr>
              <w:t xml:space="preserve"> </w:t>
            </w:r>
            <w:r w:rsidRPr="005B26AA">
              <w:rPr>
                <w:sz w:val="20"/>
                <w:szCs w:val="20"/>
              </w:rPr>
              <w:t>JPEG, TIFF, PDF, kompaktowy PDF, szyfrowany PDF, XPS, kompaktowy XPS</w:t>
            </w:r>
            <w:r w:rsidRPr="005B26AA">
              <w:rPr>
                <w:sz w:val="20"/>
                <w:szCs w:val="20"/>
              </w:rPr>
              <w:br/>
              <w:t>możliwość skanowania do email – poprzez wskazanie adresu serwera i danych autoryzacyjnych SMTP</w:t>
            </w:r>
            <w:r w:rsidRPr="005B26AA">
              <w:rPr>
                <w:sz w:val="20"/>
                <w:szCs w:val="20"/>
              </w:rPr>
              <w:br/>
              <w:t xml:space="preserve">możliwość skanowania do FTP, SMB, USB, </w:t>
            </w:r>
            <w:proofErr w:type="spellStart"/>
            <w:r w:rsidRPr="005B26AA">
              <w:rPr>
                <w:sz w:val="20"/>
                <w:szCs w:val="20"/>
              </w:rPr>
              <w:t>WebDAV</w:t>
            </w:r>
            <w:proofErr w:type="spellEnd"/>
            <w:r w:rsidRPr="005B26AA">
              <w:rPr>
                <w:sz w:val="20"/>
                <w:szCs w:val="20"/>
              </w:rPr>
              <w:t>, skan do URL</w:t>
            </w:r>
            <w:r w:rsidRPr="005B26AA">
              <w:rPr>
                <w:sz w:val="20"/>
                <w:szCs w:val="20"/>
              </w:rPr>
              <w:br/>
              <w:t>skaner powinien posiadać automatyczny podajnik dwustronny</w:t>
            </w:r>
          </w:p>
        </w:tc>
      </w:tr>
      <w:tr w:rsidR="00871FBA" w:rsidRPr="005B26AA" w14:paraId="36B06E08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83C5A04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5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E560B12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Podajniki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5F36D2F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Co najmniej 2,</w:t>
            </w:r>
            <w:r w:rsidRPr="005B26AA">
              <w:rPr>
                <w:sz w:val="20"/>
                <w:szCs w:val="20"/>
              </w:rPr>
              <w:br/>
              <w:t>automatyczny podajnik dwustronny : TAK</w:t>
            </w:r>
            <w:r w:rsidRPr="005B26AA">
              <w:rPr>
                <w:sz w:val="20"/>
                <w:szCs w:val="20"/>
              </w:rPr>
              <w:br/>
              <w:t>pojemność podajników - co najmniej 1150 arkuszy</w:t>
            </w:r>
          </w:p>
        </w:tc>
      </w:tr>
      <w:tr w:rsidR="00871FBA" w:rsidRPr="005B26AA" w14:paraId="6E21E682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979E719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6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4A37AC8" w14:textId="19B58E6D" w:rsidR="00871FBA" w:rsidRPr="005B26AA" w:rsidRDefault="00E54A00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Dodatkowe cechy techniczne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EAA162F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Urządzenie powinno być  wyposażone w postawę na kółkach</w:t>
            </w:r>
          </w:p>
        </w:tc>
      </w:tr>
      <w:tr w:rsidR="00871FBA" w:rsidRPr="005B26AA" w14:paraId="093FEB3C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594F679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7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EC05380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Pamięć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35043A6" w14:textId="4FF59636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Co najmniej 8192</w:t>
            </w:r>
            <w:r w:rsidR="006D7772" w:rsidRPr="005B26AA">
              <w:rPr>
                <w:sz w:val="20"/>
                <w:szCs w:val="20"/>
              </w:rPr>
              <w:t xml:space="preserve"> </w:t>
            </w:r>
            <w:r w:rsidRPr="005B26AA">
              <w:rPr>
                <w:sz w:val="20"/>
                <w:szCs w:val="20"/>
              </w:rPr>
              <w:t>MB</w:t>
            </w:r>
          </w:p>
        </w:tc>
      </w:tr>
      <w:tr w:rsidR="00871FBA" w:rsidRPr="005B26AA" w14:paraId="09C16024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4300B8D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8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238073F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Dysk twardy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A7AF2CC" w14:textId="1B907202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Co najmniej 256</w:t>
            </w:r>
            <w:r w:rsidR="006D7772" w:rsidRPr="005B26AA">
              <w:rPr>
                <w:sz w:val="20"/>
                <w:szCs w:val="20"/>
              </w:rPr>
              <w:t xml:space="preserve"> </w:t>
            </w:r>
            <w:r w:rsidRPr="005B26AA">
              <w:rPr>
                <w:sz w:val="20"/>
                <w:szCs w:val="20"/>
              </w:rPr>
              <w:t>GB</w:t>
            </w:r>
            <w:r w:rsidRPr="005B26AA">
              <w:rPr>
                <w:sz w:val="20"/>
                <w:szCs w:val="20"/>
              </w:rPr>
              <w:br/>
              <w:t>możliwość zapisywania prac na dysku</w:t>
            </w:r>
          </w:p>
        </w:tc>
      </w:tr>
      <w:tr w:rsidR="00871FBA" w:rsidRPr="005B26AA" w14:paraId="6612A944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A920B5C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9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FCAB0CC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Panel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DED5CED" w14:textId="39741949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 xml:space="preserve">Urządzenia powinno posiadać kolorowy panel dotykowy o przekątnej </w:t>
            </w:r>
            <w:r w:rsidR="001E050A" w:rsidRPr="005B26AA">
              <w:rPr>
                <w:sz w:val="20"/>
                <w:szCs w:val="20"/>
              </w:rPr>
              <w:br/>
            </w:r>
            <w:r w:rsidRPr="005B26AA">
              <w:rPr>
                <w:sz w:val="20"/>
                <w:szCs w:val="20"/>
              </w:rPr>
              <w:t>co najmniej 10”</w:t>
            </w:r>
            <w:r w:rsidRPr="005B26AA">
              <w:rPr>
                <w:sz w:val="20"/>
                <w:szCs w:val="20"/>
              </w:rPr>
              <w:br/>
              <w:t>możliwość autoryzacji użytkowników w LDAP lub lokalnie</w:t>
            </w:r>
            <w:r w:rsidRPr="005B26AA">
              <w:rPr>
                <w:sz w:val="20"/>
                <w:szCs w:val="20"/>
              </w:rPr>
              <w:br/>
              <w:t>liczba kont: do 1000.</w:t>
            </w:r>
          </w:p>
        </w:tc>
      </w:tr>
      <w:tr w:rsidR="00871FBA" w:rsidRPr="005B26AA" w14:paraId="70FECE9F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4F4863E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10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3CEF1FB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Gramatura papieru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52614F6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Co najmniej od 52g/m2 do 256g/m2</w:t>
            </w:r>
          </w:p>
        </w:tc>
      </w:tr>
      <w:tr w:rsidR="00871FBA" w:rsidRPr="005B26AA" w14:paraId="77267140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A499EDF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11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560CD9D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Wydajność tonerów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DBD02F0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Mono: do co najmniej 28000 stron A4</w:t>
            </w:r>
            <w:r w:rsidRPr="005B26AA">
              <w:rPr>
                <w:sz w:val="20"/>
                <w:szCs w:val="20"/>
              </w:rPr>
              <w:br/>
              <w:t>Kolor: do co najmniej 28000 stron A4</w:t>
            </w:r>
          </w:p>
        </w:tc>
      </w:tr>
      <w:tr w:rsidR="00871FBA" w:rsidRPr="005B26AA" w14:paraId="69870D42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8D389B5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12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6569623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Szacunkowe koszty (brutto) wydruku – oryginalne materiały eksploatacyjne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2CA64BA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Mono A4 – co najwyżej 1gr/strona A4</w:t>
            </w:r>
            <w:r w:rsidRPr="005B26AA">
              <w:rPr>
                <w:sz w:val="20"/>
                <w:szCs w:val="20"/>
              </w:rPr>
              <w:br/>
              <w:t>Kolor A4 – co najwyżej 8gr/strona A4</w:t>
            </w:r>
          </w:p>
        </w:tc>
      </w:tr>
      <w:tr w:rsidR="00871FBA" w:rsidRPr="005B26AA" w14:paraId="4A5CB18E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D148712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13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78EC589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Języki drukarki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B3CE652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 xml:space="preserve">Co najmniej: </w:t>
            </w:r>
            <w:proofErr w:type="spellStart"/>
            <w:r w:rsidRPr="005B26AA">
              <w:rPr>
                <w:sz w:val="20"/>
                <w:szCs w:val="20"/>
              </w:rPr>
              <w:t>PostScript</w:t>
            </w:r>
            <w:proofErr w:type="spellEnd"/>
            <w:r w:rsidRPr="005B26AA">
              <w:rPr>
                <w:sz w:val="20"/>
                <w:szCs w:val="20"/>
              </w:rPr>
              <w:t xml:space="preserve"> 3, PCL 6c</w:t>
            </w:r>
          </w:p>
        </w:tc>
      </w:tr>
      <w:tr w:rsidR="00871FBA" w:rsidRPr="005B26AA" w14:paraId="377842C5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1145F4A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lastRenderedPageBreak/>
              <w:t>14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5987764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Interfejsy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5292B8B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USB 2.0</w:t>
            </w:r>
            <w:r w:rsidRPr="005B26AA">
              <w:rPr>
                <w:sz w:val="20"/>
                <w:szCs w:val="20"/>
              </w:rPr>
              <w:br/>
              <w:t xml:space="preserve">Ethernet : 1000-Base-T Ethernet </w:t>
            </w:r>
          </w:p>
        </w:tc>
      </w:tr>
      <w:tr w:rsidR="00871FBA" w:rsidRPr="005B26AA" w14:paraId="0FD26CE2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BA66027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15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8C370D0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Wspierane systemy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CCBC1B0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Linux (sterownik postscript)</w:t>
            </w:r>
            <w:r w:rsidRPr="005B26AA">
              <w:rPr>
                <w:sz w:val="20"/>
                <w:szCs w:val="20"/>
              </w:rPr>
              <w:br/>
              <w:t>Mac OS X</w:t>
            </w:r>
            <w:r w:rsidRPr="005B26AA">
              <w:rPr>
                <w:sz w:val="20"/>
                <w:szCs w:val="20"/>
              </w:rPr>
              <w:br/>
              <w:t>Windows XP</w:t>
            </w:r>
            <w:r w:rsidRPr="005B26AA">
              <w:rPr>
                <w:sz w:val="20"/>
                <w:szCs w:val="20"/>
              </w:rPr>
              <w:br/>
              <w:t>Windows 7</w:t>
            </w:r>
            <w:r w:rsidRPr="005B26AA">
              <w:rPr>
                <w:sz w:val="20"/>
                <w:szCs w:val="20"/>
              </w:rPr>
              <w:br/>
              <w:t>Windows 8</w:t>
            </w:r>
          </w:p>
        </w:tc>
      </w:tr>
      <w:tr w:rsidR="00871FBA" w:rsidRPr="00871FBA" w14:paraId="33AF6604" w14:textId="77777777" w:rsidTr="00741F88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6A7DBD1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16.</w:t>
            </w:r>
          </w:p>
        </w:tc>
        <w:tc>
          <w:tcPr>
            <w:tcW w:w="1819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0A89FDE" w14:textId="77777777" w:rsidR="00871FBA" w:rsidRPr="005B26A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>Gwarancja</w:t>
            </w:r>
          </w:p>
        </w:tc>
        <w:tc>
          <w:tcPr>
            <w:tcW w:w="643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009D14E" w14:textId="4ED9ACC8" w:rsidR="00871FBA" w:rsidRPr="00871FBA" w:rsidRDefault="00871FBA" w:rsidP="00871FBA">
            <w:pPr>
              <w:pStyle w:val="Default"/>
              <w:rPr>
                <w:sz w:val="20"/>
                <w:szCs w:val="20"/>
              </w:rPr>
            </w:pPr>
            <w:r w:rsidRPr="005B26AA">
              <w:rPr>
                <w:sz w:val="20"/>
                <w:szCs w:val="20"/>
              </w:rPr>
              <w:t xml:space="preserve">Co najmniej 24 miesiące </w:t>
            </w:r>
            <w:r w:rsidR="009B37C5" w:rsidRPr="005B26AA">
              <w:rPr>
                <w:sz w:val="20"/>
                <w:szCs w:val="20"/>
              </w:rPr>
              <w:t xml:space="preserve">na wszystkie elementy składające się na urządzenie powielające. Naprawy gwarancyjne  </w:t>
            </w:r>
            <w:r w:rsidRPr="005B26AA">
              <w:rPr>
                <w:sz w:val="20"/>
                <w:szCs w:val="20"/>
              </w:rPr>
              <w:t xml:space="preserve">realizowane w siedzibie </w:t>
            </w:r>
            <w:r w:rsidR="009B37C5" w:rsidRPr="005B26AA">
              <w:rPr>
                <w:sz w:val="20"/>
                <w:szCs w:val="20"/>
              </w:rPr>
              <w:t>Z</w:t>
            </w:r>
            <w:r w:rsidRPr="005B26AA">
              <w:rPr>
                <w:sz w:val="20"/>
                <w:szCs w:val="20"/>
              </w:rPr>
              <w:t>amawiającego</w:t>
            </w:r>
          </w:p>
        </w:tc>
      </w:tr>
    </w:tbl>
    <w:p w14:paraId="2917AAB2" w14:textId="77777777" w:rsidR="006E5D67" w:rsidRPr="00CE4A35" w:rsidRDefault="006E5D67" w:rsidP="006E5D67">
      <w:pPr>
        <w:pStyle w:val="Default"/>
        <w:rPr>
          <w:sz w:val="20"/>
          <w:szCs w:val="20"/>
        </w:rPr>
      </w:pPr>
    </w:p>
    <w:p w14:paraId="0BFC34BA" w14:textId="77777777" w:rsidR="006E5D67" w:rsidRPr="00CF7C45" w:rsidRDefault="006E5D67" w:rsidP="006E5D67">
      <w:pPr>
        <w:jc w:val="both"/>
        <w:rPr>
          <w:b/>
          <w:bCs/>
          <w:iCs/>
          <w:sz w:val="20"/>
          <w:szCs w:val="20"/>
        </w:rPr>
      </w:pPr>
    </w:p>
    <w:p w14:paraId="1CCAEB9C" w14:textId="77777777" w:rsidR="00982D27" w:rsidRDefault="00982D27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br w:type="page"/>
      </w:r>
    </w:p>
    <w:p w14:paraId="48F8D88D" w14:textId="7BAC51CC" w:rsidR="00EA1B22" w:rsidRDefault="006C22E4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  <w:r w:rsidRPr="00985F1A">
        <w:rPr>
          <w:b/>
          <w:i/>
          <w:iCs/>
          <w:sz w:val="22"/>
          <w:szCs w:val="22"/>
        </w:rPr>
        <w:lastRenderedPageBreak/>
        <w:t>Załącznik nr 1 do SWZ</w:t>
      </w:r>
    </w:p>
    <w:p w14:paraId="24DFE5EB" w14:textId="77777777" w:rsidR="006C22E4" w:rsidRPr="006C22E4" w:rsidRDefault="006C22E4" w:rsidP="006C22E4">
      <w:pPr>
        <w:contextualSpacing/>
        <w:jc w:val="right"/>
        <w:rPr>
          <w:b/>
          <w:i/>
          <w:iCs/>
          <w:sz w:val="22"/>
          <w:szCs w:val="22"/>
        </w:rPr>
      </w:pPr>
    </w:p>
    <w:p w14:paraId="42CB6FC5" w14:textId="38C0FAE3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E53531">
        <w:rPr>
          <w:b/>
          <w:bCs/>
          <w:sz w:val="22"/>
          <w:szCs w:val="22"/>
          <w:u w:val="single"/>
        </w:rPr>
        <w:t>432</w:t>
      </w:r>
      <w:r w:rsidR="00002D1B">
        <w:rPr>
          <w:b/>
          <w:bCs/>
          <w:sz w:val="22"/>
          <w:szCs w:val="22"/>
          <w:u w:val="single"/>
        </w:rPr>
        <w:t>.</w:t>
      </w:r>
      <w:r w:rsidR="008B02BA">
        <w:rPr>
          <w:b/>
          <w:bCs/>
          <w:sz w:val="22"/>
          <w:szCs w:val="22"/>
          <w:u w:val="single"/>
        </w:rPr>
        <w:t xml:space="preserve"> </w:t>
      </w:r>
      <w:r w:rsidR="00DE2226">
        <w:rPr>
          <w:b/>
          <w:bCs/>
          <w:sz w:val="22"/>
          <w:szCs w:val="22"/>
          <w:u w:val="single"/>
        </w:rPr>
        <w:t>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01708937" w:rsidR="0072208B" w:rsidRPr="00BD1C76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BD1C76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BD1C76">
        <w:rPr>
          <w:i/>
          <w:iCs/>
          <w:sz w:val="22"/>
          <w:szCs w:val="22"/>
          <w:u w:val="single"/>
        </w:rPr>
        <w:t>m bez możliwości negocjacji</w:t>
      </w:r>
      <w:r w:rsidR="00E54A00">
        <w:rPr>
          <w:i/>
          <w:iCs/>
          <w:sz w:val="22"/>
          <w:szCs w:val="22"/>
          <w:u w:val="single"/>
        </w:rPr>
        <w:t>,</w:t>
      </w:r>
      <w:r w:rsidR="00BB62A3" w:rsidRPr="00BD1C76">
        <w:rPr>
          <w:i/>
          <w:iCs/>
          <w:sz w:val="22"/>
          <w:szCs w:val="22"/>
          <w:u w:val="single"/>
        </w:rPr>
        <w:t xml:space="preserve"> </w:t>
      </w:r>
      <w:bookmarkStart w:id="14" w:name="_Hlk150344002"/>
      <w:bookmarkStart w:id="15" w:name="_Hlk150247003"/>
      <w:bookmarkStart w:id="16" w:name="_Hlk149811857"/>
      <w:r w:rsidR="00A36919">
        <w:rPr>
          <w:i/>
          <w:iCs/>
          <w:sz w:val="22"/>
          <w:szCs w:val="22"/>
          <w:u w:val="single"/>
        </w:rPr>
        <w:t>na dostawę</w:t>
      </w:r>
      <w:bookmarkEnd w:id="14"/>
      <w:bookmarkEnd w:id="15"/>
      <w:r w:rsidR="00E54A00">
        <w:rPr>
          <w:i/>
          <w:iCs/>
          <w:sz w:val="22"/>
          <w:szCs w:val="22"/>
          <w:u w:val="single"/>
        </w:rPr>
        <w:t xml:space="preserve"> 1 sztuki </w:t>
      </w:r>
      <w:r w:rsidR="008B344B" w:rsidRPr="008B344B">
        <w:rPr>
          <w:i/>
          <w:iCs/>
          <w:sz w:val="22"/>
          <w:szCs w:val="22"/>
          <w:u w:val="single"/>
        </w:rPr>
        <w:t xml:space="preserve">wielofunkcyjnego urządzenia powielającego </w:t>
      </w:r>
      <w:r w:rsidR="0062135E">
        <w:rPr>
          <w:i/>
          <w:iCs/>
          <w:sz w:val="22"/>
          <w:szCs w:val="22"/>
          <w:u w:val="single"/>
        </w:rPr>
        <w:t xml:space="preserve">(kserokopiarki) </w:t>
      </w:r>
      <w:r w:rsidR="0062135E">
        <w:rPr>
          <w:i/>
          <w:iCs/>
          <w:sz w:val="22"/>
          <w:szCs w:val="22"/>
          <w:u w:val="single"/>
        </w:rPr>
        <w:br/>
      </w:r>
      <w:r w:rsidR="00E54A00" w:rsidRPr="00E54A00">
        <w:rPr>
          <w:i/>
          <w:iCs/>
          <w:sz w:val="22"/>
          <w:szCs w:val="22"/>
          <w:u w:val="single"/>
        </w:rPr>
        <w:t xml:space="preserve">dla Wydziału Matematyki i Informatyki Uniwersytetu Jagiellońskiego w Krakowie, </w:t>
      </w:r>
      <w:r w:rsidR="007F3B05" w:rsidRPr="007F3B05">
        <w:rPr>
          <w:i/>
          <w:iCs/>
          <w:sz w:val="22"/>
          <w:szCs w:val="22"/>
          <w:u w:val="single"/>
        </w:rPr>
        <w:t xml:space="preserve"> ustalon</w:t>
      </w:r>
      <w:r w:rsidR="00E54A00">
        <w:rPr>
          <w:i/>
          <w:iCs/>
          <w:sz w:val="22"/>
          <w:szCs w:val="22"/>
          <w:u w:val="single"/>
        </w:rPr>
        <w:t>ego</w:t>
      </w:r>
      <w:r w:rsidR="007F3B05" w:rsidRPr="007F3B05">
        <w:rPr>
          <w:i/>
          <w:iCs/>
          <w:sz w:val="22"/>
          <w:szCs w:val="22"/>
          <w:u w:val="single"/>
        </w:rPr>
        <w:t xml:space="preserve"> </w:t>
      </w:r>
      <w:r w:rsidR="0062135E">
        <w:rPr>
          <w:i/>
          <w:iCs/>
          <w:sz w:val="22"/>
          <w:szCs w:val="22"/>
          <w:u w:val="single"/>
        </w:rPr>
        <w:br/>
      </w:r>
      <w:r w:rsidR="007F3B05" w:rsidRPr="007F3B05">
        <w:rPr>
          <w:i/>
          <w:iCs/>
          <w:sz w:val="22"/>
          <w:szCs w:val="22"/>
          <w:u w:val="single"/>
        </w:rPr>
        <w:t>w Załączniku A do SWZ</w:t>
      </w:r>
      <w:r w:rsidR="00D6277C" w:rsidRPr="00BD1C76">
        <w:rPr>
          <w:i/>
          <w:iCs/>
          <w:sz w:val="22"/>
          <w:szCs w:val="22"/>
          <w:u w:val="single"/>
        </w:rPr>
        <w:t>,</w:t>
      </w:r>
      <w:r w:rsidR="00D6277C" w:rsidRPr="00BD1C76">
        <w:rPr>
          <w:i/>
          <w:sz w:val="22"/>
          <w:szCs w:val="22"/>
          <w:u w:val="single"/>
        </w:rPr>
        <w:t xml:space="preserve"> s</w:t>
      </w:r>
      <w:r w:rsidR="00D6277C" w:rsidRPr="00BD1C76">
        <w:rPr>
          <w:i/>
          <w:iCs/>
          <w:sz w:val="22"/>
          <w:szCs w:val="22"/>
          <w:u w:val="single"/>
        </w:rPr>
        <w:t>kładamy poniższą ofertę</w:t>
      </w:r>
      <w:bookmarkEnd w:id="16"/>
      <w:r w:rsidR="00D6277C" w:rsidRPr="00BD1C76">
        <w:rPr>
          <w:i/>
          <w:iCs/>
          <w:sz w:val="22"/>
          <w:szCs w:val="22"/>
          <w:u w:val="single"/>
        </w:rPr>
        <w:t>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671B603E" w:rsidR="009D3D8F" w:rsidRPr="009D3D8F" w:rsidRDefault="009D3D8F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CF63BF" w:rsidRDefault="005F35A5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60CF12B6" w14:textId="34273082" w:rsidR="000D5C58" w:rsidRPr="00E9385B" w:rsidRDefault="000D5C58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SWZ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 SWZ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73DA7D9" w14:textId="6422B535" w:rsidR="00AE4147" w:rsidRDefault="00AE4147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5E1426F3" w:rsidR="00AE4147" w:rsidRDefault="00AE4147" w:rsidP="009803A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nie będzie prowadził do powstania u zamawiającego obowiązku podatkowego zgodnie </w:t>
      </w:r>
      <w:r w:rsidR="003042F1">
        <w:rPr>
          <w:sz w:val="22"/>
          <w:szCs w:val="22"/>
        </w:rPr>
        <w:br/>
      </w:r>
      <w:r w:rsidRPr="00DD72F2">
        <w:rPr>
          <w:sz w:val="22"/>
          <w:szCs w:val="22"/>
        </w:rPr>
        <w:t>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9803A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lastRenderedPageBreak/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71EE4A9E" w:rsidR="0072208B" w:rsidRPr="00307713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BA3AA3" w:rsidRPr="00307713">
        <w:rPr>
          <w:sz w:val="22"/>
          <w:szCs w:val="22"/>
        </w:rPr>
        <w:t>XI SWZ;</w:t>
      </w:r>
    </w:p>
    <w:p w14:paraId="5616D69C" w14:textId="77777777" w:rsidR="00205020" w:rsidRDefault="00205020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1EDAD288" w:rsidR="00B04C50" w:rsidRPr="00EA268F" w:rsidRDefault="00EA268F" w:rsidP="00EA268F">
      <w:pPr>
        <w:widowControl/>
        <w:suppressAutoHyphens w:val="0"/>
        <w:ind w:left="361" w:firstLine="708"/>
        <w:jc w:val="both"/>
        <w:rPr>
          <w:sz w:val="22"/>
          <w:szCs w:val="22"/>
        </w:rPr>
      </w:pPr>
      <w:r>
        <w:rPr>
          <w:sz w:val="22"/>
          <w:szCs w:val="22"/>
        </w:rPr>
        <w:t>□</w:t>
      </w:r>
      <w:r>
        <w:rPr>
          <w:sz w:val="22"/>
          <w:szCs w:val="22"/>
        </w:rPr>
        <w:tab/>
      </w:r>
      <w:r w:rsidR="00B04C50" w:rsidRPr="00EA268F">
        <w:rPr>
          <w:sz w:val="22"/>
          <w:szCs w:val="22"/>
        </w:rPr>
        <w:t>mikroprzedsiębiorstwem;</w:t>
      </w:r>
    </w:p>
    <w:p w14:paraId="2E25596B" w14:textId="622A304F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małym przedsiębiorstwem;</w:t>
      </w:r>
    </w:p>
    <w:p w14:paraId="69E430AA" w14:textId="167B17B5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średnim przedsiębiorstwem;</w:t>
      </w:r>
    </w:p>
    <w:p w14:paraId="722BDEF1" w14:textId="5CFEC357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jednoosobową działalnością gospodarczą;</w:t>
      </w:r>
    </w:p>
    <w:p w14:paraId="1814C70D" w14:textId="79FCC2AD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osobą fizyczną nieprowadzącą działalności gospodarczej;</w:t>
      </w:r>
    </w:p>
    <w:p w14:paraId="70250F2B" w14:textId="31431871" w:rsidR="00B04C50" w:rsidRPr="00EA268F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>
        <w:rPr>
          <w:rFonts w:ascii="Wingdings" w:hAnsi="Wingdings"/>
          <w:sz w:val="22"/>
          <w:szCs w:val="22"/>
        </w:rPr>
        <w:tab/>
      </w:r>
      <w:r w:rsidR="00B04C50" w:rsidRPr="00EA268F">
        <w:rPr>
          <w:sz w:val="22"/>
          <w:szCs w:val="22"/>
        </w:rPr>
        <w:t>inny rodzaj</w:t>
      </w:r>
      <w:r w:rsidR="002B6758" w:rsidRPr="00EA268F">
        <w:rPr>
          <w:sz w:val="22"/>
          <w:szCs w:val="22"/>
        </w:rPr>
        <w:t xml:space="preserve"> …………………….. </w:t>
      </w:r>
      <w:r w:rsidR="00B04C50" w:rsidRPr="00EA268F"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121C687" w14:textId="77777777" w:rsidR="0072208B" w:rsidRPr="00D72311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3F4554A4" w:rsidR="0072208B" w:rsidRPr="00852464" w:rsidRDefault="0072208B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odpowiednio wykonawcy/podwykonawcy </w:t>
      </w:r>
      <w:r w:rsidR="003D4B0F">
        <w:rPr>
          <w:sz w:val="22"/>
          <w:szCs w:val="22"/>
        </w:rPr>
        <w:t xml:space="preserve">- </w:t>
      </w:r>
      <w:r w:rsidR="000D23FF" w:rsidRPr="00852464">
        <w:rPr>
          <w:sz w:val="22"/>
          <w:szCs w:val="22"/>
        </w:rPr>
        <w:t>o ile dotyczy</w:t>
      </w:r>
      <w:r w:rsidRPr="00852464">
        <w:rPr>
          <w:sz w:val="22"/>
          <w:szCs w:val="22"/>
        </w:rPr>
        <w:t>;</w:t>
      </w:r>
    </w:p>
    <w:p w14:paraId="2C2AC067" w14:textId="0D8B44AF" w:rsidR="0072208B" w:rsidRDefault="0072208B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SWZ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</w:t>
      </w:r>
      <w:r w:rsidR="003B1423">
        <w:rPr>
          <w:bCs/>
          <w:sz w:val="22"/>
          <w:szCs w:val="22"/>
        </w:rPr>
        <w:t>go sprzętu</w:t>
      </w:r>
      <w:r w:rsidR="0053761B" w:rsidRPr="0053761B">
        <w:rPr>
          <w:bCs/>
          <w:sz w:val="22"/>
          <w:szCs w:val="22"/>
        </w:rPr>
        <w:t>, zawierającym nazwę (firmę) producenta, model, liczbę sztuk /TREŚĆ OFERTY/;</w:t>
      </w:r>
    </w:p>
    <w:p w14:paraId="2E264B3F" w14:textId="655F6C0B" w:rsidR="00E126DC" w:rsidRPr="00026819" w:rsidRDefault="000E7737" w:rsidP="00026819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bookmarkStart w:id="17" w:name="_Hlk150162606"/>
      <w:r w:rsidRPr="00026819">
        <w:rPr>
          <w:bCs/>
          <w:i/>
          <w:sz w:val="22"/>
          <w:szCs w:val="22"/>
          <w:u w:val="single"/>
        </w:rPr>
        <w:t>Załącznik nr 3</w:t>
      </w:r>
      <w:r w:rsidRPr="00026819">
        <w:rPr>
          <w:bCs/>
          <w:sz w:val="22"/>
          <w:szCs w:val="22"/>
        </w:rPr>
        <w:t xml:space="preserve"> – </w:t>
      </w:r>
      <w:r w:rsidR="00E126DC" w:rsidRPr="00026819">
        <w:rPr>
          <w:bCs/>
          <w:sz w:val="22"/>
          <w:szCs w:val="22"/>
        </w:rPr>
        <w:t xml:space="preserve">przedmiotowe środki dowodowe </w:t>
      </w:r>
      <w:bookmarkEnd w:id="17"/>
      <w:r w:rsidR="00E126DC" w:rsidRPr="00026819">
        <w:rPr>
          <w:bCs/>
          <w:sz w:val="22"/>
          <w:szCs w:val="22"/>
        </w:rPr>
        <w:t>- opis/y techniczny/e sporządzone przez producenta i/lub wydruk/i ze stron internetowych producenta, bądź katalog/i producenta</w:t>
      </w:r>
      <w:r w:rsidR="003D4B0F" w:rsidRPr="00026819">
        <w:rPr>
          <w:bCs/>
          <w:sz w:val="22"/>
          <w:szCs w:val="22"/>
        </w:rPr>
        <w:t xml:space="preserve">, </w:t>
      </w:r>
      <w:r w:rsidR="00E126DC" w:rsidRPr="00026819">
        <w:rPr>
          <w:bCs/>
          <w:sz w:val="22"/>
          <w:szCs w:val="22"/>
        </w:rPr>
        <w:t>oferowanego</w:t>
      </w:r>
      <w:r w:rsidR="00026819" w:rsidRPr="00026819">
        <w:rPr>
          <w:bCs/>
          <w:sz w:val="22"/>
          <w:szCs w:val="22"/>
        </w:rPr>
        <w:t xml:space="preserve"> </w:t>
      </w:r>
      <w:r w:rsidR="008B344B" w:rsidRPr="008B344B">
        <w:rPr>
          <w:bCs/>
          <w:sz w:val="22"/>
          <w:szCs w:val="22"/>
        </w:rPr>
        <w:t>wielofunkcyjnego urządzenia powielającego</w:t>
      </w:r>
      <w:r w:rsidR="0062135E">
        <w:rPr>
          <w:bCs/>
          <w:sz w:val="22"/>
          <w:szCs w:val="22"/>
        </w:rPr>
        <w:t xml:space="preserve"> (kserokopiarki) </w:t>
      </w:r>
      <w:r w:rsidR="007F3B05" w:rsidRPr="00026819">
        <w:rPr>
          <w:bCs/>
          <w:sz w:val="22"/>
          <w:szCs w:val="22"/>
        </w:rPr>
        <w:t>, ustalon</w:t>
      </w:r>
      <w:r w:rsidR="00026819">
        <w:rPr>
          <w:bCs/>
          <w:sz w:val="22"/>
          <w:szCs w:val="22"/>
        </w:rPr>
        <w:t>ego</w:t>
      </w:r>
      <w:r w:rsidR="00D07A91">
        <w:rPr>
          <w:bCs/>
          <w:sz w:val="22"/>
          <w:szCs w:val="22"/>
        </w:rPr>
        <w:t xml:space="preserve"> </w:t>
      </w:r>
      <w:r w:rsidR="007F3B05" w:rsidRPr="00026819">
        <w:rPr>
          <w:bCs/>
          <w:sz w:val="22"/>
          <w:szCs w:val="22"/>
        </w:rPr>
        <w:t>w Załączniku A do SWZ</w:t>
      </w:r>
      <w:r w:rsidR="00E126DC" w:rsidRPr="00026819">
        <w:rPr>
          <w:bCs/>
          <w:sz w:val="22"/>
          <w:szCs w:val="22"/>
        </w:rPr>
        <w:t>, pozwalające na ocenę zgodności oferowanych produktów oraz ich parametrów z wymaganiami SWZ.</w:t>
      </w:r>
    </w:p>
    <w:p w14:paraId="56ABB05B" w14:textId="32814ADF" w:rsidR="00805A59" w:rsidRPr="00E126DC" w:rsidRDefault="0063584B" w:rsidP="009803AC">
      <w:pPr>
        <w:pStyle w:val="Akapitzlist"/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E126DC">
        <w:rPr>
          <w:bCs/>
          <w:i/>
          <w:sz w:val="22"/>
          <w:szCs w:val="22"/>
          <w:u w:val="single"/>
        </w:rPr>
        <w:t xml:space="preserve">Załącznik nr </w:t>
      </w:r>
      <w:r w:rsidR="00E126DC">
        <w:rPr>
          <w:bCs/>
          <w:i/>
          <w:sz w:val="22"/>
          <w:szCs w:val="22"/>
          <w:u w:val="single"/>
        </w:rPr>
        <w:t>4</w:t>
      </w:r>
      <w:r w:rsidR="00805A59" w:rsidRPr="00E126DC">
        <w:rPr>
          <w:bCs/>
          <w:i/>
          <w:sz w:val="22"/>
          <w:szCs w:val="22"/>
        </w:rPr>
        <w:t xml:space="preserve"> – </w:t>
      </w:r>
      <w:r w:rsidR="00805A59" w:rsidRPr="00E126DC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996269" w:rsidRDefault="00996269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77777777" w:rsidR="00996269" w:rsidRPr="00996269" w:rsidRDefault="00996269" w:rsidP="009803AC">
      <w:pPr>
        <w:pStyle w:val="Akapitzlist"/>
        <w:widowControl/>
        <w:numPr>
          <w:ilvl w:val="0"/>
          <w:numId w:val="40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996269" w:rsidRDefault="00996269" w:rsidP="009803AC">
      <w:pPr>
        <w:pStyle w:val="Akapitzlist"/>
        <w:widowControl/>
        <w:numPr>
          <w:ilvl w:val="0"/>
          <w:numId w:val="40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</w:t>
      </w:r>
      <w:proofErr w:type="spellStart"/>
      <w:r w:rsidRPr="00996269">
        <w:rPr>
          <w:bCs/>
          <w:sz w:val="22"/>
          <w:szCs w:val="22"/>
        </w:rPr>
        <w:t>CEiDG</w:t>
      </w:r>
      <w:proofErr w:type="spellEnd"/>
      <w:r w:rsidRPr="00996269">
        <w:rPr>
          <w:bCs/>
          <w:sz w:val="22"/>
          <w:szCs w:val="22"/>
        </w:rPr>
        <w:t xml:space="preserve">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00647C47" w14:textId="77777777" w:rsidR="00E45E44" w:rsidRDefault="00E45E44"/>
    <w:p w14:paraId="70166CA9" w14:textId="77777777" w:rsidR="00B00303" w:rsidRDefault="00B00303" w:rsidP="00B13C1B">
      <w:pPr>
        <w:jc w:val="both"/>
      </w:pPr>
    </w:p>
    <w:p w14:paraId="0FEC7277" w14:textId="77777777" w:rsidR="000D1056" w:rsidRDefault="000D1056" w:rsidP="00314EE4">
      <w:pPr>
        <w:jc w:val="right"/>
        <w:rPr>
          <w:b/>
          <w:i/>
          <w:iCs/>
          <w:sz w:val="22"/>
          <w:szCs w:val="22"/>
        </w:rPr>
      </w:pPr>
    </w:p>
    <w:p w14:paraId="78E1456A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6E08CCA5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244C9037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05264915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119810FD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793D8491" w14:textId="77777777" w:rsidR="008B344B" w:rsidRDefault="008B344B" w:rsidP="00314EE4">
      <w:pPr>
        <w:jc w:val="right"/>
        <w:rPr>
          <w:b/>
          <w:i/>
          <w:iCs/>
          <w:sz w:val="22"/>
          <w:szCs w:val="22"/>
        </w:rPr>
      </w:pPr>
    </w:p>
    <w:p w14:paraId="3731B88D" w14:textId="77777777" w:rsidR="00D07A91" w:rsidRDefault="00D07A91" w:rsidP="00314EE4">
      <w:pPr>
        <w:jc w:val="right"/>
        <w:rPr>
          <w:b/>
          <w:i/>
          <w:iCs/>
          <w:sz w:val="22"/>
          <w:szCs w:val="22"/>
        </w:rPr>
      </w:pPr>
    </w:p>
    <w:p w14:paraId="51B0BF55" w14:textId="77777777" w:rsidR="00D07A91" w:rsidRDefault="00D07A91" w:rsidP="00314EE4">
      <w:pPr>
        <w:jc w:val="right"/>
        <w:rPr>
          <w:b/>
          <w:i/>
          <w:iCs/>
          <w:sz w:val="22"/>
          <w:szCs w:val="22"/>
        </w:rPr>
      </w:pPr>
    </w:p>
    <w:p w14:paraId="36BEDA28" w14:textId="77777777" w:rsidR="0026130D" w:rsidRDefault="0075107B" w:rsidP="00314EE4">
      <w:pPr>
        <w:jc w:val="right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t xml:space="preserve"> </w:t>
      </w:r>
    </w:p>
    <w:p w14:paraId="36037752" w14:textId="7D801BFE" w:rsidR="00110991" w:rsidRPr="00BF2A1F" w:rsidRDefault="00314EE4" w:rsidP="00314EE4">
      <w:pPr>
        <w:jc w:val="right"/>
        <w:rPr>
          <w:b/>
          <w:i/>
          <w:iCs/>
          <w:sz w:val="22"/>
          <w:szCs w:val="22"/>
        </w:rPr>
      </w:pPr>
      <w:r w:rsidRPr="00BF2A1F">
        <w:rPr>
          <w:b/>
          <w:i/>
          <w:iCs/>
          <w:sz w:val="22"/>
          <w:szCs w:val="22"/>
        </w:rPr>
        <w:lastRenderedPageBreak/>
        <w:t xml:space="preserve">Załącznik </w:t>
      </w:r>
      <w:r w:rsidR="00866D10" w:rsidRPr="00BF2A1F">
        <w:rPr>
          <w:b/>
          <w:i/>
          <w:iCs/>
          <w:sz w:val="22"/>
          <w:szCs w:val="22"/>
        </w:rPr>
        <w:t xml:space="preserve">nr </w:t>
      </w:r>
      <w:r w:rsidRPr="00BF2A1F">
        <w:rPr>
          <w:b/>
          <w:i/>
          <w:iCs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7C81E88C" w:rsidR="009C6186" w:rsidRPr="00973A37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</w:t>
      </w:r>
      <w:r w:rsidR="003D4B0F">
        <w:rPr>
          <w:rFonts w:ascii="Times New Roman" w:hAnsi="Times New Roman" w:cs="Times New Roman"/>
          <w:i/>
          <w:sz w:val="22"/>
          <w:szCs w:val="22"/>
          <w:u w:val="single"/>
        </w:rPr>
        <w:t>,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3D4B0F">
        <w:rPr>
          <w:rFonts w:ascii="Times New Roman" w:hAnsi="Times New Roman" w:cs="Times New Roman"/>
          <w:i/>
          <w:sz w:val="22"/>
          <w:szCs w:val="22"/>
          <w:u w:val="single"/>
        </w:rPr>
        <w:br/>
      </w:r>
      <w:r w:rsidR="003D4B0F" w:rsidRPr="003D4B0F">
        <w:rPr>
          <w:rFonts w:ascii="Times New Roman" w:hAnsi="Times New Roman" w:cs="Times New Roman"/>
          <w:i/>
          <w:sz w:val="22"/>
          <w:szCs w:val="22"/>
          <w:u w:val="single"/>
        </w:rPr>
        <w:t>na dostawę</w:t>
      </w:r>
      <w:r w:rsidR="00E575BD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E575BD" w:rsidRPr="00E575BD">
        <w:rPr>
          <w:rFonts w:ascii="Times New Roman" w:hAnsi="Times New Roman" w:cs="Times New Roman"/>
          <w:i/>
          <w:sz w:val="22"/>
          <w:szCs w:val="22"/>
          <w:u w:val="single"/>
        </w:rPr>
        <w:t xml:space="preserve">na dostawę 1 sztuki </w:t>
      </w:r>
      <w:r w:rsidR="008B344B" w:rsidRPr="008B344B">
        <w:rPr>
          <w:rFonts w:ascii="Times New Roman" w:hAnsi="Times New Roman" w:cs="Times New Roman"/>
          <w:i/>
          <w:sz w:val="22"/>
          <w:szCs w:val="22"/>
          <w:u w:val="single"/>
        </w:rPr>
        <w:t>wielofunkcyjnego urządzenia powielającego</w:t>
      </w:r>
      <w:r w:rsidR="0062135E">
        <w:rPr>
          <w:rFonts w:ascii="Times New Roman" w:hAnsi="Times New Roman" w:cs="Times New Roman"/>
          <w:i/>
          <w:sz w:val="22"/>
          <w:szCs w:val="22"/>
          <w:u w:val="single"/>
        </w:rPr>
        <w:t xml:space="preserve"> (kserokopiarki) </w:t>
      </w:r>
      <w:r w:rsidR="008B344B" w:rsidRPr="008B344B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E575BD" w:rsidRPr="00E575BD">
        <w:rPr>
          <w:rFonts w:ascii="Times New Roman" w:hAnsi="Times New Roman" w:cs="Times New Roman"/>
          <w:i/>
          <w:sz w:val="22"/>
          <w:szCs w:val="22"/>
          <w:u w:val="single"/>
        </w:rPr>
        <w:t>dla Wydziału Matematyki</w:t>
      </w:r>
      <w:r w:rsidR="0062135E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E575BD" w:rsidRPr="00E575BD">
        <w:rPr>
          <w:rFonts w:ascii="Times New Roman" w:hAnsi="Times New Roman" w:cs="Times New Roman"/>
          <w:i/>
          <w:sz w:val="22"/>
          <w:szCs w:val="22"/>
          <w:u w:val="single"/>
        </w:rPr>
        <w:t>i Informatyki Uniwersytetu Jagiellońskiego w Krakowie</w:t>
      </w:r>
      <w:r w:rsidR="007F3B05" w:rsidRPr="007F3B05">
        <w:rPr>
          <w:rFonts w:ascii="Times New Roman" w:hAnsi="Times New Roman" w:cs="Times New Roman"/>
          <w:i/>
          <w:sz w:val="22"/>
          <w:szCs w:val="22"/>
          <w:u w:val="single"/>
        </w:rPr>
        <w:t>, ustalon</w:t>
      </w:r>
      <w:r w:rsidR="00E575BD">
        <w:rPr>
          <w:rFonts w:ascii="Times New Roman" w:hAnsi="Times New Roman" w:cs="Times New Roman"/>
          <w:i/>
          <w:sz w:val="22"/>
          <w:szCs w:val="22"/>
          <w:u w:val="single"/>
        </w:rPr>
        <w:t>ego</w:t>
      </w:r>
      <w:r w:rsidR="007F3B05" w:rsidRPr="007F3B05">
        <w:rPr>
          <w:rFonts w:ascii="Times New Roman" w:hAnsi="Times New Roman" w:cs="Times New Roman"/>
          <w:i/>
          <w:sz w:val="22"/>
          <w:szCs w:val="22"/>
          <w:u w:val="single"/>
        </w:rPr>
        <w:t xml:space="preserve"> w Załączniku A do SWZ</w:t>
      </w:r>
      <w:r w:rsidR="003B1423" w:rsidRPr="003B1423">
        <w:rPr>
          <w:rFonts w:ascii="Times New Roman" w:hAnsi="Times New Roman" w:cs="Times New Roman"/>
          <w:i/>
          <w:iCs/>
          <w:sz w:val="22"/>
          <w:szCs w:val="22"/>
          <w:u w:val="single"/>
        </w:rPr>
        <w:t>,</w:t>
      </w:r>
      <w:r w:rsidR="00E575BD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</w:t>
      </w:r>
      <w:r w:rsidR="008237F1">
        <w:rPr>
          <w:rFonts w:ascii="Times New Roman" w:hAnsi="Times New Roman" w:cs="Times New Roman"/>
          <w:i/>
          <w:sz w:val="22"/>
          <w:szCs w:val="22"/>
          <w:u w:val="single"/>
        </w:rPr>
        <w:t>z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3B1423">
        <w:rPr>
          <w:rFonts w:ascii="Times New Roman" w:hAnsi="Times New Roman" w:cs="Times New Roman"/>
          <w:i/>
          <w:sz w:val="22"/>
          <w:szCs w:val="22"/>
          <w:u w:val="single"/>
        </w:rPr>
        <w:t>4</w:t>
      </w:r>
      <w:r w:rsidR="00E575BD">
        <w:rPr>
          <w:rFonts w:ascii="Times New Roman" w:hAnsi="Times New Roman" w:cs="Times New Roman"/>
          <w:i/>
          <w:sz w:val="22"/>
          <w:szCs w:val="22"/>
          <w:u w:val="single"/>
        </w:rPr>
        <w:t>32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="006B42DE">
        <w:rPr>
          <w:rFonts w:ascii="Times New Roman" w:hAnsi="Times New Roman" w:cs="Times New Roman"/>
          <w:i/>
          <w:sz w:val="22"/>
          <w:szCs w:val="22"/>
          <w:u w:val="single"/>
        </w:rPr>
        <w:t>;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9803AC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Default="00D12A8F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Default="00D44D08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>
        <w:rPr>
          <w:rFonts w:ascii="Times New Roman" w:hAnsi="Times New Roman" w:cs="Times New Roman"/>
          <w:bCs/>
          <w:sz w:val="22"/>
          <w:szCs w:val="22"/>
        </w:rPr>
        <w:t>art.</w:t>
      </w:r>
      <w:r w:rsidRPr="00554C84">
        <w:rPr>
          <w:rFonts w:ascii="Times New Roman" w:hAnsi="Times New Roman" w:cs="Times New Roman"/>
          <w:bCs/>
          <w:sz w:val="22"/>
          <w:szCs w:val="22"/>
        </w:rPr>
        <w:t xml:space="preserve"> 109 ust. 1</w:t>
      </w:r>
      <w:r>
        <w:rPr>
          <w:rFonts w:ascii="Times New Roman" w:hAnsi="Times New Roman" w:cs="Times New Roman"/>
          <w:bCs/>
          <w:sz w:val="22"/>
          <w:szCs w:val="22"/>
        </w:rPr>
        <w:t xml:space="preserve"> pkt</w:t>
      </w:r>
      <w:r w:rsidR="002960CE">
        <w:rPr>
          <w:rFonts w:ascii="Times New Roman" w:hAnsi="Times New Roman" w:cs="Times New Roman"/>
          <w:bCs/>
          <w:sz w:val="22"/>
          <w:szCs w:val="22"/>
        </w:rPr>
        <w:t> </w:t>
      </w:r>
      <w:r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31F7DFE6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</w:t>
      </w:r>
      <w:r w:rsidR="006B42DE">
        <w:rPr>
          <w:sz w:val="22"/>
          <w:szCs w:val="22"/>
        </w:rPr>
        <w:br/>
      </w:r>
      <w:r w:rsidRPr="00A41CA4">
        <w:rPr>
          <w:sz w:val="22"/>
          <w:szCs w:val="22"/>
        </w:rPr>
        <w:t>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08375AA7" w14:textId="77777777" w:rsidR="000D1056" w:rsidRPr="00C753BE" w:rsidRDefault="000D1056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C753BE" w:rsidRDefault="00C753BE" w:rsidP="009803AC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lastRenderedPageBreak/>
        <w:t>OŚWIADCZENIE DOTYCZĄCE PODWYKONAWCY NIEBĘDĄCEGO PODMIOTEM, NA KTÓREGO ZASOBY POWOŁUJE SIĘ WYKONAWCA</w:t>
      </w:r>
    </w:p>
    <w:p w14:paraId="2FF59082" w14:textId="77777777" w:rsidR="00B74CD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DB57B5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Oświadczam, że w stosunku do następuj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miotu/</w:t>
      </w:r>
      <w:proofErr w:type="spellStart"/>
      <w:r w:rsidRPr="00DB57B5">
        <w:rPr>
          <w:sz w:val="22"/>
          <w:szCs w:val="22"/>
        </w:rPr>
        <w:t>tów</w:t>
      </w:r>
      <w:proofErr w:type="spellEnd"/>
      <w:r w:rsidRPr="00DB57B5">
        <w:rPr>
          <w:sz w:val="22"/>
          <w:szCs w:val="22"/>
        </w:rPr>
        <w:t>, będ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wykonawcą/</w:t>
      </w:r>
      <w:proofErr w:type="spellStart"/>
      <w:r w:rsidRPr="00DB57B5">
        <w:rPr>
          <w:sz w:val="22"/>
          <w:szCs w:val="22"/>
        </w:rPr>
        <w:t>ami</w:t>
      </w:r>
      <w:proofErr w:type="spellEnd"/>
      <w:r w:rsidRPr="00DB57B5">
        <w:rPr>
          <w:sz w:val="22"/>
          <w:szCs w:val="22"/>
        </w:rPr>
        <w:t xml:space="preserve">: </w:t>
      </w:r>
      <w:r>
        <w:rPr>
          <w:rFonts w:ascii="Tahoma" w:hAnsi="Tahoma" w:cs="Tahoma"/>
          <w:i/>
          <w:sz w:val="18"/>
          <w:szCs w:val="18"/>
        </w:rPr>
        <w:t>[</w:t>
      </w:r>
      <w:r w:rsidRPr="00C30B5F">
        <w:rPr>
          <w:rFonts w:ascii="Tahoma" w:hAnsi="Tahoma" w:cs="Tahoma"/>
          <w:i/>
          <w:sz w:val="18"/>
          <w:szCs w:val="18"/>
        </w:rPr>
        <w:t>należy podać pełną nazwę/firmę, adres, a także w zależności od</w:t>
      </w:r>
      <w:r>
        <w:rPr>
          <w:rFonts w:ascii="Tahoma" w:hAnsi="Tahoma" w:cs="Tahoma"/>
          <w:i/>
          <w:sz w:val="18"/>
          <w:szCs w:val="18"/>
        </w:rPr>
        <w:t xml:space="preserve"> podmiotu: NIP/PESEL, KRS/</w:t>
      </w:r>
      <w:proofErr w:type="spellStart"/>
      <w:r>
        <w:rPr>
          <w:rFonts w:ascii="Tahoma" w:hAnsi="Tahoma" w:cs="Tahoma"/>
          <w:i/>
          <w:sz w:val="18"/>
          <w:szCs w:val="18"/>
        </w:rPr>
        <w:t>CEiDG</w:t>
      </w:r>
      <w:proofErr w:type="spellEnd"/>
      <w:r>
        <w:rPr>
          <w:rFonts w:ascii="Tahoma" w:hAnsi="Tahoma" w:cs="Tahoma"/>
          <w:i/>
          <w:sz w:val="18"/>
          <w:szCs w:val="18"/>
        </w:rPr>
        <w:t>]</w:t>
      </w:r>
      <w:r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Default="009F28D8" w:rsidP="00C30B5F">
      <w:pPr>
        <w:ind w:left="709"/>
        <w:jc w:val="both"/>
        <w:rPr>
          <w:sz w:val="22"/>
          <w:szCs w:val="22"/>
        </w:rPr>
      </w:pPr>
    </w:p>
    <w:p w14:paraId="5998633C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świadczam, że w stosunku do ww. podmiotu zachodzą podstawy</w:t>
      </w:r>
      <w:r w:rsidRPr="00DA25A6">
        <w:rPr>
          <w:rFonts w:ascii="Times New Roman" w:hAnsi="Times New Roman" w:cs="Times New Roman"/>
          <w:sz w:val="22"/>
          <w:szCs w:val="22"/>
        </w:rPr>
        <w:t xml:space="preserve">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mocy art. …………. ustawy PZP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DA25A6">
        <w:rPr>
          <w:rFonts w:ascii="Times New Roman" w:hAnsi="Times New Roman" w:cs="Times New Roman"/>
          <w:sz w:val="22"/>
          <w:szCs w:val="22"/>
        </w:rPr>
        <w:t xml:space="preserve"> następujące środki naprawcze</w:t>
      </w:r>
      <w:r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4623DBD3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DA25A6" w:rsidRDefault="008D312D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F904BB" w:rsidRDefault="004A5E2B" w:rsidP="004A5E2B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DB57B5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08F5AB40" w14:textId="4A34A474" w:rsidR="002B533D" w:rsidRDefault="007F1850" w:rsidP="002B533D">
      <w:pPr>
        <w:jc w:val="right"/>
        <w:rPr>
          <w:sz w:val="22"/>
          <w:szCs w:val="22"/>
        </w:rPr>
      </w:pPr>
      <w:r w:rsidRPr="00BF2A1F">
        <w:rPr>
          <w:b/>
          <w:i/>
          <w:iCs/>
          <w:sz w:val="22"/>
          <w:szCs w:val="22"/>
        </w:rPr>
        <w:t xml:space="preserve">Załącznik </w:t>
      </w:r>
      <w:r w:rsidR="008F1FD7" w:rsidRPr="00BF2A1F">
        <w:rPr>
          <w:b/>
          <w:i/>
          <w:iCs/>
          <w:sz w:val="22"/>
          <w:szCs w:val="22"/>
        </w:rPr>
        <w:t xml:space="preserve">nr </w:t>
      </w:r>
      <w:r w:rsidRPr="00BF2A1F">
        <w:rPr>
          <w:b/>
          <w:i/>
          <w:iCs/>
          <w:sz w:val="22"/>
          <w:szCs w:val="22"/>
        </w:rPr>
        <w:t>2</w:t>
      </w:r>
      <w:r w:rsidR="00314EE4" w:rsidRPr="00BF2A1F">
        <w:rPr>
          <w:b/>
          <w:i/>
          <w:iCs/>
          <w:sz w:val="22"/>
          <w:szCs w:val="22"/>
        </w:rPr>
        <w:t xml:space="preserve"> do formularza oferty</w:t>
      </w:r>
      <w:r w:rsidR="00A37E9C" w:rsidRPr="00BF2A1F">
        <w:rPr>
          <w:b/>
          <w:i/>
          <w:iCs/>
          <w:sz w:val="22"/>
          <w:szCs w:val="22"/>
        </w:rPr>
        <w:t xml:space="preserve"> – </w:t>
      </w:r>
      <w:r w:rsidR="00D346B1" w:rsidRPr="00BF2A1F">
        <w:rPr>
          <w:b/>
          <w:i/>
          <w:iCs/>
          <w:sz w:val="22"/>
          <w:szCs w:val="22"/>
        </w:rPr>
        <w:t>Kalkulacja cenowa</w:t>
      </w:r>
    </w:p>
    <w:p w14:paraId="3E4E9705" w14:textId="77777777" w:rsidR="002B533D" w:rsidRDefault="002B533D" w:rsidP="00D346B1">
      <w:pPr>
        <w:jc w:val="both"/>
        <w:rPr>
          <w:sz w:val="22"/>
          <w:szCs w:val="22"/>
        </w:rPr>
      </w:pPr>
    </w:p>
    <w:p w14:paraId="69CA86C0" w14:textId="437F3EE7" w:rsidR="00D346B1" w:rsidRPr="00D346B1" w:rsidRDefault="00D346B1" w:rsidP="00D346B1">
      <w:pPr>
        <w:jc w:val="both"/>
        <w:rPr>
          <w:bCs/>
          <w:sz w:val="22"/>
          <w:szCs w:val="22"/>
        </w:rPr>
      </w:pPr>
      <w:r w:rsidRPr="00D346B1">
        <w:rPr>
          <w:sz w:val="22"/>
          <w:szCs w:val="22"/>
        </w:rPr>
        <w:t xml:space="preserve">uwzględniająca wymagania i zapisy SWZ </w:t>
      </w:r>
      <w:r w:rsidRPr="00D346B1">
        <w:rPr>
          <w:color w:val="000000"/>
          <w:sz w:val="22"/>
          <w:szCs w:val="22"/>
        </w:rPr>
        <w:t xml:space="preserve">wraz z </w:t>
      </w:r>
      <w:r w:rsidRPr="00D346B1">
        <w:rPr>
          <w:bCs/>
          <w:sz w:val="22"/>
          <w:szCs w:val="22"/>
        </w:rPr>
        <w:t>zestawieniem oferowane</w:t>
      </w:r>
      <w:r w:rsidR="002B533D">
        <w:rPr>
          <w:bCs/>
          <w:sz w:val="22"/>
          <w:szCs w:val="22"/>
        </w:rPr>
        <w:t>go sprzętu</w:t>
      </w:r>
      <w:r w:rsidRPr="00D346B1">
        <w:rPr>
          <w:bCs/>
          <w:sz w:val="22"/>
          <w:szCs w:val="22"/>
        </w:rPr>
        <w:t>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38"/>
        <w:gridCol w:w="1276"/>
        <w:gridCol w:w="850"/>
        <w:gridCol w:w="1276"/>
        <w:gridCol w:w="1426"/>
        <w:gridCol w:w="1276"/>
        <w:gridCol w:w="1270"/>
      </w:tblGrid>
      <w:tr w:rsidR="00FF0830" w:rsidRPr="006043BF" w14:paraId="076D0238" w14:textId="12995E97" w:rsidTr="004A5748">
        <w:trPr>
          <w:trHeight w:val="1727"/>
        </w:trPr>
        <w:tc>
          <w:tcPr>
            <w:tcW w:w="1838" w:type="dxa"/>
            <w:shd w:val="clear" w:color="auto" w:fill="F2F2F2" w:themeFill="background1" w:themeFillShade="F2"/>
          </w:tcPr>
          <w:p w14:paraId="6B374576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bookmarkStart w:id="18" w:name="_Hlk150346087"/>
          </w:p>
          <w:p w14:paraId="08721098" w14:textId="6F658452" w:rsidR="006F204A" w:rsidRDefault="006F204A" w:rsidP="002C1C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zedmiot zamówienia </w:t>
            </w:r>
          </w:p>
          <w:p w14:paraId="02CA5D3C" w14:textId="77777777" w:rsidR="006F204A" w:rsidRDefault="006F204A" w:rsidP="002C1CEF">
            <w:pPr>
              <w:rPr>
                <w:b/>
                <w:sz w:val="20"/>
                <w:szCs w:val="20"/>
              </w:rPr>
            </w:pPr>
          </w:p>
          <w:p w14:paraId="503143BF" w14:textId="77777777" w:rsidR="00FF0830" w:rsidRPr="006043BF" w:rsidRDefault="00FF0830" w:rsidP="005F7957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0D00DA6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49399EE6" w14:textId="77777777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Producent/</w:t>
            </w:r>
          </w:p>
          <w:p w14:paraId="11991B53" w14:textId="0C1CD590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model</w:t>
            </w:r>
            <w:r>
              <w:rPr>
                <w:b/>
                <w:sz w:val="20"/>
                <w:szCs w:val="20"/>
              </w:rPr>
              <w:t>/</w:t>
            </w:r>
          </w:p>
          <w:p w14:paraId="74C80127" w14:textId="4B4AD9FA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850" w:type="dxa"/>
            <w:shd w:val="clear" w:color="auto" w:fill="F2F2F2" w:themeFill="background1" w:themeFillShade="F2"/>
          </w:tcPr>
          <w:p w14:paraId="37E11D8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600169C3" w14:textId="77777777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Liczba </w:t>
            </w:r>
          </w:p>
          <w:p w14:paraId="52373862" w14:textId="777F0C22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B7AEE1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668AE31E" w14:textId="31EC041D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426" w:type="dxa"/>
            <w:shd w:val="clear" w:color="auto" w:fill="F2F2F2" w:themeFill="background1" w:themeFillShade="F2"/>
          </w:tcPr>
          <w:p w14:paraId="7937DD12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4B0B5AA8" w14:textId="77777777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brutto</w:t>
            </w:r>
          </w:p>
          <w:p w14:paraId="6F29004F" w14:textId="35308299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12FDD1CF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1B8992EF" w14:textId="759BDD20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(cena jedn.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 x liczba)</w:t>
            </w:r>
          </w:p>
          <w:p w14:paraId="3572928D" w14:textId="77777777" w:rsidR="00FF0830" w:rsidRPr="006043BF" w:rsidRDefault="00FF0830" w:rsidP="00FF0830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2F2F2" w:themeFill="background1" w:themeFillShade="F2"/>
          </w:tcPr>
          <w:p w14:paraId="5CC549B3" w14:textId="77777777" w:rsidR="004A5748" w:rsidRDefault="004A5748" w:rsidP="00FF0830">
            <w:pPr>
              <w:rPr>
                <w:b/>
                <w:sz w:val="20"/>
                <w:szCs w:val="20"/>
              </w:rPr>
            </w:pPr>
          </w:p>
          <w:p w14:paraId="46D623E1" w14:textId="317125D6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Suma brutto (cena jedn. brutto x liczba)</w:t>
            </w:r>
          </w:p>
          <w:p w14:paraId="20CE869F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tr w:rsidR="00FF0830" w:rsidRPr="006043BF" w14:paraId="4F19052A" w14:textId="2E0F4B58" w:rsidTr="005F7957">
        <w:trPr>
          <w:trHeight w:val="1215"/>
        </w:trPr>
        <w:tc>
          <w:tcPr>
            <w:tcW w:w="1838" w:type="dxa"/>
          </w:tcPr>
          <w:p w14:paraId="2C833E8F" w14:textId="77777777" w:rsidR="0062704D" w:rsidRDefault="0062704D" w:rsidP="002C1CEF">
            <w:pPr>
              <w:jc w:val="left"/>
              <w:rPr>
                <w:sz w:val="20"/>
                <w:szCs w:val="20"/>
              </w:rPr>
            </w:pPr>
          </w:p>
          <w:p w14:paraId="7BFACD65" w14:textId="4161EF89" w:rsidR="009B37C5" w:rsidRPr="009B37C5" w:rsidRDefault="008B344B" w:rsidP="005F7957">
            <w:pPr>
              <w:tabs>
                <w:tab w:val="left" w:pos="249"/>
                <w:tab w:val="center" w:pos="811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Pr="008B344B">
              <w:rPr>
                <w:sz w:val="20"/>
                <w:szCs w:val="20"/>
              </w:rPr>
              <w:t>ielofunkcyjne urządzeni</w:t>
            </w:r>
            <w:r>
              <w:rPr>
                <w:sz w:val="20"/>
                <w:szCs w:val="20"/>
              </w:rPr>
              <w:t>e</w:t>
            </w:r>
            <w:r w:rsidRPr="008B344B">
              <w:rPr>
                <w:sz w:val="20"/>
                <w:szCs w:val="20"/>
              </w:rPr>
              <w:t xml:space="preserve"> powielające</w:t>
            </w:r>
            <w:r w:rsidR="0075107B">
              <w:rPr>
                <w:sz w:val="20"/>
                <w:szCs w:val="20"/>
              </w:rPr>
              <w:t xml:space="preserve"> (kserokopiarka)</w:t>
            </w:r>
          </w:p>
        </w:tc>
        <w:tc>
          <w:tcPr>
            <w:tcW w:w="1276" w:type="dxa"/>
          </w:tcPr>
          <w:p w14:paraId="5FA69E97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161EED49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3B81C89C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1464ED97" w14:textId="77777777" w:rsidR="005F7957" w:rsidRDefault="005F7957" w:rsidP="00DF0420">
            <w:pPr>
              <w:jc w:val="left"/>
              <w:rPr>
                <w:sz w:val="20"/>
                <w:szCs w:val="20"/>
              </w:rPr>
            </w:pPr>
          </w:p>
          <w:p w14:paraId="0E1CCD60" w14:textId="77777777" w:rsidR="005F7957" w:rsidRDefault="005F7957" w:rsidP="00DF0420">
            <w:pPr>
              <w:jc w:val="left"/>
              <w:rPr>
                <w:sz w:val="20"/>
                <w:szCs w:val="20"/>
              </w:rPr>
            </w:pPr>
          </w:p>
          <w:p w14:paraId="7CF9E042" w14:textId="7EFB69F5" w:rsidR="00DF0420" w:rsidRPr="006043BF" w:rsidRDefault="005F7957" w:rsidP="005F79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14BEB403" w14:textId="4F338B9C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730C9A13" w14:textId="5454AB11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457FB394" w14:textId="6F70C579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1BCA30AF" w14:textId="794F39FE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</w:tr>
      <w:tr w:rsidR="00FF0830" w:rsidRPr="006043BF" w14:paraId="4773D1EC" w14:textId="36BA6884" w:rsidTr="6F714265">
        <w:tc>
          <w:tcPr>
            <w:tcW w:w="6666" w:type="dxa"/>
            <w:gridSpan w:val="5"/>
            <w:shd w:val="clear" w:color="auto" w:fill="FFFFFF" w:themeFill="background1"/>
          </w:tcPr>
          <w:p w14:paraId="0DE7F247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  <w:p w14:paraId="40446B29" w14:textId="77777777" w:rsidR="00767CB3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1646555A" w14:textId="5EBE2954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AŁOŚCI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6043BF">
              <w:rPr>
                <w:b/>
                <w:sz w:val="20"/>
                <w:szCs w:val="20"/>
              </w:rPr>
              <w:t>PRZEDMIOTU ZAMÓWIENIA:</w:t>
            </w:r>
          </w:p>
          <w:p w14:paraId="23452315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44D604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14:paraId="2848599C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bookmarkEnd w:id="18"/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5DC96F25" w14:textId="77777777" w:rsidR="009708A4" w:rsidRDefault="009708A4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3B378BE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FA93C48" w14:textId="77777777" w:rsidR="00BF15E5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38BF5D6F" w14:textId="77777777" w:rsidR="00BF15E5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B0ECFC2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1BDCD5E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5F7F2103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37839A6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52E57B3C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78485DE2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47EC9737" w14:textId="77777777" w:rsidR="005963C2" w:rsidRDefault="005963C2" w:rsidP="0022593C">
      <w:pPr>
        <w:jc w:val="right"/>
        <w:rPr>
          <w:b/>
          <w:i/>
          <w:iCs/>
          <w:sz w:val="22"/>
          <w:szCs w:val="22"/>
        </w:rPr>
      </w:pPr>
    </w:p>
    <w:p w14:paraId="62A53222" w14:textId="77777777" w:rsidR="005963C2" w:rsidRDefault="005963C2" w:rsidP="0022593C">
      <w:pPr>
        <w:jc w:val="right"/>
        <w:rPr>
          <w:b/>
          <w:i/>
          <w:iCs/>
          <w:sz w:val="22"/>
          <w:szCs w:val="22"/>
        </w:rPr>
      </w:pPr>
    </w:p>
    <w:p w14:paraId="52DE2D11" w14:textId="3073BF51" w:rsidR="005963C2" w:rsidRDefault="005963C2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br w:type="page"/>
      </w:r>
    </w:p>
    <w:p w14:paraId="637F4D9B" w14:textId="77777777" w:rsidR="005963C2" w:rsidRDefault="005963C2" w:rsidP="0022593C">
      <w:pPr>
        <w:jc w:val="right"/>
        <w:rPr>
          <w:b/>
          <w:i/>
          <w:iCs/>
          <w:sz w:val="22"/>
          <w:szCs w:val="22"/>
        </w:rPr>
      </w:pPr>
    </w:p>
    <w:p w14:paraId="2DD58C62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48597FC7" w14:textId="0B46952D" w:rsidR="0022593C" w:rsidRPr="00BF2A1F" w:rsidRDefault="00FF4465" w:rsidP="0022593C">
      <w:pPr>
        <w:jc w:val="right"/>
        <w:rPr>
          <w:b/>
          <w:i/>
          <w:iCs/>
          <w:sz w:val="22"/>
          <w:szCs w:val="22"/>
        </w:rPr>
      </w:pPr>
      <w:bookmarkStart w:id="19" w:name="_Hlk150952414"/>
      <w:r w:rsidRPr="00FF4465">
        <w:rPr>
          <w:b/>
          <w:i/>
          <w:iCs/>
          <w:sz w:val="22"/>
          <w:szCs w:val="22"/>
        </w:rPr>
        <w:t>Z</w:t>
      </w:r>
      <w:r w:rsidR="0022593C" w:rsidRPr="00BF2A1F">
        <w:rPr>
          <w:b/>
          <w:i/>
          <w:iCs/>
          <w:sz w:val="22"/>
          <w:szCs w:val="22"/>
        </w:rPr>
        <w:t xml:space="preserve">ałącznik nr </w:t>
      </w:r>
      <w:r w:rsidR="0022593C">
        <w:rPr>
          <w:b/>
          <w:i/>
          <w:iCs/>
          <w:sz w:val="22"/>
          <w:szCs w:val="22"/>
        </w:rPr>
        <w:t>3</w:t>
      </w:r>
      <w:r w:rsidR="0022593C" w:rsidRPr="00BF2A1F">
        <w:rPr>
          <w:b/>
          <w:i/>
          <w:iCs/>
          <w:sz w:val="22"/>
          <w:szCs w:val="22"/>
        </w:rPr>
        <w:t xml:space="preserve"> do formularza oferty</w:t>
      </w:r>
    </w:p>
    <w:p w14:paraId="50CC4AAC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7A09CED" w14:textId="77777777" w:rsidR="0022593C" w:rsidRDefault="0022593C" w:rsidP="0022593C">
      <w:pPr>
        <w:widowControl/>
        <w:suppressAutoHyphens w:val="0"/>
        <w:spacing w:after="160" w:line="259" w:lineRule="auto"/>
        <w:rPr>
          <w:b/>
          <w:sz w:val="22"/>
          <w:szCs w:val="22"/>
        </w:rPr>
      </w:pPr>
    </w:p>
    <w:p w14:paraId="22E86872" w14:textId="2111EC3D" w:rsidR="009708A4" w:rsidRDefault="0022593C" w:rsidP="0022593C">
      <w:pPr>
        <w:widowControl/>
        <w:suppressAutoHyphens w:val="0"/>
        <w:spacing w:after="160" w:line="259" w:lineRule="auto"/>
        <w:rPr>
          <w:b/>
          <w:sz w:val="22"/>
          <w:szCs w:val="22"/>
        </w:rPr>
      </w:pPr>
      <w:bookmarkStart w:id="20" w:name="_Hlk150166845"/>
      <w:r>
        <w:rPr>
          <w:b/>
          <w:sz w:val="22"/>
          <w:szCs w:val="22"/>
        </w:rPr>
        <w:t>PRZEDMIOTOWE ŚRODKI DOWODOWE</w:t>
      </w:r>
    </w:p>
    <w:bookmarkEnd w:id="19"/>
    <w:p w14:paraId="5CCFAB6C" w14:textId="26813FC6" w:rsidR="00516C31" w:rsidRDefault="0022593C" w:rsidP="009708A4">
      <w:pPr>
        <w:widowControl/>
        <w:suppressAutoHyphens w:val="0"/>
        <w:spacing w:after="160" w:line="259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</w:t>
      </w:r>
      <w:r w:rsidR="009708A4">
        <w:rPr>
          <w:bCs/>
          <w:sz w:val="22"/>
          <w:szCs w:val="22"/>
        </w:rPr>
        <w:t>pis</w:t>
      </w:r>
      <w:r w:rsidR="009106A7">
        <w:rPr>
          <w:bCs/>
          <w:sz w:val="22"/>
          <w:szCs w:val="22"/>
        </w:rPr>
        <w:t>/</w:t>
      </w:r>
      <w:r w:rsidR="009708A4">
        <w:rPr>
          <w:bCs/>
          <w:sz w:val="22"/>
          <w:szCs w:val="22"/>
        </w:rPr>
        <w:t>y techniczn</w:t>
      </w:r>
      <w:r w:rsidR="009106A7">
        <w:rPr>
          <w:bCs/>
          <w:sz w:val="22"/>
          <w:szCs w:val="22"/>
        </w:rPr>
        <w:t>y/</w:t>
      </w:r>
      <w:r w:rsidR="009708A4">
        <w:rPr>
          <w:bCs/>
          <w:sz w:val="22"/>
          <w:szCs w:val="22"/>
        </w:rPr>
        <w:t xml:space="preserve">e sporządzone przez </w:t>
      </w:r>
      <w:r w:rsidR="009708A4" w:rsidRPr="00FF4465">
        <w:rPr>
          <w:bCs/>
          <w:sz w:val="22"/>
          <w:szCs w:val="22"/>
          <w:u w:val="single"/>
        </w:rPr>
        <w:t>producenta</w:t>
      </w:r>
      <w:r w:rsidR="009708A4">
        <w:rPr>
          <w:bCs/>
          <w:sz w:val="22"/>
          <w:szCs w:val="22"/>
        </w:rPr>
        <w:t xml:space="preserve"> i/lub wydruk</w:t>
      </w:r>
      <w:r w:rsidR="009106A7">
        <w:rPr>
          <w:bCs/>
          <w:sz w:val="22"/>
          <w:szCs w:val="22"/>
        </w:rPr>
        <w:t>/</w:t>
      </w:r>
      <w:r w:rsidR="009708A4">
        <w:rPr>
          <w:bCs/>
          <w:sz w:val="22"/>
          <w:szCs w:val="22"/>
        </w:rPr>
        <w:t xml:space="preserve">i ze stron internetowych </w:t>
      </w:r>
      <w:r w:rsidR="009708A4" w:rsidRPr="00FF4465">
        <w:rPr>
          <w:bCs/>
          <w:sz w:val="22"/>
          <w:szCs w:val="22"/>
          <w:u w:val="single"/>
        </w:rPr>
        <w:t>producenta</w:t>
      </w:r>
      <w:r w:rsidR="009708A4">
        <w:rPr>
          <w:bCs/>
          <w:sz w:val="22"/>
          <w:szCs w:val="22"/>
        </w:rPr>
        <w:t>, bądź katalog</w:t>
      </w:r>
      <w:r w:rsidR="00516C31">
        <w:rPr>
          <w:bCs/>
          <w:sz w:val="22"/>
          <w:szCs w:val="22"/>
        </w:rPr>
        <w:t xml:space="preserve">/i </w:t>
      </w:r>
      <w:r w:rsidR="009708A4" w:rsidRPr="00FF4465">
        <w:rPr>
          <w:bCs/>
          <w:sz w:val="22"/>
          <w:szCs w:val="22"/>
          <w:u w:val="single"/>
        </w:rPr>
        <w:t>producenta</w:t>
      </w:r>
      <w:r w:rsidR="00804185" w:rsidRPr="00804185">
        <w:rPr>
          <w:bCs/>
          <w:sz w:val="22"/>
          <w:szCs w:val="22"/>
        </w:rPr>
        <w:t xml:space="preserve">, </w:t>
      </w:r>
      <w:r w:rsidR="009708A4">
        <w:rPr>
          <w:bCs/>
          <w:sz w:val="22"/>
          <w:szCs w:val="22"/>
        </w:rPr>
        <w:t xml:space="preserve">oferowanego </w:t>
      </w:r>
      <w:r w:rsidR="00ED5E27" w:rsidRPr="00ED5E27">
        <w:rPr>
          <w:bCs/>
          <w:sz w:val="22"/>
          <w:szCs w:val="22"/>
        </w:rPr>
        <w:t xml:space="preserve">wielofunkcyjnego urządzenia powielającego </w:t>
      </w:r>
      <w:r w:rsidR="001034E7">
        <w:rPr>
          <w:bCs/>
          <w:sz w:val="22"/>
          <w:szCs w:val="22"/>
        </w:rPr>
        <w:t>(kserokopiarki)</w:t>
      </w:r>
      <w:r w:rsidR="0075107B">
        <w:rPr>
          <w:bCs/>
          <w:sz w:val="22"/>
          <w:szCs w:val="22"/>
        </w:rPr>
        <w:t>,</w:t>
      </w:r>
      <w:r w:rsidR="001034E7">
        <w:rPr>
          <w:bCs/>
          <w:sz w:val="22"/>
          <w:szCs w:val="22"/>
        </w:rPr>
        <w:t xml:space="preserve"> </w:t>
      </w:r>
      <w:r w:rsidR="001034E7">
        <w:rPr>
          <w:bCs/>
          <w:sz w:val="22"/>
          <w:szCs w:val="22"/>
        </w:rPr>
        <w:br/>
      </w:r>
      <w:r w:rsidR="009708A4">
        <w:rPr>
          <w:bCs/>
          <w:sz w:val="22"/>
          <w:szCs w:val="22"/>
        </w:rPr>
        <w:t xml:space="preserve">pozwalające na ocenę zgodności oferowanych produktów oraz ich parametrów z wymaganiami SWZ. </w:t>
      </w:r>
    </w:p>
    <w:p w14:paraId="097AA671" w14:textId="77777777" w:rsidR="00583A28" w:rsidRDefault="009708A4" w:rsidP="009708A4">
      <w:pPr>
        <w:widowControl/>
        <w:suppressAutoHyphens w:val="0"/>
        <w:spacing w:after="160" w:line="259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dopuszcza złożenie </w:t>
      </w:r>
      <w:r w:rsidR="00516C31">
        <w:rPr>
          <w:bCs/>
          <w:sz w:val="22"/>
          <w:szCs w:val="22"/>
        </w:rPr>
        <w:t xml:space="preserve">w j. angielskim </w:t>
      </w:r>
      <w:r>
        <w:rPr>
          <w:bCs/>
          <w:sz w:val="22"/>
          <w:szCs w:val="22"/>
        </w:rPr>
        <w:t>wyżej wskazanych dokumentów</w:t>
      </w:r>
      <w:r w:rsidR="00516C31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na potwierdzenie spełnienia warunków</w:t>
      </w:r>
      <w:r w:rsidR="00516C31">
        <w:rPr>
          <w:bCs/>
          <w:sz w:val="22"/>
          <w:szCs w:val="22"/>
        </w:rPr>
        <w:t xml:space="preserve"> przedmiotowych</w:t>
      </w:r>
      <w:r>
        <w:rPr>
          <w:bCs/>
          <w:sz w:val="22"/>
          <w:szCs w:val="22"/>
        </w:rPr>
        <w:t xml:space="preserve">. </w:t>
      </w:r>
      <w:bookmarkEnd w:id="20"/>
    </w:p>
    <w:p w14:paraId="5F09099D" w14:textId="518693D3" w:rsidR="00583A28" w:rsidRPr="00583A28" w:rsidRDefault="00583A28" w:rsidP="00583A28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  <w:u w:val="single"/>
        </w:rPr>
        <w:t>O</w:t>
      </w:r>
      <w:r w:rsidRPr="00583A28">
        <w:rPr>
          <w:bCs/>
          <w:sz w:val="22"/>
          <w:szCs w:val="22"/>
          <w:u w:val="single"/>
        </w:rPr>
        <w:t xml:space="preserve">pisy i/lub wydruki muszą zostać opatrzone podpisem kwalifikowanym, zaufanym lub osobistym, zgodnie z zasadami SWZ. </w:t>
      </w:r>
    </w:p>
    <w:p w14:paraId="268DDEA6" w14:textId="30AA1F2C" w:rsidR="00C118D0" w:rsidRDefault="00C118D0" w:rsidP="009708A4">
      <w:pPr>
        <w:widowControl/>
        <w:suppressAutoHyphens w:val="0"/>
        <w:spacing w:after="160" w:line="259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0D814E8B" w14:textId="1301DAF6" w:rsidR="007A41D2" w:rsidRPr="006F6AC8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bookmarkStart w:id="21" w:name="_Hlk150952438"/>
      <w:r w:rsidRPr="006F6AC8">
        <w:rPr>
          <w:b/>
          <w:i/>
          <w:iCs/>
          <w:sz w:val="22"/>
          <w:szCs w:val="22"/>
        </w:rPr>
        <w:t xml:space="preserve">Załącznik </w:t>
      </w:r>
      <w:r w:rsidR="008621D2" w:rsidRPr="006F6AC8">
        <w:rPr>
          <w:b/>
          <w:i/>
          <w:iCs/>
          <w:sz w:val="22"/>
          <w:szCs w:val="22"/>
        </w:rPr>
        <w:t xml:space="preserve">nr </w:t>
      </w:r>
      <w:r w:rsidR="00E126DC">
        <w:rPr>
          <w:b/>
          <w:i/>
          <w:iCs/>
          <w:sz w:val="22"/>
          <w:szCs w:val="22"/>
        </w:rPr>
        <w:t>4</w:t>
      </w:r>
      <w:r w:rsidRPr="006F6AC8">
        <w:rPr>
          <w:b/>
          <w:i/>
          <w:iCs/>
          <w:sz w:val="22"/>
          <w:szCs w:val="22"/>
        </w:rPr>
        <w:t xml:space="preserve"> do formularza oferty</w:t>
      </w:r>
    </w:p>
    <w:p w14:paraId="1BE3B4CA" w14:textId="77777777" w:rsidR="00340DB9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6D6E0E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6D6E0E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6009D93" w14:textId="77777777" w:rsidR="00D86A5E" w:rsidRPr="00576A1B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(wykaz podwykonawców)</w:t>
      </w:r>
    </w:p>
    <w:bookmarkEnd w:id="21"/>
    <w:p w14:paraId="20A9ED8A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Default="00D86A5E" w:rsidP="009803AC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 w:cs="Times New Roman"/>
          <w:sz w:val="22"/>
          <w:szCs w:val="22"/>
        </w:rPr>
        <w:t>:</w:t>
      </w:r>
    </w:p>
    <w:p w14:paraId="42B707BC" w14:textId="77777777" w:rsidR="00D86A5E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Default="00D86A5E" w:rsidP="009803AC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</w:t>
      </w:r>
      <w:r w:rsidR="00576A1B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Default="00D86A5E" w:rsidP="009803AC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F6A24">
        <w:rPr>
          <w:rFonts w:ascii="Times New Roman" w:hAnsi="Times New Roman" w:cs="Times New Roman"/>
          <w:sz w:val="22"/>
          <w:szCs w:val="22"/>
        </w:rPr>
        <w:t>.</w:t>
      </w:r>
    </w:p>
    <w:p w14:paraId="47C003EF" w14:textId="77777777" w:rsidR="00D86A5E" w:rsidRPr="00E6656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Default="00D86A5E" w:rsidP="009803AC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C86D62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C4556C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>
        <w:rPr>
          <w:rFonts w:ascii="Tahoma" w:hAnsi="Tahoma" w:cs="Tahoma"/>
          <w:b/>
          <w:i/>
          <w:sz w:val="18"/>
          <w:szCs w:val="18"/>
        </w:rPr>
        <w:t xml:space="preserve"> [Jeżeli w</w:t>
      </w:r>
      <w:r w:rsidRPr="00C4556C">
        <w:rPr>
          <w:rFonts w:ascii="Tahoma" w:hAnsi="Tahoma" w:cs="Tahoma"/>
          <w:b/>
          <w:i/>
          <w:sz w:val="18"/>
          <w:szCs w:val="18"/>
        </w:rPr>
        <w:t>ykonawca nie wykreśli żadnej z powyższych opcji, zamawiający uzna, że nie powierza podwykonawcom wykonania ż</w:t>
      </w:r>
      <w:r>
        <w:rPr>
          <w:rFonts w:ascii="Tahoma" w:hAnsi="Tahoma" w:cs="Tahoma"/>
          <w:b/>
          <w:i/>
          <w:sz w:val="18"/>
          <w:szCs w:val="18"/>
        </w:rPr>
        <w:t xml:space="preserve">adnych prac objętych przedmiotowym </w:t>
      </w:r>
      <w:r w:rsidRPr="00C4556C">
        <w:rPr>
          <w:rFonts w:ascii="Tahoma" w:hAnsi="Tahoma" w:cs="Tahoma"/>
          <w:b/>
          <w:i/>
          <w:sz w:val="18"/>
          <w:szCs w:val="18"/>
        </w:rPr>
        <w:t>zamówieniem]</w:t>
      </w:r>
    </w:p>
    <w:p w14:paraId="76B8C424" w14:textId="77777777" w:rsidR="00D86A5E" w:rsidRPr="009C6186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39502150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CD6E82">
        <w:rPr>
          <w:b/>
          <w:sz w:val="22"/>
          <w:szCs w:val="22"/>
        </w:rPr>
        <w:lastRenderedPageBreak/>
        <w:t>Załącznik nr 2 do SWZ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679819D0" w:rsidR="00E33081" w:rsidRPr="00E33081" w:rsidRDefault="00E33081" w:rsidP="00AE476F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AE476F">
        <w:rPr>
          <w:b/>
          <w:color w:val="000000"/>
          <w:sz w:val="22"/>
          <w:szCs w:val="22"/>
          <w:u w:val="single"/>
          <w:lang w:eastAsia="en-US"/>
        </w:rPr>
        <w:t>4</w:t>
      </w:r>
      <w:r w:rsidR="002835D2">
        <w:rPr>
          <w:b/>
          <w:color w:val="000000"/>
          <w:sz w:val="22"/>
          <w:szCs w:val="22"/>
          <w:u w:val="single"/>
          <w:lang w:eastAsia="en-US"/>
        </w:rPr>
        <w:t>32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E33081" w:rsidRDefault="00E33081" w:rsidP="00AE476F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65F48291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>
        <w:rPr>
          <w:i/>
          <w:sz w:val="22"/>
          <w:szCs w:val="22"/>
          <w:lang w:val="sq-AL" w:eastAsia="en-US"/>
        </w:rPr>
        <w:t>podstaowwym bez możliwości negocjacji</w:t>
      </w:r>
      <w:r w:rsidRPr="00D0699B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</w:t>
      </w:r>
      <w:proofErr w:type="spellStart"/>
      <w:r w:rsidRPr="00D0699B">
        <w:rPr>
          <w:bCs/>
          <w:i/>
          <w:sz w:val="22"/>
          <w:szCs w:val="22"/>
          <w:lang w:eastAsia="en-US"/>
        </w:rPr>
        <w:t>późn</w:t>
      </w:r>
      <w:proofErr w:type="spellEnd"/>
      <w:r w:rsidRPr="00D0699B">
        <w:rPr>
          <w:bCs/>
          <w:i/>
          <w:sz w:val="22"/>
          <w:szCs w:val="22"/>
          <w:lang w:eastAsia="en-US"/>
        </w:rPr>
        <w:t xml:space="preserve">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E87C15A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7D7BC278" w:rsidR="00D0699B" w:rsidRPr="0075107B" w:rsidRDefault="00D0699B" w:rsidP="008F4125">
      <w:pPr>
        <w:widowControl/>
        <w:numPr>
          <w:ilvl w:val="0"/>
          <w:numId w:val="41"/>
        </w:numPr>
        <w:tabs>
          <w:tab w:val="clear" w:pos="72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  <w:lang w:eastAsia="en-US"/>
        </w:rPr>
      </w:pPr>
      <w:r w:rsidRPr="0075107B">
        <w:rPr>
          <w:color w:val="000000"/>
          <w:sz w:val="22"/>
          <w:szCs w:val="22"/>
          <w:lang w:eastAsia="en-US"/>
        </w:rPr>
        <w:t>Zamawiający powierza</w:t>
      </w:r>
      <w:r w:rsidR="004F792B" w:rsidRPr="0075107B">
        <w:rPr>
          <w:color w:val="000000"/>
          <w:sz w:val="22"/>
          <w:szCs w:val="22"/>
          <w:lang w:eastAsia="en-US"/>
        </w:rPr>
        <w:t>,</w:t>
      </w:r>
      <w:r w:rsidRPr="0075107B">
        <w:rPr>
          <w:color w:val="000000"/>
          <w:sz w:val="22"/>
          <w:szCs w:val="22"/>
          <w:lang w:eastAsia="en-US"/>
        </w:rPr>
        <w:t xml:space="preserve"> a Wykonawca przyjmuje do zrealizowania dostaw</w:t>
      </w:r>
      <w:r w:rsidR="004F792B" w:rsidRPr="0075107B">
        <w:rPr>
          <w:color w:val="000000"/>
          <w:sz w:val="22"/>
          <w:szCs w:val="22"/>
          <w:lang w:eastAsia="en-US"/>
        </w:rPr>
        <w:t>ę</w:t>
      </w:r>
      <w:r w:rsidR="0010086D" w:rsidRPr="0075107B">
        <w:rPr>
          <w:color w:val="000000"/>
          <w:sz w:val="22"/>
          <w:szCs w:val="22"/>
          <w:lang w:eastAsia="en-US"/>
        </w:rPr>
        <w:t xml:space="preserve"> </w:t>
      </w:r>
      <w:r w:rsidR="00CD6E82" w:rsidRPr="0075107B">
        <w:rPr>
          <w:color w:val="000000"/>
          <w:sz w:val="22"/>
          <w:szCs w:val="22"/>
          <w:lang w:eastAsia="en-US"/>
        </w:rPr>
        <w:t xml:space="preserve">jednej sztuki </w:t>
      </w:r>
      <w:r w:rsidR="00DB1356" w:rsidRPr="0075107B">
        <w:rPr>
          <w:color w:val="000000"/>
          <w:sz w:val="22"/>
          <w:szCs w:val="22"/>
          <w:lang w:eastAsia="en-US"/>
        </w:rPr>
        <w:br/>
      </w:r>
      <w:r w:rsidR="004F792B" w:rsidRPr="0075107B">
        <w:rPr>
          <w:color w:val="000000"/>
          <w:sz w:val="22"/>
          <w:szCs w:val="22"/>
          <w:lang w:eastAsia="en-US"/>
        </w:rPr>
        <w:t xml:space="preserve">(1 sztuka) </w:t>
      </w:r>
      <w:r w:rsidR="00DB1356" w:rsidRPr="0075107B">
        <w:rPr>
          <w:color w:val="000000"/>
          <w:sz w:val="22"/>
          <w:szCs w:val="22"/>
          <w:lang w:eastAsia="en-US"/>
        </w:rPr>
        <w:t xml:space="preserve">wielofunkcyjnego urządzenia powielającego </w:t>
      </w:r>
      <w:r w:rsidR="00AA46B3" w:rsidRPr="0075107B">
        <w:rPr>
          <w:color w:val="000000"/>
          <w:sz w:val="22"/>
          <w:szCs w:val="22"/>
          <w:lang w:eastAsia="en-US"/>
        </w:rPr>
        <w:t xml:space="preserve">(kserokopiarki) </w:t>
      </w:r>
      <w:r w:rsidR="004F792B" w:rsidRPr="0075107B">
        <w:rPr>
          <w:i/>
          <w:color w:val="000000"/>
          <w:sz w:val="22"/>
          <w:szCs w:val="22"/>
          <w:lang w:eastAsia="en-US"/>
        </w:rPr>
        <w:t>[producent, model]</w:t>
      </w:r>
      <w:r w:rsidR="004F792B" w:rsidRPr="0075107B">
        <w:rPr>
          <w:color w:val="000000"/>
          <w:sz w:val="22"/>
          <w:szCs w:val="22"/>
          <w:lang w:eastAsia="en-US"/>
        </w:rPr>
        <w:t>,</w:t>
      </w:r>
      <w:r w:rsidR="00507DE0" w:rsidRPr="0075107B">
        <w:rPr>
          <w:color w:val="000000"/>
          <w:sz w:val="22"/>
          <w:szCs w:val="22"/>
          <w:lang w:eastAsia="en-US"/>
        </w:rPr>
        <w:t xml:space="preserve"> </w:t>
      </w:r>
      <w:r w:rsidR="004F792B" w:rsidRPr="0075107B">
        <w:rPr>
          <w:i/>
          <w:color w:val="000000"/>
          <w:sz w:val="22"/>
          <w:szCs w:val="22"/>
          <w:lang w:eastAsia="en-US"/>
        </w:rPr>
        <w:t xml:space="preserve">zwanego dalej </w:t>
      </w:r>
      <w:r w:rsidR="00FB7FCC" w:rsidRPr="0075107B">
        <w:rPr>
          <w:i/>
          <w:color w:val="000000"/>
          <w:sz w:val="22"/>
          <w:szCs w:val="22"/>
          <w:lang w:eastAsia="en-US"/>
        </w:rPr>
        <w:t>urządzeniem</w:t>
      </w:r>
      <w:r w:rsidR="004F792B" w:rsidRPr="0075107B">
        <w:rPr>
          <w:color w:val="000000"/>
          <w:sz w:val="22"/>
          <w:szCs w:val="22"/>
          <w:lang w:eastAsia="en-US"/>
        </w:rPr>
        <w:t xml:space="preserve">, </w:t>
      </w:r>
      <w:r w:rsidRPr="0075107B">
        <w:rPr>
          <w:color w:val="000000"/>
          <w:sz w:val="22"/>
          <w:szCs w:val="22"/>
          <w:lang w:eastAsia="en-US"/>
        </w:rPr>
        <w:t>o parametrach technicznych, funkcjonalnych i</w:t>
      </w:r>
      <w:r w:rsidR="00C840B1" w:rsidRPr="0075107B">
        <w:rPr>
          <w:color w:val="000000"/>
          <w:sz w:val="22"/>
          <w:szCs w:val="22"/>
          <w:lang w:eastAsia="en-US"/>
        </w:rPr>
        <w:t xml:space="preserve"> </w:t>
      </w:r>
      <w:r w:rsidRPr="0075107B">
        <w:rPr>
          <w:color w:val="000000"/>
          <w:sz w:val="22"/>
          <w:szCs w:val="22"/>
          <w:lang w:eastAsia="en-US"/>
        </w:rPr>
        <w:t>użytkowych opisanych w</w:t>
      </w:r>
      <w:r w:rsidR="00C840B1" w:rsidRPr="0075107B">
        <w:rPr>
          <w:color w:val="000000"/>
          <w:sz w:val="22"/>
          <w:szCs w:val="22"/>
          <w:lang w:eastAsia="en-US"/>
        </w:rPr>
        <w:t> </w:t>
      </w:r>
      <w:r w:rsidRPr="0075107B">
        <w:rPr>
          <w:color w:val="000000"/>
          <w:sz w:val="22"/>
          <w:szCs w:val="22"/>
          <w:lang w:eastAsia="en-US"/>
        </w:rPr>
        <w:t xml:space="preserve">załączniku A do SWZ, </w:t>
      </w:r>
      <w:r w:rsidR="00AA46B3" w:rsidRPr="0075107B">
        <w:rPr>
          <w:color w:val="000000"/>
          <w:sz w:val="22"/>
          <w:szCs w:val="22"/>
          <w:lang w:eastAsia="en-US"/>
        </w:rPr>
        <w:t>do</w:t>
      </w:r>
      <w:r w:rsidR="00B1635C" w:rsidRPr="0075107B">
        <w:rPr>
          <w:color w:val="000000"/>
          <w:sz w:val="22"/>
          <w:szCs w:val="22"/>
          <w:lang w:eastAsia="en-US"/>
        </w:rPr>
        <w:t xml:space="preserve"> Wydziału Matematyki i Informatyki Uniwersytetu Jagiellońskiego w Krakowie, mieszczącego się w Krakowie, kod: 30-348, przy ul. Prof. S. </w:t>
      </w:r>
      <w:proofErr w:type="spellStart"/>
      <w:r w:rsidR="00B1635C" w:rsidRPr="0075107B">
        <w:rPr>
          <w:color w:val="000000"/>
          <w:sz w:val="22"/>
          <w:szCs w:val="22"/>
          <w:lang w:eastAsia="en-US"/>
        </w:rPr>
        <w:t>Łojasiewicza</w:t>
      </w:r>
      <w:proofErr w:type="spellEnd"/>
      <w:r w:rsidR="00B1635C" w:rsidRPr="0075107B">
        <w:rPr>
          <w:color w:val="000000"/>
          <w:sz w:val="22"/>
          <w:szCs w:val="22"/>
          <w:lang w:eastAsia="en-US"/>
        </w:rPr>
        <w:t xml:space="preserve"> 6</w:t>
      </w:r>
    </w:p>
    <w:p w14:paraId="78F11653" w14:textId="10B239F0" w:rsidR="00D0699B" w:rsidRPr="0075107B" w:rsidRDefault="00D0699B" w:rsidP="009803AC">
      <w:pPr>
        <w:widowControl/>
        <w:numPr>
          <w:ilvl w:val="0"/>
          <w:numId w:val="41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75107B">
        <w:rPr>
          <w:color w:val="000000"/>
          <w:sz w:val="22"/>
          <w:szCs w:val="22"/>
          <w:lang w:eastAsia="en-US"/>
        </w:rPr>
        <w:t xml:space="preserve">Zamawiający zleca, a Wykonawca zobowiązuje się wykonać wszelkie niezbędne czynności </w:t>
      </w:r>
      <w:r w:rsidR="002B4526" w:rsidRPr="0075107B">
        <w:rPr>
          <w:color w:val="000000"/>
          <w:sz w:val="22"/>
          <w:szCs w:val="22"/>
          <w:lang w:eastAsia="en-US"/>
        </w:rPr>
        <w:br/>
      </w:r>
      <w:r w:rsidRPr="0075107B">
        <w:rPr>
          <w:color w:val="000000"/>
          <w:sz w:val="22"/>
          <w:szCs w:val="22"/>
          <w:lang w:eastAsia="en-US"/>
        </w:rPr>
        <w:t>dla zrealizowania przedmiotu Umowy.</w:t>
      </w:r>
    </w:p>
    <w:p w14:paraId="53F26AFB" w14:textId="17D84D24" w:rsidR="00D0699B" w:rsidRPr="0075107B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75107B">
        <w:rPr>
          <w:color w:val="000000"/>
          <w:sz w:val="22"/>
          <w:szCs w:val="22"/>
          <w:lang w:eastAsia="en-US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000824" w:rsidRPr="0075107B">
        <w:rPr>
          <w:color w:val="000000"/>
          <w:sz w:val="22"/>
          <w:szCs w:val="22"/>
          <w:lang w:eastAsia="en-US"/>
        </w:rPr>
        <w:t>3</w:t>
      </w:r>
      <w:r w:rsidRPr="0075107B">
        <w:rPr>
          <w:color w:val="000000"/>
          <w:sz w:val="22"/>
          <w:szCs w:val="22"/>
          <w:lang w:eastAsia="en-US"/>
        </w:rPr>
        <w:t xml:space="preserve"> r.</w:t>
      </w:r>
    </w:p>
    <w:p w14:paraId="33216A37" w14:textId="1EBC711D" w:rsidR="00FF4465" w:rsidRPr="00FF4465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75107B">
        <w:rPr>
          <w:color w:val="000000"/>
          <w:sz w:val="22"/>
          <w:szCs w:val="22"/>
          <w:lang w:eastAsia="en-US"/>
        </w:rPr>
        <w:t xml:space="preserve">Wykonawca zobowiązany jest do zrealizowania </w:t>
      </w:r>
      <w:r w:rsidR="008F4125" w:rsidRPr="0075107B">
        <w:rPr>
          <w:color w:val="000000"/>
          <w:sz w:val="22"/>
          <w:szCs w:val="22"/>
          <w:lang w:eastAsia="en-US"/>
        </w:rPr>
        <w:t xml:space="preserve">dostawy </w:t>
      </w:r>
      <w:r w:rsidRPr="0075107B">
        <w:rPr>
          <w:color w:val="000000"/>
          <w:sz w:val="22"/>
          <w:szCs w:val="22"/>
          <w:lang w:eastAsia="en-US"/>
        </w:rPr>
        <w:t xml:space="preserve">całego przedmiotu </w:t>
      </w:r>
      <w:r w:rsidR="003A4F1C" w:rsidRPr="0075107B">
        <w:rPr>
          <w:color w:val="000000"/>
          <w:sz w:val="22"/>
          <w:szCs w:val="22"/>
          <w:lang w:eastAsia="en-US"/>
        </w:rPr>
        <w:t>U</w:t>
      </w:r>
      <w:r w:rsidRPr="0075107B">
        <w:rPr>
          <w:color w:val="000000"/>
          <w:sz w:val="22"/>
          <w:szCs w:val="22"/>
          <w:lang w:eastAsia="en-US"/>
        </w:rPr>
        <w:t xml:space="preserve">mowy, wraz </w:t>
      </w:r>
      <w:r w:rsidR="0075107B">
        <w:rPr>
          <w:color w:val="000000"/>
          <w:sz w:val="22"/>
          <w:szCs w:val="22"/>
          <w:lang w:eastAsia="en-US"/>
        </w:rPr>
        <w:br/>
      </w:r>
      <w:r w:rsidRPr="0075107B">
        <w:rPr>
          <w:color w:val="000000"/>
          <w:sz w:val="22"/>
          <w:szCs w:val="22"/>
          <w:lang w:eastAsia="en-US"/>
        </w:rPr>
        <w:t xml:space="preserve">z </w:t>
      </w:r>
      <w:r w:rsidR="008F4125" w:rsidRPr="0075107B">
        <w:rPr>
          <w:color w:val="000000"/>
          <w:sz w:val="22"/>
          <w:szCs w:val="22"/>
          <w:lang w:eastAsia="en-US"/>
        </w:rPr>
        <w:t xml:space="preserve">wniesieniem na miejsce wskazane przez Zamawiającego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="00593DAF" w:rsidRPr="005B26AA">
        <w:rPr>
          <w:bCs/>
          <w:color w:val="000000"/>
          <w:sz w:val="22"/>
          <w:szCs w:val="22"/>
          <w:lang w:eastAsia="en-US"/>
        </w:rPr>
        <w:t xml:space="preserve">do </w:t>
      </w:r>
      <w:r w:rsidR="0075107B">
        <w:rPr>
          <w:b/>
          <w:color w:val="000000"/>
          <w:sz w:val="22"/>
          <w:szCs w:val="22"/>
          <w:lang w:eastAsia="en-US"/>
        </w:rPr>
        <w:t>21</w:t>
      </w:r>
      <w:r w:rsidR="00DF736A" w:rsidRPr="005B26AA">
        <w:rPr>
          <w:b/>
          <w:color w:val="000000"/>
          <w:sz w:val="22"/>
          <w:szCs w:val="22"/>
          <w:lang w:eastAsia="en-US"/>
        </w:rPr>
        <w:t xml:space="preserve"> dni</w:t>
      </w:r>
      <w:r w:rsidRPr="005B26AA">
        <w:rPr>
          <w:b/>
          <w:color w:val="000000"/>
          <w:sz w:val="22"/>
          <w:szCs w:val="22"/>
          <w:lang w:eastAsia="en-US"/>
        </w:rPr>
        <w:t>,</w:t>
      </w:r>
      <w:r w:rsidRPr="005B26AA">
        <w:rPr>
          <w:bCs/>
          <w:color w:val="000000"/>
          <w:sz w:val="22"/>
          <w:szCs w:val="22"/>
          <w:lang w:eastAsia="en-US"/>
        </w:rPr>
        <w:t xml:space="preserve"> licząc</w:t>
      </w:r>
      <w:r w:rsidRPr="00D0699B">
        <w:rPr>
          <w:bCs/>
          <w:color w:val="000000"/>
          <w:sz w:val="22"/>
          <w:szCs w:val="22"/>
          <w:lang w:eastAsia="en-US"/>
        </w:rPr>
        <w:t xml:space="preserve">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>mowy.</w:t>
      </w:r>
    </w:p>
    <w:p w14:paraId="0DFBBF13" w14:textId="3C39E13E" w:rsidR="00D0699B" w:rsidRPr="00FF4465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bCs/>
          <w:color w:val="000000"/>
          <w:sz w:val="22"/>
          <w:szCs w:val="22"/>
          <w:lang w:eastAsia="en-US"/>
        </w:rPr>
        <w:t xml:space="preserve"> </w:t>
      </w:r>
      <w:r w:rsidR="00264448" w:rsidRPr="00FF4465">
        <w:rPr>
          <w:color w:val="000000"/>
          <w:sz w:val="22"/>
          <w:szCs w:val="22"/>
          <w:lang w:eastAsia="en-US"/>
        </w:rPr>
        <w:t xml:space="preserve">Wykonawca ponosi całkowitą odpowiedzialność materialną i prawną za wynikłe u Zamawiającego jak i osób trzecich szkody powstałe po stronie Wykonawcy, spowodowane działalnością wynikłą </w:t>
      </w:r>
      <w:r w:rsidR="00FF4465">
        <w:rPr>
          <w:color w:val="000000"/>
          <w:sz w:val="22"/>
          <w:szCs w:val="22"/>
          <w:lang w:eastAsia="en-US"/>
        </w:rPr>
        <w:br/>
      </w:r>
      <w:r w:rsidR="00264448" w:rsidRPr="00FF4465">
        <w:rPr>
          <w:color w:val="000000"/>
          <w:sz w:val="22"/>
          <w:szCs w:val="22"/>
          <w:lang w:eastAsia="en-US"/>
        </w:rPr>
        <w:t>z realizacji niniejszej Umowy.</w:t>
      </w:r>
    </w:p>
    <w:p w14:paraId="0DDDE7E3" w14:textId="051A1714" w:rsidR="00D0699B" w:rsidRPr="00D0699B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189B3D76" w14:textId="77777777" w:rsidR="00B37636" w:rsidRDefault="00B37636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0DAA5C39" w14:textId="4BC67C4C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9803AC">
      <w:pPr>
        <w:widowControl/>
        <w:numPr>
          <w:ilvl w:val="0"/>
          <w:numId w:val="49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4F97C935" w14:textId="3F5C804C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3</w:t>
      </w:r>
    </w:p>
    <w:p w14:paraId="0D0EC3A9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C97DB8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(PLN)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>…...... (PLN)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(PLN) 00/100</w:t>
      </w:r>
      <w:r w:rsidR="0073520F">
        <w:rPr>
          <w:sz w:val="22"/>
          <w:szCs w:val="22"/>
          <w:u w:val="single"/>
        </w:rPr>
        <w:t>.</w:t>
      </w:r>
    </w:p>
    <w:p w14:paraId="3E56FDDE" w14:textId="43128954" w:rsidR="00D0699B" w:rsidRPr="00C97DB8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C97DB8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 w:rsidRPr="00C97DB8">
        <w:rPr>
          <w:sz w:val="22"/>
          <w:szCs w:val="22"/>
        </w:rPr>
        <w:t>U</w:t>
      </w:r>
      <w:r w:rsidRPr="00C97DB8">
        <w:rPr>
          <w:sz w:val="22"/>
          <w:szCs w:val="22"/>
        </w:rPr>
        <w:t>mowy</w:t>
      </w:r>
      <w:r w:rsidR="001E4463" w:rsidRPr="00C97DB8">
        <w:rPr>
          <w:sz w:val="22"/>
          <w:szCs w:val="22"/>
        </w:rPr>
        <w:t>.</w:t>
      </w:r>
    </w:p>
    <w:p w14:paraId="41DA330A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Zamawiający jest podatnikiem VAT i posiada NIP 675-000-22-36.</w:t>
      </w:r>
    </w:p>
    <w:p w14:paraId="6AE4D8C0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695EDA68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</w:p>
    <w:p w14:paraId="2971643D" w14:textId="77777777" w:rsidR="00CD145A" w:rsidRDefault="00CD145A" w:rsidP="00FA47B1">
      <w:pPr>
        <w:widowControl/>
        <w:suppressAutoHyphens w:val="0"/>
        <w:rPr>
          <w:sz w:val="22"/>
          <w:szCs w:val="22"/>
        </w:rPr>
      </w:pP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7FC9666B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trzyma wynagrodzenie po wykonaniu całości przedmiotu Umowy, potwierdzonego protokołem odbioru bez zastrzeżeń i po złożeniu w siedzibie jednostki UJ, o której mowa w § 1 ust. </w:t>
      </w:r>
      <w:r w:rsidR="001C5B37">
        <w:rPr>
          <w:sz w:val="22"/>
          <w:szCs w:val="22"/>
        </w:rPr>
        <w:t>1</w:t>
      </w:r>
      <w:r w:rsidRPr="00D0699B">
        <w:rPr>
          <w:sz w:val="22"/>
          <w:szCs w:val="22"/>
        </w:rPr>
        <w:t xml:space="preserve"> prawidłowo wystawionej faktury. </w:t>
      </w:r>
    </w:p>
    <w:p w14:paraId="1EB3CB86" w14:textId="3DB0A03A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 w:rsidRPr="6F714265">
        <w:rPr>
          <w:sz w:val="22"/>
          <w:szCs w:val="22"/>
        </w:rPr>
        <w:t>U</w:t>
      </w:r>
      <w:r w:rsidRPr="6F714265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</w:t>
      </w:r>
      <w:r w:rsidRPr="00C97DB8">
        <w:rPr>
          <w:sz w:val="22"/>
          <w:szCs w:val="22"/>
        </w:rPr>
        <w:t>na co najmniej 1 dzień roboczy</w:t>
      </w:r>
      <w:r w:rsidRPr="6F714265">
        <w:rPr>
          <w:sz w:val="22"/>
          <w:szCs w:val="22"/>
        </w:rPr>
        <w:t xml:space="preserve">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Zamawiający dokona odbioru całości przedmiotu zamówienia w terminie </w:t>
      </w:r>
      <w:r w:rsidRPr="00C97DB8">
        <w:rPr>
          <w:sz w:val="22"/>
          <w:szCs w:val="22"/>
        </w:rPr>
        <w:t>do 2 dni roboczych</w:t>
      </w:r>
      <w:r w:rsidRPr="6F714265">
        <w:rPr>
          <w:sz w:val="22"/>
          <w:szCs w:val="22"/>
        </w:rPr>
        <w:t xml:space="preserve"> od dnia otrzymania przez niego pisemnego zawiadomienia Wykonawcy wskazanego w ust. 2 niniejszego paragrafu, pod warunkiem, iż przedmiot </w:t>
      </w:r>
      <w:r w:rsidR="00C7146C" w:rsidRPr="6F714265">
        <w:rPr>
          <w:sz w:val="22"/>
          <w:szCs w:val="22"/>
        </w:rPr>
        <w:t>U</w:t>
      </w:r>
      <w:r w:rsidRPr="6F714265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529393F6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</w:t>
      </w:r>
      <w:r w:rsidRPr="00716E9D">
        <w:rPr>
          <w:b/>
          <w:bCs/>
          <w:i/>
          <w:iCs/>
          <w:sz w:val="22"/>
          <w:szCs w:val="22"/>
        </w:rPr>
        <w:t>do 30 dni</w:t>
      </w:r>
      <w:r w:rsidRPr="00D0699B">
        <w:rPr>
          <w:sz w:val="22"/>
          <w:szCs w:val="22"/>
        </w:rPr>
        <w:t xml:space="preserve"> od daty dostarczenia Zamawiającemu prawidłowo wystawionej faktury wraz z protokołem odbioru przedmiotu Umowy</w:t>
      </w:r>
      <w:r w:rsidR="00716E9D">
        <w:rPr>
          <w:sz w:val="22"/>
          <w:szCs w:val="22"/>
        </w:rPr>
        <w:t>,</w:t>
      </w:r>
      <w:r w:rsidRPr="00D0699B">
        <w:rPr>
          <w:sz w:val="22"/>
          <w:szCs w:val="22"/>
        </w:rPr>
        <w:t xml:space="preserve"> bez zastrzeżeń. </w:t>
      </w:r>
    </w:p>
    <w:p w14:paraId="0EF23DFD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7B3458A0" w:rsidR="00D0699B" w:rsidRPr="0012009A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6F714265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</w:t>
      </w:r>
      <w:r w:rsidRPr="6F714265">
        <w:rPr>
          <w:sz w:val="22"/>
          <w:szCs w:val="22"/>
          <w:lang w:eastAsia="en-US"/>
        </w:rPr>
        <w:lastRenderedPageBreak/>
        <w:t xml:space="preserve">poz. 1666 ze zm.) za pośrednictwem Platformy Elektronicznego Fakturowania dostępnej pod adresem: </w:t>
      </w:r>
      <w:hyperlink r:id="rId47">
        <w:r w:rsidRPr="6F714265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6F714265">
        <w:rPr>
          <w:i/>
          <w:iCs/>
          <w:sz w:val="22"/>
          <w:szCs w:val="22"/>
          <w:lang w:eastAsia="en-US"/>
        </w:rPr>
        <w:t>,</w:t>
      </w:r>
      <w:r w:rsidRPr="6F714265">
        <w:rPr>
          <w:sz w:val="22"/>
          <w:szCs w:val="22"/>
          <w:lang w:eastAsia="en-US"/>
        </w:rPr>
        <w:t xml:space="preserve"> w polu „referencja”, Wykonawca wpisze następujący e-mail:</w:t>
      </w:r>
      <w:r w:rsidR="003F1BFF" w:rsidRPr="6F714265">
        <w:rPr>
          <w:sz w:val="22"/>
          <w:szCs w:val="22"/>
          <w:lang w:eastAsia="en-US"/>
        </w:rPr>
        <w:t xml:space="preserve"> </w:t>
      </w:r>
      <w:hyperlink r:id="rId48" w:history="1">
        <w:r w:rsidR="00716E9D" w:rsidRPr="00255CC3">
          <w:rPr>
            <w:rStyle w:val="Hipercze"/>
            <w:i/>
            <w:iCs/>
            <w:sz w:val="22"/>
            <w:szCs w:val="22"/>
            <w:lang w:eastAsia="en-US"/>
          </w:rPr>
          <w:t>…</w:t>
        </w:r>
      </w:hyperlink>
      <w:r w:rsidR="007F3C5C" w:rsidRPr="6F714265">
        <w:rPr>
          <w:i/>
          <w:iCs/>
          <w:color w:val="FF0000"/>
          <w:sz w:val="22"/>
          <w:szCs w:val="22"/>
          <w:lang w:eastAsia="en-US"/>
        </w:rPr>
        <w:t xml:space="preserve"> </w:t>
      </w:r>
    </w:p>
    <w:p w14:paraId="5AB65793" w14:textId="7C605138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484AB8B2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="00F15698" w:rsidRPr="00F15698">
        <w:rPr>
          <w:b/>
          <w:bCs/>
          <w:sz w:val="22"/>
          <w:szCs w:val="22"/>
        </w:rPr>
        <w:t>24</w:t>
      </w:r>
      <w:r w:rsidR="00F15698">
        <w:rPr>
          <w:b/>
          <w:bCs/>
          <w:sz w:val="22"/>
          <w:szCs w:val="22"/>
        </w:rPr>
        <w:t xml:space="preserve"> </w:t>
      </w:r>
      <w:r w:rsidR="00255CC3" w:rsidRPr="00D0699B">
        <w:rPr>
          <w:b/>
          <w:sz w:val="22"/>
          <w:szCs w:val="22"/>
        </w:rPr>
        <w:t>miesięc</w:t>
      </w:r>
      <w:r w:rsidR="00255CC3">
        <w:rPr>
          <w:b/>
          <w:sz w:val="22"/>
          <w:szCs w:val="22"/>
        </w:rPr>
        <w:t>y</w:t>
      </w:r>
      <w:r w:rsidRPr="00D0699B">
        <w:rPr>
          <w:b/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4B80B10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</w:t>
      </w:r>
      <w:r w:rsidR="001C4B30">
        <w:rPr>
          <w:color w:val="000000"/>
          <w:sz w:val="22"/>
          <w:szCs w:val="22"/>
        </w:rPr>
        <w:br/>
      </w:r>
      <w:r w:rsidRPr="00D0699B">
        <w:rPr>
          <w:color w:val="000000"/>
          <w:sz w:val="22"/>
          <w:szCs w:val="22"/>
        </w:rPr>
        <w:t>7 dni roboczych, przy czym reakcja serwisu musi nastąpić do 24 godzin od chwili zgłoszenia telefonicznie, faxem lub emailem</w:t>
      </w:r>
      <w:r w:rsidR="00B61D41">
        <w:rPr>
          <w:color w:val="000000"/>
          <w:sz w:val="22"/>
          <w:szCs w:val="22"/>
        </w:rPr>
        <w:t xml:space="preserve"> (tzw. </w:t>
      </w:r>
      <w:proofErr w:type="spellStart"/>
      <w:r w:rsidR="00B61D41" w:rsidRPr="00B61D41">
        <w:rPr>
          <w:color w:val="000000"/>
          <w:sz w:val="22"/>
          <w:szCs w:val="22"/>
        </w:rPr>
        <w:t>Next</w:t>
      </w:r>
      <w:proofErr w:type="spellEnd"/>
      <w:r w:rsidR="00B61D41" w:rsidRPr="00B61D41">
        <w:rPr>
          <w:color w:val="000000"/>
          <w:sz w:val="22"/>
          <w:szCs w:val="22"/>
        </w:rPr>
        <w:t xml:space="preserve"> Business Day</w:t>
      </w:r>
      <w:r w:rsidR="00B61D41">
        <w:rPr>
          <w:color w:val="000000"/>
          <w:sz w:val="22"/>
          <w:szCs w:val="22"/>
        </w:rPr>
        <w:t xml:space="preserve">) </w:t>
      </w:r>
      <w:r w:rsidRPr="00D0699B">
        <w:rPr>
          <w:color w:val="000000"/>
          <w:sz w:val="22"/>
          <w:szCs w:val="22"/>
        </w:rPr>
        <w:t>przy czym</w:t>
      </w:r>
      <w:r w:rsidR="00B61D41">
        <w:rPr>
          <w:color w:val="000000"/>
          <w:sz w:val="22"/>
          <w:szCs w:val="22"/>
        </w:rPr>
        <w:t>,</w:t>
      </w:r>
      <w:r w:rsidRPr="00D0699B">
        <w:rPr>
          <w:color w:val="000000"/>
          <w:sz w:val="22"/>
          <w:szCs w:val="22"/>
        </w:rPr>
        <w:t xml:space="preserve">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18E6755D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</w:t>
      </w:r>
      <w:r w:rsidR="00255CC3">
        <w:rPr>
          <w:sz w:val="22"/>
          <w:szCs w:val="22"/>
        </w:rPr>
        <w:br/>
      </w:r>
      <w:r w:rsidRPr="00D0699B">
        <w:rPr>
          <w:sz w:val="22"/>
          <w:szCs w:val="22"/>
        </w:rPr>
        <w:t xml:space="preserve">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296E24F" w14:textId="24E27A84" w:rsidR="00B61D41" w:rsidRPr="00D0699B" w:rsidRDefault="00B61D41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arunki gwarancji nie mogą nakazywać Zamawiającemu przechowywania opakowań, w których sprzęt był dostarczany. Zamawiający może usunąć opakowania urządzeń po ich dostarczeniu, </w:t>
      </w:r>
      <w:r>
        <w:rPr>
          <w:sz w:val="22"/>
          <w:szCs w:val="22"/>
        </w:rPr>
        <w:br/>
        <w:t xml:space="preserve">co nie spowoduje utraty ich gwarancji, a dostarczony sprzęt pomimo braku opakowań będzie podlega usłudze gwarancyjnej. </w:t>
      </w: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0454FACD" w:rsidR="00D0699B" w:rsidRPr="00D0699B" w:rsidRDefault="00D0699B" w:rsidP="009803AC">
      <w:pPr>
        <w:widowControl/>
        <w:numPr>
          <w:ilvl w:val="0"/>
          <w:numId w:val="46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</w:t>
      </w:r>
      <w:r w:rsidR="00B61D41">
        <w:rPr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3D1487D8" w:rsidR="00D0699B" w:rsidRPr="00D0699B" w:rsidRDefault="00D0699B" w:rsidP="009803AC">
      <w:pPr>
        <w:widowControl/>
        <w:numPr>
          <w:ilvl w:val="0"/>
          <w:numId w:val="46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</w:t>
      </w:r>
      <w:r w:rsidRPr="00F15698">
        <w:rPr>
          <w:color w:val="000000"/>
          <w:sz w:val="22"/>
          <w:szCs w:val="22"/>
          <w:lang w:eastAsia="en-US"/>
        </w:rPr>
        <w:t xml:space="preserve">w terminie </w:t>
      </w:r>
      <w:r w:rsidR="008F4125" w:rsidRPr="00F15698">
        <w:rPr>
          <w:color w:val="000000"/>
          <w:sz w:val="22"/>
          <w:szCs w:val="22"/>
          <w:lang w:eastAsia="en-US"/>
        </w:rPr>
        <w:t>30</w:t>
      </w:r>
      <w:r w:rsidRPr="00F15698">
        <w:rPr>
          <w:color w:val="000000"/>
          <w:sz w:val="22"/>
          <w:szCs w:val="22"/>
          <w:lang w:eastAsia="en-US"/>
        </w:rPr>
        <w:t xml:space="preserve"> dni </w:t>
      </w:r>
      <w:r w:rsidR="008F4125" w:rsidRPr="00F15698">
        <w:rPr>
          <w:color w:val="000000"/>
          <w:sz w:val="22"/>
          <w:szCs w:val="22"/>
          <w:lang w:eastAsia="en-US"/>
        </w:rPr>
        <w:t xml:space="preserve">licząc </w:t>
      </w:r>
      <w:r w:rsidRPr="00F15698">
        <w:rPr>
          <w:color w:val="000000"/>
          <w:sz w:val="22"/>
          <w:szCs w:val="22"/>
          <w:lang w:eastAsia="en-US"/>
        </w:rPr>
        <w:t>od dnia powzięcia wiadomości o zaistnieniu jednej z poniższych okoliczności, to jest gdy:</w:t>
      </w:r>
    </w:p>
    <w:p w14:paraId="656B4A85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73F6CBB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lastRenderedPageBreak/>
        <w:t xml:space="preserve">Wykonawca dostarczył </w:t>
      </w:r>
      <w:r w:rsidR="003B1423">
        <w:rPr>
          <w:sz w:val="22"/>
          <w:szCs w:val="22"/>
          <w:lang w:eastAsia="en-US"/>
        </w:rPr>
        <w:t>sprzęt</w:t>
      </w:r>
      <w:r w:rsidRPr="00D0699B">
        <w:rPr>
          <w:sz w:val="22"/>
          <w:szCs w:val="22"/>
          <w:lang w:eastAsia="en-US"/>
        </w:rPr>
        <w:t xml:space="preserve"> nieodpowiadając</w:t>
      </w:r>
      <w:r w:rsidR="003B1423">
        <w:rPr>
          <w:sz w:val="22"/>
          <w:szCs w:val="22"/>
          <w:lang w:eastAsia="en-US"/>
        </w:rPr>
        <w:t>y</w:t>
      </w:r>
      <w:r w:rsidRPr="00D0699B">
        <w:rPr>
          <w:sz w:val="22"/>
          <w:szCs w:val="22"/>
          <w:lang w:eastAsia="en-US"/>
        </w:rPr>
        <w:t xml:space="preserve"> treści Umowy lub nie wykonał Umowy zgodnie z jej postanowieniami</w:t>
      </w:r>
      <w:r w:rsidR="00F15698">
        <w:rPr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9803AC">
      <w:pPr>
        <w:widowControl/>
        <w:numPr>
          <w:ilvl w:val="3"/>
          <w:numId w:val="47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9803AC">
      <w:pPr>
        <w:widowControl/>
        <w:numPr>
          <w:ilvl w:val="3"/>
          <w:numId w:val="47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7EC224C6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 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03E6189C" w14:textId="2D913530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wykonaniu przedmiotu Umowy </w:t>
      </w:r>
      <w:r w:rsidR="002B3CE0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</w:t>
      </w:r>
      <w:r w:rsidRPr="00255CC3">
        <w:rPr>
          <w:sz w:val="22"/>
          <w:szCs w:val="22"/>
        </w:rPr>
        <w:t>0,2%</w:t>
      </w:r>
      <w:r w:rsidRPr="00D0699B">
        <w:rPr>
          <w:sz w:val="22"/>
          <w:szCs w:val="22"/>
        </w:rPr>
        <w:t xml:space="preserve"> wynagrodzenia brutto ustalonego w § 3 ust. 2 Umowy za każdy dzień zwłoki licząc od dnia następnego w stosunku do terminu zakończenia realizacji przedmiotu Umowy, określonego w § 1 ust. </w:t>
      </w:r>
      <w:r w:rsidR="00F15698">
        <w:rPr>
          <w:sz w:val="22"/>
          <w:szCs w:val="22"/>
        </w:rPr>
        <w:t>4</w:t>
      </w:r>
      <w:r w:rsidRPr="00D0699B">
        <w:rPr>
          <w:sz w:val="22"/>
          <w:szCs w:val="22"/>
        </w:rPr>
        <w:t xml:space="preserve"> Umowy, nie więcej </w:t>
      </w:r>
      <w:r w:rsidRPr="00ED1707">
        <w:rPr>
          <w:sz w:val="22"/>
          <w:szCs w:val="22"/>
        </w:rPr>
        <w:t>niż 10 %</w:t>
      </w:r>
      <w:r w:rsidRPr="00D0699B">
        <w:rPr>
          <w:sz w:val="22"/>
          <w:szCs w:val="22"/>
        </w:rPr>
        <w:t xml:space="preserve"> wartości brutto przedmiotu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D4ABE83" w14:textId="6C2C42B4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77B7704" w14:textId="6774B89F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pisemnym oświadczeniu Stron, nie więcej niż 10 % wartości brutto przedmiotu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, o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>której mowa w § 3 ust. 2</w:t>
      </w:r>
      <w:r w:rsidR="00386311">
        <w:rPr>
          <w:sz w:val="22"/>
          <w:szCs w:val="22"/>
        </w:rPr>
        <w:t>.</w:t>
      </w:r>
    </w:p>
    <w:p w14:paraId="5B31E370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2A2B44F9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</w:t>
      </w:r>
      <w:r w:rsidR="00AA42C6" w:rsidRPr="00D0699B">
        <w:rPr>
          <w:sz w:val="22"/>
          <w:szCs w:val="22"/>
        </w:rPr>
        <w:t>zalicza</w:t>
      </w:r>
      <w:r w:rsidR="00AA42C6">
        <w:rPr>
          <w:sz w:val="22"/>
          <w:szCs w:val="22"/>
        </w:rPr>
        <w:t>l</w:t>
      </w:r>
      <w:r w:rsidR="00AA42C6" w:rsidRPr="00D0699B">
        <w:rPr>
          <w:sz w:val="22"/>
          <w:szCs w:val="22"/>
        </w:rPr>
        <w:t>ny</w:t>
      </w:r>
      <w:r w:rsidRPr="00D0699B">
        <w:rPr>
          <w:sz w:val="22"/>
          <w:szCs w:val="22"/>
        </w:rPr>
        <w:t xml:space="preserve">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uma kar umownych nie może przekroczyć </w:t>
      </w:r>
      <w:r w:rsidRPr="00ED1707">
        <w:rPr>
          <w:sz w:val="22"/>
          <w:szCs w:val="22"/>
        </w:rPr>
        <w:t>30%</w:t>
      </w:r>
      <w:r w:rsidRPr="00D0699B">
        <w:rPr>
          <w:sz w:val="22"/>
          <w:szCs w:val="22"/>
        </w:rPr>
        <w:t xml:space="preserve"> wynagrodzenia brutto, o którym mowa w § 3 ust. 2 niniejszej umowy.</w:t>
      </w:r>
    </w:p>
    <w:p w14:paraId="34FD3BD9" w14:textId="04F981CF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9803AC">
      <w:pPr>
        <w:widowControl/>
        <w:numPr>
          <w:ilvl w:val="0"/>
          <w:numId w:val="52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7084ED6B" w:rsidR="00C27DC1" w:rsidRPr="00BF4E32" w:rsidRDefault="00D063D6" w:rsidP="00593DAF">
      <w:pPr>
        <w:widowControl/>
        <w:numPr>
          <w:ilvl w:val="1"/>
          <w:numId w:val="52"/>
        </w:numPr>
        <w:tabs>
          <w:tab w:val="clear" w:pos="1018"/>
        </w:tabs>
        <w:suppressAutoHyphens w:val="0"/>
        <w:ind w:left="1260" w:hanging="693"/>
        <w:jc w:val="left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>e strony Zamawiającego</w:t>
      </w:r>
      <w:r w:rsidR="00D0699B" w:rsidRPr="005B26AA">
        <w:rPr>
          <w:color w:val="000000" w:themeColor="text1"/>
          <w:sz w:val="22"/>
          <w:szCs w:val="22"/>
          <w:lang w:eastAsia="en-US"/>
        </w:rPr>
        <w:t>:</w:t>
      </w:r>
      <w:r w:rsidR="00D0699B" w:rsidRPr="005B26AA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593DAF" w:rsidRPr="005B26AA">
        <w:rPr>
          <w:i/>
          <w:iCs/>
          <w:color w:val="000000" w:themeColor="text1"/>
          <w:sz w:val="22"/>
          <w:szCs w:val="22"/>
          <w:lang w:eastAsia="en-US"/>
        </w:rPr>
        <w:t>Piotr Pogoda</w:t>
      </w:r>
      <w:r w:rsidR="00255CC3" w:rsidRPr="005B26AA">
        <w:rPr>
          <w:i/>
          <w:iCs/>
          <w:color w:val="000000" w:themeColor="text1"/>
          <w:sz w:val="22"/>
          <w:szCs w:val="22"/>
          <w:lang w:eastAsia="en-US"/>
        </w:rPr>
        <w:t xml:space="preserve">, </w:t>
      </w:r>
      <w:r w:rsidR="001B7D56" w:rsidRPr="005B26AA">
        <w:rPr>
          <w:i/>
          <w:iCs/>
          <w:color w:val="000000" w:themeColor="text1"/>
          <w:sz w:val="22"/>
          <w:szCs w:val="22"/>
          <w:lang w:val="en-US"/>
        </w:rPr>
        <w:t xml:space="preserve"> tel. </w:t>
      </w:r>
      <w:r w:rsidR="00255CC3" w:rsidRPr="005B26AA">
        <w:rPr>
          <w:i/>
          <w:iCs/>
          <w:color w:val="000000" w:themeColor="text1"/>
          <w:sz w:val="22"/>
          <w:szCs w:val="22"/>
          <w:lang w:val="en-US"/>
        </w:rPr>
        <w:t>12</w:t>
      </w:r>
      <w:r w:rsidR="00593DAF" w:rsidRPr="005B26AA">
        <w:rPr>
          <w:i/>
          <w:iCs/>
          <w:color w:val="000000" w:themeColor="text1"/>
          <w:sz w:val="22"/>
          <w:szCs w:val="22"/>
          <w:lang w:val="en-US"/>
        </w:rPr>
        <w:t> 664 66 27</w:t>
      </w:r>
      <w:r w:rsidR="00255CC3" w:rsidRPr="005B26AA">
        <w:rPr>
          <w:i/>
          <w:iCs/>
          <w:color w:val="000000" w:themeColor="text1"/>
          <w:sz w:val="22"/>
          <w:szCs w:val="22"/>
          <w:lang w:val="en-US"/>
        </w:rPr>
        <w:t>,</w:t>
      </w:r>
      <w:r w:rsidR="00593DAF" w:rsidRPr="005B26AA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  <w:r w:rsidR="003C3E61" w:rsidRPr="005B26AA">
        <w:rPr>
          <w:i/>
          <w:iCs/>
          <w:color w:val="000000" w:themeColor="text1"/>
          <w:sz w:val="22"/>
          <w:szCs w:val="22"/>
          <w:lang w:val="en-US"/>
        </w:rPr>
        <w:t>883 842 992</w:t>
      </w:r>
      <w:r w:rsidR="003C3E61" w:rsidRPr="005B26AA">
        <w:rPr>
          <w:i/>
          <w:iCs/>
          <w:color w:val="000000" w:themeColor="text1"/>
          <w:sz w:val="22"/>
          <w:szCs w:val="22"/>
          <w:lang w:val="en-US"/>
        </w:rPr>
        <w:br/>
      </w:r>
      <w:r w:rsidR="001B7D56" w:rsidRPr="005B26AA">
        <w:rPr>
          <w:i/>
          <w:iCs/>
          <w:color w:val="000000" w:themeColor="text1"/>
          <w:sz w:val="22"/>
          <w:szCs w:val="22"/>
          <w:lang w:val="en-US"/>
        </w:rPr>
        <w:t xml:space="preserve"> e-mail:</w:t>
      </w:r>
      <w:r w:rsidR="00593DAF" w:rsidRPr="005B26AA">
        <w:rPr>
          <w:i/>
          <w:iCs/>
          <w:color w:val="000000" w:themeColor="text1"/>
          <w:sz w:val="22"/>
          <w:szCs w:val="22"/>
          <w:lang w:val="en-US"/>
        </w:rPr>
        <w:t xml:space="preserve"> piotr.pogoda</w:t>
      </w:r>
      <w:r w:rsidR="00255CC3" w:rsidRPr="005B26AA">
        <w:rPr>
          <w:i/>
          <w:iCs/>
          <w:color w:val="000000" w:themeColor="text1"/>
          <w:sz w:val="22"/>
          <w:szCs w:val="22"/>
          <w:lang w:val="en-US"/>
        </w:rPr>
        <w:t>@uj.edu.pl</w:t>
      </w:r>
    </w:p>
    <w:p w14:paraId="13ADF3F2" w14:textId="60785CB4" w:rsidR="00D0699B" w:rsidRPr="00BF4E32" w:rsidRDefault="00D063D6" w:rsidP="009803AC">
      <w:pPr>
        <w:widowControl/>
        <w:numPr>
          <w:ilvl w:val="1"/>
          <w:numId w:val="52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9803AC">
      <w:pPr>
        <w:widowControl/>
        <w:numPr>
          <w:ilvl w:val="0"/>
          <w:numId w:val="52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16CE740" w14:textId="3995D105" w:rsid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6D9F8A6A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</w:t>
      </w:r>
      <w:r w:rsidR="0012082A">
        <w:rPr>
          <w:sz w:val="22"/>
          <w:szCs w:val="22"/>
        </w:rPr>
        <w:br/>
      </w:r>
      <w:r w:rsidRPr="00D0699B">
        <w:rPr>
          <w:sz w:val="22"/>
          <w:szCs w:val="22"/>
        </w:rPr>
        <w:t xml:space="preserve">w przypadku zakończenia jego produkcji lub wstrzymania lub wycofania go z produkcji po 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4D70694" w14:textId="45FE8141" w:rsid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9803AC">
      <w:pPr>
        <w:widowControl/>
        <w:numPr>
          <w:ilvl w:val="0"/>
          <w:numId w:val="53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9803AC">
      <w:pPr>
        <w:widowControl/>
        <w:numPr>
          <w:ilvl w:val="0"/>
          <w:numId w:val="53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</w:t>
      </w:r>
      <w:r w:rsidRPr="00D0699B">
        <w:rPr>
          <w:sz w:val="22"/>
          <w:szCs w:val="22"/>
          <w:lang w:eastAsia="en-US"/>
        </w:rPr>
        <w:lastRenderedPageBreak/>
        <w:t xml:space="preserve">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9803AC">
      <w:pPr>
        <w:widowControl/>
        <w:numPr>
          <w:ilvl w:val="0"/>
          <w:numId w:val="53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3F600AE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SWZ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priorytet nadaje się zapisom SWZ i jej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9803AC">
      <w:pPr>
        <w:widowControl/>
        <w:numPr>
          <w:ilvl w:val="3"/>
          <w:numId w:val="54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9803AC">
      <w:pPr>
        <w:widowControl/>
        <w:numPr>
          <w:ilvl w:val="3"/>
          <w:numId w:val="54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5EBE8C59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04FC7A8A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</w:t>
      </w:r>
      <w:proofErr w:type="spellStart"/>
      <w:r w:rsidRPr="00D0699B">
        <w:rPr>
          <w:bCs/>
          <w:sz w:val="22"/>
          <w:szCs w:val="22"/>
          <w:lang w:eastAsia="en-US"/>
        </w:rPr>
        <w:t>t.j</w:t>
      </w:r>
      <w:proofErr w:type="spellEnd"/>
      <w:r w:rsidRPr="00D0699B">
        <w:rPr>
          <w:bCs/>
          <w:sz w:val="22"/>
          <w:szCs w:val="22"/>
          <w:lang w:eastAsia="en-US"/>
        </w:rPr>
        <w:t xml:space="preserve">. z </w:t>
      </w:r>
      <w:proofErr w:type="spellStart"/>
      <w:r w:rsidRPr="00D0699B">
        <w:rPr>
          <w:bCs/>
          <w:sz w:val="22"/>
          <w:szCs w:val="22"/>
          <w:lang w:eastAsia="en-US"/>
        </w:rPr>
        <w:t>późn</w:t>
      </w:r>
      <w:proofErr w:type="spellEnd"/>
      <w:r w:rsidRPr="00D0699B">
        <w:rPr>
          <w:bCs/>
          <w:sz w:val="22"/>
          <w:szCs w:val="22"/>
          <w:lang w:eastAsia="en-US"/>
        </w:rPr>
        <w:t xml:space="preserve"> zm.)</w:t>
      </w:r>
      <w:r w:rsidR="008C73E2">
        <w:rPr>
          <w:bCs/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6952DAE6" w14:textId="3A1C6FDB" w:rsidR="00D0699B" w:rsidRPr="000021C6" w:rsidRDefault="00D0699B" w:rsidP="000021C6">
      <w:pPr>
        <w:widowControl/>
        <w:numPr>
          <w:ilvl w:val="0"/>
          <w:numId w:val="36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  <w:r w:rsidRPr="000021C6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2AA48F3C" w14:textId="77777777" w:rsidR="00D0699B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DB99E7E" w14:textId="77777777" w:rsidR="0012082A" w:rsidRDefault="0012082A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30220ED3" w14:textId="77777777" w:rsidR="000021C6" w:rsidRDefault="000021C6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736F9D5C" w14:textId="77777777" w:rsidR="000021C6" w:rsidRDefault="000021C6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178F34EA" w14:textId="77777777" w:rsidR="000021C6" w:rsidRPr="00D0699B" w:rsidRDefault="000021C6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9803AC">
      <w:pPr>
        <w:widowControl/>
        <w:numPr>
          <w:ilvl w:val="0"/>
          <w:numId w:val="43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9803AC">
      <w:pPr>
        <w:widowControl/>
        <w:numPr>
          <w:ilvl w:val="0"/>
          <w:numId w:val="43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41B3C76B" w14:textId="77777777" w:rsidR="000021C6" w:rsidRDefault="000021C6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  <w:lang w:eastAsia="en-US"/>
        </w:rPr>
      </w:pPr>
      <w:r>
        <w:rPr>
          <w:b/>
          <w:i/>
          <w:iCs/>
          <w:sz w:val="22"/>
          <w:szCs w:val="22"/>
          <w:lang w:eastAsia="en-US"/>
        </w:rPr>
        <w:br w:type="page"/>
      </w:r>
    </w:p>
    <w:p w14:paraId="43620831" w14:textId="1236219A" w:rsidR="000B38A1" w:rsidRPr="00F74B37" w:rsidRDefault="00101208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>
        <w:rPr>
          <w:b/>
          <w:i/>
          <w:iCs/>
          <w:sz w:val="22"/>
          <w:szCs w:val="22"/>
          <w:lang w:eastAsia="en-US"/>
        </w:rPr>
        <w:lastRenderedPageBreak/>
        <w:t>Z</w:t>
      </w:r>
      <w:r w:rsidR="000B38A1" w:rsidRPr="00F74B37">
        <w:rPr>
          <w:b/>
          <w:i/>
          <w:iCs/>
          <w:sz w:val="22"/>
          <w:szCs w:val="22"/>
          <w:lang w:eastAsia="en-US"/>
        </w:rPr>
        <w:t xml:space="preserve">AŁĄCZNIK NR </w:t>
      </w:r>
      <w:r w:rsidR="000B38A1">
        <w:rPr>
          <w:b/>
          <w:i/>
          <w:iCs/>
          <w:sz w:val="22"/>
          <w:szCs w:val="22"/>
          <w:lang w:eastAsia="en-US"/>
        </w:rPr>
        <w:t>1</w:t>
      </w:r>
      <w:r w:rsidR="000B38A1" w:rsidRPr="00F74B37">
        <w:rPr>
          <w:b/>
          <w:i/>
          <w:iCs/>
          <w:sz w:val="22"/>
          <w:szCs w:val="22"/>
          <w:lang w:eastAsia="en-US"/>
        </w:rPr>
        <w:t xml:space="preserve"> do wzoru umowy</w:t>
      </w:r>
    </w:p>
    <w:p w14:paraId="06693866" w14:textId="77777777" w:rsidR="00DA6BF4" w:rsidRDefault="00DA6BF4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p w14:paraId="00D17301" w14:textId="39F1FFDB" w:rsid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KALKULACJA CENOWA </w:t>
      </w:r>
      <w:r w:rsidR="00101208">
        <w:rPr>
          <w:b/>
          <w:sz w:val="22"/>
          <w:szCs w:val="22"/>
          <w:lang w:eastAsia="en-US"/>
        </w:rPr>
        <w:t xml:space="preserve">PRZEDMIOTU ZAMÓWIENIA </w:t>
      </w:r>
    </w:p>
    <w:p w14:paraId="3E53B59F" w14:textId="77777777" w:rsidR="000B38A1" w:rsidRPr="00D0699B" w:rsidRDefault="000B38A1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5"/>
        <w:gridCol w:w="1701"/>
        <w:gridCol w:w="992"/>
        <w:gridCol w:w="992"/>
        <w:gridCol w:w="1276"/>
        <w:gridCol w:w="1426"/>
        <w:gridCol w:w="1125"/>
      </w:tblGrid>
      <w:tr w:rsidR="003C6C71" w:rsidRPr="003C6C71" w14:paraId="6992EAB9" w14:textId="77777777" w:rsidTr="003C6C71">
        <w:trPr>
          <w:trHeight w:val="1727"/>
        </w:trPr>
        <w:tc>
          <w:tcPr>
            <w:tcW w:w="1555" w:type="dxa"/>
            <w:shd w:val="clear" w:color="auto" w:fill="F2F2F2" w:themeFill="background1" w:themeFillShade="F2"/>
          </w:tcPr>
          <w:p w14:paraId="187E59B5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bookmarkStart w:id="22" w:name="_Hlk149810690"/>
          </w:p>
          <w:p w14:paraId="4244362B" w14:textId="77777777" w:rsidR="003C6C71" w:rsidRPr="003C6C71" w:rsidRDefault="003C6C71" w:rsidP="00297E1F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Przedmiot zamówienia </w:t>
            </w:r>
          </w:p>
          <w:p w14:paraId="4DDED90D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7939A1DC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3303627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39725685" w14:textId="1FD52478" w:rsidR="003C6C71" w:rsidRPr="003C6C71" w:rsidRDefault="003C6C71" w:rsidP="00297E1F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Producent/model/</w:t>
            </w:r>
            <w:r w:rsidR="00297E1F">
              <w:rPr>
                <w:b/>
                <w:bCs/>
                <w:sz w:val="18"/>
                <w:szCs w:val="18"/>
                <w:lang w:eastAsia="en-US"/>
              </w:rPr>
              <w:br/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t>typ/rodzaj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26DF35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299117CD" w14:textId="4EE4E3E3" w:rsidR="003C6C71" w:rsidRPr="003C6C71" w:rsidRDefault="003C6C71" w:rsidP="00297E1F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Liczba (szt.)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E4AD76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58378D7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Cena jednostkowa netto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63C289C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2CEEE2F5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Cena jednostkowa brutto</w:t>
            </w:r>
          </w:p>
          <w:p w14:paraId="63859543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16BC1764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48DA07F5" w14:textId="1DBE1BE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Suma netto</w:t>
            </w:r>
            <w:r w:rsidR="008C73E2">
              <w:rPr>
                <w:b/>
                <w:bCs/>
                <w:sz w:val="18"/>
                <w:szCs w:val="18"/>
                <w:lang w:eastAsia="en-US"/>
              </w:rPr>
              <w:t xml:space="preserve"> </w:t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(cena jedn. netto </w:t>
            </w:r>
            <w:r w:rsidR="00297E1F">
              <w:rPr>
                <w:b/>
                <w:bCs/>
                <w:sz w:val="18"/>
                <w:szCs w:val="18"/>
                <w:lang w:eastAsia="en-US"/>
              </w:rPr>
              <w:br/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t>x liczba)</w:t>
            </w:r>
          </w:p>
          <w:p w14:paraId="6F70176B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125" w:type="dxa"/>
            <w:shd w:val="clear" w:color="auto" w:fill="F2F2F2" w:themeFill="background1" w:themeFillShade="F2"/>
          </w:tcPr>
          <w:p w14:paraId="6514851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3A3F66C6" w14:textId="722F68D2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Suma brutto (cena jedn. brutto </w:t>
            </w:r>
            <w:r w:rsidR="00297E1F">
              <w:rPr>
                <w:b/>
                <w:bCs/>
                <w:sz w:val="18"/>
                <w:szCs w:val="18"/>
                <w:lang w:eastAsia="en-US"/>
              </w:rPr>
              <w:br/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t>x liczba)</w:t>
            </w:r>
          </w:p>
          <w:p w14:paraId="2D5679F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3C6C71" w:rsidRPr="003C6C71" w14:paraId="241F3921" w14:textId="77777777" w:rsidTr="008C73E2">
        <w:trPr>
          <w:trHeight w:val="1643"/>
        </w:trPr>
        <w:tc>
          <w:tcPr>
            <w:tcW w:w="1555" w:type="dxa"/>
          </w:tcPr>
          <w:p w14:paraId="41A79174" w14:textId="77777777" w:rsidR="008C73E2" w:rsidRDefault="008C73E2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752340B1" w14:textId="64F5B82D" w:rsidR="003C6C71" w:rsidRPr="003C6C71" w:rsidRDefault="001C4B30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Cs/>
                <w:sz w:val="18"/>
                <w:szCs w:val="18"/>
                <w:lang w:eastAsia="en-US"/>
              </w:rPr>
            </w:pPr>
            <w:r>
              <w:rPr>
                <w:bCs/>
                <w:sz w:val="18"/>
                <w:szCs w:val="18"/>
                <w:lang w:eastAsia="en-US"/>
              </w:rPr>
              <w:t>W</w:t>
            </w:r>
            <w:r w:rsidRPr="001C4B30">
              <w:rPr>
                <w:bCs/>
                <w:sz w:val="18"/>
                <w:szCs w:val="18"/>
                <w:lang w:eastAsia="en-US"/>
              </w:rPr>
              <w:t>ielofunkcyjne urządzeni</w:t>
            </w:r>
            <w:r>
              <w:rPr>
                <w:bCs/>
                <w:sz w:val="18"/>
                <w:szCs w:val="18"/>
                <w:lang w:eastAsia="en-US"/>
              </w:rPr>
              <w:t xml:space="preserve">e </w:t>
            </w:r>
            <w:r w:rsidRPr="001C4B30">
              <w:rPr>
                <w:bCs/>
                <w:sz w:val="18"/>
                <w:szCs w:val="18"/>
                <w:lang w:eastAsia="en-US"/>
              </w:rPr>
              <w:t>powielające</w:t>
            </w:r>
            <w:r w:rsidR="0016704B">
              <w:rPr>
                <w:bCs/>
                <w:sz w:val="18"/>
                <w:szCs w:val="18"/>
                <w:lang w:eastAsia="en-US"/>
              </w:rPr>
              <w:t xml:space="preserve"> (kserokopiarka)</w:t>
            </w:r>
          </w:p>
        </w:tc>
        <w:tc>
          <w:tcPr>
            <w:tcW w:w="1701" w:type="dxa"/>
          </w:tcPr>
          <w:p w14:paraId="6475CE9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168386A5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4ED1313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</w:tc>
        <w:tc>
          <w:tcPr>
            <w:tcW w:w="992" w:type="dxa"/>
          </w:tcPr>
          <w:p w14:paraId="4A5A23E9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1A9E87B3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  <w:r w:rsidRPr="003C6C71">
              <w:rPr>
                <w:bCs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992" w:type="dxa"/>
          </w:tcPr>
          <w:p w14:paraId="4EC88E81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</w:tcPr>
          <w:p w14:paraId="7F0FD8B4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26" w:type="dxa"/>
          </w:tcPr>
          <w:p w14:paraId="1DF97C89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125" w:type="dxa"/>
          </w:tcPr>
          <w:p w14:paraId="072B5316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</w:tr>
      <w:tr w:rsidR="003C6C71" w:rsidRPr="003C6C71" w14:paraId="1217E121" w14:textId="77777777" w:rsidTr="003C6C71">
        <w:tc>
          <w:tcPr>
            <w:tcW w:w="6516" w:type="dxa"/>
            <w:gridSpan w:val="5"/>
            <w:shd w:val="clear" w:color="auto" w:fill="FFFFFF" w:themeFill="background1"/>
          </w:tcPr>
          <w:p w14:paraId="5CDF5B1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  <w:p w14:paraId="6AF8BE6E" w14:textId="4D2B5F54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righ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SUMARYCZNA CENA ZA REALIZACJĘ </w:t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br/>
              <w:t>CAŁOŚCI PRZEDMIOTU ZAMÓWIENIA:</w:t>
            </w:r>
          </w:p>
          <w:p w14:paraId="63AE799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righ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(tj. zgodnie z rozdziałem XIV SWZ):</w:t>
            </w:r>
          </w:p>
          <w:p w14:paraId="377CA5C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26" w:type="dxa"/>
            <w:shd w:val="clear" w:color="auto" w:fill="FFFFFF" w:themeFill="background1"/>
          </w:tcPr>
          <w:p w14:paraId="43EF7A3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125" w:type="dxa"/>
            <w:shd w:val="clear" w:color="auto" w:fill="FFFFFF" w:themeFill="background1"/>
          </w:tcPr>
          <w:p w14:paraId="552F4932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</w:tc>
      </w:tr>
    </w:tbl>
    <w:p w14:paraId="7D52FCF8" w14:textId="77777777" w:rsidR="000021C6" w:rsidRPr="003C6C71" w:rsidRDefault="000021C6" w:rsidP="003C6C71">
      <w:pPr>
        <w:keepNext/>
        <w:widowControl/>
        <w:tabs>
          <w:tab w:val="num" w:pos="567"/>
        </w:tabs>
        <w:suppressAutoHyphens w:val="0"/>
        <w:spacing w:after="160"/>
        <w:ind w:left="284"/>
        <w:jc w:val="left"/>
        <w:rPr>
          <w:bCs/>
          <w:sz w:val="22"/>
          <w:szCs w:val="22"/>
          <w:lang w:eastAsia="en-US"/>
        </w:rPr>
      </w:pPr>
    </w:p>
    <w:p w14:paraId="19E73435" w14:textId="77777777" w:rsidR="000021C6" w:rsidRDefault="000021C6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</w:p>
    <w:p w14:paraId="588CE158" w14:textId="77777777" w:rsidR="000021C6" w:rsidRDefault="000021C6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  <w:lang w:eastAsia="en-US"/>
        </w:rPr>
      </w:pPr>
      <w:r>
        <w:rPr>
          <w:b/>
          <w:i/>
          <w:iCs/>
          <w:sz w:val="22"/>
          <w:szCs w:val="22"/>
          <w:lang w:eastAsia="en-US"/>
        </w:rPr>
        <w:br w:type="page"/>
      </w:r>
    </w:p>
    <w:p w14:paraId="7E35A81B" w14:textId="55CA9A43" w:rsidR="00D0699B" w:rsidRPr="00F74B37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 w:rsidRPr="00F74B37">
        <w:rPr>
          <w:b/>
          <w:i/>
          <w:iCs/>
          <w:sz w:val="22"/>
          <w:szCs w:val="22"/>
          <w:lang w:eastAsia="en-US"/>
        </w:rPr>
        <w:lastRenderedPageBreak/>
        <w:t>ZAŁĄCZNIK NR 2 do wzoru umowy</w:t>
      </w:r>
    </w:p>
    <w:bookmarkEnd w:id="22"/>
    <w:p w14:paraId="395CB8C0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………………………………………………. </w:t>
      </w:r>
    </w:p>
    <w:p w14:paraId="35287D49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pieczątka Jednostki UJ </w:t>
      </w:r>
    </w:p>
    <w:p w14:paraId="23FC779F" w14:textId="3EB4A171" w:rsidR="00E810EA" w:rsidRPr="00E810EA" w:rsidRDefault="00E810EA" w:rsidP="004737F0">
      <w:pPr>
        <w:textAlignment w:val="baseline"/>
        <w:rPr>
          <w:b/>
          <w:bCs/>
          <w:color w:val="000000"/>
          <w:sz w:val="20"/>
          <w:szCs w:val="20"/>
        </w:rPr>
      </w:pPr>
      <w:r w:rsidRPr="00E810EA">
        <w:rPr>
          <w:b/>
          <w:bCs/>
          <w:color w:val="000000"/>
          <w:sz w:val="20"/>
          <w:szCs w:val="20"/>
        </w:rPr>
        <w:t>PROTOKÓŁ ODBIORU TOWARU</w:t>
      </w:r>
    </w:p>
    <w:p w14:paraId="16357BC2" w14:textId="77777777" w:rsidR="00627780" w:rsidRDefault="00627780" w:rsidP="00E810EA">
      <w:pPr>
        <w:textAlignment w:val="baseline"/>
        <w:rPr>
          <w:color w:val="000000"/>
          <w:sz w:val="20"/>
          <w:szCs w:val="20"/>
        </w:rPr>
      </w:pPr>
    </w:p>
    <w:p w14:paraId="3BD13016" w14:textId="1E53F6F3" w:rsidR="00E810EA" w:rsidRPr="00E810EA" w:rsidRDefault="00E810EA" w:rsidP="00E810EA">
      <w:pPr>
        <w:textAlignment w:val="baseline"/>
        <w:rPr>
          <w:color w:val="000000"/>
          <w:sz w:val="20"/>
          <w:szCs w:val="20"/>
        </w:rPr>
      </w:pPr>
      <w:r w:rsidRPr="00E810EA">
        <w:rPr>
          <w:color w:val="000000"/>
          <w:sz w:val="20"/>
          <w:szCs w:val="20"/>
        </w:rPr>
        <w:t>dotyczy zamówienia …………………………….</w:t>
      </w:r>
    </w:p>
    <w:p w14:paraId="13711756" w14:textId="3DE0408A" w:rsidR="00E810EA" w:rsidRPr="00E810EA" w:rsidRDefault="00C51211" w:rsidP="00C51211">
      <w:pPr>
        <w:ind w:left="2124"/>
        <w:jc w:val="both"/>
        <w:textAlignment w:val="baseline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</w:t>
      </w:r>
      <w:r w:rsidR="00E810EA" w:rsidRPr="00E810EA">
        <w:rPr>
          <w:color w:val="000000"/>
          <w:sz w:val="20"/>
          <w:szCs w:val="20"/>
        </w:rPr>
        <w:t>stanowiącego przedmiot umowy nr 80.272.4</w:t>
      </w:r>
      <w:r w:rsidR="00911DCC">
        <w:rPr>
          <w:color w:val="000000"/>
          <w:sz w:val="20"/>
          <w:szCs w:val="20"/>
        </w:rPr>
        <w:t>32</w:t>
      </w:r>
      <w:r w:rsidR="00E810EA" w:rsidRPr="00E810EA">
        <w:rPr>
          <w:color w:val="000000"/>
          <w:sz w:val="20"/>
          <w:szCs w:val="20"/>
        </w:rPr>
        <w:t>.2023</w:t>
      </w:r>
    </w:p>
    <w:p w14:paraId="2D2452FF" w14:textId="77777777" w:rsidR="00E810EA" w:rsidRDefault="00E810EA" w:rsidP="00E810EA">
      <w:pPr>
        <w:textAlignment w:val="baseline"/>
        <w:rPr>
          <w:b/>
          <w:bCs/>
          <w:color w:val="000000"/>
          <w:sz w:val="20"/>
          <w:szCs w:val="20"/>
        </w:rPr>
      </w:pPr>
    </w:p>
    <w:p w14:paraId="40D9C1EF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b/>
          <w:bCs/>
          <w:color w:val="000000"/>
          <w:sz w:val="20"/>
          <w:szCs w:val="20"/>
        </w:rPr>
        <w:t>DOKONANO / NIE DOKONANO* odbioru: </w:t>
      </w:r>
      <w:r w:rsidRPr="00C573AB">
        <w:rPr>
          <w:color w:val="000000"/>
          <w:sz w:val="20"/>
          <w:szCs w:val="20"/>
        </w:rPr>
        <w:t> </w:t>
      </w:r>
    </w:p>
    <w:p w14:paraId="7CF1C350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61DEDDEE" w14:textId="3C96253E" w:rsidR="00E810EA" w:rsidRPr="00C573AB" w:rsidRDefault="00E810EA" w:rsidP="00C51211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Dane</w:t>
      </w:r>
      <w:r w:rsidR="00C51211">
        <w:rPr>
          <w:color w:val="000000"/>
          <w:sz w:val="20"/>
          <w:szCs w:val="20"/>
        </w:rPr>
        <w:t xml:space="preserve"> </w:t>
      </w:r>
      <w:r w:rsidRPr="00C573AB">
        <w:rPr>
          <w:color w:val="000000"/>
          <w:sz w:val="20"/>
          <w:szCs w:val="20"/>
        </w:rPr>
        <w:t>dostawcy …………………………………………………………</w:t>
      </w:r>
      <w:r w:rsidR="00C51211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</w:t>
      </w:r>
      <w:r w:rsidRPr="00C573AB">
        <w:rPr>
          <w:color w:val="000000"/>
          <w:sz w:val="20"/>
          <w:szCs w:val="20"/>
        </w:rPr>
        <w:t> </w:t>
      </w:r>
    </w:p>
    <w:p w14:paraId="3DF4D5B1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tbl>
      <w:tblPr>
        <w:tblW w:w="0" w:type="dxa"/>
        <w:tblInd w:w="4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8"/>
        <w:gridCol w:w="3804"/>
        <w:gridCol w:w="934"/>
        <w:gridCol w:w="1747"/>
        <w:gridCol w:w="1761"/>
      </w:tblGrid>
      <w:tr w:rsidR="00E810EA" w:rsidRPr="00C573AB" w14:paraId="1608A61E" w14:textId="77777777" w:rsidTr="00977B6A">
        <w:trPr>
          <w:trHeight w:val="69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B6C628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Lp. </w:t>
            </w:r>
          </w:p>
          <w:p w14:paraId="22DCEB16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10337CE4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4AFEC3" w14:textId="676CD6A6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627780">
              <w:rPr>
                <w:sz w:val="20"/>
                <w:szCs w:val="20"/>
              </w:rPr>
              <w:t xml:space="preserve">Specyfikacja dostarczonego sprzętu 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1C40B4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Ilość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B0645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Data odbioru ilościowego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5C467A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Data odbioru jakościowego </w:t>
            </w:r>
          </w:p>
        </w:tc>
      </w:tr>
      <w:tr w:rsidR="00E810EA" w:rsidRPr="00C573AB" w14:paraId="6AF869DE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D98C2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08E2003F" w14:textId="2414B6EA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 xml:space="preserve">1. 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02915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4ED50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0D201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F55630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0B9DB200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2625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11842EE1" w14:textId="7708E190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071DD8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0B27A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9B9EF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2EC08D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1831BA07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25622" w14:textId="7B7EC98B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3.</w:t>
            </w:r>
          </w:p>
          <w:p w14:paraId="296F2FA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847A61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57AB1C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4C432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B87A1F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48206436" w14:textId="77777777" w:rsidTr="00C45E17">
        <w:trPr>
          <w:trHeight w:val="50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A43A39" w14:textId="012B789D" w:rsidR="00E810EA" w:rsidRDefault="00E810EA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4.</w:t>
            </w:r>
          </w:p>
          <w:p w14:paraId="46BA4BF3" w14:textId="77777777" w:rsidR="00627780" w:rsidRPr="00C573AB" w:rsidRDefault="00627780" w:rsidP="00977B6A">
            <w:pPr>
              <w:textAlignment w:val="baseline"/>
            </w:pP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0085F6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2022A8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DE5D47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AD22E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5E17" w:rsidRPr="00C573AB" w14:paraId="7BD74E7D" w14:textId="77777777" w:rsidTr="00C45E17">
        <w:trPr>
          <w:trHeight w:val="50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614C19" w14:textId="0DB669B8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B13048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95DB6C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0FB0F3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0437A3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</w:tbl>
    <w:p w14:paraId="1DB14E4D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982F6D0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Zgodnie z Umową odbiór powinien nastąpić do dnia ..............................  </w:t>
      </w:r>
    </w:p>
    <w:p w14:paraId="20435BE9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5329C506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Odbiór dostawy został wykonany w terminie/nie został wykonany w terminie*  </w:t>
      </w:r>
    </w:p>
    <w:p w14:paraId="047846AF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153C5057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b/>
          <w:bCs/>
          <w:color w:val="000000"/>
          <w:sz w:val="20"/>
          <w:szCs w:val="20"/>
        </w:rPr>
        <w:t>BEZ UWAG I ZASTRZEŻEŃ / UWAGI I ZASTRZEŻENIA</w:t>
      </w:r>
      <w:r w:rsidRPr="00C573AB">
        <w:rPr>
          <w:color w:val="000000"/>
          <w:sz w:val="20"/>
          <w:szCs w:val="20"/>
        </w:rPr>
        <w:t>*  </w:t>
      </w:r>
    </w:p>
    <w:p w14:paraId="45E2C5E3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7CE7CB8" w14:textId="49B94A1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8C73E2">
        <w:rPr>
          <w:color w:val="000000"/>
          <w:sz w:val="20"/>
          <w:szCs w:val="20"/>
        </w:rPr>
        <w:t>…</w:t>
      </w:r>
    </w:p>
    <w:p w14:paraId="37935DDC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B84918C" w14:textId="247F421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Dotyczy faktury nr ……………………………………………..….. z dnia ………………………………</w:t>
      </w:r>
      <w:r w:rsidR="00261C8B">
        <w:rPr>
          <w:color w:val="000000"/>
          <w:sz w:val="20"/>
          <w:szCs w:val="20"/>
        </w:rPr>
        <w:t>……</w:t>
      </w:r>
      <w:r w:rsidRPr="00C573AB">
        <w:rPr>
          <w:color w:val="000000"/>
          <w:sz w:val="20"/>
          <w:szCs w:val="20"/>
        </w:rPr>
        <w:t>….. </w:t>
      </w:r>
    </w:p>
    <w:p w14:paraId="1452D0C6" w14:textId="77777777" w:rsidR="00261C8B" w:rsidRDefault="00261C8B" w:rsidP="00261C8B">
      <w:pPr>
        <w:jc w:val="left"/>
        <w:textAlignment w:val="baseline"/>
        <w:rPr>
          <w:color w:val="000000"/>
          <w:sz w:val="20"/>
          <w:szCs w:val="20"/>
        </w:rPr>
      </w:pPr>
    </w:p>
    <w:p w14:paraId="17D06C6C" w14:textId="315D86D5" w:rsidR="00E810EA" w:rsidRPr="00C573AB" w:rsidRDefault="00E810EA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Nr dokumentu SAP……………………………………………………………………………..………………….. </w:t>
      </w:r>
    </w:p>
    <w:p w14:paraId="138E137F" w14:textId="77777777" w:rsidR="00261C8B" w:rsidRDefault="00261C8B" w:rsidP="00261C8B">
      <w:pPr>
        <w:jc w:val="both"/>
        <w:textAlignment w:val="baseline"/>
        <w:rPr>
          <w:color w:val="000000"/>
          <w:sz w:val="20"/>
          <w:szCs w:val="20"/>
        </w:rPr>
      </w:pPr>
    </w:p>
    <w:p w14:paraId="31DC266E" w14:textId="69E86596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Wartość towaru/usługi …………………………………………………………………………………………….. </w:t>
      </w:r>
    </w:p>
    <w:p w14:paraId="65BB1077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7BDCD1EF" w14:textId="77777777" w:rsidR="00261C8B" w:rsidRPr="00C573AB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podpis osoby odbierającej towar/usługę  </w:t>
      </w:r>
    </w:p>
    <w:p w14:paraId="1946C72D" w14:textId="77777777" w:rsidR="00261C8B" w:rsidRDefault="00E810EA" w:rsidP="00261C8B">
      <w:pPr>
        <w:jc w:val="left"/>
        <w:textAlignment w:val="baseline"/>
        <w:rPr>
          <w:color w:val="000000"/>
          <w:sz w:val="20"/>
          <w:szCs w:val="20"/>
        </w:rPr>
      </w:pPr>
      <w:r w:rsidRPr="00C573AB">
        <w:rPr>
          <w:color w:val="000000"/>
          <w:sz w:val="20"/>
          <w:szCs w:val="20"/>
        </w:rPr>
        <w:t> </w:t>
      </w:r>
    </w:p>
    <w:p w14:paraId="2F53796D" w14:textId="77777777" w:rsidR="00261C8B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</w:p>
    <w:p w14:paraId="732E4A09" w14:textId="45DCD5AE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 xml:space="preserve"> ………………………………………..  </w:t>
      </w:r>
      <w:r w:rsidR="00261C8B">
        <w:rPr>
          <w:color w:val="000000"/>
          <w:sz w:val="20"/>
          <w:szCs w:val="20"/>
        </w:rPr>
        <w:t xml:space="preserve">  </w:t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  <w:t>………………………………………….</w:t>
      </w:r>
    </w:p>
    <w:p w14:paraId="638AF702" w14:textId="738C863E" w:rsidR="00E810EA" w:rsidRPr="00C573AB" w:rsidRDefault="00261C8B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color w:val="000000"/>
          <w:sz w:val="20"/>
          <w:szCs w:val="20"/>
        </w:rPr>
        <w:t xml:space="preserve">       </w:t>
      </w:r>
      <w:r w:rsidR="00E810EA" w:rsidRPr="00C573AB">
        <w:rPr>
          <w:color w:val="000000"/>
          <w:sz w:val="20"/>
          <w:szCs w:val="20"/>
        </w:rPr>
        <w:t xml:space="preserve">w imieniu Zamawiającego </w:t>
      </w:r>
      <w:r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w imieniu Wykonawcy</w:t>
      </w:r>
      <w:r w:rsidR="00E810EA" w:rsidRPr="00C573AB">
        <w:rPr>
          <w:rFonts w:ascii="Calibri" w:hAnsi="Calibri" w:cs="Calibri"/>
          <w:color w:val="000000"/>
          <w:sz w:val="20"/>
          <w:szCs w:val="20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color w:val="000000"/>
          <w:sz w:val="20"/>
          <w:szCs w:val="20"/>
        </w:rPr>
        <w:t> </w:t>
      </w:r>
    </w:p>
    <w:p w14:paraId="6532F7AB" w14:textId="22E0AF5D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</w:p>
    <w:p w14:paraId="6F544332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Telefon kontaktowy: …………………………………………….. </w:t>
      </w:r>
    </w:p>
    <w:p w14:paraId="5A542590" w14:textId="77777777" w:rsidR="00261C8B" w:rsidRDefault="00261C8B" w:rsidP="00261C8B">
      <w:pPr>
        <w:jc w:val="both"/>
        <w:textAlignment w:val="baseline"/>
        <w:rPr>
          <w:color w:val="000000"/>
          <w:sz w:val="20"/>
          <w:szCs w:val="20"/>
        </w:rPr>
      </w:pPr>
    </w:p>
    <w:p w14:paraId="0EA2BA78" w14:textId="30662988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Adres e-mail: ……………………………………………………….. </w:t>
      </w:r>
    </w:p>
    <w:p w14:paraId="2995D751" w14:textId="77777777" w:rsidR="008C73E2" w:rsidRDefault="008C73E2" w:rsidP="00185C12">
      <w:pPr>
        <w:jc w:val="both"/>
        <w:textAlignment w:val="baseline"/>
        <w:rPr>
          <w:color w:val="000000"/>
          <w:sz w:val="18"/>
          <w:szCs w:val="18"/>
        </w:rPr>
      </w:pPr>
    </w:p>
    <w:p w14:paraId="401CFD8F" w14:textId="046A7417" w:rsidR="008C73E2" w:rsidRDefault="008C73E2" w:rsidP="00185C12">
      <w:pPr>
        <w:jc w:val="both"/>
        <w:textAlignment w:val="baseline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___________________</w:t>
      </w:r>
    </w:p>
    <w:p w14:paraId="3F81675B" w14:textId="645C32FD" w:rsidR="006E5D67" w:rsidRDefault="00E810EA" w:rsidP="00185C12">
      <w:pPr>
        <w:jc w:val="both"/>
        <w:textAlignment w:val="baseline"/>
        <w:rPr>
          <w:b/>
          <w:bCs/>
          <w:i/>
          <w:sz w:val="20"/>
          <w:szCs w:val="20"/>
        </w:rPr>
      </w:pPr>
      <w:r w:rsidRPr="00C573AB">
        <w:rPr>
          <w:color w:val="000000"/>
          <w:sz w:val="18"/>
          <w:szCs w:val="18"/>
        </w:rPr>
        <w:t>*</w:t>
      </w:r>
      <w:r w:rsidRPr="00C573AB">
        <w:rPr>
          <w:i/>
          <w:iCs/>
          <w:color w:val="000000"/>
          <w:sz w:val="18"/>
          <w:szCs w:val="18"/>
        </w:rPr>
        <w:t>Niepotrzebne skreślić</w:t>
      </w:r>
      <w:r w:rsidRPr="00C573AB">
        <w:rPr>
          <w:color w:val="000000"/>
          <w:sz w:val="18"/>
          <w:szCs w:val="18"/>
        </w:rPr>
        <w:t> </w:t>
      </w:r>
    </w:p>
    <w:sectPr w:rsidR="006E5D67" w:rsidSect="00985F1A">
      <w:headerReference w:type="default" r:id="rId49"/>
      <w:footerReference w:type="even" r:id="rId50"/>
      <w:footerReference w:type="default" r:id="rId51"/>
      <w:pgSz w:w="11906" w:h="16838"/>
      <w:pgMar w:top="863" w:right="1274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B6A86" w14:textId="77777777" w:rsidR="00A62253" w:rsidRDefault="00A62253" w:rsidP="004D7BF3">
      <w:r>
        <w:separator/>
      </w:r>
    </w:p>
  </w:endnote>
  <w:endnote w:type="continuationSeparator" w:id="0">
    <w:p w14:paraId="4AB21BF5" w14:textId="77777777" w:rsidR="00A62253" w:rsidRDefault="00A62253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A22B6" w14:textId="77777777" w:rsidR="00A62253" w:rsidRDefault="00A62253" w:rsidP="004D7BF3">
      <w:r>
        <w:separator/>
      </w:r>
    </w:p>
  </w:footnote>
  <w:footnote w:type="continuationSeparator" w:id="0">
    <w:p w14:paraId="4FAB038E" w14:textId="77777777" w:rsidR="00A62253" w:rsidRDefault="00A62253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A028BE">
        <w:rPr>
          <w:rStyle w:val="Odwoanieprzypisudolnego"/>
          <w:i/>
          <w:iCs/>
          <w:sz w:val="16"/>
          <w:szCs w:val="16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</w:t>
      </w:r>
      <w:r w:rsidRPr="00A028BE">
        <w:rPr>
          <w:sz w:val="16"/>
          <w:szCs w:val="16"/>
        </w:rPr>
        <w:t>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16A4" w14:textId="603C1770" w:rsidR="001411B1" w:rsidRPr="00930BE0" w:rsidRDefault="00EB30CA" w:rsidP="001411B1">
    <w:pPr>
      <w:pStyle w:val="Nagwek"/>
      <w:jc w:val="both"/>
      <w:rPr>
        <w:i/>
        <w:sz w:val="18"/>
        <w:szCs w:val="18"/>
      </w:rPr>
    </w:pPr>
    <w:r w:rsidRPr="00930BE0">
      <w:rPr>
        <w:i/>
        <w:sz w:val="18"/>
        <w:szCs w:val="18"/>
      </w:rPr>
      <w:t xml:space="preserve">SWZ </w:t>
    </w:r>
    <w:r w:rsidR="0012082A">
      <w:rPr>
        <w:i/>
        <w:sz w:val="18"/>
        <w:szCs w:val="18"/>
      </w:rPr>
      <w:t>w postępowaniu na wyłonienie</w:t>
    </w:r>
    <w:r w:rsidR="00527D69" w:rsidRPr="00527D69">
      <w:rPr>
        <w:i/>
        <w:sz w:val="18"/>
        <w:szCs w:val="18"/>
      </w:rPr>
      <w:t xml:space="preserve"> </w:t>
    </w:r>
    <w:bookmarkStart w:id="23" w:name="_Hlk151455244"/>
    <w:r w:rsidR="007E5AED" w:rsidRPr="007E5AED">
      <w:rPr>
        <w:i/>
        <w:sz w:val="18"/>
        <w:szCs w:val="18"/>
      </w:rPr>
      <w:t>Wykonawcy na dostawę jednej (1)</w:t>
    </w:r>
    <w:r w:rsidR="00D07A91">
      <w:rPr>
        <w:i/>
        <w:sz w:val="18"/>
        <w:szCs w:val="18"/>
      </w:rPr>
      <w:t xml:space="preserve"> </w:t>
    </w:r>
    <w:r w:rsidR="007E5AED" w:rsidRPr="007E5AED">
      <w:rPr>
        <w:i/>
        <w:sz w:val="18"/>
        <w:szCs w:val="18"/>
      </w:rPr>
      <w:t>sztuki wielofunkcyjnego</w:t>
    </w:r>
    <w:r w:rsidR="007E5AED">
      <w:rPr>
        <w:i/>
        <w:sz w:val="18"/>
        <w:szCs w:val="18"/>
      </w:rPr>
      <w:t xml:space="preserve"> </w:t>
    </w:r>
    <w:r w:rsidR="007E5AED" w:rsidRPr="007E5AED">
      <w:rPr>
        <w:i/>
        <w:sz w:val="18"/>
        <w:szCs w:val="18"/>
      </w:rPr>
      <w:t>urządzenia powielającego (kserokopiarki) do Wydziału Matematyki i Informatyki Uniwersytetu Jagiellońskiego w Krakowie</w:t>
    </w:r>
  </w:p>
  <w:bookmarkEnd w:id="23"/>
  <w:p w14:paraId="3FD65136" w14:textId="77777777" w:rsidR="00E56A78" w:rsidRDefault="00E56A78" w:rsidP="001411B1">
    <w:pPr>
      <w:pStyle w:val="Nagwek"/>
      <w:jc w:val="both"/>
      <w:rPr>
        <w:i/>
        <w:sz w:val="20"/>
        <w:szCs w:val="20"/>
      </w:rPr>
    </w:pPr>
  </w:p>
  <w:p w14:paraId="623C4922" w14:textId="0D8C4492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B4020B">
      <w:rPr>
        <w:i/>
        <w:sz w:val="20"/>
        <w:szCs w:val="20"/>
      </w:rPr>
      <w:t>432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03707F0A"/>
    <w:multiLevelType w:val="hybridMultilevel"/>
    <w:tmpl w:val="FC525C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0B3DCC"/>
    <w:multiLevelType w:val="multilevel"/>
    <w:tmpl w:val="EADCA0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1356796D"/>
    <w:multiLevelType w:val="multilevel"/>
    <w:tmpl w:val="5B5650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17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17042C08"/>
    <w:multiLevelType w:val="hybridMultilevel"/>
    <w:tmpl w:val="1D0E03A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2669B7"/>
    <w:multiLevelType w:val="hybridMultilevel"/>
    <w:tmpl w:val="845E816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6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7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9" w15:restartNumberingAfterBreak="0">
    <w:nsid w:val="21737C3C"/>
    <w:multiLevelType w:val="multilevel"/>
    <w:tmpl w:val="D4041A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21BC56D8"/>
    <w:multiLevelType w:val="hybridMultilevel"/>
    <w:tmpl w:val="1554973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2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3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5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7" w15:restartNumberingAfterBreak="0">
    <w:nsid w:val="370152B6"/>
    <w:multiLevelType w:val="multilevel"/>
    <w:tmpl w:val="A51498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9" w15:restartNumberingAfterBreak="0">
    <w:nsid w:val="3A493A24"/>
    <w:multiLevelType w:val="hybridMultilevel"/>
    <w:tmpl w:val="B950D71A"/>
    <w:lvl w:ilvl="0" w:tplc="B8B2F8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3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4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5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48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9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712251C"/>
    <w:multiLevelType w:val="multilevel"/>
    <w:tmpl w:val="CD6677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4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6" w15:restartNumberingAfterBreak="0">
    <w:nsid w:val="5F3B298E"/>
    <w:multiLevelType w:val="hybridMultilevel"/>
    <w:tmpl w:val="67D8386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9" w15:restartNumberingAfterBreak="0">
    <w:nsid w:val="69330A13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0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2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3" w15:restartNumberingAfterBreak="0">
    <w:nsid w:val="6DA52841"/>
    <w:multiLevelType w:val="multilevel"/>
    <w:tmpl w:val="E36A1F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4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5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8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602959042">
    <w:abstractNumId w:val="52"/>
  </w:num>
  <w:num w:numId="2" w16cid:durableId="1176267898">
    <w:abstractNumId w:val="34"/>
  </w:num>
  <w:num w:numId="3" w16cid:durableId="412944266">
    <w:abstractNumId w:val="55"/>
  </w:num>
  <w:num w:numId="4" w16cid:durableId="1026369602">
    <w:abstractNumId w:val="13"/>
  </w:num>
  <w:num w:numId="5" w16cid:durableId="1503275542">
    <w:abstractNumId w:val="7"/>
  </w:num>
  <w:num w:numId="6" w16cid:durableId="903107142">
    <w:abstractNumId w:val="15"/>
  </w:num>
  <w:num w:numId="7" w16cid:durableId="1810321234">
    <w:abstractNumId w:val="60"/>
  </w:num>
  <w:num w:numId="8" w16cid:durableId="140998501">
    <w:abstractNumId w:val="58"/>
  </w:num>
  <w:num w:numId="9" w16cid:durableId="166793942">
    <w:abstractNumId w:val="22"/>
  </w:num>
  <w:num w:numId="10" w16cid:durableId="310671740">
    <w:abstractNumId w:val="8"/>
  </w:num>
  <w:num w:numId="11" w16cid:durableId="1463381182">
    <w:abstractNumId w:val="17"/>
  </w:num>
  <w:num w:numId="12" w16cid:durableId="1974824118">
    <w:abstractNumId w:val="24"/>
  </w:num>
  <w:num w:numId="13" w16cid:durableId="628048239">
    <w:abstractNumId w:val="65"/>
  </w:num>
  <w:num w:numId="14" w16cid:durableId="410780432">
    <w:abstractNumId w:val="66"/>
  </w:num>
  <w:num w:numId="15" w16cid:durableId="1133518372">
    <w:abstractNumId w:val="31"/>
  </w:num>
  <w:num w:numId="16" w16cid:durableId="1000887472">
    <w:abstractNumId w:val="11"/>
  </w:num>
  <w:num w:numId="17" w16cid:durableId="628432958">
    <w:abstractNumId w:val="57"/>
  </w:num>
  <w:num w:numId="18" w16cid:durableId="201021092">
    <w:abstractNumId w:val="27"/>
  </w:num>
  <w:num w:numId="19" w16cid:durableId="1769302280">
    <w:abstractNumId w:val="26"/>
  </w:num>
  <w:num w:numId="20" w16cid:durableId="18984686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32035011">
    <w:abstractNumId w:val="18"/>
  </w:num>
  <w:num w:numId="22" w16cid:durableId="1199198200">
    <w:abstractNumId w:val="3"/>
  </w:num>
  <w:num w:numId="23" w16cid:durableId="1414594881">
    <w:abstractNumId w:val="54"/>
  </w:num>
  <w:num w:numId="24" w16cid:durableId="391654947">
    <w:abstractNumId w:val="67"/>
  </w:num>
  <w:num w:numId="25" w16cid:durableId="1315798586">
    <w:abstractNumId w:val="62"/>
  </w:num>
  <w:num w:numId="26" w16cid:durableId="2027751260">
    <w:abstractNumId w:val="46"/>
  </w:num>
  <w:num w:numId="27" w16cid:durableId="947079510">
    <w:abstractNumId w:val="61"/>
  </w:num>
  <w:num w:numId="28" w16cid:durableId="1843618338">
    <w:abstractNumId w:val="33"/>
  </w:num>
  <w:num w:numId="29" w16cid:durableId="2121997107">
    <w:abstractNumId w:val="64"/>
  </w:num>
  <w:num w:numId="30" w16cid:durableId="328559944">
    <w:abstractNumId w:val="51"/>
  </w:num>
  <w:num w:numId="31" w16cid:durableId="1907911739">
    <w:abstractNumId w:val="38"/>
  </w:num>
  <w:num w:numId="32" w16cid:durableId="969474511">
    <w:abstractNumId w:val="25"/>
  </w:num>
  <w:num w:numId="33" w16cid:durableId="14618663">
    <w:abstractNumId w:val="47"/>
  </w:num>
  <w:num w:numId="34" w16cid:durableId="1517377579">
    <w:abstractNumId w:val="39"/>
  </w:num>
  <w:num w:numId="35" w16cid:durableId="842474552">
    <w:abstractNumId w:val="48"/>
  </w:num>
  <w:num w:numId="36" w16cid:durableId="597371913">
    <w:abstractNumId w:val="44"/>
  </w:num>
  <w:num w:numId="37" w16cid:durableId="1284381789">
    <w:abstractNumId w:val="42"/>
  </w:num>
  <w:num w:numId="38" w16cid:durableId="632104257">
    <w:abstractNumId w:val="12"/>
  </w:num>
  <w:num w:numId="39" w16cid:durableId="1980113145">
    <w:abstractNumId w:val="40"/>
  </w:num>
  <w:num w:numId="40" w16cid:durableId="1252929947">
    <w:abstractNumId w:val="32"/>
  </w:num>
  <w:num w:numId="41" w16cid:durableId="1134908761">
    <w:abstractNumId w:val="5"/>
  </w:num>
  <w:num w:numId="42" w16cid:durableId="71396987">
    <w:abstractNumId w:val="41"/>
  </w:num>
  <w:num w:numId="43" w16cid:durableId="677124919">
    <w:abstractNumId w:val="68"/>
  </w:num>
  <w:num w:numId="44" w16cid:durableId="1095594153">
    <w:abstractNumId w:val="21"/>
  </w:num>
  <w:num w:numId="45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6" w16cid:durableId="17780587">
    <w:abstractNumId w:val="2"/>
  </w:num>
  <w:num w:numId="47" w16cid:durableId="185826414">
    <w:abstractNumId w:val="49"/>
  </w:num>
  <w:num w:numId="48" w16cid:durableId="1451508673">
    <w:abstractNumId w:val="43"/>
  </w:num>
  <w:num w:numId="49" w16cid:durableId="2095543780">
    <w:abstractNumId w:val="35"/>
  </w:num>
  <w:num w:numId="50" w16cid:durableId="122580318">
    <w:abstractNumId w:val="1"/>
  </w:num>
  <w:num w:numId="51" w16cid:durableId="55277928">
    <w:abstractNumId w:val="14"/>
  </w:num>
  <w:num w:numId="52" w16cid:durableId="1848015808">
    <w:abstractNumId w:val="20"/>
  </w:num>
  <w:num w:numId="53" w16cid:durableId="1176923282">
    <w:abstractNumId w:val="45"/>
  </w:num>
  <w:num w:numId="54" w16cid:durableId="1812021727">
    <w:abstractNumId w:val="28"/>
  </w:num>
  <w:num w:numId="55" w16cid:durableId="1462578065">
    <w:abstractNumId w:val="6"/>
  </w:num>
  <w:num w:numId="56" w16cid:durableId="397091333">
    <w:abstractNumId w:val="36"/>
  </w:num>
  <w:num w:numId="57" w16cid:durableId="572551047">
    <w:abstractNumId w:val="37"/>
  </w:num>
  <w:num w:numId="58" w16cid:durableId="1736320689">
    <w:abstractNumId w:val="16"/>
  </w:num>
  <w:num w:numId="59" w16cid:durableId="720058370">
    <w:abstractNumId w:val="63"/>
  </w:num>
  <w:num w:numId="60" w16cid:durableId="1625690329">
    <w:abstractNumId w:val="30"/>
  </w:num>
  <w:num w:numId="61" w16cid:durableId="2028214631">
    <w:abstractNumId w:val="56"/>
  </w:num>
  <w:num w:numId="62" w16cid:durableId="794758726">
    <w:abstractNumId w:val="23"/>
  </w:num>
  <w:num w:numId="63" w16cid:durableId="1249076761">
    <w:abstractNumId w:val="19"/>
  </w:num>
  <w:num w:numId="64" w16cid:durableId="532428666">
    <w:abstractNumId w:val="4"/>
  </w:num>
  <w:num w:numId="65" w16cid:durableId="412048339">
    <w:abstractNumId w:val="53"/>
  </w:num>
  <w:num w:numId="66" w16cid:durableId="804155384">
    <w:abstractNumId w:val="29"/>
  </w:num>
  <w:num w:numId="67" w16cid:durableId="362442837">
    <w:abstractNumId w:val="10"/>
  </w:num>
  <w:num w:numId="68" w16cid:durableId="467360019">
    <w:abstractNumId w:val="59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0F01"/>
    <w:rsid w:val="00001B51"/>
    <w:rsid w:val="000021C6"/>
    <w:rsid w:val="00002437"/>
    <w:rsid w:val="00002D1B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4435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26819"/>
    <w:rsid w:val="0003029C"/>
    <w:rsid w:val="000323A4"/>
    <w:rsid w:val="0003246A"/>
    <w:rsid w:val="000324F8"/>
    <w:rsid w:val="00032DD7"/>
    <w:rsid w:val="000342B2"/>
    <w:rsid w:val="00035826"/>
    <w:rsid w:val="00035C46"/>
    <w:rsid w:val="000361F1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0A9B"/>
    <w:rsid w:val="0006111D"/>
    <w:rsid w:val="0006149A"/>
    <w:rsid w:val="00061BA6"/>
    <w:rsid w:val="00062B40"/>
    <w:rsid w:val="00064528"/>
    <w:rsid w:val="00064680"/>
    <w:rsid w:val="00065313"/>
    <w:rsid w:val="00065525"/>
    <w:rsid w:val="00065F27"/>
    <w:rsid w:val="00065F36"/>
    <w:rsid w:val="000701EF"/>
    <w:rsid w:val="0007047F"/>
    <w:rsid w:val="00071676"/>
    <w:rsid w:val="00071744"/>
    <w:rsid w:val="00071A26"/>
    <w:rsid w:val="0007295B"/>
    <w:rsid w:val="00073074"/>
    <w:rsid w:val="0007450A"/>
    <w:rsid w:val="000745F2"/>
    <w:rsid w:val="000751B1"/>
    <w:rsid w:val="00075600"/>
    <w:rsid w:val="00076E3E"/>
    <w:rsid w:val="000770A4"/>
    <w:rsid w:val="0008068E"/>
    <w:rsid w:val="00080CC5"/>
    <w:rsid w:val="00081847"/>
    <w:rsid w:val="00082E92"/>
    <w:rsid w:val="00082FC9"/>
    <w:rsid w:val="000832E6"/>
    <w:rsid w:val="00084621"/>
    <w:rsid w:val="0008502D"/>
    <w:rsid w:val="00085E0B"/>
    <w:rsid w:val="00087804"/>
    <w:rsid w:val="00087EE7"/>
    <w:rsid w:val="00090889"/>
    <w:rsid w:val="00090C55"/>
    <w:rsid w:val="00091D36"/>
    <w:rsid w:val="000948E4"/>
    <w:rsid w:val="00095312"/>
    <w:rsid w:val="00095DFD"/>
    <w:rsid w:val="000970E9"/>
    <w:rsid w:val="000971A8"/>
    <w:rsid w:val="00097563"/>
    <w:rsid w:val="00097672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26E"/>
    <w:rsid w:val="000A72A9"/>
    <w:rsid w:val="000B11BF"/>
    <w:rsid w:val="000B38A1"/>
    <w:rsid w:val="000B3D88"/>
    <w:rsid w:val="000B42E5"/>
    <w:rsid w:val="000B5306"/>
    <w:rsid w:val="000B5B8C"/>
    <w:rsid w:val="000B629D"/>
    <w:rsid w:val="000B6581"/>
    <w:rsid w:val="000B6AB8"/>
    <w:rsid w:val="000B6F2D"/>
    <w:rsid w:val="000C0268"/>
    <w:rsid w:val="000C0322"/>
    <w:rsid w:val="000C049C"/>
    <w:rsid w:val="000C0E9C"/>
    <w:rsid w:val="000C0EA3"/>
    <w:rsid w:val="000C1193"/>
    <w:rsid w:val="000C193C"/>
    <w:rsid w:val="000C1EED"/>
    <w:rsid w:val="000C2323"/>
    <w:rsid w:val="000C4F12"/>
    <w:rsid w:val="000C53F9"/>
    <w:rsid w:val="000C559D"/>
    <w:rsid w:val="000C5E40"/>
    <w:rsid w:val="000C739C"/>
    <w:rsid w:val="000C7648"/>
    <w:rsid w:val="000C7E13"/>
    <w:rsid w:val="000D0289"/>
    <w:rsid w:val="000D04BB"/>
    <w:rsid w:val="000D0A6E"/>
    <w:rsid w:val="000D1056"/>
    <w:rsid w:val="000D23FF"/>
    <w:rsid w:val="000D28A4"/>
    <w:rsid w:val="000D3029"/>
    <w:rsid w:val="000D39E2"/>
    <w:rsid w:val="000D40C0"/>
    <w:rsid w:val="000D45B2"/>
    <w:rsid w:val="000D45C4"/>
    <w:rsid w:val="000D4942"/>
    <w:rsid w:val="000D4E1C"/>
    <w:rsid w:val="000D5167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05"/>
    <w:rsid w:val="000E6EC1"/>
    <w:rsid w:val="000E7737"/>
    <w:rsid w:val="000E7CD3"/>
    <w:rsid w:val="000F1299"/>
    <w:rsid w:val="000F1E36"/>
    <w:rsid w:val="000F1E80"/>
    <w:rsid w:val="000F2F54"/>
    <w:rsid w:val="000F4413"/>
    <w:rsid w:val="000F4FE8"/>
    <w:rsid w:val="000F71BB"/>
    <w:rsid w:val="000F7A20"/>
    <w:rsid w:val="0010086D"/>
    <w:rsid w:val="00100ABF"/>
    <w:rsid w:val="00101208"/>
    <w:rsid w:val="001013B1"/>
    <w:rsid w:val="00101955"/>
    <w:rsid w:val="0010270D"/>
    <w:rsid w:val="001029CD"/>
    <w:rsid w:val="00102D3E"/>
    <w:rsid w:val="00103036"/>
    <w:rsid w:val="001034E7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21F0"/>
    <w:rsid w:val="0011237C"/>
    <w:rsid w:val="00113011"/>
    <w:rsid w:val="00114B1F"/>
    <w:rsid w:val="00114C79"/>
    <w:rsid w:val="00114E45"/>
    <w:rsid w:val="00114FFF"/>
    <w:rsid w:val="001150BA"/>
    <w:rsid w:val="00116398"/>
    <w:rsid w:val="0012009A"/>
    <w:rsid w:val="0012082A"/>
    <w:rsid w:val="001226C2"/>
    <w:rsid w:val="00122703"/>
    <w:rsid w:val="001243CB"/>
    <w:rsid w:val="0012555F"/>
    <w:rsid w:val="0012589B"/>
    <w:rsid w:val="00130EA7"/>
    <w:rsid w:val="00130ECB"/>
    <w:rsid w:val="00131065"/>
    <w:rsid w:val="00131375"/>
    <w:rsid w:val="001314BC"/>
    <w:rsid w:val="00131887"/>
    <w:rsid w:val="00131F43"/>
    <w:rsid w:val="00131F6C"/>
    <w:rsid w:val="00132D5E"/>
    <w:rsid w:val="00132EB5"/>
    <w:rsid w:val="00133A20"/>
    <w:rsid w:val="00133A32"/>
    <w:rsid w:val="00133F59"/>
    <w:rsid w:val="00134804"/>
    <w:rsid w:val="0013481E"/>
    <w:rsid w:val="00136D55"/>
    <w:rsid w:val="00137A64"/>
    <w:rsid w:val="00137BAE"/>
    <w:rsid w:val="001405D1"/>
    <w:rsid w:val="00140E6D"/>
    <w:rsid w:val="00140E95"/>
    <w:rsid w:val="001411B1"/>
    <w:rsid w:val="00141D14"/>
    <w:rsid w:val="00142F92"/>
    <w:rsid w:val="00143D3F"/>
    <w:rsid w:val="0014484C"/>
    <w:rsid w:val="00145474"/>
    <w:rsid w:val="0014609F"/>
    <w:rsid w:val="001478C7"/>
    <w:rsid w:val="001503EA"/>
    <w:rsid w:val="00150AB2"/>
    <w:rsid w:val="00151321"/>
    <w:rsid w:val="00152423"/>
    <w:rsid w:val="001525DC"/>
    <w:rsid w:val="00152CB8"/>
    <w:rsid w:val="00152D49"/>
    <w:rsid w:val="00156164"/>
    <w:rsid w:val="00157495"/>
    <w:rsid w:val="001579B2"/>
    <w:rsid w:val="00161A5C"/>
    <w:rsid w:val="00162759"/>
    <w:rsid w:val="00163E1E"/>
    <w:rsid w:val="00164429"/>
    <w:rsid w:val="0016469F"/>
    <w:rsid w:val="00166802"/>
    <w:rsid w:val="0016683A"/>
    <w:rsid w:val="0016704B"/>
    <w:rsid w:val="00167180"/>
    <w:rsid w:val="00170757"/>
    <w:rsid w:val="001710BB"/>
    <w:rsid w:val="001711F8"/>
    <w:rsid w:val="00171636"/>
    <w:rsid w:val="00171FBA"/>
    <w:rsid w:val="00172063"/>
    <w:rsid w:val="00172AEF"/>
    <w:rsid w:val="001731CC"/>
    <w:rsid w:val="00173E3C"/>
    <w:rsid w:val="0017450D"/>
    <w:rsid w:val="0017513D"/>
    <w:rsid w:val="00175305"/>
    <w:rsid w:val="0017599F"/>
    <w:rsid w:val="00176053"/>
    <w:rsid w:val="001765FC"/>
    <w:rsid w:val="0018003F"/>
    <w:rsid w:val="001808C8"/>
    <w:rsid w:val="00182B1D"/>
    <w:rsid w:val="00182EFD"/>
    <w:rsid w:val="00184972"/>
    <w:rsid w:val="00185C12"/>
    <w:rsid w:val="00186642"/>
    <w:rsid w:val="00187DDD"/>
    <w:rsid w:val="00187DFF"/>
    <w:rsid w:val="0019080E"/>
    <w:rsid w:val="00190998"/>
    <w:rsid w:val="001912C5"/>
    <w:rsid w:val="0019132A"/>
    <w:rsid w:val="00191CE9"/>
    <w:rsid w:val="00191FBF"/>
    <w:rsid w:val="001924AC"/>
    <w:rsid w:val="001932AA"/>
    <w:rsid w:val="0019379E"/>
    <w:rsid w:val="00194A33"/>
    <w:rsid w:val="00195340"/>
    <w:rsid w:val="001956B3"/>
    <w:rsid w:val="00196475"/>
    <w:rsid w:val="00196557"/>
    <w:rsid w:val="001973B7"/>
    <w:rsid w:val="00197517"/>
    <w:rsid w:val="001A0848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1545"/>
    <w:rsid w:val="001B19AF"/>
    <w:rsid w:val="001B2AFA"/>
    <w:rsid w:val="001B2BB0"/>
    <w:rsid w:val="001B31B2"/>
    <w:rsid w:val="001B333B"/>
    <w:rsid w:val="001B34F7"/>
    <w:rsid w:val="001B45C5"/>
    <w:rsid w:val="001B5147"/>
    <w:rsid w:val="001B64D8"/>
    <w:rsid w:val="001B6FD9"/>
    <w:rsid w:val="001B79C9"/>
    <w:rsid w:val="001B7CF7"/>
    <w:rsid w:val="001B7D56"/>
    <w:rsid w:val="001C0F64"/>
    <w:rsid w:val="001C14A9"/>
    <w:rsid w:val="001C1CB7"/>
    <w:rsid w:val="001C1CCD"/>
    <w:rsid w:val="001C200E"/>
    <w:rsid w:val="001C25A4"/>
    <w:rsid w:val="001C3A06"/>
    <w:rsid w:val="001C4A7B"/>
    <w:rsid w:val="001C4B30"/>
    <w:rsid w:val="001C4B75"/>
    <w:rsid w:val="001C4CBA"/>
    <w:rsid w:val="001C5B37"/>
    <w:rsid w:val="001C69AB"/>
    <w:rsid w:val="001C69F1"/>
    <w:rsid w:val="001C6B4B"/>
    <w:rsid w:val="001C6E6E"/>
    <w:rsid w:val="001C73E1"/>
    <w:rsid w:val="001D10EF"/>
    <w:rsid w:val="001D1773"/>
    <w:rsid w:val="001D18E9"/>
    <w:rsid w:val="001D263F"/>
    <w:rsid w:val="001D448C"/>
    <w:rsid w:val="001D560D"/>
    <w:rsid w:val="001D5A6D"/>
    <w:rsid w:val="001D6EC2"/>
    <w:rsid w:val="001E050A"/>
    <w:rsid w:val="001E07D6"/>
    <w:rsid w:val="001E1065"/>
    <w:rsid w:val="001E1A28"/>
    <w:rsid w:val="001E1B3C"/>
    <w:rsid w:val="001E28A9"/>
    <w:rsid w:val="001E2A7B"/>
    <w:rsid w:val="001E3A47"/>
    <w:rsid w:val="001E4463"/>
    <w:rsid w:val="001E49E7"/>
    <w:rsid w:val="001E5012"/>
    <w:rsid w:val="001E5BC7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C65"/>
    <w:rsid w:val="001F3120"/>
    <w:rsid w:val="001F5633"/>
    <w:rsid w:val="001F59D1"/>
    <w:rsid w:val="001F62D6"/>
    <w:rsid w:val="001F6ADE"/>
    <w:rsid w:val="001F702A"/>
    <w:rsid w:val="001F7408"/>
    <w:rsid w:val="001F79B4"/>
    <w:rsid w:val="001F7A13"/>
    <w:rsid w:val="00200665"/>
    <w:rsid w:val="0020179D"/>
    <w:rsid w:val="002018CF"/>
    <w:rsid w:val="0020193D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7553"/>
    <w:rsid w:val="002200AD"/>
    <w:rsid w:val="00220383"/>
    <w:rsid w:val="00220E8F"/>
    <w:rsid w:val="002213C8"/>
    <w:rsid w:val="00221A05"/>
    <w:rsid w:val="00221B18"/>
    <w:rsid w:val="00222C57"/>
    <w:rsid w:val="00222E94"/>
    <w:rsid w:val="00223A9E"/>
    <w:rsid w:val="00224066"/>
    <w:rsid w:val="0022418B"/>
    <w:rsid w:val="002246B2"/>
    <w:rsid w:val="002248C5"/>
    <w:rsid w:val="00224F82"/>
    <w:rsid w:val="0022593C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57CF"/>
    <w:rsid w:val="002367E1"/>
    <w:rsid w:val="00237DE6"/>
    <w:rsid w:val="0024022D"/>
    <w:rsid w:val="002403D7"/>
    <w:rsid w:val="002414FD"/>
    <w:rsid w:val="002420AF"/>
    <w:rsid w:val="0024223C"/>
    <w:rsid w:val="00244DE4"/>
    <w:rsid w:val="00245D3C"/>
    <w:rsid w:val="00247096"/>
    <w:rsid w:val="00251100"/>
    <w:rsid w:val="00251203"/>
    <w:rsid w:val="00252B9A"/>
    <w:rsid w:val="00252E66"/>
    <w:rsid w:val="00252F8C"/>
    <w:rsid w:val="00253796"/>
    <w:rsid w:val="00253F8D"/>
    <w:rsid w:val="00254D5D"/>
    <w:rsid w:val="002551D2"/>
    <w:rsid w:val="002557DC"/>
    <w:rsid w:val="00255CC3"/>
    <w:rsid w:val="00256620"/>
    <w:rsid w:val="0025673C"/>
    <w:rsid w:val="00256A83"/>
    <w:rsid w:val="00256C00"/>
    <w:rsid w:val="00256E71"/>
    <w:rsid w:val="00256FD8"/>
    <w:rsid w:val="00257732"/>
    <w:rsid w:val="00257B37"/>
    <w:rsid w:val="00260918"/>
    <w:rsid w:val="00261296"/>
    <w:rsid w:val="0026130D"/>
    <w:rsid w:val="00261C8B"/>
    <w:rsid w:val="00262297"/>
    <w:rsid w:val="00262682"/>
    <w:rsid w:val="00262873"/>
    <w:rsid w:val="00263241"/>
    <w:rsid w:val="002639BE"/>
    <w:rsid w:val="00263B1E"/>
    <w:rsid w:val="00263D0F"/>
    <w:rsid w:val="00264448"/>
    <w:rsid w:val="00265649"/>
    <w:rsid w:val="00267CD4"/>
    <w:rsid w:val="00270A89"/>
    <w:rsid w:val="00272CC6"/>
    <w:rsid w:val="00272DC6"/>
    <w:rsid w:val="002736DE"/>
    <w:rsid w:val="002740B3"/>
    <w:rsid w:val="002753ED"/>
    <w:rsid w:val="002773B5"/>
    <w:rsid w:val="00277F06"/>
    <w:rsid w:val="00277FE7"/>
    <w:rsid w:val="0028006B"/>
    <w:rsid w:val="00280576"/>
    <w:rsid w:val="00280B1C"/>
    <w:rsid w:val="002816C0"/>
    <w:rsid w:val="002823F7"/>
    <w:rsid w:val="00282D2E"/>
    <w:rsid w:val="0028341E"/>
    <w:rsid w:val="002835D2"/>
    <w:rsid w:val="002850EA"/>
    <w:rsid w:val="00285E8A"/>
    <w:rsid w:val="00285FD5"/>
    <w:rsid w:val="00287A68"/>
    <w:rsid w:val="0029125C"/>
    <w:rsid w:val="002915B0"/>
    <w:rsid w:val="0029184B"/>
    <w:rsid w:val="002927B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739"/>
    <w:rsid w:val="00296D74"/>
    <w:rsid w:val="00297E1F"/>
    <w:rsid w:val="002A0CFC"/>
    <w:rsid w:val="002A147E"/>
    <w:rsid w:val="002A1D22"/>
    <w:rsid w:val="002A22F0"/>
    <w:rsid w:val="002A27AF"/>
    <w:rsid w:val="002A3D06"/>
    <w:rsid w:val="002A3FFA"/>
    <w:rsid w:val="002A4AAA"/>
    <w:rsid w:val="002A52DF"/>
    <w:rsid w:val="002A5780"/>
    <w:rsid w:val="002A59FC"/>
    <w:rsid w:val="002A6BED"/>
    <w:rsid w:val="002A7212"/>
    <w:rsid w:val="002A7C11"/>
    <w:rsid w:val="002B0F75"/>
    <w:rsid w:val="002B2C27"/>
    <w:rsid w:val="002B3CE0"/>
    <w:rsid w:val="002B42AB"/>
    <w:rsid w:val="002B4526"/>
    <w:rsid w:val="002B4825"/>
    <w:rsid w:val="002B4F27"/>
    <w:rsid w:val="002B533D"/>
    <w:rsid w:val="002B5A12"/>
    <w:rsid w:val="002B5F0C"/>
    <w:rsid w:val="002B5FB4"/>
    <w:rsid w:val="002B61D8"/>
    <w:rsid w:val="002B64FA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376"/>
    <w:rsid w:val="002C4CA1"/>
    <w:rsid w:val="002C5294"/>
    <w:rsid w:val="002C5FB2"/>
    <w:rsid w:val="002C672E"/>
    <w:rsid w:val="002C71B9"/>
    <w:rsid w:val="002D0008"/>
    <w:rsid w:val="002D2201"/>
    <w:rsid w:val="002D267A"/>
    <w:rsid w:val="002D2829"/>
    <w:rsid w:val="002D2CBB"/>
    <w:rsid w:val="002D2D99"/>
    <w:rsid w:val="002D353A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1F28"/>
    <w:rsid w:val="002E317D"/>
    <w:rsid w:val="002E3A47"/>
    <w:rsid w:val="002E5454"/>
    <w:rsid w:val="002E647D"/>
    <w:rsid w:val="002E6712"/>
    <w:rsid w:val="002E68B8"/>
    <w:rsid w:val="002E7616"/>
    <w:rsid w:val="002E7654"/>
    <w:rsid w:val="002E784A"/>
    <w:rsid w:val="002E7ED2"/>
    <w:rsid w:val="002F00F2"/>
    <w:rsid w:val="002F0800"/>
    <w:rsid w:val="002F0BB0"/>
    <w:rsid w:val="002F1762"/>
    <w:rsid w:val="002F1D30"/>
    <w:rsid w:val="002F319E"/>
    <w:rsid w:val="002F47D0"/>
    <w:rsid w:val="002F5E6A"/>
    <w:rsid w:val="002F6949"/>
    <w:rsid w:val="002F6CBC"/>
    <w:rsid w:val="002F70D5"/>
    <w:rsid w:val="002F7A11"/>
    <w:rsid w:val="002F7AC6"/>
    <w:rsid w:val="002F7BEF"/>
    <w:rsid w:val="002F7CEF"/>
    <w:rsid w:val="003001A1"/>
    <w:rsid w:val="00300885"/>
    <w:rsid w:val="00301152"/>
    <w:rsid w:val="0030176E"/>
    <w:rsid w:val="00301D18"/>
    <w:rsid w:val="003042D4"/>
    <w:rsid w:val="003042F1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74F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3A7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2D8"/>
    <w:rsid w:val="00331035"/>
    <w:rsid w:val="00331271"/>
    <w:rsid w:val="003313B5"/>
    <w:rsid w:val="00331E19"/>
    <w:rsid w:val="00331EC6"/>
    <w:rsid w:val="0033225F"/>
    <w:rsid w:val="003324A7"/>
    <w:rsid w:val="00332BC0"/>
    <w:rsid w:val="00333068"/>
    <w:rsid w:val="0033327A"/>
    <w:rsid w:val="003339F3"/>
    <w:rsid w:val="00333BDC"/>
    <w:rsid w:val="003347AF"/>
    <w:rsid w:val="0033540C"/>
    <w:rsid w:val="0033564D"/>
    <w:rsid w:val="00335EB6"/>
    <w:rsid w:val="003364E2"/>
    <w:rsid w:val="003376D8"/>
    <w:rsid w:val="00340DB9"/>
    <w:rsid w:val="00343DA0"/>
    <w:rsid w:val="00344447"/>
    <w:rsid w:val="00344DA6"/>
    <w:rsid w:val="00345841"/>
    <w:rsid w:val="00345B11"/>
    <w:rsid w:val="0034624D"/>
    <w:rsid w:val="00346664"/>
    <w:rsid w:val="00346F5B"/>
    <w:rsid w:val="003474BC"/>
    <w:rsid w:val="00350351"/>
    <w:rsid w:val="0035070C"/>
    <w:rsid w:val="0035073A"/>
    <w:rsid w:val="003514AF"/>
    <w:rsid w:val="003519C6"/>
    <w:rsid w:val="00352BA0"/>
    <w:rsid w:val="0035304C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1EB5"/>
    <w:rsid w:val="00362322"/>
    <w:rsid w:val="00365125"/>
    <w:rsid w:val="00365470"/>
    <w:rsid w:val="00365915"/>
    <w:rsid w:val="00365C8D"/>
    <w:rsid w:val="003661E3"/>
    <w:rsid w:val="00366A35"/>
    <w:rsid w:val="00372C2A"/>
    <w:rsid w:val="0037390A"/>
    <w:rsid w:val="00373BFC"/>
    <w:rsid w:val="00373F22"/>
    <w:rsid w:val="00373F70"/>
    <w:rsid w:val="00375C8E"/>
    <w:rsid w:val="00375CCB"/>
    <w:rsid w:val="00381A6E"/>
    <w:rsid w:val="003821A2"/>
    <w:rsid w:val="00382A96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3FCB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1423"/>
    <w:rsid w:val="003B234A"/>
    <w:rsid w:val="003B2383"/>
    <w:rsid w:val="003B2A65"/>
    <w:rsid w:val="003B2DBA"/>
    <w:rsid w:val="003B54BC"/>
    <w:rsid w:val="003B5B98"/>
    <w:rsid w:val="003B658D"/>
    <w:rsid w:val="003B689D"/>
    <w:rsid w:val="003B6D04"/>
    <w:rsid w:val="003B757D"/>
    <w:rsid w:val="003C0683"/>
    <w:rsid w:val="003C0982"/>
    <w:rsid w:val="003C140F"/>
    <w:rsid w:val="003C2B52"/>
    <w:rsid w:val="003C31C7"/>
    <w:rsid w:val="003C31DB"/>
    <w:rsid w:val="003C3E61"/>
    <w:rsid w:val="003C48AD"/>
    <w:rsid w:val="003C6C71"/>
    <w:rsid w:val="003C71D4"/>
    <w:rsid w:val="003D0CCE"/>
    <w:rsid w:val="003D1AA8"/>
    <w:rsid w:val="003D2145"/>
    <w:rsid w:val="003D2963"/>
    <w:rsid w:val="003D2AF6"/>
    <w:rsid w:val="003D326C"/>
    <w:rsid w:val="003D3400"/>
    <w:rsid w:val="003D4189"/>
    <w:rsid w:val="003D4B0F"/>
    <w:rsid w:val="003D4EEC"/>
    <w:rsid w:val="003D6078"/>
    <w:rsid w:val="003D6320"/>
    <w:rsid w:val="003D740B"/>
    <w:rsid w:val="003D7F0A"/>
    <w:rsid w:val="003E0C8C"/>
    <w:rsid w:val="003E0DAF"/>
    <w:rsid w:val="003E2AB3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147"/>
    <w:rsid w:val="003F5C44"/>
    <w:rsid w:val="003F5C57"/>
    <w:rsid w:val="003F5FC2"/>
    <w:rsid w:val="003F64A3"/>
    <w:rsid w:val="003F6831"/>
    <w:rsid w:val="003F6F8D"/>
    <w:rsid w:val="003F7C67"/>
    <w:rsid w:val="00400B44"/>
    <w:rsid w:val="004015D5"/>
    <w:rsid w:val="0040181F"/>
    <w:rsid w:val="00402546"/>
    <w:rsid w:val="0040384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441B"/>
    <w:rsid w:val="00414D5F"/>
    <w:rsid w:val="0041541A"/>
    <w:rsid w:val="004165D1"/>
    <w:rsid w:val="00416FE5"/>
    <w:rsid w:val="004171C0"/>
    <w:rsid w:val="00417DC8"/>
    <w:rsid w:val="00420A3F"/>
    <w:rsid w:val="0042234D"/>
    <w:rsid w:val="00424820"/>
    <w:rsid w:val="00424C78"/>
    <w:rsid w:val="00425125"/>
    <w:rsid w:val="004254F5"/>
    <w:rsid w:val="00425729"/>
    <w:rsid w:val="00425E54"/>
    <w:rsid w:val="0042609E"/>
    <w:rsid w:val="00430B4F"/>
    <w:rsid w:val="00431FDE"/>
    <w:rsid w:val="0043240C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32D9"/>
    <w:rsid w:val="00443AB8"/>
    <w:rsid w:val="00444FE8"/>
    <w:rsid w:val="00446149"/>
    <w:rsid w:val="004472CA"/>
    <w:rsid w:val="00450807"/>
    <w:rsid w:val="00451E5F"/>
    <w:rsid w:val="004529A3"/>
    <w:rsid w:val="00452ECE"/>
    <w:rsid w:val="004538CC"/>
    <w:rsid w:val="00455366"/>
    <w:rsid w:val="004557AC"/>
    <w:rsid w:val="004571B5"/>
    <w:rsid w:val="00460381"/>
    <w:rsid w:val="0046108B"/>
    <w:rsid w:val="004620BD"/>
    <w:rsid w:val="00463507"/>
    <w:rsid w:val="004647D6"/>
    <w:rsid w:val="00465C88"/>
    <w:rsid w:val="00467313"/>
    <w:rsid w:val="00467BB6"/>
    <w:rsid w:val="004707CB"/>
    <w:rsid w:val="00470837"/>
    <w:rsid w:val="00470DC7"/>
    <w:rsid w:val="00470F57"/>
    <w:rsid w:val="00471429"/>
    <w:rsid w:val="004718E0"/>
    <w:rsid w:val="00471F38"/>
    <w:rsid w:val="00472A8E"/>
    <w:rsid w:val="004737F0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48BB"/>
    <w:rsid w:val="00485432"/>
    <w:rsid w:val="00485E0D"/>
    <w:rsid w:val="00486C01"/>
    <w:rsid w:val="00487982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8C6"/>
    <w:rsid w:val="004A4D8D"/>
    <w:rsid w:val="004A50F6"/>
    <w:rsid w:val="004A5502"/>
    <w:rsid w:val="004A5748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B7EED"/>
    <w:rsid w:val="004C158A"/>
    <w:rsid w:val="004C1DD8"/>
    <w:rsid w:val="004C214A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4F77D3"/>
    <w:rsid w:val="004F792B"/>
    <w:rsid w:val="00501D33"/>
    <w:rsid w:val="00502723"/>
    <w:rsid w:val="005028AE"/>
    <w:rsid w:val="00502DC6"/>
    <w:rsid w:val="005040C9"/>
    <w:rsid w:val="00504CE3"/>
    <w:rsid w:val="00505405"/>
    <w:rsid w:val="00506634"/>
    <w:rsid w:val="00506B7C"/>
    <w:rsid w:val="00507DE0"/>
    <w:rsid w:val="00507EDE"/>
    <w:rsid w:val="00510CD7"/>
    <w:rsid w:val="00510E0E"/>
    <w:rsid w:val="005113B0"/>
    <w:rsid w:val="0051276F"/>
    <w:rsid w:val="00512B5F"/>
    <w:rsid w:val="005137B7"/>
    <w:rsid w:val="00513EFC"/>
    <w:rsid w:val="00514722"/>
    <w:rsid w:val="00515D83"/>
    <w:rsid w:val="00516527"/>
    <w:rsid w:val="00516C31"/>
    <w:rsid w:val="00517AF6"/>
    <w:rsid w:val="00520347"/>
    <w:rsid w:val="00521103"/>
    <w:rsid w:val="005217DB"/>
    <w:rsid w:val="00522832"/>
    <w:rsid w:val="005242FA"/>
    <w:rsid w:val="00524447"/>
    <w:rsid w:val="00525FEB"/>
    <w:rsid w:val="0052702E"/>
    <w:rsid w:val="00527D69"/>
    <w:rsid w:val="00530D2D"/>
    <w:rsid w:val="00530E62"/>
    <w:rsid w:val="00532145"/>
    <w:rsid w:val="00532656"/>
    <w:rsid w:val="00532C06"/>
    <w:rsid w:val="005335AD"/>
    <w:rsid w:val="005340FB"/>
    <w:rsid w:val="00534451"/>
    <w:rsid w:val="005347B7"/>
    <w:rsid w:val="00536A17"/>
    <w:rsid w:val="0053761B"/>
    <w:rsid w:val="0054197C"/>
    <w:rsid w:val="00541C45"/>
    <w:rsid w:val="00543D34"/>
    <w:rsid w:val="00544A80"/>
    <w:rsid w:val="00544ACC"/>
    <w:rsid w:val="0054585A"/>
    <w:rsid w:val="00545988"/>
    <w:rsid w:val="00545A57"/>
    <w:rsid w:val="005472D3"/>
    <w:rsid w:val="00547B2F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47A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59EB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371B"/>
    <w:rsid w:val="00574455"/>
    <w:rsid w:val="005746BE"/>
    <w:rsid w:val="00574BA1"/>
    <w:rsid w:val="0057583F"/>
    <w:rsid w:val="00575F26"/>
    <w:rsid w:val="00575F8E"/>
    <w:rsid w:val="00576A1B"/>
    <w:rsid w:val="00577152"/>
    <w:rsid w:val="0057741F"/>
    <w:rsid w:val="00577A74"/>
    <w:rsid w:val="00577FB2"/>
    <w:rsid w:val="00580395"/>
    <w:rsid w:val="0058213F"/>
    <w:rsid w:val="005834B8"/>
    <w:rsid w:val="00583A28"/>
    <w:rsid w:val="005871B4"/>
    <w:rsid w:val="00591272"/>
    <w:rsid w:val="005921FA"/>
    <w:rsid w:val="00593478"/>
    <w:rsid w:val="00593B36"/>
    <w:rsid w:val="00593DAF"/>
    <w:rsid w:val="0059423B"/>
    <w:rsid w:val="005942F2"/>
    <w:rsid w:val="005963C2"/>
    <w:rsid w:val="005A149D"/>
    <w:rsid w:val="005A1DA7"/>
    <w:rsid w:val="005A2670"/>
    <w:rsid w:val="005A33FB"/>
    <w:rsid w:val="005A38E4"/>
    <w:rsid w:val="005A3D5C"/>
    <w:rsid w:val="005A422F"/>
    <w:rsid w:val="005B0B2C"/>
    <w:rsid w:val="005B0DD7"/>
    <w:rsid w:val="005B16A4"/>
    <w:rsid w:val="005B1739"/>
    <w:rsid w:val="005B2232"/>
    <w:rsid w:val="005B26AA"/>
    <w:rsid w:val="005B2755"/>
    <w:rsid w:val="005B2A7D"/>
    <w:rsid w:val="005B5A36"/>
    <w:rsid w:val="005B5EAD"/>
    <w:rsid w:val="005B5FC3"/>
    <w:rsid w:val="005B62FD"/>
    <w:rsid w:val="005B6C93"/>
    <w:rsid w:val="005C0724"/>
    <w:rsid w:val="005C08F4"/>
    <w:rsid w:val="005C0AF4"/>
    <w:rsid w:val="005C1121"/>
    <w:rsid w:val="005C133B"/>
    <w:rsid w:val="005C13EB"/>
    <w:rsid w:val="005C3770"/>
    <w:rsid w:val="005C39B5"/>
    <w:rsid w:val="005C39FB"/>
    <w:rsid w:val="005C3E8B"/>
    <w:rsid w:val="005C5061"/>
    <w:rsid w:val="005C5671"/>
    <w:rsid w:val="005C66C8"/>
    <w:rsid w:val="005C757F"/>
    <w:rsid w:val="005D1781"/>
    <w:rsid w:val="005D17AF"/>
    <w:rsid w:val="005D4975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4AB1"/>
    <w:rsid w:val="005E57E0"/>
    <w:rsid w:val="005E5887"/>
    <w:rsid w:val="005E6532"/>
    <w:rsid w:val="005E6A55"/>
    <w:rsid w:val="005E6CF1"/>
    <w:rsid w:val="005F057A"/>
    <w:rsid w:val="005F0EB6"/>
    <w:rsid w:val="005F162B"/>
    <w:rsid w:val="005F35A5"/>
    <w:rsid w:val="005F3F35"/>
    <w:rsid w:val="005F7957"/>
    <w:rsid w:val="00600B35"/>
    <w:rsid w:val="006011DB"/>
    <w:rsid w:val="00601E85"/>
    <w:rsid w:val="006030C6"/>
    <w:rsid w:val="00603E81"/>
    <w:rsid w:val="006043BF"/>
    <w:rsid w:val="00604E63"/>
    <w:rsid w:val="00605331"/>
    <w:rsid w:val="00605CC6"/>
    <w:rsid w:val="00606D60"/>
    <w:rsid w:val="00606DC4"/>
    <w:rsid w:val="0061053E"/>
    <w:rsid w:val="00610703"/>
    <w:rsid w:val="0061077D"/>
    <w:rsid w:val="00610DED"/>
    <w:rsid w:val="00611B36"/>
    <w:rsid w:val="00612E3C"/>
    <w:rsid w:val="00613D70"/>
    <w:rsid w:val="00614420"/>
    <w:rsid w:val="00614B6E"/>
    <w:rsid w:val="006155CE"/>
    <w:rsid w:val="0061649A"/>
    <w:rsid w:val="00616632"/>
    <w:rsid w:val="0061707B"/>
    <w:rsid w:val="006170B6"/>
    <w:rsid w:val="00617882"/>
    <w:rsid w:val="006179AE"/>
    <w:rsid w:val="006209B7"/>
    <w:rsid w:val="0062135E"/>
    <w:rsid w:val="00621442"/>
    <w:rsid w:val="00621712"/>
    <w:rsid w:val="006219BD"/>
    <w:rsid w:val="0062239C"/>
    <w:rsid w:val="006250F0"/>
    <w:rsid w:val="00625720"/>
    <w:rsid w:val="0062704D"/>
    <w:rsid w:val="0062778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2D"/>
    <w:rsid w:val="0063563A"/>
    <w:rsid w:val="00635656"/>
    <w:rsid w:val="006356F2"/>
    <w:rsid w:val="0063584B"/>
    <w:rsid w:val="00635AE9"/>
    <w:rsid w:val="00635C4E"/>
    <w:rsid w:val="006365C2"/>
    <w:rsid w:val="00637228"/>
    <w:rsid w:val="006404F9"/>
    <w:rsid w:val="00642B38"/>
    <w:rsid w:val="00643A39"/>
    <w:rsid w:val="00644D54"/>
    <w:rsid w:val="00645895"/>
    <w:rsid w:val="00645E88"/>
    <w:rsid w:val="00645F98"/>
    <w:rsid w:val="00645FD9"/>
    <w:rsid w:val="0064611E"/>
    <w:rsid w:val="006467F2"/>
    <w:rsid w:val="00647016"/>
    <w:rsid w:val="0064782F"/>
    <w:rsid w:val="00647DDF"/>
    <w:rsid w:val="0065147F"/>
    <w:rsid w:val="00651CD1"/>
    <w:rsid w:val="00652540"/>
    <w:rsid w:val="006525F6"/>
    <w:rsid w:val="006533CC"/>
    <w:rsid w:val="00654920"/>
    <w:rsid w:val="006550B8"/>
    <w:rsid w:val="006562E3"/>
    <w:rsid w:val="00656852"/>
    <w:rsid w:val="00656C7C"/>
    <w:rsid w:val="00657904"/>
    <w:rsid w:val="00657AD0"/>
    <w:rsid w:val="00657FFB"/>
    <w:rsid w:val="00660060"/>
    <w:rsid w:val="00660AE2"/>
    <w:rsid w:val="00661523"/>
    <w:rsid w:val="006623CA"/>
    <w:rsid w:val="0066378C"/>
    <w:rsid w:val="00663895"/>
    <w:rsid w:val="00663E6E"/>
    <w:rsid w:val="006646F5"/>
    <w:rsid w:val="00664752"/>
    <w:rsid w:val="00665375"/>
    <w:rsid w:val="006657CD"/>
    <w:rsid w:val="00665D4B"/>
    <w:rsid w:val="00665FCC"/>
    <w:rsid w:val="0066698E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41B6"/>
    <w:rsid w:val="00674511"/>
    <w:rsid w:val="00677D5C"/>
    <w:rsid w:val="006802D2"/>
    <w:rsid w:val="00683667"/>
    <w:rsid w:val="00684B6B"/>
    <w:rsid w:val="00684C4A"/>
    <w:rsid w:val="006859A0"/>
    <w:rsid w:val="00686CE9"/>
    <w:rsid w:val="00687062"/>
    <w:rsid w:val="00687D4D"/>
    <w:rsid w:val="0069156A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EB7"/>
    <w:rsid w:val="006A3AC1"/>
    <w:rsid w:val="006A6F50"/>
    <w:rsid w:val="006A7F77"/>
    <w:rsid w:val="006B1BFF"/>
    <w:rsid w:val="006B24BC"/>
    <w:rsid w:val="006B2643"/>
    <w:rsid w:val="006B2DC1"/>
    <w:rsid w:val="006B2F13"/>
    <w:rsid w:val="006B35B8"/>
    <w:rsid w:val="006B42DE"/>
    <w:rsid w:val="006B53B3"/>
    <w:rsid w:val="006B5A55"/>
    <w:rsid w:val="006B6458"/>
    <w:rsid w:val="006B662B"/>
    <w:rsid w:val="006B72B3"/>
    <w:rsid w:val="006B7510"/>
    <w:rsid w:val="006B7B5B"/>
    <w:rsid w:val="006B7BDB"/>
    <w:rsid w:val="006C0004"/>
    <w:rsid w:val="006C0124"/>
    <w:rsid w:val="006C029D"/>
    <w:rsid w:val="006C1159"/>
    <w:rsid w:val="006C22E4"/>
    <w:rsid w:val="006C24EE"/>
    <w:rsid w:val="006C2F78"/>
    <w:rsid w:val="006C3E37"/>
    <w:rsid w:val="006C4A68"/>
    <w:rsid w:val="006C4F97"/>
    <w:rsid w:val="006C544B"/>
    <w:rsid w:val="006C6D54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21A"/>
    <w:rsid w:val="006D6528"/>
    <w:rsid w:val="006D6D87"/>
    <w:rsid w:val="006D7476"/>
    <w:rsid w:val="006D7772"/>
    <w:rsid w:val="006D7B22"/>
    <w:rsid w:val="006E00FF"/>
    <w:rsid w:val="006E0D8F"/>
    <w:rsid w:val="006E226B"/>
    <w:rsid w:val="006E376E"/>
    <w:rsid w:val="006E3AFB"/>
    <w:rsid w:val="006E41F2"/>
    <w:rsid w:val="006E4BB0"/>
    <w:rsid w:val="006E4C15"/>
    <w:rsid w:val="006E5AF4"/>
    <w:rsid w:val="006E5D67"/>
    <w:rsid w:val="006E76C0"/>
    <w:rsid w:val="006E78C0"/>
    <w:rsid w:val="006E78CE"/>
    <w:rsid w:val="006F204A"/>
    <w:rsid w:val="006F2F37"/>
    <w:rsid w:val="006F3743"/>
    <w:rsid w:val="006F45A9"/>
    <w:rsid w:val="006F510B"/>
    <w:rsid w:val="006F6612"/>
    <w:rsid w:val="006F6AC8"/>
    <w:rsid w:val="006F6D30"/>
    <w:rsid w:val="006F71D6"/>
    <w:rsid w:val="007011D2"/>
    <w:rsid w:val="007012E4"/>
    <w:rsid w:val="00702625"/>
    <w:rsid w:val="00703641"/>
    <w:rsid w:val="007039B3"/>
    <w:rsid w:val="007049A0"/>
    <w:rsid w:val="00704F94"/>
    <w:rsid w:val="0070632B"/>
    <w:rsid w:val="0070667A"/>
    <w:rsid w:val="00706C5C"/>
    <w:rsid w:val="00706DE6"/>
    <w:rsid w:val="007075D2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6E61"/>
    <w:rsid w:val="00716E9D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509"/>
    <w:rsid w:val="007271A8"/>
    <w:rsid w:val="00727BF9"/>
    <w:rsid w:val="00730418"/>
    <w:rsid w:val="00730624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0544"/>
    <w:rsid w:val="007415C2"/>
    <w:rsid w:val="00741902"/>
    <w:rsid w:val="0074346B"/>
    <w:rsid w:val="007459DA"/>
    <w:rsid w:val="00745D90"/>
    <w:rsid w:val="007460D4"/>
    <w:rsid w:val="007468A0"/>
    <w:rsid w:val="00746931"/>
    <w:rsid w:val="00746DA5"/>
    <w:rsid w:val="007501FC"/>
    <w:rsid w:val="00750D9B"/>
    <w:rsid w:val="00750F96"/>
    <w:rsid w:val="0075107B"/>
    <w:rsid w:val="00751848"/>
    <w:rsid w:val="00751882"/>
    <w:rsid w:val="0075315E"/>
    <w:rsid w:val="00753CFC"/>
    <w:rsid w:val="007542E8"/>
    <w:rsid w:val="00755195"/>
    <w:rsid w:val="00755DD3"/>
    <w:rsid w:val="00755DD8"/>
    <w:rsid w:val="00757D52"/>
    <w:rsid w:val="00761269"/>
    <w:rsid w:val="00761AA4"/>
    <w:rsid w:val="00762B30"/>
    <w:rsid w:val="007648D4"/>
    <w:rsid w:val="00765985"/>
    <w:rsid w:val="0076684A"/>
    <w:rsid w:val="00767CB3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44C1"/>
    <w:rsid w:val="00775666"/>
    <w:rsid w:val="00775FC1"/>
    <w:rsid w:val="007763E9"/>
    <w:rsid w:val="007814EA"/>
    <w:rsid w:val="007817C9"/>
    <w:rsid w:val="00783075"/>
    <w:rsid w:val="0078320E"/>
    <w:rsid w:val="007833E7"/>
    <w:rsid w:val="0078352E"/>
    <w:rsid w:val="0078398D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E6B"/>
    <w:rsid w:val="0079122A"/>
    <w:rsid w:val="00792366"/>
    <w:rsid w:val="00792397"/>
    <w:rsid w:val="0079303D"/>
    <w:rsid w:val="00793052"/>
    <w:rsid w:val="00793992"/>
    <w:rsid w:val="007939CA"/>
    <w:rsid w:val="00794496"/>
    <w:rsid w:val="007945C6"/>
    <w:rsid w:val="0079471B"/>
    <w:rsid w:val="0079496E"/>
    <w:rsid w:val="00794B51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2F2A"/>
    <w:rsid w:val="007A31D0"/>
    <w:rsid w:val="007A3563"/>
    <w:rsid w:val="007A38F2"/>
    <w:rsid w:val="007A3EF9"/>
    <w:rsid w:val="007A41D2"/>
    <w:rsid w:val="007A4560"/>
    <w:rsid w:val="007A4674"/>
    <w:rsid w:val="007A4761"/>
    <w:rsid w:val="007A6217"/>
    <w:rsid w:val="007A6ACF"/>
    <w:rsid w:val="007A74B7"/>
    <w:rsid w:val="007B09D8"/>
    <w:rsid w:val="007B0AC3"/>
    <w:rsid w:val="007B2236"/>
    <w:rsid w:val="007B296A"/>
    <w:rsid w:val="007B2CBB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8E6"/>
    <w:rsid w:val="007C3E86"/>
    <w:rsid w:val="007C52BE"/>
    <w:rsid w:val="007C5995"/>
    <w:rsid w:val="007C59C6"/>
    <w:rsid w:val="007C6F2A"/>
    <w:rsid w:val="007C75DC"/>
    <w:rsid w:val="007D0C71"/>
    <w:rsid w:val="007D1BCB"/>
    <w:rsid w:val="007D22E6"/>
    <w:rsid w:val="007D2821"/>
    <w:rsid w:val="007D3604"/>
    <w:rsid w:val="007D53DE"/>
    <w:rsid w:val="007D5C71"/>
    <w:rsid w:val="007D711E"/>
    <w:rsid w:val="007D77CD"/>
    <w:rsid w:val="007D7988"/>
    <w:rsid w:val="007D7B78"/>
    <w:rsid w:val="007E050E"/>
    <w:rsid w:val="007E0B58"/>
    <w:rsid w:val="007E0EC9"/>
    <w:rsid w:val="007E2D36"/>
    <w:rsid w:val="007E5AED"/>
    <w:rsid w:val="007E5D4B"/>
    <w:rsid w:val="007E5D71"/>
    <w:rsid w:val="007E67A0"/>
    <w:rsid w:val="007E6DA8"/>
    <w:rsid w:val="007E78C7"/>
    <w:rsid w:val="007E795F"/>
    <w:rsid w:val="007F0048"/>
    <w:rsid w:val="007F0B06"/>
    <w:rsid w:val="007F169E"/>
    <w:rsid w:val="007F1850"/>
    <w:rsid w:val="007F23C4"/>
    <w:rsid w:val="007F3B0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4185"/>
    <w:rsid w:val="00805A59"/>
    <w:rsid w:val="00807C46"/>
    <w:rsid w:val="00810122"/>
    <w:rsid w:val="008102FA"/>
    <w:rsid w:val="0081091D"/>
    <w:rsid w:val="00811211"/>
    <w:rsid w:val="00811B90"/>
    <w:rsid w:val="00812262"/>
    <w:rsid w:val="008122AF"/>
    <w:rsid w:val="00812311"/>
    <w:rsid w:val="0081298C"/>
    <w:rsid w:val="008133C5"/>
    <w:rsid w:val="00813B37"/>
    <w:rsid w:val="00813C66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7F1"/>
    <w:rsid w:val="00823E22"/>
    <w:rsid w:val="00824173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2569"/>
    <w:rsid w:val="008426A9"/>
    <w:rsid w:val="0084435A"/>
    <w:rsid w:val="00844BD1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544E"/>
    <w:rsid w:val="00855BDB"/>
    <w:rsid w:val="0085616B"/>
    <w:rsid w:val="00856362"/>
    <w:rsid w:val="00861739"/>
    <w:rsid w:val="00861C13"/>
    <w:rsid w:val="00861F76"/>
    <w:rsid w:val="008621D2"/>
    <w:rsid w:val="00863663"/>
    <w:rsid w:val="00866336"/>
    <w:rsid w:val="00866D10"/>
    <w:rsid w:val="0087037F"/>
    <w:rsid w:val="00871A8E"/>
    <w:rsid w:val="00871FBA"/>
    <w:rsid w:val="00872F27"/>
    <w:rsid w:val="0087382D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8739A"/>
    <w:rsid w:val="00887756"/>
    <w:rsid w:val="00890032"/>
    <w:rsid w:val="00891454"/>
    <w:rsid w:val="008922AB"/>
    <w:rsid w:val="008925BF"/>
    <w:rsid w:val="008935E2"/>
    <w:rsid w:val="0089363F"/>
    <w:rsid w:val="008937E3"/>
    <w:rsid w:val="00893854"/>
    <w:rsid w:val="00894E16"/>
    <w:rsid w:val="00895D98"/>
    <w:rsid w:val="00896314"/>
    <w:rsid w:val="00896CEC"/>
    <w:rsid w:val="00897D31"/>
    <w:rsid w:val="008A1377"/>
    <w:rsid w:val="008A24B3"/>
    <w:rsid w:val="008A3B2B"/>
    <w:rsid w:val="008A3CE5"/>
    <w:rsid w:val="008A3E43"/>
    <w:rsid w:val="008A4957"/>
    <w:rsid w:val="008A55A6"/>
    <w:rsid w:val="008A787B"/>
    <w:rsid w:val="008A7F83"/>
    <w:rsid w:val="008B02AA"/>
    <w:rsid w:val="008B02BA"/>
    <w:rsid w:val="008B0876"/>
    <w:rsid w:val="008B1963"/>
    <w:rsid w:val="008B2493"/>
    <w:rsid w:val="008B31CA"/>
    <w:rsid w:val="008B344B"/>
    <w:rsid w:val="008B352D"/>
    <w:rsid w:val="008B3ED3"/>
    <w:rsid w:val="008B4231"/>
    <w:rsid w:val="008B4DB7"/>
    <w:rsid w:val="008B6C3F"/>
    <w:rsid w:val="008B7645"/>
    <w:rsid w:val="008C10AE"/>
    <w:rsid w:val="008C2026"/>
    <w:rsid w:val="008C2071"/>
    <w:rsid w:val="008C32CC"/>
    <w:rsid w:val="008C3B50"/>
    <w:rsid w:val="008C4B4F"/>
    <w:rsid w:val="008C58FE"/>
    <w:rsid w:val="008C73E2"/>
    <w:rsid w:val="008D04BC"/>
    <w:rsid w:val="008D0AFF"/>
    <w:rsid w:val="008D0BD1"/>
    <w:rsid w:val="008D2F9E"/>
    <w:rsid w:val="008D2FF6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2F93"/>
    <w:rsid w:val="008E4EC1"/>
    <w:rsid w:val="008E5A88"/>
    <w:rsid w:val="008E61C7"/>
    <w:rsid w:val="008E640A"/>
    <w:rsid w:val="008E6486"/>
    <w:rsid w:val="008E68B9"/>
    <w:rsid w:val="008E706A"/>
    <w:rsid w:val="008E7076"/>
    <w:rsid w:val="008E7A9A"/>
    <w:rsid w:val="008F03AF"/>
    <w:rsid w:val="008F0517"/>
    <w:rsid w:val="008F1C1C"/>
    <w:rsid w:val="008F1FD7"/>
    <w:rsid w:val="008F2751"/>
    <w:rsid w:val="008F27F7"/>
    <w:rsid w:val="008F2DA9"/>
    <w:rsid w:val="008F2DC8"/>
    <w:rsid w:val="008F362D"/>
    <w:rsid w:val="008F371B"/>
    <w:rsid w:val="008F407E"/>
    <w:rsid w:val="008F4125"/>
    <w:rsid w:val="008F4132"/>
    <w:rsid w:val="008F4A18"/>
    <w:rsid w:val="008F55BE"/>
    <w:rsid w:val="008F6968"/>
    <w:rsid w:val="008F6E12"/>
    <w:rsid w:val="008F73E4"/>
    <w:rsid w:val="008F75C3"/>
    <w:rsid w:val="008F7706"/>
    <w:rsid w:val="009008EA"/>
    <w:rsid w:val="009009B3"/>
    <w:rsid w:val="00900CD5"/>
    <w:rsid w:val="0090101E"/>
    <w:rsid w:val="00901C3D"/>
    <w:rsid w:val="009024BE"/>
    <w:rsid w:val="00902B19"/>
    <w:rsid w:val="00903161"/>
    <w:rsid w:val="00903785"/>
    <w:rsid w:val="00903947"/>
    <w:rsid w:val="0090467E"/>
    <w:rsid w:val="00905288"/>
    <w:rsid w:val="00905A70"/>
    <w:rsid w:val="009106A7"/>
    <w:rsid w:val="00911DCC"/>
    <w:rsid w:val="0091249D"/>
    <w:rsid w:val="0091261F"/>
    <w:rsid w:val="0091447C"/>
    <w:rsid w:val="0091472D"/>
    <w:rsid w:val="009159FD"/>
    <w:rsid w:val="00915A2E"/>
    <w:rsid w:val="00915C33"/>
    <w:rsid w:val="00916007"/>
    <w:rsid w:val="00917AED"/>
    <w:rsid w:val="00920E54"/>
    <w:rsid w:val="00921133"/>
    <w:rsid w:val="00921401"/>
    <w:rsid w:val="009217BD"/>
    <w:rsid w:val="009233B4"/>
    <w:rsid w:val="00923EB8"/>
    <w:rsid w:val="009252FE"/>
    <w:rsid w:val="00925825"/>
    <w:rsid w:val="0092596A"/>
    <w:rsid w:val="00926390"/>
    <w:rsid w:val="00926415"/>
    <w:rsid w:val="00926F73"/>
    <w:rsid w:val="00927B6F"/>
    <w:rsid w:val="00930498"/>
    <w:rsid w:val="009306BC"/>
    <w:rsid w:val="00930871"/>
    <w:rsid w:val="00930BE0"/>
    <w:rsid w:val="00931266"/>
    <w:rsid w:val="0093283E"/>
    <w:rsid w:val="00932EC6"/>
    <w:rsid w:val="00933DFB"/>
    <w:rsid w:val="00934491"/>
    <w:rsid w:val="00934F31"/>
    <w:rsid w:val="00935C9A"/>
    <w:rsid w:val="0093750D"/>
    <w:rsid w:val="0093790D"/>
    <w:rsid w:val="00937A5D"/>
    <w:rsid w:val="009408A6"/>
    <w:rsid w:val="00941A8B"/>
    <w:rsid w:val="00942365"/>
    <w:rsid w:val="009431EB"/>
    <w:rsid w:val="0095052C"/>
    <w:rsid w:val="00951887"/>
    <w:rsid w:val="00953497"/>
    <w:rsid w:val="00953E46"/>
    <w:rsid w:val="00953FF1"/>
    <w:rsid w:val="00954549"/>
    <w:rsid w:val="0095519D"/>
    <w:rsid w:val="0095614D"/>
    <w:rsid w:val="0095786B"/>
    <w:rsid w:val="00957C77"/>
    <w:rsid w:val="009600A5"/>
    <w:rsid w:val="0096100D"/>
    <w:rsid w:val="009614AA"/>
    <w:rsid w:val="00962B33"/>
    <w:rsid w:val="0096421A"/>
    <w:rsid w:val="00964A80"/>
    <w:rsid w:val="00964B69"/>
    <w:rsid w:val="0096503A"/>
    <w:rsid w:val="009656ED"/>
    <w:rsid w:val="00965D1D"/>
    <w:rsid w:val="009661FF"/>
    <w:rsid w:val="0096687F"/>
    <w:rsid w:val="00967575"/>
    <w:rsid w:val="00967DBA"/>
    <w:rsid w:val="009703B9"/>
    <w:rsid w:val="009708A4"/>
    <w:rsid w:val="00970CA4"/>
    <w:rsid w:val="00971A73"/>
    <w:rsid w:val="00971F74"/>
    <w:rsid w:val="0097254A"/>
    <w:rsid w:val="009728CA"/>
    <w:rsid w:val="00972A87"/>
    <w:rsid w:val="00972EBA"/>
    <w:rsid w:val="00973A37"/>
    <w:rsid w:val="009751CA"/>
    <w:rsid w:val="00975E52"/>
    <w:rsid w:val="00976725"/>
    <w:rsid w:val="0097675F"/>
    <w:rsid w:val="00976B98"/>
    <w:rsid w:val="00977619"/>
    <w:rsid w:val="00977B6A"/>
    <w:rsid w:val="009800E5"/>
    <w:rsid w:val="00980368"/>
    <w:rsid w:val="009803AC"/>
    <w:rsid w:val="0098058B"/>
    <w:rsid w:val="00980931"/>
    <w:rsid w:val="009811F0"/>
    <w:rsid w:val="0098180E"/>
    <w:rsid w:val="00981822"/>
    <w:rsid w:val="00981A5B"/>
    <w:rsid w:val="00981FF8"/>
    <w:rsid w:val="00982D27"/>
    <w:rsid w:val="009837E1"/>
    <w:rsid w:val="009847CE"/>
    <w:rsid w:val="0098502C"/>
    <w:rsid w:val="009853F4"/>
    <w:rsid w:val="009857D5"/>
    <w:rsid w:val="00985EF7"/>
    <w:rsid w:val="00985F1A"/>
    <w:rsid w:val="00986A80"/>
    <w:rsid w:val="009872BB"/>
    <w:rsid w:val="00987B13"/>
    <w:rsid w:val="0099113B"/>
    <w:rsid w:val="009913A9"/>
    <w:rsid w:val="00991F90"/>
    <w:rsid w:val="0099257F"/>
    <w:rsid w:val="0099466D"/>
    <w:rsid w:val="00994E22"/>
    <w:rsid w:val="009950C3"/>
    <w:rsid w:val="00996269"/>
    <w:rsid w:val="00996893"/>
    <w:rsid w:val="009A03B8"/>
    <w:rsid w:val="009A282E"/>
    <w:rsid w:val="009A3766"/>
    <w:rsid w:val="009A3EA2"/>
    <w:rsid w:val="009A413F"/>
    <w:rsid w:val="009A4D6D"/>
    <w:rsid w:val="009A59CC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37C5"/>
    <w:rsid w:val="009B46B4"/>
    <w:rsid w:val="009B4968"/>
    <w:rsid w:val="009B515A"/>
    <w:rsid w:val="009B519B"/>
    <w:rsid w:val="009B5508"/>
    <w:rsid w:val="009B6176"/>
    <w:rsid w:val="009B6189"/>
    <w:rsid w:val="009C0A60"/>
    <w:rsid w:val="009C0B38"/>
    <w:rsid w:val="009C0FB2"/>
    <w:rsid w:val="009C2BF0"/>
    <w:rsid w:val="009C3066"/>
    <w:rsid w:val="009C34A0"/>
    <w:rsid w:val="009C4992"/>
    <w:rsid w:val="009C56BD"/>
    <w:rsid w:val="009C6186"/>
    <w:rsid w:val="009C7430"/>
    <w:rsid w:val="009C74BF"/>
    <w:rsid w:val="009C7C36"/>
    <w:rsid w:val="009C7CDA"/>
    <w:rsid w:val="009D169D"/>
    <w:rsid w:val="009D1905"/>
    <w:rsid w:val="009D33E1"/>
    <w:rsid w:val="009D367A"/>
    <w:rsid w:val="009D3D8F"/>
    <w:rsid w:val="009D3DDB"/>
    <w:rsid w:val="009D3E9D"/>
    <w:rsid w:val="009D48B0"/>
    <w:rsid w:val="009D53F9"/>
    <w:rsid w:val="009D5FB0"/>
    <w:rsid w:val="009D64A9"/>
    <w:rsid w:val="009D68EB"/>
    <w:rsid w:val="009D6AF8"/>
    <w:rsid w:val="009D6F43"/>
    <w:rsid w:val="009D7B5D"/>
    <w:rsid w:val="009E2130"/>
    <w:rsid w:val="009E22F4"/>
    <w:rsid w:val="009E31CC"/>
    <w:rsid w:val="009E34B6"/>
    <w:rsid w:val="009E4FD4"/>
    <w:rsid w:val="009E4FF3"/>
    <w:rsid w:val="009E614E"/>
    <w:rsid w:val="009E62EB"/>
    <w:rsid w:val="009E6823"/>
    <w:rsid w:val="009E6B77"/>
    <w:rsid w:val="009E6D64"/>
    <w:rsid w:val="009E6D7B"/>
    <w:rsid w:val="009E7321"/>
    <w:rsid w:val="009F076D"/>
    <w:rsid w:val="009F0EFB"/>
    <w:rsid w:val="009F0FC5"/>
    <w:rsid w:val="009F182E"/>
    <w:rsid w:val="009F28D8"/>
    <w:rsid w:val="009F2F35"/>
    <w:rsid w:val="009F30F3"/>
    <w:rsid w:val="009F4AFC"/>
    <w:rsid w:val="009F4EA6"/>
    <w:rsid w:val="009F6805"/>
    <w:rsid w:val="009F6966"/>
    <w:rsid w:val="009F7139"/>
    <w:rsid w:val="009F71BB"/>
    <w:rsid w:val="009F79B9"/>
    <w:rsid w:val="009F7FFC"/>
    <w:rsid w:val="00A00683"/>
    <w:rsid w:val="00A007E2"/>
    <w:rsid w:val="00A0088E"/>
    <w:rsid w:val="00A00F3F"/>
    <w:rsid w:val="00A025D0"/>
    <w:rsid w:val="00A028BE"/>
    <w:rsid w:val="00A0331E"/>
    <w:rsid w:val="00A04034"/>
    <w:rsid w:val="00A044DD"/>
    <w:rsid w:val="00A04A5E"/>
    <w:rsid w:val="00A0546E"/>
    <w:rsid w:val="00A113B1"/>
    <w:rsid w:val="00A11CFF"/>
    <w:rsid w:val="00A12D15"/>
    <w:rsid w:val="00A1421F"/>
    <w:rsid w:val="00A14B2D"/>
    <w:rsid w:val="00A153BF"/>
    <w:rsid w:val="00A154EF"/>
    <w:rsid w:val="00A15924"/>
    <w:rsid w:val="00A15E9E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6918"/>
    <w:rsid w:val="00A36919"/>
    <w:rsid w:val="00A37766"/>
    <w:rsid w:val="00A37E9C"/>
    <w:rsid w:val="00A40D11"/>
    <w:rsid w:val="00A41CA4"/>
    <w:rsid w:val="00A41E11"/>
    <w:rsid w:val="00A420C7"/>
    <w:rsid w:val="00A42AB1"/>
    <w:rsid w:val="00A4334A"/>
    <w:rsid w:val="00A445D8"/>
    <w:rsid w:val="00A447BE"/>
    <w:rsid w:val="00A45106"/>
    <w:rsid w:val="00A4580A"/>
    <w:rsid w:val="00A465EF"/>
    <w:rsid w:val="00A46690"/>
    <w:rsid w:val="00A47091"/>
    <w:rsid w:val="00A51D1B"/>
    <w:rsid w:val="00A526C0"/>
    <w:rsid w:val="00A530BE"/>
    <w:rsid w:val="00A53A55"/>
    <w:rsid w:val="00A54B99"/>
    <w:rsid w:val="00A5595E"/>
    <w:rsid w:val="00A56809"/>
    <w:rsid w:val="00A56D79"/>
    <w:rsid w:val="00A572E0"/>
    <w:rsid w:val="00A574E8"/>
    <w:rsid w:val="00A60996"/>
    <w:rsid w:val="00A62253"/>
    <w:rsid w:val="00A62930"/>
    <w:rsid w:val="00A64576"/>
    <w:rsid w:val="00A665A2"/>
    <w:rsid w:val="00A66ADD"/>
    <w:rsid w:val="00A674AD"/>
    <w:rsid w:val="00A67719"/>
    <w:rsid w:val="00A67A6C"/>
    <w:rsid w:val="00A67AB6"/>
    <w:rsid w:val="00A67F01"/>
    <w:rsid w:val="00A70292"/>
    <w:rsid w:val="00A71C22"/>
    <w:rsid w:val="00A74351"/>
    <w:rsid w:val="00A743B6"/>
    <w:rsid w:val="00A74DFC"/>
    <w:rsid w:val="00A75042"/>
    <w:rsid w:val="00A76555"/>
    <w:rsid w:val="00A76B59"/>
    <w:rsid w:val="00A76C0A"/>
    <w:rsid w:val="00A770C8"/>
    <w:rsid w:val="00A77D98"/>
    <w:rsid w:val="00A80914"/>
    <w:rsid w:val="00A81EF5"/>
    <w:rsid w:val="00A82D95"/>
    <w:rsid w:val="00A83645"/>
    <w:rsid w:val="00A839D2"/>
    <w:rsid w:val="00A841DB"/>
    <w:rsid w:val="00A84222"/>
    <w:rsid w:val="00A84CB2"/>
    <w:rsid w:val="00A855A1"/>
    <w:rsid w:val="00A87287"/>
    <w:rsid w:val="00A905D1"/>
    <w:rsid w:val="00A90D5B"/>
    <w:rsid w:val="00A91E1A"/>
    <w:rsid w:val="00A92710"/>
    <w:rsid w:val="00A9323D"/>
    <w:rsid w:val="00A93457"/>
    <w:rsid w:val="00A935F0"/>
    <w:rsid w:val="00A94D40"/>
    <w:rsid w:val="00A954E4"/>
    <w:rsid w:val="00A961D9"/>
    <w:rsid w:val="00A96BC2"/>
    <w:rsid w:val="00A96C85"/>
    <w:rsid w:val="00AA167C"/>
    <w:rsid w:val="00AA16DB"/>
    <w:rsid w:val="00AA2EC3"/>
    <w:rsid w:val="00AA319E"/>
    <w:rsid w:val="00AA3DE1"/>
    <w:rsid w:val="00AA3E49"/>
    <w:rsid w:val="00AA42C6"/>
    <w:rsid w:val="00AA46B3"/>
    <w:rsid w:val="00AA48AB"/>
    <w:rsid w:val="00AA4A37"/>
    <w:rsid w:val="00AA4E25"/>
    <w:rsid w:val="00AA543D"/>
    <w:rsid w:val="00AA54FA"/>
    <w:rsid w:val="00AA579E"/>
    <w:rsid w:val="00AA593C"/>
    <w:rsid w:val="00AA5D1E"/>
    <w:rsid w:val="00AA5DE9"/>
    <w:rsid w:val="00AA66C7"/>
    <w:rsid w:val="00AA72A6"/>
    <w:rsid w:val="00AB066D"/>
    <w:rsid w:val="00AB1440"/>
    <w:rsid w:val="00AB3023"/>
    <w:rsid w:val="00AB3541"/>
    <w:rsid w:val="00AB563C"/>
    <w:rsid w:val="00AB5E02"/>
    <w:rsid w:val="00AB71AA"/>
    <w:rsid w:val="00AB7A50"/>
    <w:rsid w:val="00AC0EBC"/>
    <w:rsid w:val="00AC2050"/>
    <w:rsid w:val="00AC234B"/>
    <w:rsid w:val="00AC29FF"/>
    <w:rsid w:val="00AC2D13"/>
    <w:rsid w:val="00AC4821"/>
    <w:rsid w:val="00AC578D"/>
    <w:rsid w:val="00AC7054"/>
    <w:rsid w:val="00AC7B23"/>
    <w:rsid w:val="00AD16FB"/>
    <w:rsid w:val="00AD2948"/>
    <w:rsid w:val="00AD2C91"/>
    <w:rsid w:val="00AD36B8"/>
    <w:rsid w:val="00AD434B"/>
    <w:rsid w:val="00AD4777"/>
    <w:rsid w:val="00AD488C"/>
    <w:rsid w:val="00AD5A30"/>
    <w:rsid w:val="00AE0846"/>
    <w:rsid w:val="00AE0C45"/>
    <w:rsid w:val="00AE0F18"/>
    <w:rsid w:val="00AE18C9"/>
    <w:rsid w:val="00AE218A"/>
    <w:rsid w:val="00AE25BD"/>
    <w:rsid w:val="00AE3B3D"/>
    <w:rsid w:val="00AE3E96"/>
    <w:rsid w:val="00AE3F57"/>
    <w:rsid w:val="00AE405D"/>
    <w:rsid w:val="00AE4147"/>
    <w:rsid w:val="00AE476F"/>
    <w:rsid w:val="00AE515F"/>
    <w:rsid w:val="00AE526A"/>
    <w:rsid w:val="00AE632E"/>
    <w:rsid w:val="00AE6B94"/>
    <w:rsid w:val="00AE76B9"/>
    <w:rsid w:val="00AF0400"/>
    <w:rsid w:val="00AF042A"/>
    <w:rsid w:val="00AF0722"/>
    <w:rsid w:val="00AF0781"/>
    <w:rsid w:val="00AF0B09"/>
    <w:rsid w:val="00AF16F0"/>
    <w:rsid w:val="00AF2C03"/>
    <w:rsid w:val="00AF355D"/>
    <w:rsid w:val="00AF388B"/>
    <w:rsid w:val="00AF4684"/>
    <w:rsid w:val="00AF4DFF"/>
    <w:rsid w:val="00AF4EC3"/>
    <w:rsid w:val="00AF676A"/>
    <w:rsid w:val="00AF682D"/>
    <w:rsid w:val="00AF7033"/>
    <w:rsid w:val="00B00303"/>
    <w:rsid w:val="00B01554"/>
    <w:rsid w:val="00B02B06"/>
    <w:rsid w:val="00B02CD4"/>
    <w:rsid w:val="00B03EF5"/>
    <w:rsid w:val="00B04C50"/>
    <w:rsid w:val="00B0574E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27A"/>
    <w:rsid w:val="00B11FCA"/>
    <w:rsid w:val="00B12521"/>
    <w:rsid w:val="00B13C1B"/>
    <w:rsid w:val="00B145FD"/>
    <w:rsid w:val="00B14D07"/>
    <w:rsid w:val="00B14F8A"/>
    <w:rsid w:val="00B15614"/>
    <w:rsid w:val="00B15887"/>
    <w:rsid w:val="00B1635C"/>
    <w:rsid w:val="00B168AB"/>
    <w:rsid w:val="00B1764E"/>
    <w:rsid w:val="00B17A6C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392"/>
    <w:rsid w:val="00B26859"/>
    <w:rsid w:val="00B26ACA"/>
    <w:rsid w:val="00B26B7B"/>
    <w:rsid w:val="00B26D1D"/>
    <w:rsid w:val="00B27A30"/>
    <w:rsid w:val="00B30426"/>
    <w:rsid w:val="00B30B24"/>
    <w:rsid w:val="00B310FF"/>
    <w:rsid w:val="00B32A2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636"/>
    <w:rsid w:val="00B37872"/>
    <w:rsid w:val="00B37F8E"/>
    <w:rsid w:val="00B4020B"/>
    <w:rsid w:val="00B403C1"/>
    <w:rsid w:val="00B40990"/>
    <w:rsid w:val="00B416FE"/>
    <w:rsid w:val="00B41CC6"/>
    <w:rsid w:val="00B4380E"/>
    <w:rsid w:val="00B44820"/>
    <w:rsid w:val="00B449A0"/>
    <w:rsid w:val="00B45951"/>
    <w:rsid w:val="00B5089E"/>
    <w:rsid w:val="00B523CF"/>
    <w:rsid w:val="00B525AF"/>
    <w:rsid w:val="00B535A2"/>
    <w:rsid w:val="00B535B7"/>
    <w:rsid w:val="00B53DA5"/>
    <w:rsid w:val="00B54284"/>
    <w:rsid w:val="00B54CB9"/>
    <w:rsid w:val="00B55275"/>
    <w:rsid w:val="00B561CD"/>
    <w:rsid w:val="00B577D3"/>
    <w:rsid w:val="00B61D41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59B8"/>
    <w:rsid w:val="00B7624D"/>
    <w:rsid w:val="00B7668F"/>
    <w:rsid w:val="00B77380"/>
    <w:rsid w:val="00B803F0"/>
    <w:rsid w:val="00B819A9"/>
    <w:rsid w:val="00B87273"/>
    <w:rsid w:val="00B87850"/>
    <w:rsid w:val="00B87A07"/>
    <w:rsid w:val="00B87F35"/>
    <w:rsid w:val="00B90132"/>
    <w:rsid w:val="00B90A3C"/>
    <w:rsid w:val="00B90B07"/>
    <w:rsid w:val="00B913C5"/>
    <w:rsid w:val="00B917AB"/>
    <w:rsid w:val="00B92186"/>
    <w:rsid w:val="00B934A4"/>
    <w:rsid w:val="00B93669"/>
    <w:rsid w:val="00B94394"/>
    <w:rsid w:val="00B94597"/>
    <w:rsid w:val="00B94627"/>
    <w:rsid w:val="00B95A14"/>
    <w:rsid w:val="00B96A27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D10"/>
    <w:rsid w:val="00BB0FA4"/>
    <w:rsid w:val="00BB109F"/>
    <w:rsid w:val="00BB1D23"/>
    <w:rsid w:val="00BB20B2"/>
    <w:rsid w:val="00BB2214"/>
    <w:rsid w:val="00BB23A8"/>
    <w:rsid w:val="00BB2CF3"/>
    <w:rsid w:val="00BB2DF8"/>
    <w:rsid w:val="00BB3ABB"/>
    <w:rsid w:val="00BB3B05"/>
    <w:rsid w:val="00BB4192"/>
    <w:rsid w:val="00BB4598"/>
    <w:rsid w:val="00BB4642"/>
    <w:rsid w:val="00BB4939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2B67"/>
    <w:rsid w:val="00BC3A2B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C82"/>
    <w:rsid w:val="00BD49AA"/>
    <w:rsid w:val="00BD4C2D"/>
    <w:rsid w:val="00BD4EE5"/>
    <w:rsid w:val="00BD6116"/>
    <w:rsid w:val="00BD710F"/>
    <w:rsid w:val="00BD74D8"/>
    <w:rsid w:val="00BD78E3"/>
    <w:rsid w:val="00BE1660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E7D50"/>
    <w:rsid w:val="00BF075F"/>
    <w:rsid w:val="00BF0869"/>
    <w:rsid w:val="00BF0A85"/>
    <w:rsid w:val="00BF134F"/>
    <w:rsid w:val="00BF15E5"/>
    <w:rsid w:val="00BF1ACA"/>
    <w:rsid w:val="00BF1BDE"/>
    <w:rsid w:val="00BF2A1F"/>
    <w:rsid w:val="00BF31F8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C0"/>
    <w:rsid w:val="00BF6DBE"/>
    <w:rsid w:val="00BF6DC1"/>
    <w:rsid w:val="00BF7C3F"/>
    <w:rsid w:val="00BF7EF6"/>
    <w:rsid w:val="00C00F4F"/>
    <w:rsid w:val="00C01609"/>
    <w:rsid w:val="00C0187E"/>
    <w:rsid w:val="00C023B9"/>
    <w:rsid w:val="00C02B66"/>
    <w:rsid w:val="00C03736"/>
    <w:rsid w:val="00C055BA"/>
    <w:rsid w:val="00C05780"/>
    <w:rsid w:val="00C06910"/>
    <w:rsid w:val="00C07FD6"/>
    <w:rsid w:val="00C11426"/>
    <w:rsid w:val="00C118D0"/>
    <w:rsid w:val="00C11DD0"/>
    <w:rsid w:val="00C11E8E"/>
    <w:rsid w:val="00C12BC8"/>
    <w:rsid w:val="00C12CC5"/>
    <w:rsid w:val="00C13551"/>
    <w:rsid w:val="00C14EC0"/>
    <w:rsid w:val="00C15098"/>
    <w:rsid w:val="00C15339"/>
    <w:rsid w:val="00C155B6"/>
    <w:rsid w:val="00C15C33"/>
    <w:rsid w:val="00C15D1C"/>
    <w:rsid w:val="00C15E9A"/>
    <w:rsid w:val="00C161B2"/>
    <w:rsid w:val="00C1688E"/>
    <w:rsid w:val="00C16AE3"/>
    <w:rsid w:val="00C2061D"/>
    <w:rsid w:val="00C20808"/>
    <w:rsid w:val="00C20942"/>
    <w:rsid w:val="00C211BB"/>
    <w:rsid w:val="00C229DA"/>
    <w:rsid w:val="00C22A0F"/>
    <w:rsid w:val="00C22B5B"/>
    <w:rsid w:val="00C23586"/>
    <w:rsid w:val="00C23E64"/>
    <w:rsid w:val="00C24219"/>
    <w:rsid w:val="00C2428F"/>
    <w:rsid w:val="00C2452F"/>
    <w:rsid w:val="00C25445"/>
    <w:rsid w:val="00C2661A"/>
    <w:rsid w:val="00C26A2D"/>
    <w:rsid w:val="00C27DC1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400E5"/>
    <w:rsid w:val="00C404D8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5E17"/>
    <w:rsid w:val="00C462EF"/>
    <w:rsid w:val="00C46429"/>
    <w:rsid w:val="00C4648F"/>
    <w:rsid w:val="00C46561"/>
    <w:rsid w:val="00C46E59"/>
    <w:rsid w:val="00C470F2"/>
    <w:rsid w:val="00C4787A"/>
    <w:rsid w:val="00C508B1"/>
    <w:rsid w:val="00C51211"/>
    <w:rsid w:val="00C5174B"/>
    <w:rsid w:val="00C52750"/>
    <w:rsid w:val="00C528B9"/>
    <w:rsid w:val="00C52D8A"/>
    <w:rsid w:val="00C52E27"/>
    <w:rsid w:val="00C52E4E"/>
    <w:rsid w:val="00C54DDC"/>
    <w:rsid w:val="00C55BBA"/>
    <w:rsid w:val="00C560E1"/>
    <w:rsid w:val="00C56C90"/>
    <w:rsid w:val="00C57458"/>
    <w:rsid w:val="00C60430"/>
    <w:rsid w:val="00C60537"/>
    <w:rsid w:val="00C60F64"/>
    <w:rsid w:val="00C62FB3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111E"/>
    <w:rsid w:val="00C713A8"/>
    <w:rsid w:val="00C7146C"/>
    <w:rsid w:val="00C71980"/>
    <w:rsid w:val="00C71F3D"/>
    <w:rsid w:val="00C71F9E"/>
    <w:rsid w:val="00C72C60"/>
    <w:rsid w:val="00C72D84"/>
    <w:rsid w:val="00C72E58"/>
    <w:rsid w:val="00C73370"/>
    <w:rsid w:val="00C73604"/>
    <w:rsid w:val="00C74052"/>
    <w:rsid w:val="00C75116"/>
    <w:rsid w:val="00C751ED"/>
    <w:rsid w:val="00C753BE"/>
    <w:rsid w:val="00C75D58"/>
    <w:rsid w:val="00C766B5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3E37"/>
    <w:rsid w:val="00C8403D"/>
    <w:rsid w:val="00C840B1"/>
    <w:rsid w:val="00C84564"/>
    <w:rsid w:val="00C84A0E"/>
    <w:rsid w:val="00C8518C"/>
    <w:rsid w:val="00C868C8"/>
    <w:rsid w:val="00C86F85"/>
    <w:rsid w:val="00C87706"/>
    <w:rsid w:val="00C9050C"/>
    <w:rsid w:val="00C90869"/>
    <w:rsid w:val="00C90922"/>
    <w:rsid w:val="00C915A8"/>
    <w:rsid w:val="00C9309A"/>
    <w:rsid w:val="00C93344"/>
    <w:rsid w:val="00C9359B"/>
    <w:rsid w:val="00C94D30"/>
    <w:rsid w:val="00C955B3"/>
    <w:rsid w:val="00C959DA"/>
    <w:rsid w:val="00C9660A"/>
    <w:rsid w:val="00C96653"/>
    <w:rsid w:val="00C97CAC"/>
    <w:rsid w:val="00C97DB8"/>
    <w:rsid w:val="00C97DBF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3D80"/>
    <w:rsid w:val="00CA5335"/>
    <w:rsid w:val="00CA53A5"/>
    <w:rsid w:val="00CA564D"/>
    <w:rsid w:val="00CA5852"/>
    <w:rsid w:val="00CA6445"/>
    <w:rsid w:val="00CA690C"/>
    <w:rsid w:val="00CA738C"/>
    <w:rsid w:val="00CB06BC"/>
    <w:rsid w:val="00CB0793"/>
    <w:rsid w:val="00CB273D"/>
    <w:rsid w:val="00CB3180"/>
    <w:rsid w:val="00CB3688"/>
    <w:rsid w:val="00CB68BD"/>
    <w:rsid w:val="00CB69B1"/>
    <w:rsid w:val="00CB75DD"/>
    <w:rsid w:val="00CB7A48"/>
    <w:rsid w:val="00CC03B7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3282"/>
    <w:rsid w:val="00CC409C"/>
    <w:rsid w:val="00CC4795"/>
    <w:rsid w:val="00CC500D"/>
    <w:rsid w:val="00CC5A91"/>
    <w:rsid w:val="00CC6A33"/>
    <w:rsid w:val="00CC6FD5"/>
    <w:rsid w:val="00CD0C71"/>
    <w:rsid w:val="00CD1036"/>
    <w:rsid w:val="00CD145A"/>
    <w:rsid w:val="00CD3055"/>
    <w:rsid w:val="00CD3F9C"/>
    <w:rsid w:val="00CD487D"/>
    <w:rsid w:val="00CD4E30"/>
    <w:rsid w:val="00CD557B"/>
    <w:rsid w:val="00CD56D9"/>
    <w:rsid w:val="00CD6B72"/>
    <w:rsid w:val="00CD6E82"/>
    <w:rsid w:val="00CD79FD"/>
    <w:rsid w:val="00CE0388"/>
    <w:rsid w:val="00CE05B3"/>
    <w:rsid w:val="00CE143F"/>
    <w:rsid w:val="00CE2257"/>
    <w:rsid w:val="00CE2D28"/>
    <w:rsid w:val="00CE40F8"/>
    <w:rsid w:val="00CE4A35"/>
    <w:rsid w:val="00CE530B"/>
    <w:rsid w:val="00CE5714"/>
    <w:rsid w:val="00CE690B"/>
    <w:rsid w:val="00CE7354"/>
    <w:rsid w:val="00CE73FD"/>
    <w:rsid w:val="00CE7469"/>
    <w:rsid w:val="00CE7746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5142"/>
    <w:rsid w:val="00CF63BF"/>
    <w:rsid w:val="00CF7C45"/>
    <w:rsid w:val="00D00048"/>
    <w:rsid w:val="00D013C8"/>
    <w:rsid w:val="00D01BDB"/>
    <w:rsid w:val="00D02090"/>
    <w:rsid w:val="00D02DB6"/>
    <w:rsid w:val="00D030EB"/>
    <w:rsid w:val="00D038D1"/>
    <w:rsid w:val="00D0479A"/>
    <w:rsid w:val="00D05550"/>
    <w:rsid w:val="00D05B9D"/>
    <w:rsid w:val="00D06088"/>
    <w:rsid w:val="00D063D6"/>
    <w:rsid w:val="00D06772"/>
    <w:rsid w:val="00D0699B"/>
    <w:rsid w:val="00D07826"/>
    <w:rsid w:val="00D07A91"/>
    <w:rsid w:val="00D1004D"/>
    <w:rsid w:val="00D1006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17797"/>
    <w:rsid w:val="00D2013E"/>
    <w:rsid w:val="00D20D83"/>
    <w:rsid w:val="00D21638"/>
    <w:rsid w:val="00D22024"/>
    <w:rsid w:val="00D23091"/>
    <w:rsid w:val="00D231E5"/>
    <w:rsid w:val="00D24A9B"/>
    <w:rsid w:val="00D2688C"/>
    <w:rsid w:val="00D26E0E"/>
    <w:rsid w:val="00D27335"/>
    <w:rsid w:val="00D2779B"/>
    <w:rsid w:val="00D30E05"/>
    <w:rsid w:val="00D31945"/>
    <w:rsid w:val="00D32294"/>
    <w:rsid w:val="00D33DCD"/>
    <w:rsid w:val="00D346B1"/>
    <w:rsid w:val="00D34BA6"/>
    <w:rsid w:val="00D34F7A"/>
    <w:rsid w:val="00D364A8"/>
    <w:rsid w:val="00D36EC5"/>
    <w:rsid w:val="00D37087"/>
    <w:rsid w:val="00D37555"/>
    <w:rsid w:val="00D40579"/>
    <w:rsid w:val="00D40921"/>
    <w:rsid w:val="00D41CE8"/>
    <w:rsid w:val="00D41D42"/>
    <w:rsid w:val="00D42327"/>
    <w:rsid w:val="00D42E6E"/>
    <w:rsid w:val="00D43040"/>
    <w:rsid w:val="00D435C5"/>
    <w:rsid w:val="00D443C4"/>
    <w:rsid w:val="00D44D08"/>
    <w:rsid w:val="00D4581A"/>
    <w:rsid w:val="00D45DE8"/>
    <w:rsid w:val="00D471C3"/>
    <w:rsid w:val="00D510D4"/>
    <w:rsid w:val="00D5415D"/>
    <w:rsid w:val="00D548BB"/>
    <w:rsid w:val="00D56D14"/>
    <w:rsid w:val="00D6014E"/>
    <w:rsid w:val="00D601C1"/>
    <w:rsid w:val="00D60296"/>
    <w:rsid w:val="00D6059B"/>
    <w:rsid w:val="00D61B52"/>
    <w:rsid w:val="00D6262D"/>
    <w:rsid w:val="00D6277C"/>
    <w:rsid w:val="00D62E92"/>
    <w:rsid w:val="00D64BD1"/>
    <w:rsid w:val="00D651AA"/>
    <w:rsid w:val="00D65D4C"/>
    <w:rsid w:val="00D65F37"/>
    <w:rsid w:val="00D668D4"/>
    <w:rsid w:val="00D6698E"/>
    <w:rsid w:val="00D67424"/>
    <w:rsid w:val="00D704AB"/>
    <w:rsid w:val="00D71A92"/>
    <w:rsid w:val="00D71FDE"/>
    <w:rsid w:val="00D72311"/>
    <w:rsid w:val="00D72346"/>
    <w:rsid w:val="00D72730"/>
    <w:rsid w:val="00D72795"/>
    <w:rsid w:val="00D72FBC"/>
    <w:rsid w:val="00D73B5C"/>
    <w:rsid w:val="00D742C2"/>
    <w:rsid w:val="00D74444"/>
    <w:rsid w:val="00D747EE"/>
    <w:rsid w:val="00D74EA0"/>
    <w:rsid w:val="00D74EB5"/>
    <w:rsid w:val="00D7542D"/>
    <w:rsid w:val="00D755FC"/>
    <w:rsid w:val="00D75865"/>
    <w:rsid w:val="00D75ADE"/>
    <w:rsid w:val="00D766EC"/>
    <w:rsid w:val="00D76C36"/>
    <w:rsid w:val="00D76F2F"/>
    <w:rsid w:val="00D801F2"/>
    <w:rsid w:val="00D803FC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675"/>
    <w:rsid w:val="00D957A2"/>
    <w:rsid w:val="00D95BC6"/>
    <w:rsid w:val="00D97484"/>
    <w:rsid w:val="00D97A7C"/>
    <w:rsid w:val="00DA0494"/>
    <w:rsid w:val="00DA130B"/>
    <w:rsid w:val="00DA214F"/>
    <w:rsid w:val="00DA21A3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BF4"/>
    <w:rsid w:val="00DA6FB9"/>
    <w:rsid w:val="00DB02FB"/>
    <w:rsid w:val="00DB05F2"/>
    <w:rsid w:val="00DB0CD5"/>
    <w:rsid w:val="00DB1356"/>
    <w:rsid w:val="00DB26DB"/>
    <w:rsid w:val="00DB40EC"/>
    <w:rsid w:val="00DB4F1E"/>
    <w:rsid w:val="00DB5022"/>
    <w:rsid w:val="00DB54CD"/>
    <w:rsid w:val="00DB64F6"/>
    <w:rsid w:val="00DB651F"/>
    <w:rsid w:val="00DB6C74"/>
    <w:rsid w:val="00DB757C"/>
    <w:rsid w:val="00DC0534"/>
    <w:rsid w:val="00DC0729"/>
    <w:rsid w:val="00DC1323"/>
    <w:rsid w:val="00DC15EA"/>
    <w:rsid w:val="00DC16FB"/>
    <w:rsid w:val="00DC1BC0"/>
    <w:rsid w:val="00DC234F"/>
    <w:rsid w:val="00DC2790"/>
    <w:rsid w:val="00DC31EC"/>
    <w:rsid w:val="00DC3A49"/>
    <w:rsid w:val="00DC425F"/>
    <w:rsid w:val="00DC481F"/>
    <w:rsid w:val="00DC5E25"/>
    <w:rsid w:val="00DC73B4"/>
    <w:rsid w:val="00DD1CDE"/>
    <w:rsid w:val="00DD25A6"/>
    <w:rsid w:val="00DD381D"/>
    <w:rsid w:val="00DD392A"/>
    <w:rsid w:val="00DD3AB2"/>
    <w:rsid w:val="00DD3D80"/>
    <w:rsid w:val="00DD41CF"/>
    <w:rsid w:val="00DD6B96"/>
    <w:rsid w:val="00DD713A"/>
    <w:rsid w:val="00DD7945"/>
    <w:rsid w:val="00DD7EA4"/>
    <w:rsid w:val="00DE0301"/>
    <w:rsid w:val="00DE17D0"/>
    <w:rsid w:val="00DE1E4E"/>
    <w:rsid w:val="00DE2226"/>
    <w:rsid w:val="00DE40C7"/>
    <w:rsid w:val="00DE41AD"/>
    <w:rsid w:val="00DE41D5"/>
    <w:rsid w:val="00DE5A67"/>
    <w:rsid w:val="00DE6279"/>
    <w:rsid w:val="00DE6DBD"/>
    <w:rsid w:val="00DE7E2A"/>
    <w:rsid w:val="00DF0420"/>
    <w:rsid w:val="00DF09C5"/>
    <w:rsid w:val="00DF1289"/>
    <w:rsid w:val="00DF1772"/>
    <w:rsid w:val="00DF1BFB"/>
    <w:rsid w:val="00DF1ED2"/>
    <w:rsid w:val="00DF2179"/>
    <w:rsid w:val="00DF29AD"/>
    <w:rsid w:val="00DF2E47"/>
    <w:rsid w:val="00DF4F47"/>
    <w:rsid w:val="00DF503E"/>
    <w:rsid w:val="00DF5E7B"/>
    <w:rsid w:val="00DF64FA"/>
    <w:rsid w:val="00DF71B3"/>
    <w:rsid w:val="00DF736A"/>
    <w:rsid w:val="00DF7B79"/>
    <w:rsid w:val="00E001BB"/>
    <w:rsid w:val="00E00A29"/>
    <w:rsid w:val="00E01746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0BD9"/>
    <w:rsid w:val="00E1116C"/>
    <w:rsid w:val="00E11A66"/>
    <w:rsid w:val="00E120BA"/>
    <w:rsid w:val="00E12549"/>
    <w:rsid w:val="00E125C4"/>
    <w:rsid w:val="00E126DC"/>
    <w:rsid w:val="00E12F60"/>
    <w:rsid w:val="00E13367"/>
    <w:rsid w:val="00E13561"/>
    <w:rsid w:val="00E1395A"/>
    <w:rsid w:val="00E13D30"/>
    <w:rsid w:val="00E13F60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5551"/>
    <w:rsid w:val="00E35AA3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B91"/>
    <w:rsid w:val="00E4342D"/>
    <w:rsid w:val="00E43DE6"/>
    <w:rsid w:val="00E45E44"/>
    <w:rsid w:val="00E4615A"/>
    <w:rsid w:val="00E46713"/>
    <w:rsid w:val="00E479E5"/>
    <w:rsid w:val="00E513AD"/>
    <w:rsid w:val="00E51BEC"/>
    <w:rsid w:val="00E51F4E"/>
    <w:rsid w:val="00E52BB6"/>
    <w:rsid w:val="00E52D7A"/>
    <w:rsid w:val="00E52F97"/>
    <w:rsid w:val="00E53531"/>
    <w:rsid w:val="00E54092"/>
    <w:rsid w:val="00E54A00"/>
    <w:rsid w:val="00E5591B"/>
    <w:rsid w:val="00E55AF1"/>
    <w:rsid w:val="00E56A78"/>
    <w:rsid w:val="00E56B52"/>
    <w:rsid w:val="00E56E4E"/>
    <w:rsid w:val="00E575BD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5F7D"/>
    <w:rsid w:val="00E76384"/>
    <w:rsid w:val="00E76467"/>
    <w:rsid w:val="00E7669F"/>
    <w:rsid w:val="00E767D4"/>
    <w:rsid w:val="00E80977"/>
    <w:rsid w:val="00E810EA"/>
    <w:rsid w:val="00E813DC"/>
    <w:rsid w:val="00E816A9"/>
    <w:rsid w:val="00E81BE9"/>
    <w:rsid w:val="00E81C54"/>
    <w:rsid w:val="00E82CC7"/>
    <w:rsid w:val="00E83B65"/>
    <w:rsid w:val="00E841D2"/>
    <w:rsid w:val="00E84367"/>
    <w:rsid w:val="00E84A75"/>
    <w:rsid w:val="00E84DBB"/>
    <w:rsid w:val="00E86EF5"/>
    <w:rsid w:val="00E874CA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0CDB"/>
    <w:rsid w:val="00EA193E"/>
    <w:rsid w:val="00EA1944"/>
    <w:rsid w:val="00EA19BA"/>
    <w:rsid w:val="00EA1B22"/>
    <w:rsid w:val="00EA1CF4"/>
    <w:rsid w:val="00EA268F"/>
    <w:rsid w:val="00EA2AF9"/>
    <w:rsid w:val="00EA392E"/>
    <w:rsid w:val="00EA4334"/>
    <w:rsid w:val="00EA4FF2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707"/>
    <w:rsid w:val="00ED18D0"/>
    <w:rsid w:val="00ED1E1D"/>
    <w:rsid w:val="00ED2734"/>
    <w:rsid w:val="00ED2796"/>
    <w:rsid w:val="00ED28FA"/>
    <w:rsid w:val="00ED34DD"/>
    <w:rsid w:val="00ED35C8"/>
    <w:rsid w:val="00ED362E"/>
    <w:rsid w:val="00ED527A"/>
    <w:rsid w:val="00ED5305"/>
    <w:rsid w:val="00ED5E27"/>
    <w:rsid w:val="00ED747D"/>
    <w:rsid w:val="00EE0010"/>
    <w:rsid w:val="00EE0B03"/>
    <w:rsid w:val="00EE1BF2"/>
    <w:rsid w:val="00EE25B5"/>
    <w:rsid w:val="00EE28BE"/>
    <w:rsid w:val="00EE3043"/>
    <w:rsid w:val="00EE359D"/>
    <w:rsid w:val="00EE3EF5"/>
    <w:rsid w:val="00EE40EE"/>
    <w:rsid w:val="00EE4540"/>
    <w:rsid w:val="00EE5701"/>
    <w:rsid w:val="00EE5BAF"/>
    <w:rsid w:val="00EE7F2F"/>
    <w:rsid w:val="00EF0E0B"/>
    <w:rsid w:val="00EF12D1"/>
    <w:rsid w:val="00EF1440"/>
    <w:rsid w:val="00EF1556"/>
    <w:rsid w:val="00EF1F8E"/>
    <w:rsid w:val="00EF214D"/>
    <w:rsid w:val="00EF2323"/>
    <w:rsid w:val="00EF29FA"/>
    <w:rsid w:val="00EF2F8A"/>
    <w:rsid w:val="00EF30DB"/>
    <w:rsid w:val="00EF3ADF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1CBD"/>
    <w:rsid w:val="00F02032"/>
    <w:rsid w:val="00F0269A"/>
    <w:rsid w:val="00F02F23"/>
    <w:rsid w:val="00F035A2"/>
    <w:rsid w:val="00F03950"/>
    <w:rsid w:val="00F03F1E"/>
    <w:rsid w:val="00F05ACE"/>
    <w:rsid w:val="00F0651D"/>
    <w:rsid w:val="00F1124F"/>
    <w:rsid w:val="00F114CB"/>
    <w:rsid w:val="00F11884"/>
    <w:rsid w:val="00F1561B"/>
    <w:rsid w:val="00F15698"/>
    <w:rsid w:val="00F159CC"/>
    <w:rsid w:val="00F15B38"/>
    <w:rsid w:val="00F15C97"/>
    <w:rsid w:val="00F15FE3"/>
    <w:rsid w:val="00F174B0"/>
    <w:rsid w:val="00F177AB"/>
    <w:rsid w:val="00F17CC5"/>
    <w:rsid w:val="00F17CE1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14DC"/>
    <w:rsid w:val="00F41801"/>
    <w:rsid w:val="00F42D18"/>
    <w:rsid w:val="00F43517"/>
    <w:rsid w:val="00F436B5"/>
    <w:rsid w:val="00F43C03"/>
    <w:rsid w:val="00F44062"/>
    <w:rsid w:val="00F4462E"/>
    <w:rsid w:val="00F452AD"/>
    <w:rsid w:val="00F45A57"/>
    <w:rsid w:val="00F47257"/>
    <w:rsid w:val="00F47B75"/>
    <w:rsid w:val="00F50E13"/>
    <w:rsid w:val="00F5159C"/>
    <w:rsid w:val="00F515AE"/>
    <w:rsid w:val="00F515DC"/>
    <w:rsid w:val="00F51DEC"/>
    <w:rsid w:val="00F5208C"/>
    <w:rsid w:val="00F52A3D"/>
    <w:rsid w:val="00F55E9F"/>
    <w:rsid w:val="00F567D7"/>
    <w:rsid w:val="00F60AB3"/>
    <w:rsid w:val="00F615CF"/>
    <w:rsid w:val="00F615DD"/>
    <w:rsid w:val="00F6187D"/>
    <w:rsid w:val="00F6188A"/>
    <w:rsid w:val="00F61D70"/>
    <w:rsid w:val="00F623A2"/>
    <w:rsid w:val="00F63441"/>
    <w:rsid w:val="00F638DD"/>
    <w:rsid w:val="00F63E7F"/>
    <w:rsid w:val="00F64432"/>
    <w:rsid w:val="00F64456"/>
    <w:rsid w:val="00F659DA"/>
    <w:rsid w:val="00F660F8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B37"/>
    <w:rsid w:val="00F74BD8"/>
    <w:rsid w:val="00F74C7E"/>
    <w:rsid w:val="00F74D86"/>
    <w:rsid w:val="00F74DE9"/>
    <w:rsid w:val="00F759E6"/>
    <w:rsid w:val="00F76E33"/>
    <w:rsid w:val="00F77303"/>
    <w:rsid w:val="00F77372"/>
    <w:rsid w:val="00F77451"/>
    <w:rsid w:val="00F77551"/>
    <w:rsid w:val="00F77A9A"/>
    <w:rsid w:val="00F80E07"/>
    <w:rsid w:val="00F80EE4"/>
    <w:rsid w:val="00F80F50"/>
    <w:rsid w:val="00F82316"/>
    <w:rsid w:val="00F8242F"/>
    <w:rsid w:val="00F83502"/>
    <w:rsid w:val="00F835E5"/>
    <w:rsid w:val="00F83B60"/>
    <w:rsid w:val="00F8448F"/>
    <w:rsid w:val="00F86ED7"/>
    <w:rsid w:val="00F87118"/>
    <w:rsid w:val="00F87656"/>
    <w:rsid w:val="00F904BB"/>
    <w:rsid w:val="00F91928"/>
    <w:rsid w:val="00F91EA3"/>
    <w:rsid w:val="00F9303C"/>
    <w:rsid w:val="00F937A7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501"/>
    <w:rsid w:val="00FA6744"/>
    <w:rsid w:val="00FA787D"/>
    <w:rsid w:val="00FB0712"/>
    <w:rsid w:val="00FB0B9F"/>
    <w:rsid w:val="00FB137F"/>
    <w:rsid w:val="00FB18AC"/>
    <w:rsid w:val="00FB2C77"/>
    <w:rsid w:val="00FB3A38"/>
    <w:rsid w:val="00FB3EA2"/>
    <w:rsid w:val="00FB45D4"/>
    <w:rsid w:val="00FB52C2"/>
    <w:rsid w:val="00FB549B"/>
    <w:rsid w:val="00FB63B3"/>
    <w:rsid w:val="00FB685F"/>
    <w:rsid w:val="00FB7177"/>
    <w:rsid w:val="00FB72F1"/>
    <w:rsid w:val="00FB7546"/>
    <w:rsid w:val="00FB771A"/>
    <w:rsid w:val="00FB7FCC"/>
    <w:rsid w:val="00FC0316"/>
    <w:rsid w:val="00FC0900"/>
    <w:rsid w:val="00FC0A6E"/>
    <w:rsid w:val="00FC0F2F"/>
    <w:rsid w:val="00FC167F"/>
    <w:rsid w:val="00FC1928"/>
    <w:rsid w:val="00FC2B32"/>
    <w:rsid w:val="00FC2BC5"/>
    <w:rsid w:val="00FC3097"/>
    <w:rsid w:val="00FC3E3D"/>
    <w:rsid w:val="00FC453A"/>
    <w:rsid w:val="00FC4A02"/>
    <w:rsid w:val="00FC4C00"/>
    <w:rsid w:val="00FC4EEB"/>
    <w:rsid w:val="00FC66D1"/>
    <w:rsid w:val="00FC6DF3"/>
    <w:rsid w:val="00FD0460"/>
    <w:rsid w:val="00FD365C"/>
    <w:rsid w:val="00FD3E8E"/>
    <w:rsid w:val="00FD41B6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458B"/>
    <w:rsid w:val="00FE5A83"/>
    <w:rsid w:val="00FE67FC"/>
    <w:rsid w:val="00FE69A3"/>
    <w:rsid w:val="00FE7F28"/>
    <w:rsid w:val="00FF0830"/>
    <w:rsid w:val="00FF11BE"/>
    <w:rsid w:val="00FF25A0"/>
    <w:rsid w:val="00FF2BAC"/>
    <w:rsid w:val="00FF4180"/>
    <w:rsid w:val="00FF4465"/>
    <w:rsid w:val="00FF4FBF"/>
    <w:rsid w:val="00FF5C9A"/>
    <w:rsid w:val="00FF602C"/>
    <w:rsid w:val="00FF65BA"/>
    <w:rsid w:val="00FF669A"/>
    <w:rsid w:val="00FF7615"/>
    <w:rsid w:val="00FF7728"/>
    <w:rsid w:val="1BC2C4BD"/>
    <w:rsid w:val="1FFF14FB"/>
    <w:rsid w:val="3E4C4EEB"/>
    <w:rsid w:val="6201A85F"/>
    <w:rsid w:val="6F714265"/>
    <w:rsid w:val="7C202E8E"/>
    <w:rsid w:val="7CE69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docId w15:val="{4FCE5FE2-6458-4CAE-BB7A-24C5C552E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5D67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8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29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0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2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rsid w:val="005C5061"/>
    <w:rPr>
      <w:color w:val="954F72" w:themeColor="followedHyperlink"/>
      <w:u w:val="single"/>
    </w:rPr>
  </w:style>
  <w:style w:type="paragraph" w:customStyle="1" w:styleId="pf0">
    <w:name w:val="pf0"/>
    <w:basedOn w:val="Normalny"/>
    <w:rsid w:val="00872F27"/>
    <w:pPr>
      <w:widowControl/>
      <w:suppressAutoHyphens w:val="0"/>
      <w:spacing w:before="100" w:beforeAutospacing="1" w:after="100" w:afterAutospacing="1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2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14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7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3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7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2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2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1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9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3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3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efaktura.gov.pl/" TargetMode="External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" TargetMode="External"/><Relationship Id="rId24" Type="http://schemas.openxmlformats.org/officeDocument/2006/relationships/hyperlink" Target="https://drive.google.com/file/d/1Kd1DttbBeiNWt4q4slS4t76lZVKPbkyD/view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pn/uj_edu" TargetMode="External"/><Relationship Id="rId40" Type="http://schemas.openxmlformats.org/officeDocument/2006/relationships/hyperlink" Target="https://platformazakupowa.pl/strona/45-instrukcje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/pn/uj_edu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j.edu.pl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hyperlink" Target="mailto:simon.chorazy@uj.edu.pl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przetargi.uj.edu.pl" TargetMode="External"/><Relationship Id="rId17" Type="http://schemas.openxmlformats.org/officeDocument/2006/relationships/hyperlink" Target="https://platformazakupowa.pl/pn/uj_eu" TargetMode="External"/><Relationship Id="rId25" Type="http://schemas.openxmlformats.org/officeDocument/2006/relationships/hyperlink" Target="https://platformazakupowa.pl/strona/45-instrukcje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mailto:iod@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przetargi.uj.edu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/pn/uj_edu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31</Pages>
  <Words>12631</Words>
  <Characters>75786</Characters>
  <Application>Microsoft Office Word</Application>
  <DocSecurity>0</DocSecurity>
  <Lines>631</Lines>
  <Paragraphs>17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Agnieszka Staniszewska</cp:lastModifiedBy>
  <cp:revision>81</cp:revision>
  <cp:lastPrinted>2023-10-06T09:04:00Z</cp:lastPrinted>
  <dcterms:created xsi:type="dcterms:W3CDTF">2023-11-20T12:43:00Z</dcterms:created>
  <dcterms:modified xsi:type="dcterms:W3CDTF">2023-12-0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